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6BFDC" w14:textId="77777777" w:rsidR="00C502D7" w:rsidRDefault="00C502D7" w:rsidP="00C502D7">
      <w:r w:rsidRPr="001C1047">
        <w:rPr>
          <w:i/>
          <w:iCs/>
        </w:rPr>
        <w:t>BEHAVIORAL DISORDERS</w:t>
      </w:r>
      <w:r>
        <w:rPr>
          <w:i/>
          <w:iCs/>
        </w:rPr>
        <w:t xml:space="preserve"> </w:t>
      </w:r>
      <w:r>
        <w:t>SUPPLEMENTAL FILE</w:t>
      </w:r>
    </w:p>
    <w:p w14:paraId="6A7B3CA0" w14:textId="4FDFB2E9" w:rsidR="00C502D7" w:rsidRDefault="00C502D7" w:rsidP="00C502D7">
      <w:r>
        <w:t>FIGURE S1.</w:t>
      </w:r>
      <w:r w:rsidRPr="001C1047">
        <w:t xml:space="preserve"> </w:t>
      </w:r>
      <w:r w:rsidR="00BD2080">
        <w:t>FABI</w:t>
      </w:r>
      <w:r>
        <w:t xml:space="preserve"> Model</w:t>
      </w:r>
      <w:r w:rsidRPr="001C1047">
        <w:t xml:space="preserve"> </w:t>
      </w:r>
      <w:r>
        <w:t>Overview</w:t>
      </w:r>
    </w:p>
    <w:p w14:paraId="14D1C0EF" w14:textId="7E3644F2" w:rsidR="00C502D7" w:rsidRDefault="00C502D7" w:rsidP="00C502D7">
      <w:r>
        <w:t xml:space="preserve">ARTICLE TITLE: </w:t>
      </w:r>
      <w:r w:rsidRPr="001C1047">
        <w:t>Building Site-Level Capacity for Functional Assessment-based Interventions: Outcomes of a Professional Learning Se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502D7" w14:paraId="11FC3465" w14:textId="77777777" w:rsidTr="00C502D7">
        <w:tc>
          <w:tcPr>
            <w:tcW w:w="9350" w:type="dxa"/>
          </w:tcPr>
          <w:p w14:paraId="1C3F0EEF" w14:textId="38D3AEBF" w:rsidR="00C502D7" w:rsidRDefault="00C502D7" w:rsidP="00C502D7">
            <w:pPr>
              <w:pStyle w:val="Heading2"/>
              <w:widowControl w:val="0"/>
              <w:outlineLvl w:val="1"/>
              <w:rPr>
                <w:i/>
              </w:rPr>
            </w:pPr>
            <w:r w:rsidRPr="007F7C14">
              <w:t>A</w:t>
            </w:r>
            <w:r>
              <w:t xml:space="preserve"> </w:t>
            </w:r>
            <w:r w:rsidRPr="007F7C14">
              <w:t>Systematic</w:t>
            </w:r>
            <w:r>
              <w:t xml:space="preserve"> </w:t>
            </w:r>
            <w:r w:rsidRPr="007F7C14">
              <w:t>Approach</w:t>
            </w:r>
            <w:r>
              <w:t xml:space="preserve"> </w:t>
            </w:r>
            <w:r w:rsidRPr="007F7C14">
              <w:t>to</w:t>
            </w:r>
            <w:r>
              <w:t xml:space="preserve"> </w:t>
            </w:r>
            <w:r w:rsidRPr="007F7C14">
              <w:t>Functional</w:t>
            </w:r>
            <w:r>
              <w:t xml:space="preserve"> </w:t>
            </w:r>
            <w:r w:rsidRPr="007F7C14">
              <w:t>Assessment-based</w:t>
            </w:r>
            <w:r>
              <w:t xml:space="preserve"> </w:t>
            </w:r>
            <w:r w:rsidRPr="007F7C14">
              <w:t>Interventions</w:t>
            </w:r>
            <w:r>
              <w:t>: A Brief Overview</w:t>
            </w:r>
          </w:p>
          <w:p w14:paraId="3A2CAC95" w14:textId="53240FF1" w:rsidR="00C502D7" w:rsidRPr="00F01705" w:rsidRDefault="00C502D7" w:rsidP="00C502D7">
            <w:pPr>
              <w:widowControl w:val="0"/>
              <w:ind w:firstLine="720"/>
              <w:rPr>
                <w:szCs w:val="24"/>
                <w:shd w:val="clear" w:color="auto" w:fill="FFFFFF"/>
              </w:rPr>
            </w:pPr>
            <w:r w:rsidRPr="007F7C14">
              <w:rPr>
                <w:szCs w:val="24"/>
                <w:shd w:val="clear" w:color="auto" w:fill="FFFFFF"/>
              </w:rPr>
              <w:t>Functional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pproaches</w:t>
            </w:r>
            <w:r>
              <w:rPr>
                <w:szCs w:val="24"/>
                <w:shd w:val="clear" w:color="auto" w:fill="FFFFFF"/>
              </w:rPr>
              <w:t xml:space="preserve"> to </w:t>
            </w:r>
            <w:r w:rsidRPr="007F7C14">
              <w:rPr>
                <w:szCs w:val="24"/>
                <w:shd w:val="clear" w:color="auto" w:fill="FFFFFF"/>
              </w:rPr>
              <w:t>intervention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frequently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(a)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each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functionally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equivalent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replacement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behaviors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(</w:t>
            </w:r>
            <w:r>
              <w:rPr>
                <w:szCs w:val="24"/>
                <w:shd w:val="clear" w:color="auto" w:fill="FFFFFF"/>
              </w:rPr>
              <w:t xml:space="preserve">and, </w:t>
            </w:r>
            <w:r w:rsidRPr="007F7C14">
              <w:rPr>
                <w:szCs w:val="24"/>
                <w:shd w:val="clear" w:color="auto" w:fill="FFFFFF"/>
              </w:rPr>
              <w:t>as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ppropriate</w:t>
            </w:r>
            <w:r>
              <w:rPr>
                <w:szCs w:val="24"/>
                <w:shd w:val="clear" w:color="auto" w:fill="FFFFFF"/>
              </w:rPr>
              <w:t xml:space="preserve">, </w:t>
            </w:r>
            <w:r w:rsidRPr="007F7C14">
              <w:rPr>
                <w:szCs w:val="24"/>
                <w:shd w:val="clear" w:color="auto" w:fill="FFFFFF"/>
              </w:rPr>
              <w:t>other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skill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deficits)</w:t>
            </w:r>
            <w:r>
              <w:rPr>
                <w:szCs w:val="24"/>
                <w:shd w:val="clear" w:color="auto" w:fill="FFFFFF"/>
              </w:rPr>
              <w:t xml:space="preserve">, </w:t>
            </w:r>
            <w:r w:rsidRPr="007F7C14">
              <w:rPr>
                <w:szCs w:val="24"/>
                <w:shd w:val="clear" w:color="auto" w:fill="FFFFFF"/>
              </w:rPr>
              <w:t>and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(b)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mak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environmental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djustments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such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s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djusting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h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ntecedents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hat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occasion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behavior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nd/or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h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consequences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following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behavior.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Umbreit</w:t>
            </w:r>
            <w:r>
              <w:rPr>
                <w:szCs w:val="24"/>
                <w:shd w:val="clear" w:color="auto" w:fill="FFFFFF"/>
              </w:rPr>
              <w:t xml:space="preserve"> et al. </w:t>
            </w:r>
            <w:r w:rsidRPr="007F7C14">
              <w:rPr>
                <w:szCs w:val="24"/>
                <w:shd w:val="clear" w:color="auto" w:fill="FFFFFF"/>
              </w:rPr>
              <w:t>(2007)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developed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systematic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pproach</w:t>
            </w:r>
            <w:r>
              <w:rPr>
                <w:szCs w:val="24"/>
                <w:shd w:val="clear" w:color="auto" w:fill="FFFFFF"/>
              </w:rPr>
              <w:t xml:space="preserve"> for </w:t>
            </w:r>
            <w:r w:rsidRPr="007F7C14">
              <w:rPr>
                <w:szCs w:val="24"/>
                <w:shd w:val="clear" w:color="auto" w:fill="FFFFFF"/>
              </w:rPr>
              <w:t>conducting</w:t>
            </w:r>
            <w:r>
              <w:rPr>
                <w:szCs w:val="24"/>
                <w:shd w:val="clear" w:color="auto" w:fill="FFFFFF"/>
              </w:rPr>
              <w:t xml:space="preserve"> FABIs, which is practitioner friendly and particularly well-suited for being building capacity in an authentic school context. </w:t>
            </w:r>
            <w:r w:rsidRPr="007F7C14">
              <w:rPr>
                <w:szCs w:val="24"/>
                <w:shd w:val="clear" w:color="auto" w:fill="FFFFFF"/>
              </w:rPr>
              <w:t>Using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h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="00BD2080">
              <w:rPr>
                <w:szCs w:val="24"/>
                <w:shd w:val="clear" w:color="auto" w:fill="FFFFFF"/>
              </w:rPr>
              <w:t>FABI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model,</w:t>
            </w:r>
            <w:r>
              <w:rPr>
                <w:szCs w:val="24"/>
                <w:shd w:val="clear" w:color="auto" w:fill="FFFFFF"/>
              </w:rPr>
              <w:t xml:space="preserve"> tools </w:t>
            </w:r>
            <w:proofErr w:type="gramStart"/>
            <w:r>
              <w:rPr>
                <w:szCs w:val="24"/>
                <w:shd w:val="clear" w:color="auto" w:fill="FFFFFF"/>
              </w:rPr>
              <w:t>similar to</w:t>
            </w:r>
            <w:proofErr w:type="gramEnd"/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graphic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organizers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r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used</w:t>
            </w:r>
            <w:r>
              <w:rPr>
                <w:szCs w:val="24"/>
                <w:shd w:val="clear" w:color="auto" w:fill="FFFFFF"/>
              </w:rPr>
              <w:t xml:space="preserve"> to </w:t>
            </w:r>
            <w:r w:rsidRPr="007F7C14">
              <w:rPr>
                <w:szCs w:val="24"/>
                <w:shd w:val="clear" w:color="auto" w:fill="FFFFFF"/>
              </w:rPr>
              <w:t>assist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eams</w:t>
            </w:r>
            <w:r>
              <w:rPr>
                <w:szCs w:val="24"/>
                <w:shd w:val="clear" w:color="auto" w:fill="FFFFFF"/>
              </w:rPr>
              <w:t xml:space="preserve"> in </w:t>
            </w:r>
            <w:r w:rsidRPr="007F7C14">
              <w:rPr>
                <w:szCs w:val="24"/>
                <w:shd w:val="clear" w:color="auto" w:fill="FFFFFF"/>
              </w:rPr>
              <w:t>determin</w:t>
            </w:r>
            <w:r>
              <w:rPr>
                <w:szCs w:val="24"/>
                <w:shd w:val="clear" w:color="auto" w:fill="FFFFFF"/>
              </w:rPr>
              <w:t xml:space="preserve">ing </w:t>
            </w:r>
            <w:r w:rsidRPr="007F7C14">
              <w:rPr>
                <w:szCs w:val="24"/>
                <w:shd w:val="clear" w:color="auto" w:fill="FFFFFF"/>
              </w:rPr>
              <w:t>function</w:t>
            </w:r>
            <w:r>
              <w:rPr>
                <w:szCs w:val="24"/>
                <w:shd w:val="clear" w:color="auto" w:fill="FFFFFF"/>
              </w:rPr>
              <w:t xml:space="preserve">, </w:t>
            </w:r>
            <w:r w:rsidRPr="007F7C14">
              <w:rPr>
                <w:szCs w:val="24"/>
                <w:shd w:val="clear" w:color="auto" w:fill="FFFFFF"/>
              </w:rPr>
              <w:t>intervention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focus</w:t>
            </w:r>
            <w:r>
              <w:rPr>
                <w:szCs w:val="24"/>
                <w:shd w:val="clear" w:color="auto" w:fill="FFFFFF"/>
              </w:rPr>
              <w:t>, and intervention build.</w:t>
            </w:r>
          </w:p>
          <w:p w14:paraId="5EE5AE16" w14:textId="77777777" w:rsidR="00C502D7" w:rsidRPr="007F7C14" w:rsidRDefault="00C502D7" w:rsidP="00C502D7">
            <w:pPr>
              <w:widowControl w:val="0"/>
              <w:ind w:firstLine="720"/>
              <w:rPr>
                <w:szCs w:val="24"/>
              </w:rPr>
            </w:pPr>
            <w:r>
              <w:rPr>
                <w:szCs w:val="24"/>
              </w:rPr>
              <w:t xml:space="preserve">The </w:t>
            </w:r>
            <w:r w:rsidRPr="00A84385">
              <w:rPr>
                <w:i/>
                <w:iCs/>
                <w:szCs w:val="24"/>
              </w:rPr>
              <w:t>function matrix</w:t>
            </w:r>
            <w:r>
              <w:rPr>
                <w:i/>
                <w:szCs w:val="24"/>
              </w:rPr>
              <w:t xml:space="preserve"> </w:t>
            </w:r>
            <w:r w:rsidRPr="007F7C14">
              <w:rPr>
                <w:szCs w:val="24"/>
              </w:rPr>
              <w:t>is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graphic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organizer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used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o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nalyz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whether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challenging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behaviors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r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maintained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by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positiv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reinforcement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(access)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or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negativ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reinforcement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(escape/avoidance),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with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individuals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seeking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or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voiding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ttention,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ctivities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or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angibles,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nd/or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sensory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stimuli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(Umbreit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et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l.,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2007).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Information</w:t>
            </w:r>
            <w:r>
              <w:rPr>
                <w:szCs w:val="24"/>
              </w:rPr>
              <w:t xml:space="preserve"> gleaned from </w:t>
            </w:r>
            <w:r w:rsidRPr="007F7C14">
              <w:rPr>
                <w:szCs w:val="24"/>
              </w:rPr>
              <w:t>th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functional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ssessment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is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nalyzed,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sorted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by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function,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nd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entered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in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on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or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mor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of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h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six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respectiv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cells.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h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function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matrix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can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b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used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o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summariz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wid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rang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of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data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o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help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develop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functional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hypothesis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statement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by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identifying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which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cell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or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cells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within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h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function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matrix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holds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h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most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functional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ssessment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data.</w:t>
            </w:r>
            <w:r>
              <w:rPr>
                <w:szCs w:val="24"/>
              </w:rPr>
              <w:t xml:space="preserve"> This</w:t>
            </w:r>
            <w:r w:rsidRPr="00B6301C">
              <w:rPr>
                <w:szCs w:val="24"/>
              </w:rPr>
              <w:t xml:space="preserve"> tool </w:t>
            </w:r>
            <w:r>
              <w:rPr>
                <w:szCs w:val="24"/>
              </w:rPr>
              <w:t>helps</w:t>
            </w:r>
            <w:r w:rsidRPr="00B6301C">
              <w:rPr>
                <w:szCs w:val="24"/>
              </w:rPr>
              <w:t xml:space="preserve"> link the results of the functional assessment to the intervention</w:t>
            </w:r>
            <w:r>
              <w:rPr>
                <w:szCs w:val="24"/>
              </w:rPr>
              <w:t xml:space="preserve">.  </w:t>
            </w:r>
          </w:p>
          <w:p w14:paraId="2C5479A7" w14:textId="77777777" w:rsidR="00C502D7" w:rsidRDefault="00C502D7" w:rsidP="00C502D7">
            <w:pPr>
              <w:widowControl w:val="0"/>
              <w:ind w:firstLine="720"/>
              <w:rPr>
                <w:bCs/>
                <w:szCs w:val="24"/>
              </w:rPr>
            </w:pPr>
            <w:r>
              <w:rPr>
                <w:szCs w:val="24"/>
              </w:rPr>
              <w:t xml:space="preserve">The </w:t>
            </w:r>
            <w:r w:rsidRPr="007F7C14">
              <w:rPr>
                <w:bCs/>
                <w:szCs w:val="24"/>
              </w:rPr>
              <w:t>function-base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nterventio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decisio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model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use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o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selec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nterventio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focus.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o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ppropriately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selec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on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of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re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nterventio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method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on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hybri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method,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wo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key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question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r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sked:</w:t>
            </w:r>
            <w:r>
              <w:rPr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Can</w:t>
            </w:r>
            <w:r>
              <w:rPr>
                <w:i/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the</w:t>
            </w:r>
            <w:r>
              <w:rPr>
                <w:i/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student</w:t>
            </w:r>
            <w:r>
              <w:rPr>
                <w:i/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perform</w:t>
            </w:r>
            <w:r>
              <w:rPr>
                <w:i/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the</w:t>
            </w:r>
            <w:r>
              <w:rPr>
                <w:i/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replacement</w:t>
            </w:r>
            <w:r>
              <w:rPr>
                <w:i/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behavior?</w:t>
            </w:r>
            <w:r>
              <w:rPr>
                <w:szCs w:val="24"/>
                <w:lang w:val="en"/>
              </w:rPr>
              <w:t xml:space="preserve"> </w:t>
            </w:r>
            <w:r w:rsidRPr="007F7C14">
              <w:rPr>
                <w:szCs w:val="24"/>
                <w:lang w:val="en"/>
              </w:rPr>
              <w:t>and</w:t>
            </w:r>
            <w:r>
              <w:rPr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Do</w:t>
            </w:r>
            <w:r>
              <w:rPr>
                <w:i/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antecedent</w:t>
            </w:r>
            <w:r>
              <w:rPr>
                <w:i/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conditions</w:t>
            </w:r>
            <w:r>
              <w:rPr>
                <w:i/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represent</w:t>
            </w:r>
            <w:r>
              <w:rPr>
                <w:i/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effective</w:t>
            </w:r>
            <w:r>
              <w:rPr>
                <w:i/>
                <w:szCs w:val="24"/>
                <w:lang w:val="en"/>
              </w:rPr>
              <w:t xml:space="preserve"> </w:t>
            </w:r>
            <w:r w:rsidRPr="007F7C14">
              <w:rPr>
                <w:i/>
                <w:szCs w:val="24"/>
                <w:lang w:val="en"/>
              </w:rPr>
              <w:t>practices?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s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question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help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dentify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which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nterventio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metho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o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focu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o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during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desig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n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mplementatio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of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BIP.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Method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1: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Teach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the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replacement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behavior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use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whe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placem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behavi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no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student’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pertoir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(acquisitio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deficit).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Method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2: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Improve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the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environment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use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whe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stud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ha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placem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behavi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hi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he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pertoire,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ye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nteced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condition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preceding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behavi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may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no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offe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mos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effectiv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condition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f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preventing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arge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behavi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nd/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eliciting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placem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behavi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f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i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student.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Method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3: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Adjust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the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contingencie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use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whe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placem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behavi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student’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pertoir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n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nteced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condition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pres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sufficiently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effectiv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practices.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i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case,</w:t>
            </w:r>
            <w:r>
              <w:rPr>
                <w:bCs/>
                <w:szCs w:val="24"/>
              </w:rPr>
              <w:t xml:space="preserve"> shifts in the contingencies following the behavior are implemented t</w:t>
            </w:r>
            <w:r w:rsidRPr="007F7C14">
              <w:rPr>
                <w:bCs/>
                <w:szCs w:val="24"/>
              </w:rPr>
              <w:t>o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decreas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at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of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inforcem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f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arge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behavi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n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o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ncreas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at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of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inforcem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for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placem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behavior</w:t>
            </w:r>
            <w:r>
              <w:rPr>
                <w:bCs/>
                <w:szCs w:val="24"/>
              </w:rPr>
              <w:t xml:space="preserve"> is </w:t>
            </w:r>
            <w:r w:rsidRPr="007F7C14">
              <w:rPr>
                <w:bCs/>
                <w:szCs w:val="24"/>
              </w:rPr>
              <w:t>needed.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Finally,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her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i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combinatio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of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Methods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1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and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2: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Teaching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the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replacement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behavior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and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improving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the</w:t>
            </w:r>
            <w:r>
              <w:rPr>
                <w:bCs/>
                <w:i/>
                <w:szCs w:val="24"/>
              </w:rPr>
              <w:t xml:space="preserve"> </w:t>
            </w:r>
            <w:r w:rsidRPr="007F7C14">
              <w:rPr>
                <w:bCs/>
                <w:i/>
                <w:szCs w:val="24"/>
              </w:rPr>
              <w:t>environment.</w:t>
            </w:r>
            <w:r>
              <w:rPr>
                <w:bCs/>
                <w:szCs w:val="24"/>
              </w:rPr>
              <w:t xml:space="preserve"> </w:t>
            </w:r>
          </w:p>
          <w:p w14:paraId="2794C953" w14:textId="6E9DD253" w:rsidR="00C502D7" w:rsidRPr="00C502D7" w:rsidRDefault="00C502D7" w:rsidP="00C502D7">
            <w:pPr>
              <w:widowControl w:val="0"/>
              <w:ind w:firstLine="720"/>
              <w:rPr>
                <w:szCs w:val="24"/>
              </w:rPr>
            </w:pPr>
            <w:r>
              <w:rPr>
                <w:bCs/>
                <w:szCs w:val="24"/>
              </w:rPr>
              <w:t xml:space="preserve">Finally, A-R-E components are used in the intervention build by including </w:t>
            </w:r>
            <w:r w:rsidRPr="007F7C14">
              <w:rPr>
                <w:bCs/>
                <w:szCs w:val="24"/>
              </w:rPr>
              <w:t>anteced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(A)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djustments,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reinforcem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(R)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djustments,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n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extinction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(E)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procedures.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ntecedent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djustments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are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programmed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bCs/>
                <w:szCs w:val="24"/>
              </w:rPr>
              <w:t>to</w:t>
            </w:r>
            <w:r>
              <w:rPr>
                <w:bCs/>
                <w:szCs w:val="24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arget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variables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hat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occur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in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h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environment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o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mak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h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problem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behavior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less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likely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nd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mak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h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replacement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behavior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mor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likely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(Dunlap</w:t>
            </w:r>
            <w:r>
              <w:rPr>
                <w:szCs w:val="24"/>
                <w:shd w:val="clear" w:color="auto" w:fill="FFFFFF"/>
              </w:rPr>
              <w:t xml:space="preserve"> et al.</w:t>
            </w:r>
            <w:r w:rsidRPr="007F7C14">
              <w:rPr>
                <w:szCs w:val="24"/>
                <w:shd w:val="clear" w:color="auto" w:fill="FFFFFF"/>
              </w:rPr>
              <w:t>,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1991).</w:t>
            </w:r>
            <w:r>
              <w:rPr>
                <w:szCs w:val="24"/>
                <w:shd w:val="clear" w:color="auto" w:fill="FFFFFF"/>
              </w:rPr>
              <w:t xml:space="preserve"> C</w:t>
            </w:r>
            <w:r w:rsidRPr="007F7C14">
              <w:rPr>
                <w:szCs w:val="24"/>
                <w:shd w:val="clear" w:color="auto" w:fill="FFFFFF"/>
              </w:rPr>
              <w:t>onsequences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following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h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arget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nd/or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replacement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behavior</w:t>
            </w:r>
            <w:r>
              <w:rPr>
                <w:szCs w:val="24"/>
                <w:shd w:val="clear" w:color="auto" w:fill="FFFFFF"/>
              </w:rPr>
              <w:t xml:space="preserve"> are </w:t>
            </w:r>
            <w:r w:rsidRPr="007F7C14">
              <w:rPr>
                <w:szCs w:val="24"/>
                <w:shd w:val="clear" w:color="auto" w:fill="FFFFFF"/>
              </w:rPr>
              <w:t>manipulated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o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reinforc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h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replacement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behavior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and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extinguish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the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problem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  <w:shd w:val="clear" w:color="auto" w:fill="FFFFFF"/>
              </w:rPr>
              <w:t>behavior.</w:t>
            </w:r>
            <w:r>
              <w:rPr>
                <w:szCs w:val="24"/>
                <w:shd w:val="clear" w:color="auto" w:fill="FFFFFF"/>
              </w:rPr>
              <w:t xml:space="preserve"> </w:t>
            </w:r>
            <w:r w:rsidRPr="007F7C14">
              <w:rPr>
                <w:szCs w:val="24"/>
              </w:rPr>
              <w:t>Extinction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procedures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r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also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programmed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o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withhold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h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consequenc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hat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previously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reinforced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h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problem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behavior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when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the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problem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behavior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occurs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(Janney</w:t>
            </w:r>
            <w:r>
              <w:rPr>
                <w:szCs w:val="24"/>
              </w:rPr>
              <w:t xml:space="preserve"> et al.</w:t>
            </w:r>
            <w:r w:rsidRPr="007F7C14">
              <w:rPr>
                <w:szCs w:val="24"/>
              </w:rPr>
              <w:t>,</w:t>
            </w:r>
            <w:r>
              <w:rPr>
                <w:szCs w:val="24"/>
              </w:rPr>
              <w:t xml:space="preserve"> </w:t>
            </w:r>
            <w:r w:rsidRPr="007F7C14">
              <w:rPr>
                <w:szCs w:val="24"/>
              </w:rPr>
              <w:t>2012).</w:t>
            </w:r>
            <w:r>
              <w:rPr>
                <w:szCs w:val="24"/>
              </w:rPr>
              <w:t xml:space="preserve"> </w:t>
            </w:r>
          </w:p>
        </w:tc>
      </w:tr>
    </w:tbl>
    <w:p w14:paraId="02FFF546" w14:textId="77777777" w:rsidR="00C502D7" w:rsidRDefault="00C502D7" w:rsidP="00C502D7"/>
    <w:p w14:paraId="2D405902" w14:textId="77777777" w:rsidR="00C502D7" w:rsidRDefault="00C502D7">
      <w:pPr>
        <w:rPr>
          <w:i/>
          <w:iCs/>
        </w:rPr>
      </w:pPr>
      <w:r>
        <w:rPr>
          <w:i/>
          <w:iCs/>
        </w:rPr>
        <w:br w:type="page"/>
      </w:r>
    </w:p>
    <w:p w14:paraId="66A6D40A" w14:textId="0AEC7B3C" w:rsidR="00A21414" w:rsidRDefault="00A21414" w:rsidP="00A21414">
      <w:r w:rsidRPr="001C1047">
        <w:rPr>
          <w:i/>
          <w:iCs/>
        </w:rPr>
        <w:lastRenderedPageBreak/>
        <w:t>BEHAVIORAL DISORDERS</w:t>
      </w:r>
      <w:r>
        <w:rPr>
          <w:i/>
          <w:iCs/>
        </w:rPr>
        <w:t xml:space="preserve"> </w:t>
      </w:r>
      <w:r>
        <w:t>SUPPLEMENTAL FILE</w:t>
      </w:r>
    </w:p>
    <w:p w14:paraId="29217959" w14:textId="77777777" w:rsidR="00A21414" w:rsidRDefault="00A21414" w:rsidP="00A21414">
      <w:r>
        <w:t>TABLE S1.</w:t>
      </w:r>
      <w:r w:rsidRPr="001C1047">
        <w:t xml:space="preserve"> Participant Characteristics – Team Members. </w:t>
      </w:r>
    </w:p>
    <w:p w14:paraId="04390C86" w14:textId="77777777" w:rsidR="00A21414" w:rsidRDefault="00A21414" w:rsidP="00A21414">
      <w:r>
        <w:t xml:space="preserve">ARTICLE TITLE: </w:t>
      </w:r>
      <w:r w:rsidRPr="001C1047">
        <w:t>Building Site-Level Capacity for Functional Assessment-based Interventions: Outcomes of a Professional Learning Series</w:t>
      </w:r>
    </w:p>
    <w:p w14:paraId="1BA22535" w14:textId="77777777" w:rsidR="00A21414" w:rsidRPr="001C1047" w:rsidRDefault="00A21414" w:rsidP="00A21414"/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99"/>
        <w:gridCol w:w="3503"/>
        <w:gridCol w:w="3158"/>
      </w:tblGrid>
      <w:tr w:rsidR="00A21414" w:rsidRPr="00616F3E" w14:paraId="35CC76BA" w14:textId="77777777" w:rsidTr="00F148F0">
        <w:trPr>
          <w:trHeight w:val="422"/>
        </w:trPr>
        <w:tc>
          <w:tcPr>
            <w:tcW w:w="14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A2265" w14:textId="77777777" w:rsidR="00A21414" w:rsidRPr="00616F3E" w:rsidRDefault="00A21414" w:rsidP="00F148F0">
            <w:r w:rsidRPr="00616F3E">
              <w:t>Variable</w:t>
            </w:r>
          </w:p>
        </w:tc>
        <w:tc>
          <w:tcPr>
            <w:tcW w:w="187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8642C1" w14:textId="77777777" w:rsidR="00A21414" w:rsidRPr="00616F3E" w:rsidRDefault="00A21414" w:rsidP="00F148F0">
            <w:pPr>
              <w:jc w:val="center"/>
            </w:pPr>
            <w:r w:rsidRPr="00616F3E">
              <w:t>Level</w:t>
            </w:r>
          </w:p>
        </w:tc>
        <w:tc>
          <w:tcPr>
            <w:tcW w:w="168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BB9338" w14:textId="77777777" w:rsidR="00A21414" w:rsidRPr="00616F3E" w:rsidRDefault="00A21414" w:rsidP="00F148F0">
            <w:pPr>
              <w:jc w:val="center"/>
            </w:pPr>
            <w:r w:rsidRPr="00616F3E">
              <w:t>Total</w:t>
            </w:r>
            <w:r>
              <w:t xml:space="preserve"> </w:t>
            </w:r>
            <w:r w:rsidRPr="00616F3E">
              <w:rPr>
                <w:i/>
              </w:rPr>
              <w:t>n</w:t>
            </w:r>
            <w:r>
              <w:t xml:space="preserve"> </w:t>
            </w:r>
            <w:r w:rsidRPr="00616F3E">
              <w:t>=</w:t>
            </w:r>
            <w:r>
              <w:t xml:space="preserve"> </w:t>
            </w:r>
            <w:r w:rsidRPr="00616F3E">
              <w:t>342</w:t>
            </w:r>
          </w:p>
          <w:p w14:paraId="220BB286" w14:textId="77777777" w:rsidR="00A21414" w:rsidRPr="00616F3E" w:rsidRDefault="00A21414" w:rsidP="00F148F0">
            <w:pPr>
              <w:jc w:val="center"/>
            </w:pPr>
            <w:r w:rsidRPr="00616F3E">
              <w:rPr>
                <w:i/>
              </w:rPr>
              <w:t>n</w:t>
            </w:r>
            <w:r>
              <w:t xml:space="preserve"> </w:t>
            </w:r>
            <w:r w:rsidRPr="00616F3E">
              <w:t>(%)</w:t>
            </w:r>
          </w:p>
        </w:tc>
      </w:tr>
      <w:tr w:rsidR="00A21414" w:rsidRPr="00616F3E" w14:paraId="7B84AA9A" w14:textId="77777777" w:rsidTr="00F148F0">
        <w:trPr>
          <w:trHeight w:val="70"/>
        </w:trPr>
        <w:tc>
          <w:tcPr>
            <w:tcW w:w="1442" w:type="pct"/>
            <w:tcBorders>
              <w:top w:val="nil"/>
              <w:bottom w:val="nil"/>
            </w:tcBorders>
          </w:tcPr>
          <w:p w14:paraId="7FF39250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Gender</w:t>
            </w:r>
          </w:p>
        </w:tc>
        <w:tc>
          <w:tcPr>
            <w:tcW w:w="1871" w:type="pct"/>
            <w:tcBorders>
              <w:top w:val="nil"/>
              <w:bottom w:val="nil"/>
            </w:tcBorders>
            <w:vAlign w:val="center"/>
          </w:tcPr>
          <w:p w14:paraId="3E40F19C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Male</w:t>
            </w:r>
          </w:p>
        </w:tc>
        <w:tc>
          <w:tcPr>
            <w:tcW w:w="1687" w:type="pct"/>
            <w:tcBorders>
              <w:top w:val="nil"/>
              <w:bottom w:val="nil"/>
            </w:tcBorders>
          </w:tcPr>
          <w:p w14:paraId="5C81D2E6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5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5.18)</w:t>
            </w:r>
          </w:p>
        </w:tc>
      </w:tr>
      <w:tr w:rsidR="00A21414" w:rsidRPr="00616F3E" w14:paraId="49475BB8" w14:textId="77777777" w:rsidTr="00F148F0">
        <w:trPr>
          <w:trHeight w:val="314"/>
        </w:trPr>
        <w:tc>
          <w:tcPr>
            <w:tcW w:w="1442" w:type="pct"/>
            <w:tcBorders>
              <w:top w:val="nil"/>
            </w:tcBorders>
          </w:tcPr>
          <w:p w14:paraId="2B91C91D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871" w:type="pct"/>
            <w:tcBorders>
              <w:top w:val="nil"/>
            </w:tcBorders>
            <w:vAlign w:val="center"/>
          </w:tcPr>
          <w:p w14:paraId="12DD180F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Female</w:t>
            </w:r>
          </w:p>
          <w:p w14:paraId="46F0A59B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687" w:type="pct"/>
            <w:tcBorders>
              <w:top w:val="nil"/>
            </w:tcBorders>
          </w:tcPr>
          <w:p w14:paraId="190E00F4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85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84.82)</w:t>
            </w:r>
          </w:p>
        </w:tc>
      </w:tr>
      <w:tr w:rsidR="00A21414" w:rsidRPr="00616F3E" w14:paraId="2A93FE6D" w14:textId="77777777" w:rsidTr="00F148F0">
        <w:trPr>
          <w:trHeight w:val="341"/>
        </w:trPr>
        <w:tc>
          <w:tcPr>
            <w:tcW w:w="1442" w:type="pct"/>
          </w:tcPr>
          <w:p w14:paraId="51967BD5" w14:textId="77777777" w:rsidR="00A21414" w:rsidRPr="00616F3E" w:rsidRDefault="00A21414" w:rsidP="00F148F0">
            <w:pPr>
              <w:ind w:left="229"/>
              <w:rPr>
                <w:sz w:val="22"/>
              </w:rPr>
            </w:pPr>
            <w:r w:rsidRPr="00616F3E">
              <w:rPr>
                <w:sz w:val="22"/>
              </w:rPr>
              <w:t>Highest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egre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Obtained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871" w:type="pct"/>
            <w:vAlign w:val="center"/>
          </w:tcPr>
          <w:p w14:paraId="151979FE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Bachelor’s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egree</w:t>
            </w:r>
          </w:p>
        </w:tc>
        <w:tc>
          <w:tcPr>
            <w:tcW w:w="1687" w:type="pct"/>
          </w:tcPr>
          <w:p w14:paraId="0D69B010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62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8.40)</w:t>
            </w:r>
          </w:p>
        </w:tc>
      </w:tr>
      <w:tr w:rsidR="00A21414" w:rsidRPr="00616F3E" w14:paraId="7012ADAE" w14:textId="77777777" w:rsidTr="00F148F0">
        <w:trPr>
          <w:trHeight w:val="315"/>
        </w:trPr>
        <w:tc>
          <w:tcPr>
            <w:tcW w:w="1442" w:type="pct"/>
          </w:tcPr>
          <w:p w14:paraId="0A94604F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793F7FD3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Master’s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egree</w:t>
            </w:r>
          </w:p>
        </w:tc>
        <w:tc>
          <w:tcPr>
            <w:tcW w:w="1687" w:type="pct"/>
          </w:tcPr>
          <w:p w14:paraId="1417CCA6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5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44.81)</w:t>
            </w:r>
          </w:p>
        </w:tc>
      </w:tr>
      <w:tr w:rsidR="00A21414" w:rsidRPr="00616F3E" w14:paraId="64448E6D" w14:textId="77777777" w:rsidTr="00F148F0">
        <w:trPr>
          <w:trHeight w:val="341"/>
        </w:trPr>
        <w:tc>
          <w:tcPr>
            <w:tcW w:w="1442" w:type="pct"/>
          </w:tcPr>
          <w:p w14:paraId="179DE0F4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1ECBA41E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Master’s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egre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+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30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credits</w:t>
            </w:r>
          </w:p>
        </w:tc>
        <w:tc>
          <w:tcPr>
            <w:tcW w:w="1687" w:type="pct"/>
          </w:tcPr>
          <w:p w14:paraId="0563E493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95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28.19)</w:t>
            </w:r>
          </w:p>
        </w:tc>
      </w:tr>
      <w:tr w:rsidR="00A21414" w:rsidRPr="00616F3E" w14:paraId="1549E5DF" w14:textId="77777777" w:rsidTr="00F148F0">
        <w:trPr>
          <w:trHeight w:val="308"/>
        </w:trPr>
        <w:tc>
          <w:tcPr>
            <w:tcW w:w="1442" w:type="pct"/>
          </w:tcPr>
          <w:p w14:paraId="3518E030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165D5D31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Doctor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egree</w:t>
            </w:r>
            <w:r>
              <w:rPr>
                <w:sz w:val="22"/>
              </w:rPr>
              <w:t xml:space="preserve">/ </w:t>
            </w:r>
            <w:r w:rsidRPr="00616F3E">
              <w:rPr>
                <w:sz w:val="22"/>
              </w:rPr>
              <w:t>Education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Specialist</w:t>
            </w:r>
            <w:r>
              <w:rPr>
                <w:sz w:val="22"/>
              </w:rPr>
              <w:t xml:space="preserve"> </w:t>
            </w:r>
          </w:p>
          <w:p w14:paraId="16CCECC8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687" w:type="pct"/>
          </w:tcPr>
          <w:p w14:paraId="4EA46F2D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9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8.61)</w:t>
            </w:r>
          </w:p>
        </w:tc>
      </w:tr>
      <w:tr w:rsidR="00A21414" w:rsidRPr="00616F3E" w14:paraId="66B1E5C2" w14:textId="77777777" w:rsidTr="00F148F0">
        <w:trPr>
          <w:trHeight w:val="305"/>
        </w:trPr>
        <w:tc>
          <w:tcPr>
            <w:tcW w:w="1442" w:type="pct"/>
          </w:tcPr>
          <w:p w14:paraId="4F044B4A" w14:textId="77777777" w:rsidR="00A21414" w:rsidRPr="00616F3E" w:rsidRDefault="00A21414" w:rsidP="00F148F0">
            <w:pPr>
              <w:ind w:left="229"/>
              <w:rPr>
                <w:sz w:val="22"/>
              </w:rPr>
            </w:pPr>
            <w:r w:rsidRPr="00616F3E">
              <w:rPr>
                <w:sz w:val="22"/>
              </w:rPr>
              <w:t>Rol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871" w:type="pct"/>
            <w:vAlign w:val="center"/>
          </w:tcPr>
          <w:p w14:paraId="72C94752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Gener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Educatio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eacher</w:t>
            </w:r>
          </w:p>
        </w:tc>
        <w:tc>
          <w:tcPr>
            <w:tcW w:w="1687" w:type="pct"/>
          </w:tcPr>
          <w:p w14:paraId="2EC21525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93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27.35)</w:t>
            </w:r>
          </w:p>
        </w:tc>
      </w:tr>
      <w:tr w:rsidR="00A21414" w:rsidRPr="00616F3E" w14:paraId="08854957" w14:textId="77777777" w:rsidTr="00F148F0">
        <w:trPr>
          <w:trHeight w:val="260"/>
        </w:trPr>
        <w:tc>
          <w:tcPr>
            <w:tcW w:w="1442" w:type="pct"/>
          </w:tcPr>
          <w:p w14:paraId="51C841F4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0A971EDC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Speci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Educatio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eacher</w:t>
            </w:r>
          </w:p>
        </w:tc>
        <w:tc>
          <w:tcPr>
            <w:tcW w:w="1687" w:type="pct"/>
          </w:tcPr>
          <w:p w14:paraId="6287A301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34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0.00)</w:t>
            </w:r>
          </w:p>
        </w:tc>
      </w:tr>
      <w:tr w:rsidR="00A21414" w:rsidRPr="00616F3E" w14:paraId="52DAC351" w14:textId="77777777" w:rsidTr="00F148F0">
        <w:trPr>
          <w:trHeight w:val="305"/>
        </w:trPr>
        <w:tc>
          <w:tcPr>
            <w:tcW w:w="1442" w:type="pct"/>
          </w:tcPr>
          <w:p w14:paraId="7C5B3843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528A623E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Administrator</w:t>
            </w:r>
          </w:p>
        </w:tc>
        <w:tc>
          <w:tcPr>
            <w:tcW w:w="1687" w:type="pct"/>
          </w:tcPr>
          <w:p w14:paraId="21E7C0C3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74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21.76)</w:t>
            </w:r>
          </w:p>
        </w:tc>
      </w:tr>
      <w:tr w:rsidR="00A21414" w:rsidRPr="00616F3E" w14:paraId="7DB1DA1B" w14:textId="77777777" w:rsidTr="00F148F0">
        <w:trPr>
          <w:trHeight w:val="341"/>
        </w:trPr>
        <w:tc>
          <w:tcPr>
            <w:tcW w:w="1442" w:type="pct"/>
          </w:tcPr>
          <w:p w14:paraId="2D83E965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389DA1E8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Relate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Servic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Provider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687" w:type="pct"/>
          </w:tcPr>
          <w:p w14:paraId="12590F6F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34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39.41)</w:t>
            </w:r>
          </w:p>
        </w:tc>
      </w:tr>
      <w:tr w:rsidR="00A21414" w:rsidRPr="00616F3E" w14:paraId="2A521662" w14:textId="77777777" w:rsidTr="00F148F0">
        <w:trPr>
          <w:trHeight w:val="359"/>
        </w:trPr>
        <w:tc>
          <w:tcPr>
            <w:tcW w:w="1442" w:type="pct"/>
          </w:tcPr>
          <w:p w14:paraId="2B093446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1B271BA7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Other</w:t>
            </w:r>
          </w:p>
          <w:p w14:paraId="465C8E50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687" w:type="pct"/>
          </w:tcPr>
          <w:p w14:paraId="67CC7930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5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47)</w:t>
            </w:r>
          </w:p>
        </w:tc>
      </w:tr>
      <w:tr w:rsidR="00A21414" w:rsidRPr="00616F3E" w14:paraId="231B4785" w14:textId="77777777" w:rsidTr="00F148F0">
        <w:trPr>
          <w:trHeight w:val="251"/>
        </w:trPr>
        <w:tc>
          <w:tcPr>
            <w:tcW w:w="1442" w:type="pct"/>
          </w:tcPr>
          <w:p w14:paraId="2A316F51" w14:textId="77777777" w:rsidR="00A21414" w:rsidRPr="00616F3E" w:rsidRDefault="00A21414" w:rsidP="00F148F0">
            <w:pPr>
              <w:ind w:left="229"/>
              <w:rPr>
                <w:sz w:val="22"/>
              </w:rPr>
            </w:pPr>
            <w:r w:rsidRPr="00616F3E">
              <w:rPr>
                <w:sz w:val="22"/>
              </w:rPr>
              <w:t>Grad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Levels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aught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871" w:type="pct"/>
            <w:vAlign w:val="center"/>
          </w:tcPr>
          <w:p w14:paraId="4588355E" w14:textId="544071A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E</w:t>
            </w:r>
            <w:r w:rsidR="007918DE">
              <w:rPr>
                <w:sz w:val="22"/>
              </w:rPr>
              <w:t xml:space="preserve">arly </w:t>
            </w:r>
            <w:r w:rsidRPr="00616F3E">
              <w:rPr>
                <w:sz w:val="22"/>
              </w:rPr>
              <w:t>C</w:t>
            </w:r>
            <w:r w:rsidR="007918DE">
              <w:rPr>
                <w:sz w:val="22"/>
              </w:rPr>
              <w:t>hildhood</w:t>
            </w:r>
          </w:p>
        </w:tc>
        <w:tc>
          <w:tcPr>
            <w:tcW w:w="1687" w:type="pct"/>
          </w:tcPr>
          <w:p w14:paraId="157420CE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0.80)</w:t>
            </w:r>
          </w:p>
        </w:tc>
      </w:tr>
      <w:tr w:rsidR="00A21414" w:rsidRPr="00616F3E" w14:paraId="0094A784" w14:textId="77777777" w:rsidTr="00F148F0">
        <w:trPr>
          <w:trHeight w:val="188"/>
        </w:trPr>
        <w:tc>
          <w:tcPr>
            <w:tcW w:w="1442" w:type="pct"/>
          </w:tcPr>
          <w:p w14:paraId="68937422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7BDB2CBE" w14:textId="47404E06" w:rsidR="00A21414" w:rsidRPr="00616F3E" w:rsidRDefault="007918DE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P</w:t>
            </w:r>
            <w:r>
              <w:rPr>
                <w:sz w:val="22"/>
              </w:rPr>
              <w:t>re-kindergarten</w:t>
            </w:r>
          </w:p>
        </w:tc>
        <w:tc>
          <w:tcPr>
            <w:tcW w:w="1687" w:type="pct"/>
          </w:tcPr>
          <w:p w14:paraId="2250608C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6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4.80)</w:t>
            </w:r>
          </w:p>
        </w:tc>
      </w:tr>
      <w:tr w:rsidR="00A21414" w:rsidRPr="00616F3E" w14:paraId="1973951B" w14:textId="77777777" w:rsidTr="00F148F0">
        <w:trPr>
          <w:trHeight w:val="188"/>
        </w:trPr>
        <w:tc>
          <w:tcPr>
            <w:tcW w:w="1442" w:type="pct"/>
          </w:tcPr>
          <w:p w14:paraId="61EB1F75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1422C7AA" w14:textId="3F58FA00" w:rsidR="00A21414" w:rsidRPr="00616F3E" w:rsidRDefault="007918DE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K</w:t>
            </w:r>
            <w:r>
              <w:rPr>
                <w:sz w:val="22"/>
              </w:rPr>
              <w:t>indergarten</w:t>
            </w:r>
          </w:p>
        </w:tc>
        <w:tc>
          <w:tcPr>
            <w:tcW w:w="1687" w:type="pct"/>
          </w:tcPr>
          <w:p w14:paraId="155282E0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4.40)</w:t>
            </w:r>
          </w:p>
        </w:tc>
      </w:tr>
      <w:tr w:rsidR="00A21414" w:rsidRPr="00616F3E" w14:paraId="48828845" w14:textId="77777777" w:rsidTr="00F148F0">
        <w:trPr>
          <w:trHeight w:val="188"/>
        </w:trPr>
        <w:tc>
          <w:tcPr>
            <w:tcW w:w="1442" w:type="pct"/>
          </w:tcPr>
          <w:p w14:paraId="022BFC76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6C80F190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1</w:t>
            </w:r>
          </w:p>
        </w:tc>
        <w:tc>
          <w:tcPr>
            <w:tcW w:w="1687" w:type="pct"/>
          </w:tcPr>
          <w:p w14:paraId="29C01215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4.40)</w:t>
            </w:r>
          </w:p>
        </w:tc>
      </w:tr>
      <w:tr w:rsidR="00A21414" w:rsidRPr="00616F3E" w14:paraId="19285BC4" w14:textId="77777777" w:rsidTr="00F148F0">
        <w:trPr>
          <w:trHeight w:val="279"/>
        </w:trPr>
        <w:tc>
          <w:tcPr>
            <w:tcW w:w="1442" w:type="pct"/>
          </w:tcPr>
          <w:p w14:paraId="52B29456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27F175D8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2</w:t>
            </w:r>
          </w:p>
        </w:tc>
        <w:tc>
          <w:tcPr>
            <w:tcW w:w="1687" w:type="pct"/>
          </w:tcPr>
          <w:p w14:paraId="7542A7B2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9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5.20)</w:t>
            </w:r>
          </w:p>
        </w:tc>
      </w:tr>
      <w:tr w:rsidR="00A21414" w:rsidRPr="00616F3E" w14:paraId="7C566C54" w14:textId="77777777" w:rsidTr="00F148F0">
        <w:trPr>
          <w:trHeight w:val="188"/>
        </w:trPr>
        <w:tc>
          <w:tcPr>
            <w:tcW w:w="1442" w:type="pct"/>
          </w:tcPr>
          <w:p w14:paraId="3C552AAC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2A52D25E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3</w:t>
            </w:r>
          </w:p>
        </w:tc>
        <w:tc>
          <w:tcPr>
            <w:tcW w:w="1687" w:type="pct"/>
          </w:tcPr>
          <w:p w14:paraId="465D175F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2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7.60)</w:t>
            </w:r>
          </w:p>
        </w:tc>
      </w:tr>
      <w:tr w:rsidR="00A21414" w:rsidRPr="00616F3E" w14:paraId="64F01B57" w14:textId="77777777" w:rsidTr="00F148F0">
        <w:trPr>
          <w:trHeight w:val="188"/>
        </w:trPr>
        <w:tc>
          <w:tcPr>
            <w:tcW w:w="1442" w:type="pct"/>
          </w:tcPr>
          <w:p w14:paraId="1A86C409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3F1B47F0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4</w:t>
            </w:r>
          </w:p>
        </w:tc>
        <w:tc>
          <w:tcPr>
            <w:tcW w:w="1687" w:type="pct"/>
          </w:tcPr>
          <w:p w14:paraId="14A3A4A5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6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20.80)</w:t>
            </w:r>
          </w:p>
        </w:tc>
      </w:tr>
      <w:tr w:rsidR="00A21414" w:rsidRPr="00616F3E" w14:paraId="791A99DF" w14:textId="77777777" w:rsidTr="00F148F0">
        <w:trPr>
          <w:trHeight w:val="188"/>
        </w:trPr>
        <w:tc>
          <w:tcPr>
            <w:tcW w:w="1442" w:type="pct"/>
          </w:tcPr>
          <w:p w14:paraId="6A55CACB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7851C70D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5</w:t>
            </w:r>
          </w:p>
        </w:tc>
        <w:tc>
          <w:tcPr>
            <w:tcW w:w="1687" w:type="pct"/>
          </w:tcPr>
          <w:p w14:paraId="744E40D8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2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7.60)</w:t>
            </w:r>
          </w:p>
        </w:tc>
      </w:tr>
      <w:tr w:rsidR="00A21414" w:rsidRPr="00616F3E" w14:paraId="49C3EF99" w14:textId="77777777" w:rsidTr="00F148F0">
        <w:trPr>
          <w:trHeight w:val="188"/>
        </w:trPr>
        <w:tc>
          <w:tcPr>
            <w:tcW w:w="1442" w:type="pct"/>
          </w:tcPr>
          <w:p w14:paraId="0C8E0683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3F9C84DD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6</w:t>
            </w:r>
          </w:p>
        </w:tc>
        <w:tc>
          <w:tcPr>
            <w:tcW w:w="1687" w:type="pct"/>
          </w:tcPr>
          <w:p w14:paraId="72A1F1BE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2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9.60)</w:t>
            </w:r>
          </w:p>
        </w:tc>
      </w:tr>
      <w:tr w:rsidR="00A21414" w:rsidRPr="00616F3E" w14:paraId="3DACF8D1" w14:textId="77777777" w:rsidTr="00F148F0">
        <w:trPr>
          <w:trHeight w:val="188"/>
        </w:trPr>
        <w:tc>
          <w:tcPr>
            <w:tcW w:w="1442" w:type="pct"/>
          </w:tcPr>
          <w:p w14:paraId="7CCB97DF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298E374E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7</w:t>
            </w:r>
          </w:p>
        </w:tc>
        <w:tc>
          <w:tcPr>
            <w:tcW w:w="1687" w:type="pct"/>
          </w:tcPr>
          <w:p w14:paraId="4FEC7763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7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3.60)</w:t>
            </w:r>
          </w:p>
        </w:tc>
      </w:tr>
      <w:tr w:rsidR="00A21414" w:rsidRPr="00616F3E" w14:paraId="753634E0" w14:textId="77777777" w:rsidTr="00F148F0">
        <w:trPr>
          <w:trHeight w:val="188"/>
        </w:trPr>
        <w:tc>
          <w:tcPr>
            <w:tcW w:w="1442" w:type="pct"/>
          </w:tcPr>
          <w:p w14:paraId="2FD23A53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2F14582C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8</w:t>
            </w:r>
          </w:p>
        </w:tc>
        <w:tc>
          <w:tcPr>
            <w:tcW w:w="1687" w:type="pct"/>
          </w:tcPr>
          <w:p w14:paraId="3A87578B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4.40)</w:t>
            </w:r>
          </w:p>
        </w:tc>
      </w:tr>
      <w:tr w:rsidR="00A21414" w:rsidRPr="00616F3E" w14:paraId="6BA88610" w14:textId="77777777" w:rsidTr="00F148F0">
        <w:trPr>
          <w:trHeight w:val="188"/>
        </w:trPr>
        <w:tc>
          <w:tcPr>
            <w:tcW w:w="1442" w:type="pct"/>
          </w:tcPr>
          <w:p w14:paraId="3B977D38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3DABB352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9</w:t>
            </w:r>
          </w:p>
        </w:tc>
        <w:tc>
          <w:tcPr>
            <w:tcW w:w="1687" w:type="pct"/>
          </w:tcPr>
          <w:p w14:paraId="7F0B32CB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6.40)</w:t>
            </w:r>
          </w:p>
        </w:tc>
      </w:tr>
      <w:tr w:rsidR="00A21414" w:rsidRPr="00616F3E" w14:paraId="4D8BDEF3" w14:textId="77777777" w:rsidTr="00F148F0">
        <w:trPr>
          <w:trHeight w:val="188"/>
        </w:trPr>
        <w:tc>
          <w:tcPr>
            <w:tcW w:w="1442" w:type="pct"/>
          </w:tcPr>
          <w:p w14:paraId="3B2BF871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20E6DECB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10</w:t>
            </w:r>
          </w:p>
        </w:tc>
        <w:tc>
          <w:tcPr>
            <w:tcW w:w="1687" w:type="pct"/>
          </w:tcPr>
          <w:p w14:paraId="53FDE01F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6.40)</w:t>
            </w:r>
          </w:p>
        </w:tc>
      </w:tr>
      <w:tr w:rsidR="00A21414" w:rsidRPr="00616F3E" w14:paraId="09473A31" w14:textId="77777777" w:rsidTr="00F148F0">
        <w:trPr>
          <w:trHeight w:val="188"/>
        </w:trPr>
        <w:tc>
          <w:tcPr>
            <w:tcW w:w="1442" w:type="pct"/>
          </w:tcPr>
          <w:p w14:paraId="09F4FA61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16361682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11</w:t>
            </w:r>
          </w:p>
        </w:tc>
        <w:tc>
          <w:tcPr>
            <w:tcW w:w="1687" w:type="pct"/>
          </w:tcPr>
          <w:p w14:paraId="340A46B4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9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7.20)</w:t>
            </w:r>
          </w:p>
        </w:tc>
      </w:tr>
      <w:tr w:rsidR="00A21414" w:rsidRPr="00616F3E" w14:paraId="3C90382E" w14:textId="77777777" w:rsidTr="00F148F0">
        <w:trPr>
          <w:trHeight w:val="188"/>
        </w:trPr>
        <w:tc>
          <w:tcPr>
            <w:tcW w:w="1442" w:type="pct"/>
          </w:tcPr>
          <w:p w14:paraId="0C901244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  <w:vAlign w:val="center"/>
          </w:tcPr>
          <w:p w14:paraId="0E19717B" w14:textId="77777777" w:rsidR="00A21414" w:rsidRPr="00616F3E" w:rsidRDefault="00A21414" w:rsidP="00F148F0">
            <w:pPr>
              <w:rPr>
                <w:sz w:val="22"/>
              </w:rPr>
            </w:pPr>
            <w:r>
              <w:rPr>
                <w:sz w:val="22"/>
              </w:rPr>
              <w:t>12</w:t>
            </w:r>
          </w:p>
        </w:tc>
        <w:tc>
          <w:tcPr>
            <w:tcW w:w="1687" w:type="pct"/>
          </w:tcPr>
          <w:p w14:paraId="012326B2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0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8.0)</w:t>
            </w:r>
          </w:p>
        </w:tc>
      </w:tr>
      <w:tr w:rsidR="00A21414" w:rsidRPr="00616F3E" w14:paraId="2B607ACF" w14:textId="77777777" w:rsidTr="00F148F0">
        <w:trPr>
          <w:trHeight w:val="188"/>
        </w:trPr>
        <w:tc>
          <w:tcPr>
            <w:tcW w:w="1442" w:type="pct"/>
          </w:tcPr>
          <w:p w14:paraId="03C81B6D" w14:textId="77777777" w:rsidR="00A21414" w:rsidRPr="00616F3E" w:rsidRDefault="00A21414" w:rsidP="00F148F0">
            <w:pPr>
              <w:ind w:left="229"/>
              <w:rPr>
                <w:sz w:val="22"/>
              </w:rPr>
            </w:pPr>
            <w:r w:rsidRPr="00616F3E">
              <w:rPr>
                <w:sz w:val="22"/>
              </w:rPr>
              <w:t>Educatio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&amp;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Experience</w:t>
            </w:r>
          </w:p>
        </w:tc>
        <w:tc>
          <w:tcPr>
            <w:tcW w:w="1871" w:type="pct"/>
          </w:tcPr>
          <w:p w14:paraId="2ED0D3F4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Certificatio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for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Current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ssignment</w:t>
            </w:r>
          </w:p>
        </w:tc>
        <w:tc>
          <w:tcPr>
            <w:tcW w:w="1687" w:type="pct"/>
          </w:tcPr>
          <w:p w14:paraId="1C6009B1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25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99.21)</w:t>
            </w:r>
          </w:p>
        </w:tc>
      </w:tr>
      <w:tr w:rsidR="00A21414" w:rsidRPr="00616F3E" w14:paraId="6231499B" w14:textId="77777777" w:rsidTr="00F148F0">
        <w:trPr>
          <w:trHeight w:val="161"/>
        </w:trPr>
        <w:tc>
          <w:tcPr>
            <w:tcW w:w="1442" w:type="pct"/>
          </w:tcPr>
          <w:p w14:paraId="2F5410D2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871" w:type="pct"/>
          </w:tcPr>
          <w:p w14:paraId="471615EA" w14:textId="466C4F91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B</w:t>
            </w:r>
            <w:r w:rsidR="007918DE">
              <w:rPr>
                <w:sz w:val="22"/>
              </w:rPr>
              <w:t xml:space="preserve">oard </w:t>
            </w:r>
            <w:r w:rsidR="007918DE" w:rsidRPr="00616F3E">
              <w:rPr>
                <w:sz w:val="22"/>
              </w:rPr>
              <w:t>C</w:t>
            </w:r>
            <w:r w:rsidR="007918DE">
              <w:rPr>
                <w:sz w:val="22"/>
              </w:rPr>
              <w:t xml:space="preserve">ertified </w:t>
            </w:r>
            <w:r w:rsidRPr="00616F3E">
              <w:rPr>
                <w:sz w:val="22"/>
              </w:rPr>
              <w:t>B</w:t>
            </w:r>
            <w:r w:rsidR="007918DE">
              <w:rPr>
                <w:sz w:val="22"/>
              </w:rPr>
              <w:t xml:space="preserve">ehavior </w:t>
            </w:r>
            <w:r w:rsidRPr="00616F3E">
              <w:rPr>
                <w:sz w:val="22"/>
              </w:rPr>
              <w:t>A</w:t>
            </w:r>
            <w:r w:rsidR="007918DE">
              <w:rPr>
                <w:sz w:val="22"/>
              </w:rPr>
              <w:t>nalyst</w:t>
            </w:r>
          </w:p>
        </w:tc>
        <w:tc>
          <w:tcPr>
            <w:tcW w:w="1687" w:type="pct"/>
          </w:tcPr>
          <w:p w14:paraId="355392BE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3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0.92)</w:t>
            </w:r>
          </w:p>
        </w:tc>
      </w:tr>
      <w:tr w:rsidR="00A21414" w:rsidRPr="00616F3E" w14:paraId="41A5D44B" w14:textId="77777777" w:rsidTr="00F148F0">
        <w:trPr>
          <w:trHeight w:val="161"/>
        </w:trPr>
        <w:tc>
          <w:tcPr>
            <w:tcW w:w="1442" w:type="pct"/>
          </w:tcPr>
          <w:p w14:paraId="17E19D32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</w:tcPr>
          <w:p w14:paraId="4558517E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Years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of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Experienc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i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Current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Position</w:t>
            </w:r>
          </w:p>
        </w:tc>
        <w:tc>
          <w:tcPr>
            <w:tcW w:w="1687" w:type="pct"/>
          </w:tcPr>
          <w:p w14:paraId="683B2FCE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i/>
                <w:sz w:val="22"/>
              </w:rPr>
              <w:t>M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10.73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br/>
              <w:t>(</w:t>
            </w:r>
            <w:r w:rsidRPr="00616F3E">
              <w:rPr>
                <w:i/>
                <w:sz w:val="22"/>
              </w:rPr>
              <w:t>S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8.91;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Range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1-36)</w:t>
            </w:r>
          </w:p>
        </w:tc>
      </w:tr>
      <w:tr w:rsidR="00A21414" w:rsidRPr="00616F3E" w14:paraId="6C02F15E" w14:textId="77777777" w:rsidTr="00F148F0">
        <w:trPr>
          <w:trHeight w:val="296"/>
        </w:trPr>
        <w:tc>
          <w:tcPr>
            <w:tcW w:w="1442" w:type="pct"/>
          </w:tcPr>
          <w:p w14:paraId="11CE0EA6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</w:tcPr>
          <w:p w14:paraId="2914C222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Years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of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Experienc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i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field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687" w:type="pct"/>
          </w:tcPr>
          <w:p w14:paraId="1C68654D" w14:textId="77777777" w:rsidR="00A21414" w:rsidRPr="00616F3E" w:rsidRDefault="00A21414" w:rsidP="00F148F0">
            <w:pPr>
              <w:jc w:val="center"/>
              <w:rPr>
                <w:i/>
                <w:sz w:val="22"/>
              </w:rPr>
            </w:pPr>
            <w:r w:rsidRPr="00616F3E">
              <w:rPr>
                <w:i/>
                <w:sz w:val="22"/>
              </w:rPr>
              <w:t>M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15.44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br/>
              <w:t>(</w:t>
            </w:r>
            <w:r w:rsidRPr="00616F3E">
              <w:rPr>
                <w:i/>
                <w:sz w:val="22"/>
              </w:rPr>
              <w:t>S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9.37;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Range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1-40)</w:t>
            </w:r>
          </w:p>
        </w:tc>
      </w:tr>
      <w:tr w:rsidR="00A21414" w:rsidRPr="00616F3E" w14:paraId="3D5078DE" w14:textId="77777777" w:rsidTr="00F148F0">
        <w:trPr>
          <w:trHeight w:val="296"/>
        </w:trPr>
        <w:tc>
          <w:tcPr>
            <w:tcW w:w="1442" w:type="pct"/>
          </w:tcPr>
          <w:p w14:paraId="47F29E68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</w:tcPr>
          <w:p w14:paraId="41B3CDFA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Coursework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i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classroom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management</w:t>
            </w:r>
          </w:p>
        </w:tc>
        <w:tc>
          <w:tcPr>
            <w:tcW w:w="1687" w:type="pct"/>
          </w:tcPr>
          <w:p w14:paraId="29F1D3A0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35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71.65)</w:t>
            </w:r>
          </w:p>
        </w:tc>
      </w:tr>
      <w:tr w:rsidR="00A21414" w:rsidRPr="00616F3E" w14:paraId="594A8504" w14:textId="77777777" w:rsidTr="00F148F0">
        <w:trPr>
          <w:trHeight w:val="296"/>
        </w:trPr>
        <w:tc>
          <w:tcPr>
            <w:tcW w:w="1442" w:type="pct"/>
          </w:tcPr>
          <w:p w14:paraId="5339AB06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</w:tcPr>
          <w:p w14:paraId="6662DEDE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Coursework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i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function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ssessment</w:t>
            </w:r>
          </w:p>
        </w:tc>
        <w:tc>
          <w:tcPr>
            <w:tcW w:w="1687" w:type="pct"/>
          </w:tcPr>
          <w:p w14:paraId="7A0CD4BE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10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34.16)</w:t>
            </w:r>
          </w:p>
        </w:tc>
      </w:tr>
      <w:tr w:rsidR="00A21414" w:rsidRPr="00616F3E" w14:paraId="676AAFA0" w14:textId="77777777" w:rsidTr="00F148F0">
        <w:trPr>
          <w:trHeight w:val="296"/>
        </w:trPr>
        <w:tc>
          <w:tcPr>
            <w:tcW w:w="1442" w:type="pct"/>
          </w:tcPr>
          <w:p w14:paraId="1ADDDE5F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</w:tcPr>
          <w:p w14:paraId="4CA895E9" w14:textId="40D0817A" w:rsidR="00A21414" w:rsidRPr="00616F3E" w:rsidRDefault="007918DE" w:rsidP="00F148F0">
            <w:pPr>
              <w:rPr>
                <w:sz w:val="22"/>
              </w:rPr>
            </w:pPr>
            <w:r>
              <w:rPr>
                <w:sz w:val="22"/>
              </w:rPr>
              <w:t>Training</w:t>
            </w:r>
            <w:r w:rsidR="00A21414">
              <w:rPr>
                <w:sz w:val="22"/>
              </w:rPr>
              <w:t xml:space="preserve"> </w:t>
            </w:r>
            <w:r w:rsidR="00A21414" w:rsidRPr="00616F3E">
              <w:rPr>
                <w:sz w:val="22"/>
              </w:rPr>
              <w:t>in</w:t>
            </w:r>
            <w:r w:rsidR="00A21414">
              <w:rPr>
                <w:sz w:val="22"/>
              </w:rPr>
              <w:t xml:space="preserve"> </w:t>
            </w:r>
            <w:r w:rsidR="00A21414" w:rsidRPr="00616F3E">
              <w:rPr>
                <w:sz w:val="22"/>
              </w:rPr>
              <w:t>academic</w:t>
            </w:r>
            <w:r w:rsidR="00A21414">
              <w:rPr>
                <w:sz w:val="22"/>
              </w:rPr>
              <w:t xml:space="preserve"> </w:t>
            </w:r>
            <w:r w:rsidR="00A21414" w:rsidRPr="00616F3E">
              <w:rPr>
                <w:sz w:val="22"/>
              </w:rPr>
              <w:t>screening</w:t>
            </w:r>
          </w:p>
        </w:tc>
        <w:tc>
          <w:tcPr>
            <w:tcW w:w="1687" w:type="pct"/>
          </w:tcPr>
          <w:p w14:paraId="7A8BFCB5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6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77.91)</w:t>
            </w:r>
          </w:p>
        </w:tc>
      </w:tr>
      <w:tr w:rsidR="00A21414" w:rsidRPr="00616F3E" w14:paraId="2F8394CD" w14:textId="77777777" w:rsidTr="00F148F0">
        <w:trPr>
          <w:trHeight w:val="296"/>
        </w:trPr>
        <w:tc>
          <w:tcPr>
            <w:tcW w:w="1442" w:type="pct"/>
          </w:tcPr>
          <w:p w14:paraId="02E08158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871" w:type="pct"/>
          </w:tcPr>
          <w:p w14:paraId="79CEB5E0" w14:textId="113DE4B7" w:rsidR="00A21414" w:rsidRPr="00616F3E" w:rsidRDefault="007918DE" w:rsidP="00F148F0">
            <w:pPr>
              <w:rPr>
                <w:sz w:val="22"/>
              </w:rPr>
            </w:pPr>
            <w:r>
              <w:rPr>
                <w:sz w:val="22"/>
              </w:rPr>
              <w:t>Training</w:t>
            </w:r>
            <w:r w:rsidR="00A21414">
              <w:rPr>
                <w:sz w:val="22"/>
              </w:rPr>
              <w:t xml:space="preserve"> </w:t>
            </w:r>
            <w:r w:rsidR="00A21414" w:rsidRPr="00616F3E">
              <w:rPr>
                <w:sz w:val="22"/>
              </w:rPr>
              <w:t>in</w:t>
            </w:r>
            <w:r w:rsidR="00A21414">
              <w:rPr>
                <w:sz w:val="22"/>
              </w:rPr>
              <w:t xml:space="preserve"> </w:t>
            </w:r>
            <w:r w:rsidR="00A21414" w:rsidRPr="00616F3E">
              <w:rPr>
                <w:sz w:val="22"/>
              </w:rPr>
              <w:t>behavior</w:t>
            </w:r>
            <w:r w:rsidR="00A21414">
              <w:rPr>
                <w:sz w:val="22"/>
              </w:rPr>
              <w:t xml:space="preserve"> </w:t>
            </w:r>
            <w:r w:rsidR="00A21414" w:rsidRPr="00616F3E">
              <w:rPr>
                <w:sz w:val="22"/>
              </w:rPr>
              <w:t>screening</w:t>
            </w:r>
          </w:p>
        </w:tc>
        <w:tc>
          <w:tcPr>
            <w:tcW w:w="1687" w:type="pct"/>
          </w:tcPr>
          <w:p w14:paraId="0A245954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77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52.84)</w:t>
            </w:r>
          </w:p>
        </w:tc>
      </w:tr>
    </w:tbl>
    <w:p w14:paraId="4AC52AFC" w14:textId="77777777" w:rsidR="00A21414" w:rsidRDefault="00A21414" w:rsidP="00A21414">
      <w:r w:rsidRPr="001C1047">
        <w:rPr>
          <w:i/>
          <w:iCs/>
        </w:rPr>
        <w:lastRenderedPageBreak/>
        <w:t>BEHAVIORAL DISORDERS</w:t>
      </w:r>
      <w:r>
        <w:rPr>
          <w:i/>
          <w:iCs/>
        </w:rPr>
        <w:t xml:space="preserve"> </w:t>
      </w:r>
      <w:r>
        <w:t>SUPPLEMENTAL FILE</w:t>
      </w:r>
    </w:p>
    <w:p w14:paraId="090EE3E3" w14:textId="77777777" w:rsidR="00A21414" w:rsidRDefault="00A21414" w:rsidP="00A21414">
      <w:r>
        <w:t xml:space="preserve">TABLE S2. </w:t>
      </w:r>
      <w:r w:rsidRPr="001C1047">
        <w:t>State Trainer and District Coach Characteristics.</w:t>
      </w:r>
    </w:p>
    <w:p w14:paraId="1B4922E1" w14:textId="17EB75BD" w:rsidR="00A21414" w:rsidRDefault="00A21414" w:rsidP="00A21414">
      <w:r>
        <w:t xml:space="preserve">ARTICLE TITLE: </w:t>
      </w:r>
      <w:r w:rsidRPr="001C1047">
        <w:t>Building Site-Level Capacity for Functional Assessment-based Interventions: Outcomes of a Professional Learning Series</w:t>
      </w:r>
    </w:p>
    <w:p w14:paraId="3F1098BF" w14:textId="10678B35" w:rsidR="001F50EB" w:rsidRDefault="00E607EB" w:rsidP="00E607EB">
      <w:pPr>
        <w:tabs>
          <w:tab w:val="left" w:pos="5709"/>
        </w:tabs>
      </w:pPr>
      <w:r>
        <w:tab/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611"/>
        <w:gridCol w:w="3690"/>
        <w:gridCol w:w="1531"/>
        <w:gridCol w:w="1528"/>
      </w:tblGrid>
      <w:tr w:rsidR="00A21414" w:rsidRPr="005C4423" w14:paraId="6F135254" w14:textId="77777777" w:rsidTr="00F148F0">
        <w:trPr>
          <w:trHeight w:val="422"/>
        </w:trPr>
        <w:tc>
          <w:tcPr>
            <w:tcW w:w="1395" w:type="pct"/>
            <w:vMerge w:val="restart"/>
            <w:tcBorders>
              <w:top w:val="single" w:sz="4" w:space="0" w:color="auto"/>
              <w:bottom w:val="nil"/>
            </w:tcBorders>
          </w:tcPr>
          <w:p w14:paraId="5FCBDA0B" w14:textId="77777777" w:rsidR="00A21414" w:rsidRPr="005C4423" w:rsidRDefault="00A21414" w:rsidP="00F148F0">
            <w:r w:rsidRPr="005C4423">
              <w:t>Variable</w:t>
            </w:r>
          </w:p>
        </w:tc>
        <w:tc>
          <w:tcPr>
            <w:tcW w:w="1971" w:type="pct"/>
            <w:vMerge w:val="restart"/>
            <w:tcBorders>
              <w:top w:val="single" w:sz="4" w:space="0" w:color="auto"/>
              <w:bottom w:val="nil"/>
            </w:tcBorders>
          </w:tcPr>
          <w:p w14:paraId="2A78BCB4" w14:textId="77777777" w:rsidR="00A21414" w:rsidRPr="005C4423" w:rsidRDefault="00A21414" w:rsidP="00F148F0">
            <w:r w:rsidRPr="005C4423">
              <w:t>Level</w:t>
            </w:r>
          </w:p>
        </w:tc>
        <w:tc>
          <w:tcPr>
            <w:tcW w:w="818" w:type="pct"/>
            <w:tcBorders>
              <w:top w:val="single" w:sz="4" w:space="0" w:color="auto"/>
              <w:bottom w:val="nil"/>
            </w:tcBorders>
          </w:tcPr>
          <w:p w14:paraId="74EBFDA9" w14:textId="77777777" w:rsidR="00A21414" w:rsidRPr="005C4423" w:rsidRDefault="00A21414" w:rsidP="00F148F0">
            <w:pPr>
              <w:jc w:val="center"/>
            </w:pPr>
            <w:r w:rsidRPr="005C4423">
              <w:t>State</w:t>
            </w:r>
            <w:r>
              <w:t xml:space="preserve"> </w:t>
            </w:r>
            <w:r w:rsidRPr="005C4423">
              <w:t>Trainer</w:t>
            </w:r>
          </w:p>
        </w:tc>
        <w:tc>
          <w:tcPr>
            <w:tcW w:w="816" w:type="pct"/>
            <w:tcBorders>
              <w:top w:val="single" w:sz="4" w:space="0" w:color="auto"/>
              <w:bottom w:val="nil"/>
            </w:tcBorders>
          </w:tcPr>
          <w:p w14:paraId="1C6F260C" w14:textId="77777777" w:rsidR="00A21414" w:rsidRPr="005C4423" w:rsidRDefault="00A21414" w:rsidP="00F148F0">
            <w:pPr>
              <w:jc w:val="center"/>
            </w:pPr>
            <w:r w:rsidRPr="005C4423">
              <w:t>District</w:t>
            </w:r>
            <w:r>
              <w:t xml:space="preserve"> </w:t>
            </w:r>
            <w:r w:rsidRPr="005C4423">
              <w:t>Coach</w:t>
            </w:r>
          </w:p>
        </w:tc>
      </w:tr>
      <w:tr w:rsidR="00A21414" w:rsidRPr="005C4423" w14:paraId="1B687AEB" w14:textId="77777777" w:rsidTr="00F148F0">
        <w:trPr>
          <w:trHeight w:val="422"/>
        </w:trPr>
        <w:tc>
          <w:tcPr>
            <w:tcW w:w="1395" w:type="pct"/>
            <w:vMerge/>
            <w:tcBorders>
              <w:top w:val="nil"/>
              <w:bottom w:val="single" w:sz="4" w:space="0" w:color="auto"/>
            </w:tcBorders>
          </w:tcPr>
          <w:p w14:paraId="534A54A7" w14:textId="77777777" w:rsidR="00A21414" w:rsidRPr="005C4423" w:rsidRDefault="00A21414" w:rsidP="00F148F0"/>
        </w:tc>
        <w:tc>
          <w:tcPr>
            <w:tcW w:w="1971" w:type="pct"/>
            <w:vMerge/>
            <w:tcBorders>
              <w:top w:val="nil"/>
              <w:bottom w:val="single" w:sz="4" w:space="0" w:color="auto"/>
            </w:tcBorders>
          </w:tcPr>
          <w:p w14:paraId="659E797C" w14:textId="77777777" w:rsidR="00A21414" w:rsidRPr="005C4423" w:rsidRDefault="00A21414" w:rsidP="00F148F0"/>
        </w:tc>
        <w:tc>
          <w:tcPr>
            <w:tcW w:w="818" w:type="pct"/>
            <w:tcBorders>
              <w:top w:val="nil"/>
              <w:bottom w:val="single" w:sz="4" w:space="0" w:color="auto"/>
            </w:tcBorders>
          </w:tcPr>
          <w:p w14:paraId="0BA77CB1" w14:textId="2229346B" w:rsidR="00A21414" w:rsidRPr="005C4423" w:rsidRDefault="00A21414" w:rsidP="006C7EF3">
            <w:pPr>
              <w:jc w:val="center"/>
            </w:pPr>
            <w:r w:rsidRPr="005C4423">
              <w:t>Total</w:t>
            </w:r>
            <w:r>
              <w:t xml:space="preserve"> </w:t>
            </w:r>
            <w:r w:rsidRPr="004266A1">
              <w:rPr>
                <w:i/>
              </w:rPr>
              <w:t>n</w:t>
            </w:r>
            <w:r>
              <w:t xml:space="preserve"> </w:t>
            </w:r>
            <w:r w:rsidRPr="005C4423">
              <w:t>=</w:t>
            </w:r>
            <w:r>
              <w:t xml:space="preserve"> </w:t>
            </w:r>
            <w:r w:rsidRPr="005C4423">
              <w:t>6</w:t>
            </w:r>
            <w:r w:rsidRPr="005C4423">
              <w:br/>
            </w:r>
          </w:p>
        </w:tc>
        <w:tc>
          <w:tcPr>
            <w:tcW w:w="816" w:type="pct"/>
            <w:tcBorders>
              <w:top w:val="nil"/>
              <w:bottom w:val="single" w:sz="4" w:space="0" w:color="auto"/>
            </w:tcBorders>
          </w:tcPr>
          <w:p w14:paraId="33674255" w14:textId="77777777" w:rsidR="00A21414" w:rsidRPr="005C4423" w:rsidRDefault="00A21414" w:rsidP="00F148F0">
            <w:pPr>
              <w:jc w:val="center"/>
            </w:pPr>
            <w:r w:rsidRPr="005C4423">
              <w:t>Total</w:t>
            </w:r>
            <w:r>
              <w:t xml:space="preserve"> </w:t>
            </w:r>
            <w:r w:rsidRPr="004266A1">
              <w:rPr>
                <w:i/>
              </w:rPr>
              <w:t>n</w:t>
            </w:r>
            <w:r>
              <w:t xml:space="preserve"> </w:t>
            </w:r>
            <w:r w:rsidRPr="005C4423">
              <w:t>=</w:t>
            </w:r>
            <w:r>
              <w:t xml:space="preserve"> </w:t>
            </w:r>
            <w:r w:rsidRPr="005C4423">
              <w:t>24</w:t>
            </w:r>
            <w:r w:rsidRPr="005C4423">
              <w:br/>
            </w:r>
            <w:r w:rsidRPr="004266A1">
              <w:rPr>
                <w:i/>
              </w:rPr>
              <w:t>n</w:t>
            </w:r>
            <w:r>
              <w:t xml:space="preserve"> </w:t>
            </w:r>
            <w:r w:rsidRPr="005C4423">
              <w:t>(%)</w:t>
            </w:r>
          </w:p>
        </w:tc>
      </w:tr>
      <w:tr w:rsidR="00A21414" w:rsidRPr="005C4423" w14:paraId="50430193" w14:textId="77777777" w:rsidTr="00F148F0">
        <w:trPr>
          <w:trHeight w:val="70"/>
        </w:trPr>
        <w:tc>
          <w:tcPr>
            <w:tcW w:w="1395" w:type="pct"/>
            <w:tcBorders>
              <w:top w:val="single" w:sz="4" w:space="0" w:color="auto"/>
              <w:bottom w:val="nil"/>
            </w:tcBorders>
          </w:tcPr>
          <w:p w14:paraId="12403A27" w14:textId="77777777" w:rsidR="00A21414" w:rsidRPr="005C4423" w:rsidRDefault="00A21414" w:rsidP="00F148F0">
            <w:r w:rsidRPr="005C4423">
              <w:t>Team</w:t>
            </w:r>
            <w:r>
              <w:t xml:space="preserve"> </w:t>
            </w:r>
            <w:r w:rsidRPr="005C4423">
              <w:t>Members</w:t>
            </w:r>
          </w:p>
        </w:tc>
        <w:tc>
          <w:tcPr>
            <w:tcW w:w="1971" w:type="pct"/>
            <w:tcBorders>
              <w:top w:val="single" w:sz="4" w:space="0" w:color="auto"/>
              <w:bottom w:val="nil"/>
            </w:tcBorders>
          </w:tcPr>
          <w:p w14:paraId="4503A729" w14:textId="77777777" w:rsidR="00A21414" w:rsidRPr="005C4423" w:rsidRDefault="00A21414" w:rsidP="00F148F0"/>
        </w:tc>
        <w:tc>
          <w:tcPr>
            <w:tcW w:w="818" w:type="pct"/>
            <w:tcBorders>
              <w:top w:val="single" w:sz="4" w:space="0" w:color="auto"/>
              <w:bottom w:val="nil"/>
            </w:tcBorders>
          </w:tcPr>
          <w:p w14:paraId="3830A431" w14:textId="77777777" w:rsidR="00A21414" w:rsidRPr="005C4423" w:rsidRDefault="00A21414" w:rsidP="00F148F0">
            <w:pPr>
              <w:jc w:val="center"/>
            </w:pPr>
          </w:p>
        </w:tc>
        <w:tc>
          <w:tcPr>
            <w:tcW w:w="816" w:type="pct"/>
            <w:tcBorders>
              <w:top w:val="single" w:sz="4" w:space="0" w:color="auto"/>
              <w:bottom w:val="nil"/>
            </w:tcBorders>
          </w:tcPr>
          <w:p w14:paraId="3D17AC8A" w14:textId="77777777" w:rsidR="00A21414" w:rsidRPr="005C4423" w:rsidRDefault="00A21414" w:rsidP="00F148F0">
            <w:pPr>
              <w:jc w:val="center"/>
            </w:pPr>
          </w:p>
        </w:tc>
      </w:tr>
      <w:tr w:rsidR="00A21414" w:rsidRPr="005C4423" w14:paraId="41C72185" w14:textId="77777777" w:rsidTr="00F148F0">
        <w:trPr>
          <w:trHeight w:val="225"/>
        </w:trPr>
        <w:tc>
          <w:tcPr>
            <w:tcW w:w="1395" w:type="pct"/>
            <w:tcBorders>
              <w:top w:val="nil"/>
              <w:bottom w:val="nil"/>
            </w:tcBorders>
          </w:tcPr>
          <w:p w14:paraId="35A03D45" w14:textId="47B4C7AB" w:rsidR="00A21414" w:rsidRPr="005C4423" w:rsidRDefault="00A21414" w:rsidP="00F148F0">
            <w:r w:rsidRPr="005C4423">
              <w:t>Gender</w:t>
            </w:r>
            <w:r w:rsidR="006C7EF3">
              <w:t xml:space="preserve"> </w:t>
            </w:r>
            <w:r w:rsidR="006C7EF3" w:rsidRPr="004266A1">
              <w:rPr>
                <w:i/>
              </w:rPr>
              <w:t>n</w:t>
            </w:r>
            <w:r w:rsidR="006C7EF3">
              <w:t xml:space="preserve"> </w:t>
            </w:r>
            <w:r w:rsidR="006C7EF3" w:rsidRPr="005C4423">
              <w:t>(%)</w:t>
            </w:r>
          </w:p>
        </w:tc>
        <w:tc>
          <w:tcPr>
            <w:tcW w:w="1971" w:type="pct"/>
            <w:tcBorders>
              <w:top w:val="nil"/>
              <w:bottom w:val="nil"/>
            </w:tcBorders>
          </w:tcPr>
          <w:p w14:paraId="5F5B43E0" w14:textId="77777777" w:rsidR="00A21414" w:rsidRPr="005C4423" w:rsidRDefault="00A21414" w:rsidP="00F148F0">
            <w:r w:rsidRPr="005C4423">
              <w:t>Male</w:t>
            </w:r>
          </w:p>
        </w:tc>
        <w:tc>
          <w:tcPr>
            <w:tcW w:w="818" w:type="pct"/>
            <w:tcBorders>
              <w:top w:val="nil"/>
              <w:bottom w:val="nil"/>
            </w:tcBorders>
          </w:tcPr>
          <w:p w14:paraId="4B47D0F9" w14:textId="77777777" w:rsidR="00A21414" w:rsidRPr="005C4423" w:rsidRDefault="00A21414" w:rsidP="00F148F0">
            <w:pPr>
              <w:jc w:val="center"/>
            </w:pPr>
            <w:r w:rsidRPr="005C4423">
              <w:t>0</w:t>
            </w:r>
            <w:r>
              <w:t xml:space="preserve"> </w:t>
            </w:r>
            <w:r w:rsidRPr="005C4423">
              <w:t>(0)</w:t>
            </w:r>
          </w:p>
        </w:tc>
        <w:tc>
          <w:tcPr>
            <w:tcW w:w="816" w:type="pct"/>
            <w:tcBorders>
              <w:top w:val="nil"/>
              <w:bottom w:val="nil"/>
            </w:tcBorders>
          </w:tcPr>
          <w:p w14:paraId="1D28D02D" w14:textId="77777777" w:rsidR="00A21414" w:rsidRPr="005C4423" w:rsidRDefault="00A21414" w:rsidP="00F148F0">
            <w:pPr>
              <w:jc w:val="center"/>
            </w:pPr>
            <w:r w:rsidRPr="005C4423">
              <w:t>2</w:t>
            </w:r>
            <w:r>
              <w:t xml:space="preserve"> </w:t>
            </w:r>
            <w:r w:rsidRPr="005C4423">
              <w:t>(8.33)</w:t>
            </w:r>
          </w:p>
        </w:tc>
      </w:tr>
      <w:tr w:rsidR="00A21414" w:rsidRPr="005C4423" w14:paraId="595226EB" w14:textId="77777777" w:rsidTr="00F148F0">
        <w:trPr>
          <w:trHeight w:val="341"/>
        </w:trPr>
        <w:tc>
          <w:tcPr>
            <w:tcW w:w="1395" w:type="pct"/>
            <w:tcBorders>
              <w:top w:val="nil"/>
            </w:tcBorders>
          </w:tcPr>
          <w:p w14:paraId="0F5DB69F" w14:textId="77777777" w:rsidR="00A21414" w:rsidRPr="005C4423" w:rsidRDefault="00A21414" w:rsidP="00F148F0"/>
        </w:tc>
        <w:tc>
          <w:tcPr>
            <w:tcW w:w="1971" w:type="pct"/>
            <w:tcBorders>
              <w:top w:val="nil"/>
            </w:tcBorders>
          </w:tcPr>
          <w:p w14:paraId="1933BA4C" w14:textId="77777777" w:rsidR="00A21414" w:rsidRPr="005C4423" w:rsidRDefault="00A21414" w:rsidP="00F148F0">
            <w:r w:rsidRPr="005C4423">
              <w:t>Female</w:t>
            </w:r>
          </w:p>
        </w:tc>
        <w:tc>
          <w:tcPr>
            <w:tcW w:w="818" w:type="pct"/>
            <w:tcBorders>
              <w:top w:val="nil"/>
            </w:tcBorders>
          </w:tcPr>
          <w:p w14:paraId="707EA27D" w14:textId="77777777" w:rsidR="00A21414" w:rsidRPr="005C4423" w:rsidRDefault="00A21414" w:rsidP="00F148F0">
            <w:pPr>
              <w:jc w:val="center"/>
            </w:pPr>
            <w:r w:rsidRPr="005C4423">
              <w:t>6</w:t>
            </w:r>
            <w:r>
              <w:t xml:space="preserve"> </w:t>
            </w:r>
            <w:r w:rsidRPr="005C4423">
              <w:t>(100)</w:t>
            </w:r>
          </w:p>
        </w:tc>
        <w:tc>
          <w:tcPr>
            <w:tcW w:w="816" w:type="pct"/>
            <w:tcBorders>
              <w:top w:val="nil"/>
            </w:tcBorders>
          </w:tcPr>
          <w:p w14:paraId="452C8E0B" w14:textId="77777777" w:rsidR="00A21414" w:rsidRPr="005C4423" w:rsidRDefault="00A21414" w:rsidP="00F148F0">
            <w:pPr>
              <w:jc w:val="center"/>
            </w:pPr>
            <w:r w:rsidRPr="005C4423">
              <w:t>22</w:t>
            </w:r>
            <w:r>
              <w:t xml:space="preserve"> </w:t>
            </w:r>
            <w:r w:rsidRPr="005C4423">
              <w:t>(91.67)</w:t>
            </w:r>
          </w:p>
        </w:tc>
      </w:tr>
      <w:tr w:rsidR="00A21414" w:rsidRPr="005C4423" w14:paraId="7EEAEAC9" w14:textId="77777777" w:rsidTr="00F148F0">
        <w:trPr>
          <w:trHeight w:val="315"/>
        </w:trPr>
        <w:tc>
          <w:tcPr>
            <w:tcW w:w="1395" w:type="pct"/>
          </w:tcPr>
          <w:p w14:paraId="3FABE6EE" w14:textId="7EA7A3C2" w:rsidR="00A21414" w:rsidRPr="005C4423" w:rsidRDefault="00A21414" w:rsidP="00F148F0">
            <w:r w:rsidRPr="005C4423">
              <w:t>Highest</w:t>
            </w:r>
            <w:r>
              <w:t xml:space="preserve"> </w:t>
            </w:r>
            <w:r w:rsidRPr="005C4423">
              <w:t>Degree</w:t>
            </w:r>
            <w:r>
              <w:t xml:space="preserve"> </w:t>
            </w:r>
            <w:r w:rsidRPr="005C4423">
              <w:t>Obtained</w:t>
            </w:r>
            <w:r>
              <w:t xml:space="preserve"> </w:t>
            </w:r>
            <w:r w:rsidR="006C7EF3" w:rsidRPr="004266A1">
              <w:rPr>
                <w:i/>
              </w:rPr>
              <w:t>n</w:t>
            </w:r>
            <w:r w:rsidR="006C7EF3">
              <w:t xml:space="preserve"> </w:t>
            </w:r>
            <w:r w:rsidR="006C7EF3" w:rsidRPr="005C4423">
              <w:t>(%)</w:t>
            </w:r>
          </w:p>
        </w:tc>
        <w:tc>
          <w:tcPr>
            <w:tcW w:w="1971" w:type="pct"/>
          </w:tcPr>
          <w:p w14:paraId="40C6FEF8" w14:textId="2A7A2B1A" w:rsidR="00A21414" w:rsidRPr="005C4423" w:rsidRDefault="00A21414" w:rsidP="00F148F0">
            <w:r w:rsidRPr="005C4423">
              <w:t>Bachelor’s</w:t>
            </w:r>
            <w:r>
              <w:t xml:space="preserve"> </w:t>
            </w:r>
            <w:r w:rsidR="00883B55">
              <w:t>d</w:t>
            </w:r>
            <w:r w:rsidR="00883B55" w:rsidRPr="005C4423">
              <w:t>egree</w:t>
            </w:r>
          </w:p>
        </w:tc>
        <w:tc>
          <w:tcPr>
            <w:tcW w:w="818" w:type="pct"/>
          </w:tcPr>
          <w:p w14:paraId="2D304703" w14:textId="77777777" w:rsidR="00A21414" w:rsidRPr="005C4423" w:rsidRDefault="00A21414" w:rsidP="00F148F0">
            <w:pPr>
              <w:jc w:val="center"/>
            </w:pPr>
            <w:r w:rsidRPr="005C4423">
              <w:t>0</w:t>
            </w:r>
            <w:r>
              <w:t xml:space="preserve"> </w:t>
            </w:r>
            <w:r w:rsidRPr="005C4423">
              <w:t>(0)</w:t>
            </w:r>
          </w:p>
        </w:tc>
        <w:tc>
          <w:tcPr>
            <w:tcW w:w="816" w:type="pct"/>
          </w:tcPr>
          <w:p w14:paraId="30210C8B" w14:textId="77777777" w:rsidR="00A21414" w:rsidRPr="005C4423" w:rsidRDefault="00A21414" w:rsidP="00F148F0">
            <w:pPr>
              <w:jc w:val="center"/>
            </w:pPr>
            <w:r w:rsidRPr="005C4423">
              <w:t>3</w:t>
            </w:r>
            <w:r>
              <w:t xml:space="preserve"> </w:t>
            </w:r>
            <w:r w:rsidRPr="005C4423">
              <w:t>(12.50)</w:t>
            </w:r>
          </w:p>
        </w:tc>
      </w:tr>
      <w:tr w:rsidR="00A21414" w:rsidRPr="005C4423" w14:paraId="481FF736" w14:textId="77777777" w:rsidTr="00F148F0">
        <w:trPr>
          <w:trHeight w:val="341"/>
        </w:trPr>
        <w:tc>
          <w:tcPr>
            <w:tcW w:w="1395" w:type="pct"/>
          </w:tcPr>
          <w:p w14:paraId="153E2D5D" w14:textId="77777777" w:rsidR="00A21414" w:rsidRPr="005C4423" w:rsidRDefault="00A21414" w:rsidP="00F148F0"/>
        </w:tc>
        <w:tc>
          <w:tcPr>
            <w:tcW w:w="1971" w:type="pct"/>
          </w:tcPr>
          <w:p w14:paraId="0D5F0482" w14:textId="38FDD8D4" w:rsidR="00A21414" w:rsidRPr="005C4423" w:rsidRDefault="00A21414" w:rsidP="00F148F0">
            <w:r w:rsidRPr="005C4423">
              <w:t>Master’s</w:t>
            </w:r>
            <w:r>
              <w:t xml:space="preserve"> </w:t>
            </w:r>
            <w:r w:rsidR="00883B55">
              <w:t>de</w:t>
            </w:r>
            <w:r w:rsidRPr="005C4423">
              <w:t>gree</w:t>
            </w:r>
          </w:p>
        </w:tc>
        <w:tc>
          <w:tcPr>
            <w:tcW w:w="818" w:type="pct"/>
          </w:tcPr>
          <w:p w14:paraId="113C99CA" w14:textId="77777777" w:rsidR="00A21414" w:rsidRPr="005C4423" w:rsidRDefault="00A21414" w:rsidP="00F148F0">
            <w:pPr>
              <w:jc w:val="center"/>
            </w:pPr>
            <w:r w:rsidRPr="005C4423">
              <w:t>2</w:t>
            </w:r>
            <w:r>
              <w:t xml:space="preserve"> </w:t>
            </w:r>
            <w:r w:rsidRPr="005C4423">
              <w:t>(33.33)</w:t>
            </w:r>
          </w:p>
        </w:tc>
        <w:tc>
          <w:tcPr>
            <w:tcW w:w="816" w:type="pct"/>
          </w:tcPr>
          <w:p w14:paraId="5CE49473" w14:textId="77777777" w:rsidR="00A21414" w:rsidRPr="005C4423" w:rsidRDefault="00A21414" w:rsidP="00F148F0">
            <w:pPr>
              <w:jc w:val="center"/>
            </w:pPr>
            <w:r w:rsidRPr="005C4423">
              <w:t>7</w:t>
            </w:r>
            <w:r>
              <w:t xml:space="preserve"> </w:t>
            </w:r>
            <w:r w:rsidRPr="005C4423">
              <w:t>(29.17)</w:t>
            </w:r>
          </w:p>
        </w:tc>
      </w:tr>
      <w:tr w:rsidR="00A21414" w:rsidRPr="005C4423" w14:paraId="43D5B079" w14:textId="77777777" w:rsidTr="00F148F0">
        <w:trPr>
          <w:trHeight w:val="308"/>
        </w:trPr>
        <w:tc>
          <w:tcPr>
            <w:tcW w:w="1395" w:type="pct"/>
          </w:tcPr>
          <w:p w14:paraId="0D5BC0FD" w14:textId="77777777" w:rsidR="00A21414" w:rsidRPr="005C4423" w:rsidRDefault="00A21414" w:rsidP="00F148F0"/>
        </w:tc>
        <w:tc>
          <w:tcPr>
            <w:tcW w:w="1971" w:type="pct"/>
          </w:tcPr>
          <w:p w14:paraId="140772BE" w14:textId="7D741281" w:rsidR="00A21414" w:rsidRPr="005C4423" w:rsidRDefault="00A21414" w:rsidP="00F148F0">
            <w:r w:rsidRPr="005C4423">
              <w:t>Master’s</w:t>
            </w:r>
            <w:r>
              <w:t xml:space="preserve"> </w:t>
            </w:r>
            <w:r w:rsidR="00883B55">
              <w:t>d</w:t>
            </w:r>
            <w:r w:rsidRPr="005C4423">
              <w:t>egree</w:t>
            </w:r>
            <w:r>
              <w:t xml:space="preserve"> </w:t>
            </w:r>
            <w:r w:rsidRPr="005C4423">
              <w:t>+</w:t>
            </w:r>
            <w:r>
              <w:t xml:space="preserve"> </w:t>
            </w:r>
            <w:r w:rsidRPr="005C4423">
              <w:t>30</w:t>
            </w:r>
            <w:r>
              <w:t xml:space="preserve"> </w:t>
            </w:r>
            <w:r w:rsidRPr="005C4423">
              <w:t>credits</w:t>
            </w:r>
          </w:p>
        </w:tc>
        <w:tc>
          <w:tcPr>
            <w:tcW w:w="818" w:type="pct"/>
          </w:tcPr>
          <w:p w14:paraId="7CC9ABC7" w14:textId="77777777" w:rsidR="00A21414" w:rsidRPr="005C4423" w:rsidRDefault="00A21414" w:rsidP="00F148F0">
            <w:pPr>
              <w:jc w:val="center"/>
            </w:pPr>
            <w:r w:rsidRPr="005C4423">
              <w:t>4</w:t>
            </w:r>
            <w:r>
              <w:t xml:space="preserve"> </w:t>
            </w:r>
            <w:r w:rsidRPr="005C4423">
              <w:t>(66.67)</w:t>
            </w:r>
          </w:p>
        </w:tc>
        <w:tc>
          <w:tcPr>
            <w:tcW w:w="816" w:type="pct"/>
          </w:tcPr>
          <w:p w14:paraId="5FCFD971" w14:textId="77777777" w:rsidR="00A21414" w:rsidRPr="005C4423" w:rsidRDefault="00A21414" w:rsidP="00F148F0">
            <w:pPr>
              <w:jc w:val="center"/>
            </w:pPr>
            <w:r w:rsidRPr="005C4423">
              <w:t>11</w:t>
            </w:r>
            <w:r>
              <w:t xml:space="preserve"> </w:t>
            </w:r>
            <w:r w:rsidRPr="005C4423">
              <w:t>(45.83)</w:t>
            </w:r>
          </w:p>
        </w:tc>
      </w:tr>
      <w:tr w:rsidR="00A21414" w:rsidRPr="005C4423" w14:paraId="52D32A18" w14:textId="77777777" w:rsidTr="00F148F0">
        <w:trPr>
          <w:trHeight w:val="305"/>
        </w:trPr>
        <w:tc>
          <w:tcPr>
            <w:tcW w:w="1395" w:type="pct"/>
          </w:tcPr>
          <w:p w14:paraId="77DFE56D" w14:textId="77777777" w:rsidR="00A21414" w:rsidRPr="005C4423" w:rsidRDefault="00A21414" w:rsidP="00F148F0"/>
        </w:tc>
        <w:tc>
          <w:tcPr>
            <w:tcW w:w="1971" w:type="pct"/>
          </w:tcPr>
          <w:p w14:paraId="63716DC6" w14:textId="6750DBBC" w:rsidR="00A21414" w:rsidRPr="005C4423" w:rsidRDefault="00A21414" w:rsidP="00F148F0">
            <w:r w:rsidRPr="005C4423">
              <w:t>Doctoral</w:t>
            </w:r>
            <w:r>
              <w:t xml:space="preserve"> </w:t>
            </w:r>
            <w:r w:rsidR="00883B55">
              <w:t>d</w:t>
            </w:r>
            <w:r w:rsidRPr="005C4423">
              <w:t>egree/Educational</w:t>
            </w:r>
            <w:r>
              <w:t xml:space="preserve"> </w:t>
            </w:r>
            <w:r w:rsidR="00883B55">
              <w:t>s</w:t>
            </w:r>
            <w:r w:rsidRPr="005C4423">
              <w:t>pecialist</w:t>
            </w:r>
          </w:p>
          <w:p w14:paraId="118D236B" w14:textId="77777777" w:rsidR="00A21414" w:rsidRPr="005C4423" w:rsidRDefault="00A21414" w:rsidP="00F148F0"/>
        </w:tc>
        <w:tc>
          <w:tcPr>
            <w:tcW w:w="818" w:type="pct"/>
          </w:tcPr>
          <w:p w14:paraId="6E947538" w14:textId="77777777" w:rsidR="00A21414" w:rsidRPr="005C4423" w:rsidRDefault="00A21414" w:rsidP="00F148F0">
            <w:pPr>
              <w:jc w:val="center"/>
            </w:pPr>
            <w:r w:rsidRPr="005C4423">
              <w:t>0</w:t>
            </w:r>
            <w:r>
              <w:t xml:space="preserve"> </w:t>
            </w:r>
            <w:r w:rsidRPr="005C4423">
              <w:t>(0)</w:t>
            </w:r>
          </w:p>
        </w:tc>
        <w:tc>
          <w:tcPr>
            <w:tcW w:w="816" w:type="pct"/>
          </w:tcPr>
          <w:p w14:paraId="5061CBC5" w14:textId="77777777" w:rsidR="00A21414" w:rsidRPr="005C4423" w:rsidRDefault="00A21414" w:rsidP="00F148F0">
            <w:pPr>
              <w:jc w:val="center"/>
            </w:pPr>
            <w:r w:rsidRPr="005C4423">
              <w:t>3</w:t>
            </w:r>
            <w:r>
              <w:t xml:space="preserve"> </w:t>
            </w:r>
            <w:r w:rsidRPr="005C4423">
              <w:t>(12.50)</w:t>
            </w:r>
          </w:p>
        </w:tc>
      </w:tr>
      <w:tr w:rsidR="00A21414" w:rsidRPr="005C4423" w14:paraId="462440B1" w14:textId="77777777" w:rsidTr="00F148F0">
        <w:trPr>
          <w:trHeight w:val="260"/>
        </w:trPr>
        <w:tc>
          <w:tcPr>
            <w:tcW w:w="1395" w:type="pct"/>
          </w:tcPr>
          <w:p w14:paraId="0A02B948" w14:textId="3F644091" w:rsidR="00A21414" w:rsidRPr="005C4423" w:rsidRDefault="00A21414" w:rsidP="00F148F0">
            <w:r w:rsidRPr="005C4423">
              <w:t>Role</w:t>
            </w:r>
            <w:r>
              <w:t xml:space="preserve"> </w:t>
            </w:r>
            <w:r w:rsidR="006C7EF3" w:rsidRPr="004266A1">
              <w:rPr>
                <w:i/>
              </w:rPr>
              <w:t>n</w:t>
            </w:r>
            <w:r w:rsidR="006C7EF3">
              <w:t xml:space="preserve"> </w:t>
            </w:r>
            <w:r w:rsidR="006C7EF3" w:rsidRPr="005C4423">
              <w:t>(%)</w:t>
            </w:r>
          </w:p>
        </w:tc>
        <w:tc>
          <w:tcPr>
            <w:tcW w:w="1971" w:type="pct"/>
          </w:tcPr>
          <w:p w14:paraId="258ABB7A" w14:textId="44F6E917" w:rsidR="00A21414" w:rsidRPr="005C4423" w:rsidRDefault="00A21414" w:rsidP="00F148F0">
            <w:r w:rsidRPr="005C4423">
              <w:t>State</w:t>
            </w:r>
            <w:r>
              <w:t xml:space="preserve"> </w:t>
            </w:r>
            <w:r w:rsidR="00883B55">
              <w:t>t</w:t>
            </w:r>
            <w:r w:rsidRPr="005C4423">
              <w:t>echnical</w:t>
            </w:r>
            <w:r>
              <w:t xml:space="preserve"> </w:t>
            </w:r>
            <w:r w:rsidR="00883B55">
              <w:t>a</w:t>
            </w:r>
            <w:r w:rsidRPr="005C4423">
              <w:t>ssistance</w:t>
            </w:r>
            <w:r>
              <w:t xml:space="preserve"> </w:t>
            </w:r>
            <w:r w:rsidR="00883B55">
              <w:t>p</w:t>
            </w:r>
            <w:r w:rsidRPr="005C4423">
              <w:t>rovider</w:t>
            </w:r>
          </w:p>
        </w:tc>
        <w:tc>
          <w:tcPr>
            <w:tcW w:w="818" w:type="pct"/>
          </w:tcPr>
          <w:p w14:paraId="5646F343" w14:textId="77777777" w:rsidR="00A21414" w:rsidRPr="005C4423" w:rsidRDefault="00A21414" w:rsidP="00F148F0">
            <w:pPr>
              <w:jc w:val="center"/>
            </w:pPr>
            <w:r w:rsidRPr="005C4423">
              <w:t>6</w:t>
            </w:r>
            <w:r>
              <w:t xml:space="preserve"> </w:t>
            </w:r>
            <w:r w:rsidRPr="005C4423">
              <w:t>(100)</w:t>
            </w:r>
          </w:p>
        </w:tc>
        <w:tc>
          <w:tcPr>
            <w:tcW w:w="816" w:type="pct"/>
          </w:tcPr>
          <w:p w14:paraId="7AEF372A" w14:textId="77777777" w:rsidR="00A21414" w:rsidRPr="005C4423" w:rsidRDefault="00A21414" w:rsidP="00F148F0">
            <w:pPr>
              <w:jc w:val="center"/>
            </w:pPr>
          </w:p>
        </w:tc>
      </w:tr>
      <w:tr w:rsidR="00A21414" w:rsidRPr="005C4423" w14:paraId="0543C81A" w14:textId="77777777" w:rsidTr="00F148F0">
        <w:trPr>
          <w:trHeight w:val="341"/>
        </w:trPr>
        <w:tc>
          <w:tcPr>
            <w:tcW w:w="1395" w:type="pct"/>
          </w:tcPr>
          <w:p w14:paraId="22142C96" w14:textId="77777777" w:rsidR="00A21414" w:rsidRPr="005C4423" w:rsidRDefault="00A21414" w:rsidP="00F148F0"/>
        </w:tc>
        <w:tc>
          <w:tcPr>
            <w:tcW w:w="1971" w:type="pct"/>
          </w:tcPr>
          <w:p w14:paraId="7AFF39C6" w14:textId="77777777" w:rsidR="00A21414" w:rsidRPr="005C4423" w:rsidRDefault="00A21414" w:rsidP="00F148F0">
            <w:r w:rsidRPr="005C4423">
              <w:t>Administrator</w:t>
            </w:r>
          </w:p>
        </w:tc>
        <w:tc>
          <w:tcPr>
            <w:tcW w:w="818" w:type="pct"/>
          </w:tcPr>
          <w:p w14:paraId="2C58657B" w14:textId="77777777" w:rsidR="00A21414" w:rsidRPr="005C4423" w:rsidRDefault="00A21414" w:rsidP="00F148F0">
            <w:pPr>
              <w:jc w:val="center"/>
            </w:pPr>
            <w:r w:rsidRPr="005C4423">
              <w:t>0</w:t>
            </w:r>
            <w:r>
              <w:t xml:space="preserve"> </w:t>
            </w:r>
            <w:r w:rsidRPr="005C4423">
              <w:t>(0)</w:t>
            </w:r>
          </w:p>
        </w:tc>
        <w:tc>
          <w:tcPr>
            <w:tcW w:w="816" w:type="pct"/>
          </w:tcPr>
          <w:p w14:paraId="5639DF99" w14:textId="77777777" w:rsidR="00A21414" w:rsidRPr="005C4423" w:rsidRDefault="00A21414" w:rsidP="00F148F0">
            <w:pPr>
              <w:jc w:val="center"/>
            </w:pPr>
            <w:r w:rsidRPr="005C4423">
              <w:t>8</w:t>
            </w:r>
            <w:r>
              <w:t xml:space="preserve"> </w:t>
            </w:r>
            <w:r w:rsidRPr="005C4423">
              <w:t>(33.33)</w:t>
            </w:r>
          </w:p>
        </w:tc>
      </w:tr>
      <w:tr w:rsidR="00A21414" w:rsidRPr="005C4423" w14:paraId="42CB90E4" w14:textId="77777777" w:rsidTr="00F148F0">
        <w:trPr>
          <w:trHeight w:val="396"/>
        </w:trPr>
        <w:tc>
          <w:tcPr>
            <w:tcW w:w="1395" w:type="pct"/>
          </w:tcPr>
          <w:p w14:paraId="146046EB" w14:textId="77777777" w:rsidR="00A21414" w:rsidRPr="005C4423" w:rsidRDefault="00A21414" w:rsidP="00F148F0"/>
        </w:tc>
        <w:tc>
          <w:tcPr>
            <w:tcW w:w="1971" w:type="pct"/>
          </w:tcPr>
          <w:p w14:paraId="4C8D650F" w14:textId="0E9EF522" w:rsidR="00A21414" w:rsidRPr="005C4423" w:rsidRDefault="00A21414" w:rsidP="00F148F0">
            <w:r w:rsidRPr="005C4423">
              <w:t>Related</w:t>
            </w:r>
            <w:r>
              <w:t xml:space="preserve"> </w:t>
            </w:r>
            <w:r w:rsidR="00883B55">
              <w:t>s</w:t>
            </w:r>
            <w:r w:rsidRPr="005C4423">
              <w:t>ervice</w:t>
            </w:r>
            <w:r>
              <w:t xml:space="preserve"> </w:t>
            </w:r>
            <w:r w:rsidR="00883B55">
              <w:t>p</w:t>
            </w:r>
            <w:r w:rsidRPr="005C4423">
              <w:t>rovider</w:t>
            </w:r>
          </w:p>
        </w:tc>
        <w:tc>
          <w:tcPr>
            <w:tcW w:w="818" w:type="pct"/>
          </w:tcPr>
          <w:p w14:paraId="676AD96C" w14:textId="77777777" w:rsidR="00A21414" w:rsidRPr="005C4423" w:rsidRDefault="00A21414" w:rsidP="00F148F0">
            <w:pPr>
              <w:jc w:val="center"/>
            </w:pPr>
            <w:r w:rsidRPr="005C4423">
              <w:t>0</w:t>
            </w:r>
            <w:r>
              <w:t xml:space="preserve"> </w:t>
            </w:r>
            <w:r w:rsidRPr="005C4423">
              <w:t>(0)</w:t>
            </w:r>
          </w:p>
        </w:tc>
        <w:tc>
          <w:tcPr>
            <w:tcW w:w="816" w:type="pct"/>
          </w:tcPr>
          <w:p w14:paraId="0923F06F" w14:textId="77777777" w:rsidR="00A21414" w:rsidRPr="005C4423" w:rsidRDefault="00A21414" w:rsidP="00F148F0">
            <w:pPr>
              <w:jc w:val="center"/>
            </w:pPr>
            <w:r w:rsidRPr="005C4423">
              <w:t>6</w:t>
            </w:r>
            <w:r>
              <w:t xml:space="preserve"> </w:t>
            </w:r>
            <w:r w:rsidRPr="005C4423">
              <w:t>(25.00)</w:t>
            </w:r>
          </w:p>
        </w:tc>
      </w:tr>
      <w:tr w:rsidR="00A21414" w:rsidRPr="005C4423" w14:paraId="15ECA000" w14:textId="77777777" w:rsidTr="00F148F0">
        <w:trPr>
          <w:trHeight w:val="251"/>
        </w:trPr>
        <w:tc>
          <w:tcPr>
            <w:tcW w:w="1395" w:type="pct"/>
          </w:tcPr>
          <w:p w14:paraId="16824802" w14:textId="77777777" w:rsidR="00A21414" w:rsidRPr="005C4423" w:rsidRDefault="00A21414" w:rsidP="00F148F0"/>
        </w:tc>
        <w:tc>
          <w:tcPr>
            <w:tcW w:w="1971" w:type="pct"/>
          </w:tcPr>
          <w:p w14:paraId="1F112BA7" w14:textId="77777777" w:rsidR="00A21414" w:rsidRPr="005C4423" w:rsidRDefault="00A21414" w:rsidP="00F148F0">
            <w:r w:rsidRPr="005C4423">
              <w:t>Other</w:t>
            </w:r>
          </w:p>
        </w:tc>
        <w:tc>
          <w:tcPr>
            <w:tcW w:w="818" w:type="pct"/>
          </w:tcPr>
          <w:p w14:paraId="70C45E9C" w14:textId="77777777" w:rsidR="00A21414" w:rsidRPr="005C4423" w:rsidRDefault="00A21414" w:rsidP="00F148F0">
            <w:pPr>
              <w:jc w:val="center"/>
            </w:pPr>
            <w:r w:rsidRPr="005C4423">
              <w:t>0</w:t>
            </w:r>
            <w:r>
              <w:t xml:space="preserve"> </w:t>
            </w:r>
            <w:r w:rsidRPr="005C4423">
              <w:t>(0)</w:t>
            </w:r>
          </w:p>
        </w:tc>
        <w:tc>
          <w:tcPr>
            <w:tcW w:w="816" w:type="pct"/>
          </w:tcPr>
          <w:p w14:paraId="386E88AC" w14:textId="77777777" w:rsidR="00A21414" w:rsidRPr="005C4423" w:rsidRDefault="00A21414" w:rsidP="00F148F0">
            <w:pPr>
              <w:jc w:val="center"/>
            </w:pPr>
            <w:r w:rsidRPr="005C4423">
              <w:t>10</w:t>
            </w:r>
            <w:r>
              <w:t xml:space="preserve"> </w:t>
            </w:r>
            <w:r w:rsidRPr="005C4423">
              <w:t>(41.67)</w:t>
            </w:r>
          </w:p>
          <w:p w14:paraId="037E0E06" w14:textId="77777777" w:rsidR="00A21414" w:rsidRPr="005C4423" w:rsidRDefault="00A21414" w:rsidP="00F148F0">
            <w:pPr>
              <w:jc w:val="center"/>
            </w:pPr>
          </w:p>
        </w:tc>
      </w:tr>
      <w:tr w:rsidR="00E607EB" w:rsidRPr="005C4423" w14:paraId="6B2D5416" w14:textId="77777777" w:rsidTr="00F148F0">
        <w:trPr>
          <w:trHeight w:val="161"/>
        </w:trPr>
        <w:tc>
          <w:tcPr>
            <w:tcW w:w="1395" w:type="pct"/>
          </w:tcPr>
          <w:p w14:paraId="31C2CCBC" w14:textId="77777777" w:rsidR="00E607EB" w:rsidRPr="005C4423" w:rsidRDefault="00E607EB" w:rsidP="00F148F0">
            <w:r w:rsidRPr="005C4423">
              <w:t>Education</w:t>
            </w:r>
            <w:r>
              <w:t xml:space="preserve"> </w:t>
            </w:r>
            <w:r w:rsidRPr="005C4423">
              <w:t>&amp;</w:t>
            </w:r>
            <w:r>
              <w:t xml:space="preserve"> </w:t>
            </w:r>
            <w:r w:rsidRPr="005C4423">
              <w:t>Experience</w:t>
            </w:r>
          </w:p>
        </w:tc>
        <w:tc>
          <w:tcPr>
            <w:tcW w:w="1971" w:type="pct"/>
          </w:tcPr>
          <w:p w14:paraId="19350CA2" w14:textId="5C37D4AB" w:rsidR="00E607EB" w:rsidRPr="005C4423" w:rsidRDefault="00E607EB" w:rsidP="00F148F0">
            <w:r w:rsidRPr="005C4423">
              <w:t>Years</w:t>
            </w:r>
            <w:r>
              <w:t xml:space="preserve"> </w:t>
            </w:r>
            <w:r w:rsidRPr="005C4423">
              <w:t>of</w:t>
            </w:r>
            <w:r>
              <w:t xml:space="preserve"> </w:t>
            </w:r>
            <w:r w:rsidR="00883B55">
              <w:t>e</w:t>
            </w:r>
            <w:r w:rsidRPr="005C4423">
              <w:t>xperience</w:t>
            </w:r>
            <w:r>
              <w:t xml:space="preserve"> </w:t>
            </w:r>
            <w:r w:rsidRPr="005C4423">
              <w:t>in</w:t>
            </w:r>
            <w:r>
              <w:t xml:space="preserve"> </w:t>
            </w:r>
            <w:r w:rsidR="00883B55">
              <w:t>c</w:t>
            </w:r>
            <w:r w:rsidRPr="005C4423">
              <w:t>urrent</w:t>
            </w:r>
            <w:r>
              <w:t xml:space="preserve"> </w:t>
            </w:r>
            <w:r w:rsidR="00883B55">
              <w:t>p</w:t>
            </w:r>
            <w:r w:rsidRPr="005C4423">
              <w:t>osition</w:t>
            </w:r>
            <w:r>
              <w:t xml:space="preserve"> </w:t>
            </w:r>
            <w:r w:rsidRPr="00E607EB">
              <w:rPr>
                <w:i/>
              </w:rPr>
              <w:t>M</w:t>
            </w:r>
            <w:r>
              <w:t xml:space="preserve"> (</w:t>
            </w:r>
            <w:r w:rsidRPr="00E607EB">
              <w:rPr>
                <w:i/>
              </w:rPr>
              <w:t>SD</w:t>
            </w:r>
            <w:r>
              <w:t>)</w:t>
            </w:r>
          </w:p>
        </w:tc>
        <w:tc>
          <w:tcPr>
            <w:tcW w:w="818" w:type="pct"/>
          </w:tcPr>
          <w:p w14:paraId="23326F81" w14:textId="703FB30B" w:rsidR="00E607EB" w:rsidRPr="005C4423" w:rsidRDefault="00E607EB" w:rsidP="00F148F0">
            <w:pPr>
              <w:jc w:val="center"/>
            </w:pPr>
            <w:r w:rsidRPr="005C4423">
              <w:t>M</w:t>
            </w:r>
            <w:r>
              <w:t xml:space="preserve"> </w:t>
            </w:r>
            <w:r w:rsidRPr="005C4423">
              <w:t>=</w:t>
            </w:r>
            <w:r>
              <w:t xml:space="preserve"> </w:t>
            </w:r>
            <w:r w:rsidRPr="005C4423">
              <w:t>3</w:t>
            </w:r>
            <w:r>
              <w:t xml:space="preserve"> </w:t>
            </w:r>
            <w:r w:rsidRPr="005C4423">
              <w:br/>
              <w:t>(</w:t>
            </w:r>
            <w:r w:rsidRPr="004266A1">
              <w:rPr>
                <w:i/>
              </w:rPr>
              <w:t>SD</w:t>
            </w:r>
            <w:r>
              <w:t xml:space="preserve"> </w:t>
            </w:r>
            <w:r w:rsidRPr="005C4423">
              <w:t>=</w:t>
            </w:r>
            <w:r>
              <w:t xml:space="preserve"> </w:t>
            </w:r>
            <w:r w:rsidRPr="005C4423">
              <w:t>0)</w:t>
            </w:r>
          </w:p>
        </w:tc>
        <w:tc>
          <w:tcPr>
            <w:tcW w:w="816" w:type="pct"/>
          </w:tcPr>
          <w:p w14:paraId="60EC7ABB" w14:textId="4DE860BB" w:rsidR="00E607EB" w:rsidRPr="005C4423" w:rsidRDefault="00E607EB" w:rsidP="00F148F0">
            <w:pPr>
              <w:jc w:val="center"/>
            </w:pPr>
            <w:r w:rsidRPr="005C4423">
              <w:t>M</w:t>
            </w:r>
            <w:r>
              <w:t xml:space="preserve"> </w:t>
            </w:r>
            <w:r w:rsidRPr="005C4423">
              <w:t>=</w:t>
            </w:r>
            <w:r>
              <w:t xml:space="preserve"> </w:t>
            </w:r>
            <w:r w:rsidRPr="005C4423">
              <w:t>9.30</w:t>
            </w:r>
            <w:r>
              <w:t xml:space="preserve"> </w:t>
            </w:r>
            <w:r w:rsidRPr="005C4423">
              <w:br/>
              <w:t>(</w:t>
            </w:r>
            <w:r w:rsidRPr="004266A1">
              <w:rPr>
                <w:i/>
              </w:rPr>
              <w:t>SD</w:t>
            </w:r>
            <w:r>
              <w:t xml:space="preserve"> </w:t>
            </w:r>
            <w:r w:rsidRPr="005C4423">
              <w:t>=</w:t>
            </w:r>
            <w:r>
              <w:t xml:space="preserve"> </w:t>
            </w:r>
            <w:r w:rsidRPr="005C4423">
              <w:t>7.78;</w:t>
            </w:r>
            <w:r>
              <w:t xml:space="preserve"> </w:t>
            </w:r>
            <w:r w:rsidRPr="005C4423">
              <w:br/>
              <w:t>Range:</w:t>
            </w:r>
            <w:r>
              <w:t xml:space="preserve"> </w:t>
            </w:r>
            <w:r w:rsidRPr="005C4423">
              <w:t>1-27)</w:t>
            </w:r>
          </w:p>
        </w:tc>
      </w:tr>
      <w:tr w:rsidR="00E607EB" w:rsidRPr="005C4423" w14:paraId="68482488" w14:textId="77777777" w:rsidTr="00F148F0">
        <w:trPr>
          <w:trHeight w:val="161"/>
        </w:trPr>
        <w:tc>
          <w:tcPr>
            <w:tcW w:w="1395" w:type="pct"/>
          </w:tcPr>
          <w:p w14:paraId="44FFCF5F" w14:textId="77777777" w:rsidR="00E607EB" w:rsidRPr="005C4423" w:rsidRDefault="00E607EB" w:rsidP="00F148F0"/>
        </w:tc>
        <w:tc>
          <w:tcPr>
            <w:tcW w:w="1971" w:type="pct"/>
          </w:tcPr>
          <w:p w14:paraId="24C34143" w14:textId="6F1C9A3D" w:rsidR="00E607EB" w:rsidRPr="005C4423" w:rsidRDefault="00E607EB" w:rsidP="00F148F0">
            <w:r w:rsidRPr="005C4423">
              <w:t>Years</w:t>
            </w:r>
            <w:r>
              <w:t xml:space="preserve"> </w:t>
            </w:r>
            <w:r w:rsidRPr="005C4423">
              <w:t>of</w:t>
            </w:r>
            <w:r>
              <w:t xml:space="preserve"> </w:t>
            </w:r>
            <w:r w:rsidR="00883B55">
              <w:t>e</w:t>
            </w:r>
            <w:r w:rsidRPr="005C4423">
              <w:t>xperience</w:t>
            </w:r>
            <w:r>
              <w:t xml:space="preserve"> </w:t>
            </w:r>
            <w:r w:rsidRPr="005C4423">
              <w:t>in</w:t>
            </w:r>
            <w:r>
              <w:t xml:space="preserve"> </w:t>
            </w:r>
            <w:r w:rsidRPr="005C4423">
              <w:t>field</w:t>
            </w:r>
            <w:r>
              <w:t xml:space="preserve"> </w:t>
            </w:r>
            <w:r w:rsidRPr="00963FAE">
              <w:rPr>
                <w:i/>
              </w:rPr>
              <w:t>M</w:t>
            </w:r>
            <w:r>
              <w:t xml:space="preserve"> (</w:t>
            </w:r>
            <w:r w:rsidRPr="00963FAE">
              <w:rPr>
                <w:i/>
              </w:rPr>
              <w:t>SD</w:t>
            </w:r>
            <w:r>
              <w:t>)</w:t>
            </w:r>
          </w:p>
        </w:tc>
        <w:tc>
          <w:tcPr>
            <w:tcW w:w="818" w:type="pct"/>
          </w:tcPr>
          <w:p w14:paraId="71AB6155" w14:textId="0AE4F340" w:rsidR="00E607EB" w:rsidRPr="005C4423" w:rsidRDefault="00E607EB" w:rsidP="00F148F0">
            <w:pPr>
              <w:jc w:val="center"/>
            </w:pPr>
            <w:r w:rsidRPr="005C4423">
              <w:t>20.50</w:t>
            </w:r>
            <w:r>
              <w:t xml:space="preserve"> </w:t>
            </w:r>
            <w:r w:rsidRPr="005C4423">
              <w:br/>
              <w:t>(</w:t>
            </w:r>
            <w:r w:rsidRPr="004266A1">
              <w:rPr>
                <w:i/>
              </w:rPr>
              <w:t>SD</w:t>
            </w:r>
            <w:r>
              <w:t xml:space="preserve"> </w:t>
            </w:r>
            <w:r w:rsidR="00883B55">
              <w:t xml:space="preserve">= </w:t>
            </w:r>
            <w:r w:rsidRPr="005C4423">
              <w:t>14.85</w:t>
            </w:r>
            <w:r>
              <w:t>)</w:t>
            </w:r>
          </w:p>
        </w:tc>
        <w:tc>
          <w:tcPr>
            <w:tcW w:w="816" w:type="pct"/>
          </w:tcPr>
          <w:p w14:paraId="56C1EA58" w14:textId="279236C9" w:rsidR="00E607EB" w:rsidRPr="005C4423" w:rsidRDefault="00E607EB" w:rsidP="00F148F0">
            <w:pPr>
              <w:jc w:val="center"/>
            </w:pPr>
            <w:r w:rsidRPr="005C4423">
              <w:t>M</w:t>
            </w:r>
            <w:r>
              <w:t xml:space="preserve"> </w:t>
            </w:r>
            <w:r w:rsidRPr="005C4423">
              <w:t>=</w:t>
            </w:r>
            <w:r>
              <w:t xml:space="preserve"> </w:t>
            </w:r>
            <w:r w:rsidRPr="005C4423">
              <w:t>18.33</w:t>
            </w:r>
            <w:r>
              <w:t xml:space="preserve"> </w:t>
            </w:r>
            <w:r w:rsidRPr="005C4423">
              <w:br/>
              <w:t>(</w:t>
            </w:r>
            <w:r w:rsidRPr="004266A1">
              <w:rPr>
                <w:i/>
              </w:rPr>
              <w:t>SD</w:t>
            </w:r>
            <w:r>
              <w:t xml:space="preserve"> </w:t>
            </w:r>
            <w:r w:rsidRPr="005C4423">
              <w:t>=</w:t>
            </w:r>
            <w:r>
              <w:t xml:space="preserve"> </w:t>
            </w:r>
            <w:r w:rsidRPr="005C4423">
              <w:t>6.98</w:t>
            </w:r>
            <w:r>
              <w:t>)</w:t>
            </w:r>
          </w:p>
        </w:tc>
      </w:tr>
      <w:tr w:rsidR="00E607EB" w:rsidRPr="005C4423" w14:paraId="3A3F26C4" w14:textId="77777777" w:rsidTr="00F148F0">
        <w:trPr>
          <w:trHeight w:val="296"/>
        </w:trPr>
        <w:tc>
          <w:tcPr>
            <w:tcW w:w="1395" w:type="pct"/>
          </w:tcPr>
          <w:p w14:paraId="32AE6B32" w14:textId="77777777" w:rsidR="00E607EB" w:rsidRPr="005C4423" w:rsidRDefault="00E607EB" w:rsidP="00F148F0"/>
        </w:tc>
        <w:tc>
          <w:tcPr>
            <w:tcW w:w="1971" w:type="pct"/>
          </w:tcPr>
          <w:p w14:paraId="68532551" w14:textId="02FC12E8" w:rsidR="00E607EB" w:rsidRPr="005C4423" w:rsidRDefault="00E607EB" w:rsidP="00F148F0">
            <w:r w:rsidRPr="005C4423">
              <w:t>Coursework</w:t>
            </w:r>
            <w:r>
              <w:t xml:space="preserve"> </w:t>
            </w:r>
            <w:r w:rsidRPr="005C4423">
              <w:t>in</w:t>
            </w:r>
            <w:r>
              <w:t xml:space="preserve"> </w:t>
            </w:r>
            <w:r w:rsidRPr="005C4423">
              <w:t>classroom</w:t>
            </w:r>
            <w:r>
              <w:t xml:space="preserve"> </w:t>
            </w:r>
            <w:r w:rsidRPr="005C4423">
              <w:t>management</w:t>
            </w:r>
            <w:r w:rsidR="00883B55" w:rsidRPr="002C6CFE">
              <w:rPr>
                <w:i/>
              </w:rPr>
              <w:t xml:space="preserve"> n</w:t>
            </w:r>
            <w:r w:rsidR="00883B55">
              <w:t xml:space="preserve"> </w:t>
            </w:r>
            <w:r w:rsidR="00883B55" w:rsidRPr="005C4423">
              <w:t>(%)</w:t>
            </w:r>
          </w:p>
        </w:tc>
        <w:tc>
          <w:tcPr>
            <w:tcW w:w="818" w:type="pct"/>
          </w:tcPr>
          <w:p w14:paraId="58CB918E" w14:textId="38770B26" w:rsidR="00E607EB" w:rsidRPr="005C4423" w:rsidRDefault="00E607EB" w:rsidP="00F148F0">
            <w:pPr>
              <w:jc w:val="center"/>
            </w:pPr>
            <w:r w:rsidRPr="005C4423">
              <w:t>5</w:t>
            </w:r>
            <w:r>
              <w:t xml:space="preserve"> </w:t>
            </w:r>
            <w:r w:rsidRPr="005C4423">
              <w:t>(83.33)</w:t>
            </w:r>
          </w:p>
        </w:tc>
        <w:tc>
          <w:tcPr>
            <w:tcW w:w="816" w:type="pct"/>
          </w:tcPr>
          <w:p w14:paraId="149BDB77" w14:textId="1F8DA871" w:rsidR="00E607EB" w:rsidRPr="005C4423" w:rsidRDefault="00E607EB" w:rsidP="00F148F0">
            <w:pPr>
              <w:jc w:val="center"/>
            </w:pPr>
            <w:r w:rsidRPr="005C4423">
              <w:t>18</w:t>
            </w:r>
            <w:r>
              <w:t xml:space="preserve"> </w:t>
            </w:r>
            <w:r w:rsidRPr="005C4423">
              <w:t>(75.00)</w:t>
            </w:r>
          </w:p>
        </w:tc>
      </w:tr>
      <w:tr w:rsidR="00E607EB" w:rsidRPr="005C4423" w14:paraId="09813BA4" w14:textId="77777777" w:rsidTr="00F148F0">
        <w:trPr>
          <w:trHeight w:val="296"/>
        </w:trPr>
        <w:tc>
          <w:tcPr>
            <w:tcW w:w="1395" w:type="pct"/>
          </w:tcPr>
          <w:p w14:paraId="23BF126F" w14:textId="77777777" w:rsidR="00E607EB" w:rsidRPr="005C4423" w:rsidRDefault="00E607EB" w:rsidP="00F148F0"/>
        </w:tc>
        <w:tc>
          <w:tcPr>
            <w:tcW w:w="1971" w:type="pct"/>
          </w:tcPr>
          <w:p w14:paraId="7432EF02" w14:textId="2532892B" w:rsidR="00E607EB" w:rsidRPr="005C4423" w:rsidRDefault="00E607EB" w:rsidP="00F148F0">
            <w:r w:rsidRPr="005C4423">
              <w:t>Coursework</w:t>
            </w:r>
            <w:r>
              <w:t xml:space="preserve"> </w:t>
            </w:r>
            <w:r w:rsidRPr="005C4423">
              <w:t>in</w:t>
            </w:r>
            <w:r>
              <w:t xml:space="preserve"> </w:t>
            </w:r>
            <w:r w:rsidRPr="005C4423">
              <w:t>functional</w:t>
            </w:r>
            <w:r>
              <w:t xml:space="preserve"> </w:t>
            </w:r>
            <w:r w:rsidRPr="005C4423">
              <w:t>assessment</w:t>
            </w:r>
            <w:r>
              <w:t xml:space="preserve"> </w:t>
            </w:r>
            <w:r w:rsidRPr="004266A1">
              <w:rPr>
                <w:i/>
              </w:rPr>
              <w:t>n</w:t>
            </w:r>
            <w:r>
              <w:t xml:space="preserve"> </w:t>
            </w:r>
            <w:r w:rsidRPr="005C4423">
              <w:t>(%)</w:t>
            </w:r>
          </w:p>
        </w:tc>
        <w:tc>
          <w:tcPr>
            <w:tcW w:w="818" w:type="pct"/>
          </w:tcPr>
          <w:p w14:paraId="610812E4" w14:textId="0438A88B" w:rsidR="00E607EB" w:rsidRPr="005C4423" w:rsidRDefault="00E607EB" w:rsidP="00F148F0">
            <w:pPr>
              <w:jc w:val="center"/>
            </w:pPr>
            <w:r w:rsidRPr="005C4423">
              <w:t>6</w:t>
            </w:r>
            <w:r>
              <w:t xml:space="preserve"> </w:t>
            </w:r>
            <w:r w:rsidRPr="005C4423">
              <w:t>(100)</w:t>
            </w:r>
          </w:p>
        </w:tc>
        <w:tc>
          <w:tcPr>
            <w:tcW w:w="816" w:type="pct"/>
          </w:tcPr>
          <w:p w14:paraId="0DC995B7" w14:textId="6A11161B" w:rsidR="00E607EB" w:rsidRPr="005C4423" w:rsidRDefault="00E607EB" w:rsidP="00F148F0">
            <w:pPr>
              <w:jc w:val="center"/>
            </w:pPr>
            <w:r w:rsidRPr="005C4423">
              <w:t>10</w:t>
            </w:r>
            <w:r>
              <w:t xml:space="preserve"> </w:t>
            </w:r>
            <w:r w:rsidRPr="005C4423">
              <w:t>(41.67)</w:t>
            </w:r>
          </w:p>
        </w:tc>
      </w:tr>
      <w:tr w:rsidR="00E607EB" w:rsidRPr="005C4423" w14:paraId="5CE27576" w14:textId="77777777" w:rsidTr="00F148F0">
        <w:trPr>
          <w:trHeight w:val="296"/>
        </w:trPr>
        <w:tc>
          <w:tcPr>
            <w:tcW w:w="1395" w:type="pct"/>
          </w:tcPr>
          <w:p w14:paraId="3DD9B1DC" w14:textId="77777777" w:rsidR="00E607EB" w:rsidRPr="005C4423" w:rsidRDefault="00E607EB" w:rsidP="00F148F0"/>
        </w:tc>
        <w:tc>
          <w:tcPr>
            <w:tcW w:w="1971" w:type="pct"/>
          </w:tcPr>
          <w:p w14:paraId="63891000" w14:textId="431FAFC2" w:rsidR="00E607EB" w:rsidRPr="005C4423" w:rsidRDefault="00E607EB" w:rsidP="00F148F0">
            <w:r w:rsidRPr="005C4423">
              <w:t>PD</w:t>
            </w:r>
            <w:r>
              <w:t xml:space="preserve"> </w:t>
            </w:r>
            <w:r w:rsidRPr="005C4423">
              <w:t>in</w:t>
            </w:r>
            <w:r>
              <w:t xml:space="preserve"> </w:t>
            </w:r>
            <w:r w:rsidRPr="005C4423">
              <w:t>academic</w:t>
            </w:r>
            <w:r>
              <w:t xml:space="preserve"> </w:t>
            </w:r>
            <w:r w:rsidRPr="005C4423">
              <w:t>screening</w:t>
            </w:r>
          </w:p>
        </w:tc>
        <w:tc>
          <w:tcPr>
            <w:tcW w:w="818" w:type="pct"/>
          </w:tcPr>
          <w:p w14:paraId="1C37A9FE" w14:textId="5BAB7561" w:rsidR="00E607EB" w:rsidRPr="005C4423" w:rsidRDefault="00E607EB" w:rsidP="00F148F0">
            <w:pPr>
              <w:jc w:val="center"/>
            </w:pPr>
            <w:r w:rsidRPr="005C4423">
              <w:t>5</w:t>
            </w:r>
            <w:r>
              <w:t xml:space="preserve"> </w:t>
            </w:r>
            <w:r w:rsidRPr="005C4423">
              <w:t>(83.33)</w:t>
            </w:r>
          </w:p>
        </w:tc>
        <w:tc>
          <w:tcPr>
            <w:tcW w:w="816" w:type="pct"/>
          </w:tcPr>
          <w:p w14:paraId="1E812E85" w14:textId="62EA9470" w:rsidR="00E607EB" w:rsidRPr="005C4423" w:rsidRDefault="00E607EB" w:rsidP="00F148F0">
            <w:pPr>
              <w:jc w:val="center"/>
            </w:pPr>
            <w:r w:rsidRPr="005C4423">
              <w:t>24</w:t>
            </w:r>
            <w:r>
              <w:t xml:space="preserve"> </w:t>
            </w:r>
            <w:r w:rsidRPr="005C4423">
              <w:t>(100)</w:t>
            </w:r>
          </w:p>
        </w:tc>
      </w:tr>
      <w:tr w:rsidR="00E607EB" w:rsidRPr="005C4423" w14:paraId="36D038C8" w14:textId="77777777" w:rsidTr="00F148F0">
        <w:trPr>
          <w:trHeight w:val="296"/>
        </w:trPr>
        <w:tc>
          <w:tcPr>
            <w:tcW w:w="1395" w:type="pct"/>
          </w:tcPr>
          <w:p w14:paraId="76C12534" w14:textId="77777777" w:rsidR="00E607EB" w:rsidRPr="005C4423" w:rsidRDefault="00E607EB" w:rsidP="00F148F0"/>
        </w:tc>
        <w:tc>
          <w:tcPr>
            <w:tcW w:w="1971" w:type="pct"/>
          </w:tcPr>
          <w:p w14:paraId="6ABD26F6" w14:textId="2470CC08" w:rsidR="00E607EB" w:rsidRPr="005C4423" w:rsidRDefault="00E607EB" w:rsidP="00F148F0">
            <w:r w:rsidRPr="005C4423">
              <w:t>PD</w:t>
            </w:r>
            <w:r>
              <w:t xml:space="preserve"> </w:t>
            </w:r>
            <w:r w:rsidRPr="005C4423">
              <w:t>in</w:t>
            </w:r>
            <w:r>
              <w:t xml:space="preserve"> </w:t>
            </w:r>
            <w:r w:rsidRPr="005C4423">
              <w:t>behavior</w:t>
            </w:r>
            <w:r>
              <w:t xml:space="preserve"> </w:t>
            </w:r>
            <w:r w:rsidRPr="005C4423">
              <w:t>screening</w:t>
            </w:r>
            <w:r>
              <w:t xml:space="preserve"> </w:t>
            </w:r>
            <w:r w:rsidRPr="005C4423">
              <w:t>screener</w:t>
            </w:r>
            <w:r>
              <w:t xml:space="preserve"> </w:t>
            </w:r>
            <w:r w:rsidRPr="004266A1">
              <w:rPr>
                <w:i/>
              </w:rPr>
              <w:t>n</w:t>
            </w:r>
            <w:r>
              <w:t xml:space="preserve"> </w:t>
            </w:r>
            <w:r w:rsidRPr="005C4423">
              <w:t>(%)</w:t>
            </w:r>
          </w:p>
        </w:tc>
        <w:tc>
          <w:tcPr>
            <w:tcW w:w="818" w:type="pct"/>
          </w:tcPr>
          <w:p w14:paraId="758C9AEF" w14:textId="17ABCD70" w:rsidR="00E607EB" w:rsidRPr="005C4423" w:rsidRDefault="00E607EB" w:rsidP="00F148F0">
            <w:pPr>
              <w:jc w:val="center"/>
            </w:pPr>
            <w:r w:rsidRPr="005C4423">
              <w:t>6</w:t>
            </w:r>
            <w:r>
              <w:t xml:space="preserve"> </w:t>
            </w:r>
            <w:r w:rsidRPr="005C4423">
              <w:t>(100)</w:t>
            </w:r>
          </w:p>
        </w:tc>
        <w:tc>
          <w:tcPr>
            <w:tcW w:w="816" w:type="pct"/>
          </w:tcPr>
          <w:p w14:paraId="2E20AE6C" w14:textId="37455D36" w:rsidR="00E607EB" w:rsidRPr="005C4423" w:rsidRDefault="00E607EB" w:rsidP="00F148F0">
            <w:pPr>
              <w:jc w:val="center"/>
            </w:pPr>
            <w:r w:rsidRPr="005C4423">
              <w:t>13</w:t>
            </w:r>
            <w:r>
              <w:t xml:space="preserve"> </w:t>
            </w:r>
            <w:r w:rsidRPr="005C4423">
              <w:t>(54.17)</w:t>
            </w:r>
          </w:p>
        </w:tc>
      </w:tr>
      <w:tr w:rsidR="00E607EB" w:rsidRPr="005C4423" w14:paraId="7A6AAB09" w14:textId="77777777" w:rsidTr="004266A1">
        <w:trPr>
          <w:trHeight w:val="80"/>
        </w:trPr>
        <w:tc>
          <w:tcPr>
            <w:tcW w:w="1395" w:type="pct"/>
          </w:tcPr>
          <w:p w14:paraId="42C4E454" w14:textId="77777777" w:rsidR="00E607EB" w:rsidRPr="005C4423" w:rsidRDefault="00E607EB" w:rsidP="00F148F0"/>
        </w:tc>
        <w:tc>
          <w:tcPr>
            <w:tcW w:w="1971" w:type="pct"/>
          </w:tcPr>
          <w:p w14:paraId="167850CC" w14:textId="1FF70615" w:rsidR="00E607EB" w:rsidRPr="005C4423" w:rsidRDefault="00E607EB" w:rsidP="00F148F0"/>
        </w:tc>
        <w:tc>
          <w:tcPr>
            <w:tcW w:w="818" w:type="pct"/>
          </w:tcPr>
          <w:p w14:paraId="20C05344" w14:textId="19E276DF" w:rsidR="00E607EB" w:rsidRPr="005C4423" w:rsidRDefault="00E607EB" w:rsidP="00F148F0">
            <w:pPr>
              <w:jc w:val="center"/>
            </w:pPr>
          </w:p>
        </w:tc>
        <w:tc>
          <w:tcPr>
            <w:tcW w:w="816" w:type="pct"/>
          </w:tcPr>
          <w:p w14:paraId="0D47112D" w14:textId="7DCF6F01" w:rsidR="00E607EB" w:rsidRPr="005C4423" w:rsidRDefault="00E607EB" w:rsidP="00F148F0">
            <w:pPr>
              <w:jc w:val="center"/>
            </w:pPr>
          </w:p>
        </w:tc>
      </w:tr>
    </w:tbl>
    <w:p w14:paraId="6930613E" w14:textId="77777777" w:rsidR="00A21414" w:rsidRPr="005C4423" w:rsidRDefault="00A21414" w:rsidP="00A21414">
      <w:r w:rsidRPr="005C4423">
        <w:rPr>
          <w:i/>
        </w:rPr>
        <w:t>Note.</w:t>
      </w:r>
      <w:r>
        <w:t xml:space="preserve"> </w:t>
      </w:r>
      <w:r w:rsidRPr="005C4423">
        <w:t>Information</w:t>
      </w:r>
      <w:r>
        <w:t xml:space="preserve"> </w:t>
      </w:r>
      <w:r w:rsidRPr="005C4423">
        <w:t>is</w:t>
      </w:r>
      <w:r>
        <w:t xml:space="preserve"> </w:t>
      </w:r>
      <w:r w:rsidRPr="005C4423">
        <w:t>representative</w:t>
      </w:r>
      <w:r>
        <w:t xml:space="preserve"> </w:t>
      </w:r>
      <w:r w:rsidRPr="005C4423">
        <w:t>of</w:t>
      </w:r>
      <w:r>
        <w:t xml:space="preserve"> </w:t>
      </w:r>
      <w:r w:rsidRPr="005C4423">
        <w:t>participants</w:t>
      </w:r>
      <w:r>
        <w:t xml:space="preserve"> </w:t>
      </w:r>
      <w:r w:rsidRPr="005C4423">
        <w:t>who</w:t>
      </w:r>
      <w:r>
        <w:t xml:space="preserve"> </w:t>
      </w:r>
      <w:r w:rsidRPr="005C4423">
        <w:t>completed</w:t>
      </w:r>
      <w:r>
        <w:t xml:space="preserve"> </w:t>
      </w:r>
      <w:r w:rsidRPr="005C4423">
        <w:t>the</w:t>
      </w:r>
      <w:r>
        <w:t xml:space="preserve"> </w:t>
      </w:r>
      <w:r w:rsidRPr="005C4423">
        <w:t>items</w:t>
      </w:r>
      <w:r>
        <w:t xml:space="preserve"> </w:t>
      </w:r>
      <w:r w:rsidRPr="005C4423">
        <w:t>on</w:t>
      </w:r>
      <w:r>
        <w:t xml:space="preserve"> </w:t>
      </w:r>
      <w:r w:rsidRPr="005C4423">
        <w:t>the</w:t>
      </w:r>
      <w:r>
        <w:t xml:space="preserve"> </w:t>
      </w:r>
      <w:r w:rsidRPr="005C4423">
        <w:t>demographic</w:t>
      </w:r>
      <w:r>
        <w:t xml:space="preserve"> </w:t>
      </w:r>
      <w:r w:rsidRPr="005C4423">
        <w:t>measure.</w:t>
      </w:r>
      <w:r>
        <w:t xml:space="preserve"> </w:t>
      </w:r>
      <w:r w:rsidRPr="005C4423">
        <w:t>BCBA</w:t>
      </w:r>
      <w:r>
        <w:t xml:space="preserve"> </w:t>
      </w:r>
      <w:r w:rsidRPr="005C4423">
        <w:t>=</w:t>
      </w:r>
      <w:r>
        <w:t xml:space="preserve"> </w:t>
      </w:r>
      <w:r w:rsidRPr="005C4423">
        <w:t>Board</w:t>
      </w:r>
      <w:r>
        <w:t xml:space="preserve"> </w:t>
      </w:r>
      <w:r w:rsidRPr="005C4423">
        <w:t>Certified</w:t>
      </w:r>
      <w:r>
        <w:t xml:space="preserve"> </w:t>
      </w:r>
      <w:r w:rsidRPr="005C4423">
        <w:t>Behavior</w:t>
      </w:r>
      <w:r>
        <w:t xml:space="preserve"> </w:t>
      </w:r>
      <w:r w:rsidRPr="005C4423">
        <w:t>Analyst,</w:t>
      </w:r>
      <w:r>
        <w:t xml:space="preserve"> </w:t>
      </w:r>
      <w:r w:rsidRPr="005C4423">
        <w:t>K</w:t>
      </w:r>
      <w:r>
        <w:t xml:space="preserve"> </w:t>
      </w:r>
      <w:r w:rsidRPr="005C4423">
        <w:t>=</w:t>
      </w:r>
      <w:r>
        <w:t xml:space="preserve"> </w:t>
      </w:r>
      <w:r w:rsidRPr="005C4423">
        <w:t>kindergarten,</w:t>
      </w:r>
      <w:r>
        <w:t xml:space="preserve"> </w:t>
      </w:r>
      <w:r w:rsidRPr="005C4423">
        <w:t>PK</w:t>
      </w:r>
      <w:r>
        <w:t xml:space="preserve"> </w:t>
      </w:r>
      <w:r w:rsidRPr="005C4423">
        <w:t>=</w:t>
      </w:r>
      <w:r>
        <w:t xml:space="preserve"> </w:t>
      </w:r>
      <w:r w:rsidRPr="005C4423">
        <w:t>prekindergarten,</w:t>
      </w:r>
      <w:r>
        <w:t xml:space="preserve"> </w:t>
      </w:r>
      <w:r w:rsidRPr="005C4423">
        <w:t>and</w:t>
      </w:r>
      <w:r>
        <w:t xml:space="preserve"> </w:t>
      </w:r>
      <w:r w:rsidRPr="005C4423">
        <w:t>PD</w:t>
      </w:r>
      <w:r>
        <w:t xml:space="preserve"> </w:t>
      </w:r>
      <w:r w:rsidRPr="005C4423">
        <w:t>=</w:t>
      </w:r>
      <w:r>
        <w:t xml:space="preserve"> </w:t>
      </w:r>
      <w:r w:rsidRPr="005C4423">
        <w:t>professional</w:t>
      </w:r>
      <w:r>
        <w:t xml:space="preserve"> </w:t>
      </w:r>
      <w:r w:rsidRPr="005C4423">
        <w:t>development.</w:t>
      </w:r>
      <w:r w:rsidRPr="005C4423">
        <w:br w:type="page"/>
      </w:r>
    </w:p>
    <w:p w14:paraId="000F73CD" w14:textId="77777777" w:rsidR="00A21414" w:rsidRDefault="00A21414" w:rsidP="00A21414">
      <w:r w:rsidRPr="001C1047">
        <w:rPr>
          <w:i/>
          <w:iCs/>
        </w:rPr>
        <w:lastRenderedPageBreak/>
        <w:t>BEHAVIORAL DISORDERS</w:t>
      </w:r>
      <w:r>
        <w:rPr>
          <w:i/>
          <w:iCs/>
        </w:rPr>
        <w:t xml:space="preserve"> </w:t>
      </w:r>
      <w:r>
        <w:t>SUPPLEMENTAL FILE</w:t>
      </w:r>
    </w:p>
    <w:p w14:paraId="6BDA1EA4" w14:textId="77777777" w:rsidR="00A21414" w:rsidRDefault="00A21414" w:rsidP="00A21414">
      <w:r>
        <w:t xml:space="preserve">TABLE S3. </w:t>
      </w:r>
      <w:r w:rsidRPr="001C1047">
        <w:t>Participant Characteristics – Student</w:t>
      </w:r>
    </w:p>
    <w:p w14:paraId="29D66900" w14:textId="2D80621C" w:rsidR="00A21414" w:rsidRDefault="00A21414" w:rsidP="00A21414">
      <w:r>
        <w:t xml:space="preserve">ARTICLE TITLE: </w:t>
      </w:r>
      <w:r w:rsidRPr="001C1047">
        <w:t>Building Site-Level Capacity for Functional Assessment-based Interventions: Outcomes of a Professional Learning Series</w:t>
      </w:r>
    </w:p>
    <w:p w14:paraId="3140A44A" w14:textId="77777777" w:rsidR="001F50EB" w:rsidRDefault="001F50EB" w:rsidP="00A21414"/>
    <w:tbl>
      <w:tblPr>
        <w:tblW w:w="9337" w:type="dxa"/>
        <w:tblInd w:w="108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852"/>
        <w:gridCol w:w="3330"/>
        <w:gridCol w:w="2155"/>
      </w:tblGrid>
      <w:tr w:rsidR="00A21414" w:rsidRPr="00616F3E" w14:paraId="0BC8FCA6" w14:textId="77777777" w:rsidTr="00F148F0">
        <w:trPr>
          <w:trHeight w:val="422"/>
        </w:trPr>
        <w:tc>
          <w:tcPr>
            <w:tcW w:w="3852" w:type="dxa"/>
            <w:tcBorders>
              <w:top w:val="single" w:sz="4" w:space="0" w:color="auto"/>
              <w:bottom w:val="single" w:sz="4" w:space="0" w:color="auto"/>
            </w:tcBorders>
          </w:tcPr>
          <w:p w14:paraId="2186EA03" w14:textId="77777777" w:rsidR="00A21414" w:rsidRPr="00616F3E" w:rsidRDefault="00A21414" w:rsidP="00F148F0">
            <w:r w:rsidRPr="00616F3E">
              <w:t>Variable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</w:tcPr>
          <w:p w14:paraId="4FCC33BB" w14:textId="77777777" w:rsidR="00A21414" w:rsidRPr="00616F3E" w:rsidRDefault="00A21414" w:rsidP="00F148F0">
            <w:pPr>
              <w:jc w:val="center"/>
            </w:pPr>
            <w:r w:rsidRPr="00616F3E">
              <w:t>Level</w:t>
            </w:r>
          </w:p>
        </w:tc>
        <w:tc>
          <w:tcPr>
            <w:tcW w:w="2155" w:type="dxa"/>
            <w:tcBorders>
              <w:top w:val="single" w:sz="4" w:space="0" w:color="auto"/>
              <w:bottom w:val="single" w:sz="4" w:space="0" w:color="auto"/>
            </w:tcBorders>
          </w:tcPr>
          <w:p w14:paraId="67E96113" w14:textId="77777777" w:rsidR="00A21414" w:rsidRPr="00616F3E" w:rsidRDefault="00A21414" w:rsidP="00F148F0">
            <w:pPr>
              <w:jc w:val="center"/>
            </w:pPr>
            <w:r w:rsidRPr="00616F3E">
              <w:t>Total</w:t>
            </w:r>
            <w:r>
              <w:t xml:space="preserve"> </w:t>
            </w:r>
            <w:r w:rsidRPr="00616F3E">
              <w:rPr>
                <w:i/>
              </w:rPr>
              <w:t>n</w:t>
            </w:r>
            <w:r>
              <w:t xml:space="preserve"> </w:t>
            </w:r>
            <w:r w:rsidRPr="00616F3E">
              <w:t>=</w:t>
            </w:r>
            <w:r>
              <w:t xml:space="preserve"> </w:t>
            </w:r>
            <w:r w:rsidRPr="00616F3E">
              <w:t>67</w:t>
            </w:r>
          </w:p>
          <w:p w14:paraId="7F3E156D" w14:textId="77777777" w:rsidR="00A21414" w:rsidRPr="00616F3E" w:rsidRDefault="00A21414" w:rsidP="00F148F0">
            <w:pPr>
              <w:jc w:val="center"/>
            </w:pPr>
            <w:r w:rsidRPr="00616F3E">
              <w:rPr>
                <w:i/>
              </w:rPr>
              <w:t>n</w:t>
            </w:r>
            <w:r>
              <w:t xml:space="preserve"> </w:t>
            </w:r>
            <w:r w:rsidRPr="00616F3E">
              <w:t>(%)</w:t>
            </w:r>
          </w:p>
        </w:tc>
      </w:tr>
      <w:tr w:rsidR="00A21414" w:rsidRPr="00616F3E" w14:paraId="1B20360C" w14:textId="77777777" w:rsidTr="00F148F0">
        <w:trPr>
          <w:trHeight w:val="308"/>
        </w:trPr>
        <w:tc>
          <w:tcPr>
            <w:tcW w:w="3852" w:type="dxa"/>
            <w:tcBorders>
              <w:top w:val="single" w:sz="4" w:space="0" w:color="auto"/>
              <w:bottom w:val="nil"/>
            </w:tcBorders>
          </w:tcPr>
          <w:p w14:paraId="38911E22" w14:textId="77777777" w:rsidR="00A21414" w:rsidRPr="00616F3E" w:rsidRDefault="00A21414" w:rsidP="00F148F0">
            <w:r w:rsidRPr="00616F3E">
              <w:t>Students</w:t>
            </w:r>
            <w:r>
              <w:t xml:space="preserve"> </w:t>
            </w:r>
            <w:r w:rsidRPr="00616F3E">
              <w:t>receiving</w:t>
            </w:r>
            <w:r>
              <w:t xml:space="preserve"> </w:t>
            </w:r>
            <w:r w:rsidRPr="00616F3E">
              <w:t>FABI</w:t>
            </w:r>
            <w:r>
              <w:t xml:space="preserve"> </w:t>
            </w:r>
          </w:p>
        </w:tc>
        <w:tc>
          <w:tcPr>
            <w:tcW w:w="3330" w:type="dxa"/>
            <w:tcBorders>
              <w:top w:val="single" w:sz="4" w:space="0" w:color="auto"/>
              <w:bottom w:val="nil"/>
            </w:tcBorders>
          </w:tcPr>
          <w:p w14:paraId="323DD02D" w14:textId="77777777" w:rsidR="00A21414" w:rsidRPr="00616F3E" w:rsidRDefault="00A21414" w:rsidP="00F148F0"/>
        </w:tc>
        <w:tc>
          <w:tcPr>
            <w:tcW w:w="2155" w:type="dxa"/>
            <w:tcBorders>
              <w:top w:val="single" w:sz="4" w:space="0" w:color="auto"/>
              <w:bottom w:val="nil"/>
            </w:tcBorders>
          </w:tcPr>
          <w:p w14:paraId="08680F50" w14:textId="77777777" w:rsidR="00A21414" w:rsidRPr="00616F3E" w:rsidRDefault="00A21414" w:rsidP="00F148F0">
            <w:pPr>
              <w:jc w:val="center"/>
            </w:pPr>
          </w:p>
        </w:tc>
      </w:tr>
      <w:tr w:rsidR="00A21414" w:rsidRPr="00616F3E" w14:paraId="3F4DA494" w14:textId="77777777" w:rsidTr="00F148F0">
        <w:trPr>
          <w:trHeight w:val="333"/>
        </w:trPr>
        <w:tc>
          <w:tcPr>
            <w:tcW w:w="3852" w:type="dxa"/>
            <w:tcBorders>
              <w:top w:val="nil"/>
              <w:bottom w:val="nil"/>
            </w:tcBorders>
          </w:tcPr>
          <w:p w14:paraId="3DC636DD" w14:textId="77777777" w:rsidR="00A21414" w:rsidRPr="00616F3E" w:rsidRDefault="00A21414" w:rsidP="00F148F0">
            <w:pPr>
              <w:ind w:left="229"/>
            </w:pPr>
            <w:r w:rsidRPr="00616F3E">
              <w:t>Gender</w:t>
            </w:r>
          </w:p>
        </w:tc>
        <w:tc>
          <w:tcPr>
            <w:tcW w:w="3330" w:type="dxa"/>
            <w:tcBorders>
              <w:top w:val="nil"/>
              <w:bottom w:val="nil"/>
            </w:tcBorders>
          </w:tcPr>
          <w:p w14:paraId="78338137" w14:textId="77777777" w:rsidR="00A21414" w:rsidRPr="00616F3E" w:rsidRDefault="00A21414" w:rsidP="00F148F0">
            <w:r w:rsidRPr="00616F3E">
              <w:t>Male</w:t>
            </w:r>
          </w:p>
        </w:tc>
        <w:tc>
          <w:tcPr>
            <w:tcW w:w="2155" w:type="dxa"/>
            <w:tcBorders>
              <w:top w:val="nil"/>
              <w:bottom w:val="nil"/>
            </w:tcBorders>
          </w:tcPr>
          <w:p w14:paraId="6AF11F60" w14:textId="77777777" w:rsidR="00A21414" w:rsidRPr="00616F3E" w:rsidRDefault="00A21414" w:rsidP="00F148F0">
            <w:pPr>
              <w:jc w:val="center"/>
            </w:pPr>
            <w:r w:rsidRPr="00616F3E">
              <w:t>53</w:t>
            </w:r>
            <w:r>
              <w:t xml:space="preserve"> </w:t>
            </w:r>
            <w:r w:rsidRPr="00616F3E">
              <w:t>(81.54)</w:t>
            </w:r>
          </w:p>
        </w:tc>
      </w:tr>
      <w:tr w:rsidR="00A21414" w:rsidRPr="00616F3E" w14:paraId="527102C2" w14:textId="77777777" w:rsidTr="00F148F0">
        <w:trPr>
          <w:trHeight w:val="308"/>
        </w:trPr>
        <w:tc>
          <w:tcPr>
            <w:tcW w:w="3852" w:type="dxa"/>
            <w:tcBorders>
              <w:top w:val="nil"/>
            </w:tcBorders>
          </w:tcPr>
          <w:p w14:paraId="20AFA19A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  <w:tcBorders>
              <w:top w:val="nil"/>
            </w:tcBorders>
          </w:tcPr>
          <w:p w14:paraId="0CD750A3" w14:textId="77777777" w:rsidR="00A21414" w:rsidRPr="00616F3E" w:rsidRDefault="00A21414" w:rsidP="00F148F0">
            <w:r w:rsidRPr="00616F3E">
              <w:t>Female</w:t>
            </w:r>
          </w:p>
        </w:tc>
        <w:tc>
          <w:tcPr>
            <w:tcW w:w="2155" w:type="dxa"/>
            <w:tcBorders>
              <w:top w:val="nil"/>
            </w:tcBorders>
          </w:tcPr>
          <w:p w14:paraId="3B3D3FD4" w14:textId="77777777" w:rsidR="00A21414" w:rsidRPr="00616F3E" w:rsidRDefault="00A21414" w:rsidP="00F148F0">
            <w:pPr>
              <w:jc w:val="center"/>
            </w:pPr>
            <w:r w:rsidRPr="00616F3E">
              <w:t>12</w:t>
            </w:r>
            <w:r>
              <w:t xml:space="preserve"> </w:t>
            </w:r>
            <w:r w:rsidRPr="00616F3E">
              <w:t>(18.46)</w:t>
            </w:r>
          </w:p>
          <w:p w14:paraId="37C66DDA" w14:textId="77777777" w:rsidR="00A21414" w:rsidRPr="00616F3E" w:rsidRDefault="00A21414" w:rsidP="00F148F0">
            <w:pPr>
              <w:jc w:val="center"/>
            </w:pPr>
          </w:p>
        </w:tc>
      </w:tr>
      <w:tr w:rsidR="00A21414" w:rsidRPr="00616F3E" w14:paraId="22B138BC" w14:textId="77777777" w:rsidTr="00F148F0">
        <w:trPr>
          <w:trHeight w:val="308"/>
        </w:trPr>
        <w:tc>
          <w:tcPr>
            <w:tcW w:w="3852" w:type="dxa"/>
          </w:tcPr>
          <w:p w14:paraId="5483C004" w14:textId="1B6DFE76" w:rsidR="00A21414" w:rsidRPr="00616F3E" w:rsidRDefault="00A21414" w:rsidP="00F148F0">
            <w:pPr>
              <w:ind w:left="229"/>
            </w:pPr>
            <w:r w:rsidRPr="00616F3E">
              <w:t>Grade</w:t>
            </w:r>
            <w:r>
              <w:t xml:space="preserve"> </w:t>
            </w:r>
            <w:r w:rsidR="00883B55">
              <w:t>l</w:t>
            </w:r>
            <w:r w:rsidRPr="00616F3E">
              <w:t>evel</w:t>
            </w:r>
            <w:r>
              <w:t xml:space="preserve"> </w:t>
            </w:r>
          </w:p>
        </w:tc>
        <w:tc>
          <w:tcPr>
            <w:tcW w:w="3330" w:type="dxa"/>
          </w:tcPr>
          <w:p w14:paraId="5D6A36BD" w14:textId="77777777" w:rsidR="00A21414" w:rsidRPr="00616F3E" w:rsidRDefault="00A21414" w:rsidP="00F148F0">
            <w:r w:rsidRPr="00616F3E">
              <w:t>PK</w:t>
            </w:r>
          </w:p>
        </w:tc>
        <w:tc>
          <w:tcPr>
            <w:tcW w:w="2155" w:type="dxa"/>
          </w:tcPr>
          <w:p w14:paraId="4EC2CFF8" w14:textId="77777777" w:rsidR="00A21414" w:rsidRPr="00616F3E" w:rsidRDefault="00A21414" w:rsidP="00F148F0">
            <w:pPr>
              <w:jc w:val="center"/>
            </w:pPr>
            <w:r w:rsidRPr="00616F3E">
              <w:t>0</w:t>
            </w:r>
            <w:r>
              <w:t xml:space="preserve"> </w:t>
            </w:r>
            <w:r w:rsidRPr="00616F3E">
              <w:t>(0)</w:t>
            </w:r>
          </w:p>
        </w:tc>
      </w:tr>
      <w:tr w:rsidR="00A21414" w:rsidRPr="00616F3E" w14:paraId="1C9081AD" w14:textId="77777777" w:rsidTr="00F148F0">
        <w:trPr>
          <w:trHeight w:val="308"/>
        </w:trPr>
        <w:tc>
          <w:tcPr>
            <w:tcW w:w="3852" w:type="dxa"/>
          </w:tcPr>
          <w:p w14:paraId="03DA3D65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66720EE6" w14:textId="77777777" w:rsidR="00A21414" w:rsidRPr="00616F3E" w:rsidRDefault="00A21414" w:rsidP="00F148F0">
            <w:r w:rsidRPr="00616F3E">
              <w:t>K</w:t>
            </w:r>
          </w:p>
        </w:tc>
        <w:tc>
          <w:tcPr>
            <w:tcW w:w="2155" w:type="dxa"/>
          </w:tcPr>
          <w:p w14:paraId="40B28B23" w14:textId="77777777" w:rsidR="00A21414" w:rsidRPr="00616F3E" w:rsidRDefault="00A21414" w:rsidP="00F148F0">
            <w:pPr>
              <w:jc w:val="center"/>
            </w:pPr>
            <w:r w:rsidRPr="00616F3E">
              <w:t>5</w:t>
            </w:r>
            <w:r>
              <w:t xml:space="preserve"> </w:t>
            </w:r>
            <w:r w:rsidRPr="00616F3E">
              <w:t>(7.69)</w:t>
            </w:r>
          </w:p>
        </w:tc>
      </w:tr>
      <w:tr w:rsidR="00A21414" w:rsidRPr="00616F3E" w14:paraId="18A763C1" w14:textId="77777777" w:rsidTr="00F148F0">
        <w:trPr>
          <w:trHeight w:val="308"/>
        </w:trPr>
        <w:tc>
          <w:tcPr>
            <w:tcW w:w="3852" w:type="dxa"/>
          </w:tcPr>
          <w:p w14:paraId="6ECB9A05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13E0994C" w14:textId="77777777" w:rsidR="00A21414" w:rsidRPr="00616F3E" w:rsidRDefault="00A21414" w:rsidP="00F148F0">
            <w:r w:rsidRPr="00616F3E">
              <w:t>1</w:t>
            </w:r>
          </w:p>
        </w:tc>
        <w:tc>
          <w:tcPr>
            <w:tcW w:w="2155" w:type="dxa"/>
          </w:tcPr>
          <w:p w14:paraId="2A65A63E" w14:textId="77777777" w:rsidR="00A21414" w:rsidRPr="00616F3E" w:rsidRDefault="00A21414" w:rsidP="00F148F0">
            <w:pPr>
              <w:jc w:val="center"/>
            </w:pPr>
            <w:r w:rsidRPr="00616F3E">
              <w:t>8</w:t>
            </w:r>
            <w:r>
              <w:t xml:space="preserve"> </w:t>
            </w:r>
            <w:r w:rsidRPr="00616F3E">
              <w:t>(12.31)</w:t>
            </w:r>
          </w:p>
        </w:tc>
      </w:tr>
      <w:tr w:rsidR="00A21414" w:rsidRPr="00616F3E" w14:paraId="45A80ABF" w14:textId="77777777" w:rsidTr="00F148F0">
        <w:trPr>
          <w:trHeight w:val="308"/>
        </w:trPr>
        <w:tc>
          <w:tcPr>
            <w:tcW w:w="3852" w:type="dxa"/>
          </w:tcPr>
          <w:p w14:paraId="68AAA4AC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757C5836" w14:textId="77777777" w:rsidR="00A21414" w:rsidRPr="00616F3E" w:rsidRDefault="00A21414" w:rsidP="00F148F0">
            <w:r w:rsidRPr="00616F3E">
              <w:t>2</w:t>
            </w:r>
          </w:p>
        </w:tc>
        <w:tc>
          <w:tcPr>
            <w:tcW w:w="2155" w:type="dxa"/>
          </w:tcPr>
          <w:p w14:paraId="3E5107E1" w14:textId="77777777" w:rsidR="00A21414" w:rsidRPr="00616F3E" w:rsidRDefault="00A21414" w:rsidP="00F148F0">
            <w:pPr>
              <w:jc w:val="center"/>
            </w:pPr>
            <w:r w:rsidRPr="00616F3E">
              <w:t>9</w:t>
            </w:r>
            <w:r>
              <w:t xml:space="preserve"> </w:t>
            </w:r>
            <w:r w:rsidRPr="00616F3E">
              <w:t>(13.85)</w:t>
            </w:r>
          </w:p>
        </w:tc>
      </w:tr>
      <w:tr w:rsidR="00A21414" w:rsidRPr="00616F3E" w14:paraId="350AF5B5" w14:textId="77777777" w:rsidTr="00F148F0">
        <w:trPr>
          <w:trHeight w:val="308"/>
        </w:trPr>
        <w:tc>
          <w:tcPr>
            <w:tcW w:w="3852" w:type="dxa"/>
          </w:tcPr>
          <w:p w14:paraId="5AB10A37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54E1CF19" w14:textId="77777777" w:rsidR="00A21414" w:rsidRPr="00616F3E" w:rsidRDefault="00A21414" w:rsidP="00F148F0">
            <w:r w:rsidRPr="00616F3E">
              <w:t>3</w:t>
            </w:r>
          </w:p>
        </w:tc>
        <w:tc>
          <w:tcPr>
            <w:tcW w:w="2155" w:type="dxa"/>
          </w:tcPr>
          <w:p w14:paraId="75D2DA3B" w14:textId="77777777" w:rsidR="00A21414" w:rsidRPr="00616F3E" w:rsidRDefault="00A21414" w:rsidP="00F148F0">
            <w:pPr>
              <w:jc w:val="center"/>
            </w:pPr>
            <w:r w:rsidRPr="00616F3E">
              <w:t>10</w:t>
            </w:r>
            <w:r>
              <w:t xml:space="preserve"> </w:t>
            </w:r>
            <w:r w:rsidRPr="00616F3E">
              <w:t>(15.38)</w:t>
            </w:r>
          </w:p>
        </w:tc>
      </w:tr>
      <w:tr w:rsidR="00A21414" w:rsidRPr="00616F3E" w14:paraId="4D44556F" w14:textId="77777777" w:rsidTr="00F148F0">
        <w:trPr>
          <w:trHeight w:val="308"/>
        </w:trPr>
        <w:tc>
          <w:tcPr>
            <w:tcW w:w="3852" w:type="dxa"/>
          </w:tcPr>
          <w:p w14:paraId="0080E65E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6C124DCE" w14:textId="77777777" w:rsidR="00A21414" w:rsidRPr="00616F3E" w:rsidRDefault="00A21414" w:rsidP="00F148F0">
            <w:r w:rsidRPr="00616F3E">
              <w:t>4</w:t>
            </w:r>
          </w:p>
        </w:tc>
        <w:tc>
          <w:tcPr>
            <w:tcW w:w="2155" w:type="dxa"/>
          </w:tcPr>
          <w:p w14:paraId="153FD7BE" w14:textId="77777777" w:rsidR="00A21414" w:rsidRPr="00616F3E" w:rsidRDefault="00A21414" w:rsidP="00F148F0">
            <w:pPr>
              <w:jc w:val="center"/>
            </w:pPr>
            <w:r w:rsidRPr="00616F3E">
              <w:t>8</w:t>
            </w:r>
            <w:r>
              <w:t xml:space="preserve"> </w:t>
            </w:r>
            <w:r w:rsidRPr="00616F3E">
              <w:t>(12.31)</w:t>
            </w:r>
          </w:p>
        </w:tc>
      </w:tr>
      <w:tr w:rsidR="00A21414" w:rsidRPr="00616F3E" w14:paraId="2EB3A8D5" w14:textId="77777777" w:rsidTr="00F148F0">
        <w:trPr>
          <w:trHeight w:val="308"/>
        </w:trPr>
        <w:tc>
          <w:tcPr>
            <w:tcW w:w="3852" w:type="dxa"/>
          </w:tcPr>
          <w:p w14:paraId="518E731E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60E32009" w14:textId="77777777" w:rsidR="00A21414" w:rsidRPr="00616F3E" w:rsidRDefault="00A21414" w:rsidP="00F148F0">
            <w:r w:rsidRPr="00616F3E">
              <w:t>5</w:t>
            </w:r>
          </w:p>
        </w:tc>
        <w:tc>
          <w:tcPr>
            <w:tcW w:w="2155" w:type="dxa"/>
          </w:tcPr>
          <w:p w14:paraId="0450E6D2" w14:textId="77777777" w:rsidR="00A21414" w:rsidRPr="00616F3E" w:rsidRDefault="00A21414" w:rsidP="00F148F0">
            <w:pPr>
              <w:jc w:val="center"/>
            </w:pPr>
            <w:r w:rsidRPr="00616F3E">
              <w:t>7</w:t>
            </w:r>
            <w:r>
              <w:t xml:space="preserve"> </w:t>
            </w:r>
            <w:r w:rsidRPr="00616F3E">
              <w:t>(10.77)</w:t>
            </w:r>
          </w:p>
        </w:tc>
      </w:tr>
      <w:tr w:rsidR="00A21414" w:rsidRPr="00616F3E" w14:paraId="314EB252" w14:textId="77777777" w:rsidTr="00F148F0">
        <w:trPr>
          <w:trHeight w:val="308"/>
        </w:trPr>
        <w:tc>
          <w:tcPr>
            <w:tcW w:w="3852" w:type="dxa"/>
          </w:tcPr>
          <w:p w14:paraId="3D60C31A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4429A07A" w14:textId="77777777" w:rsidR="00A21414" w:rsidRPr="00616F3E" w:rsidRDefault="00A21414" w:rsidP="00F148F0">
            <w:r w:rsidRPr="00616F3E">
              <w:t>6</w:t>
            </w:r>
          </w:p>
        </w:tc>
        <w:tc>
          <w:tcPr>
            <w:tcW w:w="2155" w:type="dxa"/>
          </w:tcPr>
          <w:p w14:paraId="0BFE2E9B" w14:textId="77777777" w:rsidR="00A21414" w:rsidRPr="00616F3E" w:rsidRDefault="00A21414" w:rsidP="00F148F0">
            <w:pPr>
              <w:jc w:val="center"/>
            </w:pPr>
            <w:r w:rsidRPr="00616F3E">
              <w:t>0</w:t>
            </w:r>
            <w:r>
              <w:t xml:space="preserve"> </w:t>
            </w:r>
            <w:r w:rsidRPr="00616F3E">
              <w:t>(0)</w:t>
            </w:r>
          </w:p>
        </w:tc>
      </w:tr>
      <w:tr w:rsidR="00A21414" w:rsidRPr="00616F3E" w14:paraId="40F11A62" w14:textId="77777777" w:rsidTr="00F148F0">
        <w:trPr>
          <w:trHeight w:val="308"/>
        </w:trPr>
        <w:tc>
          <w:tcPr>
            <w:tcW w:w="3852" w:type="dxa"/>
          </w:tcPr>
          <w:p w14:paraId="331BCE9A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4CD1C97A" w14:textId="77777777" w:rsidR="00A21414" w:rsidRPr="00616F3E" w:rsidRDefault="00A21414" w:rsidP="00F148F0">
            <w:r w:rsidRPr="00616F3E">
              <w:t>7</w:t>
            </w:r>
          </w:p>
        </w:tc>
        <w:tc>
          <w:tcPr>
            <w:tcW w:w="2155" w:type="dxa"/>
          </w:tcPr>
          <w:p w14:paraId="272B3DDD" w14:textId="77777777" w:rsidR="00A21414" w:rsidRPr="00616F3E" w:rsidRDefault="00A21414" w:rsidP="00F148F0">
            <w:pPr>
              <w:jc w:val="center"/>
            </w:pPr>
            <w:r w:rsidRPr="00616F3E">
              <w:t>6</w:t>
            </w:r>
            <w:r>
              <w:t xml:space="preserve"> </w:t>
            </w:r>
            <w:r w:rsidRPr="00616F3E">
              <w:t>(9.23)</w:t>
            </w:r>
          </w:p>
        </w:tc>
      </w:tr>
      <w:tr w:rsidR="00A21414" w:rsidRPr="00616F3E" w14:paraId="08FB627D" w14:textId="77777777" w:rsidTr="00F148F0">
        <w:trPr>
          <w:trHeight w:val="308"/>
        </w:trPr>
        <w:tc>
          <w:tcPr>
            <w:tcW w:w="3852" w:type="dxa"/>
          </w:tcPr>
          <w:p w14:paraId="7C8DE5EF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6ABAF4D6" w14:textId="77777777" w:rsidR="00A21414" w:rsidRPr="00616F3E" w:rsidRDefault="00A21414" w:rsidP="00F148F0">
            <w:r w:rsidRPr="00616F3E">
              <w:t>8</w:t>
            </w:r>
          </w:p>
        </w:tc>
        <w:tc>
          <w:tcPr>
            <w:tcW w:w="2155" w:type="dxa"/>
          </w:tcPr>
          <w:p w14:paraId="214FAF0E" w14:textId="77777777" w:rsidR="00A21414" w:rsidRPr="00616F3E" w:rsidRDefault="00A21414" w:rsidP="00F148F0">
            <w:pPr>
              <w:jc w:val="center"/>
            </w:pPr>
            <w:r w:rsidRPr="00616F3E">
              <w:t>5</w:t>
            </w:r>
            <w:r>
              <w:t xml:space="preserve"> </w:t>
            </w:r>
            <w:r w:rsidRPr="00616F3E">
              <w:t>(7.69)</w:t>
            </w:r>
          </w:p>
        </w:tc>
      </w:tr>
      <w:tr w:rsidR="00A21414" w:rsidRPr="00616F3E" w14:paraId="558112A6" w14:textId="77777777" w:rsidTr="00F148F0">
        <w:trPr>
          <w:trHeight w:val="308"/>
        </w:trPr>
        <w:tc>
          <w:tcPr>
            <w:tcW w:w="3852" w:type="dxa"/>
          </w:tcPr>
          <w:p w14:paraId="2EFE03F1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61EA06AC" w14:textId="77777777" w:rsidR="00A21414" w:rsidRPr="00616F3E" w:rsidRDefault="00A21414" w:rsidP="00F148F0">
            <w:r w:rsidRPr="00616F3E">
              <w:t>9</w:t>
            </w:r>
          </w:p>
        </w:tc>
        <w:tc>
          <w:tcPr>
            <w:tcW w:w="2155" w:type="dxa"/>
          </w:tcPr>
          <w:p w14:paraId="6A0ED151" w14:textId="77777777" w:rsidR="00A21414" w:rsidRPr="00616F3E" w:rsidRDefault="00A21414" w:rsidP="00F148F0">
            <w:pPr>
              <w:jc w:val="center"/>
            </w:pPr>
            <w:r w:rsidRPr="00616F3E">
              <w:t>1</w:t>
            </w:r>
            <w:r>
              <w:t xml:space="preserve"> </w:t>
            </w:r>
            <w:r w:rsidRPr="00616F3E">
              <w:t>(1.54)</w:t>
            </w:r>
          </w:p>
        </w:tc>
      </w:tr>
      <w:tr w:rsidR="00A21414" w:rsidRPr="00616F3E" w14:paraId="0BFA602E" w14:textId="77777777" w:rsidTr="00F148F0">
        <w:trPr>
          <w:trHeight w:val="360"/>
        </w:trPr>
        <w:tc>
          <w:tcPr>
            <w:tcW w:w="3852" w:type="dxa"/>
          </w:tcPr>
          <w:p w14:paraId="53B55EAB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6FFDA354" w14:textId="77777777" w:rsidR="00A21414" w:rsidRPr="00616F3E" w:rsidRDefault="00A21414" w:rsidP="00F148F0">
            <w:r w:rsidRPr="00616F3E">
              <w:t>10</w:t>
            </w:r>
          </w:p>
        </w:tc>
        <w:tc>
          <w:tcPr>
            <w:tcW w:w="2155" w:type="dxa"/>
          </w:tcPr>
          <w:p w14:paraId="706FCC37" w14:textId="77777777" w:rsidR="00A21414" w:rsidRPr="00616F3E" w:rsidRDefault="00A21414" w:rsidP="00F148F0">
            <w:pPr>
              <w:jc w:val="center"/>
            </w:pPr>
            <w:r w:rsidRPr="00616F3E">
              <w:t>2</w:t>
            </w:r>
            <w:r>
              <w:t xml:space="preserve"> </w:t>
            </w:r>
            <w:r w:rsidRPr="00616F3E">
              <w:t>(3.08)</w:t>
            </w:r>
          </w:p>
        </w:tc>
      </w:tr>
      <w:tr w:rsidR="00A21414" w:rsidRPr="00616F3E" w14:paraId="7CF075CA" w14:textId="77777777" w:rsidTr="00F148F0">
        <w:trPr>
          <w:trHeight w:val="308"/>
        </w:trPr>
        <w:tc>
          <w:tcPr>
            <w:tcW w:w="3852" w:type="dxa"/>
          </w:tcPr>
          <w:p w14:paraId="1F48847A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3C0F05E7" w14:textId="77777777" w:rsidR="00A21414" w:rsidRPr="00616F3E" w:rsidRDefault="00A21414" w:rsidP="00F148F0">
            <w:r w:rsidRPr="00616F3E">
              <w:t>11</w:t>
            </w:r>
          </w:p>
        </w:tc>
        <w:tc>
          <w:tcPr>
            <w:tcW w:w="2155" w:type="dxa"/>
          </w:tcPr>
          <w:p w14:paraId="276230A2" w14:textId="77777777" w:rsidR="00A21414" w:rsidRPr="00616F3E" w:rsidRDefault="00A21414" w:rsidP="00F148F0">
            <w:pPr>
              <w:jc w:val="center"/>
            </w:pPr>
            <w:r w:rsidRPr="00616F3E">
              <w:t>2</w:t>
            </w:r>
            <w:r>
              <w:t xml:space="preserve"> </w:t>
            </w:r>
            <w:r w:rsidRPr="00616F3E">
              <w:t>(3.08)</w:t>
            </w:r>
          </w:p>
        </w:tc>
      </w:tr>
      <w:tr w:rsidR="00A21414" w:rsidRPr="00616F3E" w14:paraId="144A0AA0" w14:textId="77777777" w:rsidTr="00F148F0">
        <w:trPr>
          <w:trHeight w:val="308"/>
        </w:trPr>
        <w:tc>
          <w:tcPr>
            <w:tcW w:w="3852" w:type="dxa"/>
          </w:tcPr>
          <w:p w14:paraId="2FE3B667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4DD9562C" w14:textId="77777777" w:rsidR="00A21414" w:rsidRPr="00616F3E" w:rsidRDefault="00A21414" w:rsidP="00F148F0">
            <w:r w:rsidRPr="00616F3E">
              <w:t>12</w:t>
            </w:r>
          </w:p>
        </w:tc>
        <w:tc>
          <w:tcPr>
            <w:tcW w:w="2155" w:type="dxa"/>
          </w:tcPr>
          <w:p w14:paraId="25CBBE23" w14:textId="77777777" w:rsidR="00A21414" w:rsidRPr="00616F3E" w:rsidRDefault="00A21414" w:rsidP="00F148F0">
            <w:pPr>
              <w:jc w:val="center"/>
            </w:pPr>
            <w:r w:rsidRPr="00616F3E">
              <w:t>2</w:t>
            </w:r>
            <w:r>
              <w:t xml:space="preserve"> </w:t>
            </w:r>
            <w:r w:rsidRPr="00616F3E">
              <w:t>(3.08)</w:t>
            </w:r>
          </w:p>
        </w:tc>
      </w:tr>
      <w:tr w:rsidR="00A21414" w:rsidRPr="00616F3E" w14:paraId="1AF64B1E" w14:textId="77777777" w:rsidTr="00F148F0">
        <w:trPr>
          <w:trHeight w:val="308"/>
        </w:trPr>
        <w:tc>
          <w:tcPr>
            <w:tcW w:w="3852" w:type="dxa"/>
          </w:tcPr>
          <w:p w14:paraId="778661A8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795D5972" w14:textId="77777777" w:rsidR="00A21414" w:rsidRPr="00616F3E" w:rsidRDefault="00A21414" w:rsidP="00F148F0">
            <w:r w:rsidRPr="00616F3E">
              <w:t>Other</w:t>
            </w:r>
          </w:p>
        </w:tc>
        <w:tc>
          <w:tcPr>
            <w:tcW w:w="2155" w:type="dxa"/>
          </w:tcPr>
          <w:p w14:paraId="0D3D6E84" w14:textId="77777777" w:rsidR="00A21414" w:rsidRPr="00616F3E" w:rsidRDefault="00A21414" w:rsidP="00F148F0">
            <w:pPr>
              <w:jc w:val="center"/>
            </w:pPr>
            <w:r w:rsidRPr="00616F3E">
              <w:t>0</w:t>
            </w:r>
            <w:r>
              <w:t xml:space="preserve"> </w:t>
            </w:r>
            <w:r w:rsidRPr="00616F3E">
              <w:t>(0)</w:t>
            </w:r>
          </w:p>
          <w:p w14:paraId="08C57A6D" w14:textId="77777777" w:rsidR="00A21414" w:rsidRPr="00616F3E" w:rsidRDefault="00A21414" w:rsidP="00F148F0">
            <w:pPr>
              <w:jc w:val="center"/>
            </w:pPr>
          </w:p>
        </w:tc>
      </w:tr>
      <w:tr w:rsidR="00A21414" w:rsidRPr="00616F3E" w14:paraId="72261CB0" w14:textId="77777777" w:rsidTr="00F148F0">
        <w:trPr>
          <w:trHeight w:val="308"/>
        </w:trPr>
        <w:tc>
          <w:tcPr>
            <w:tcW w:w="3852" w:type="dxa"/>
          </w:tcPr>
          <w:p w14:paraId="75AC751E" w14:textId="041296BE" w:rsidR="00A21414" w:rsidRPr="00616F3E" w:rsidRDefault="00A21414" w:rsidP="00F148F0">
            <w:pPr>
              <w:ind w:left="229"/>
            </w:pPr>
            <w:r w:rsidRPr="00616F3E">
              <w:t>Student</w:t>
            </w:r>
            <w:r>
              <w:t xml:space="preserve"> </w:t>
            </w:r>
            <w:r w:rsidR="00883B55">
              <w:t>s</w:t>
            </w:r>
            <w:r w:rsidR="00883B55" w:rsidRPr="00616F3E">
              <w:t>tatus</w:t>
            </w:r>
            <w:r w:rsidR="00883B55">
              <w:t xml:space="preserve"> </w:t>
            </w:r>
          </w:p>
        </w:tc>
        <w:tc>
          <w:tcPr>
            <w:tcW w:w="3330" w:type="dxa"/>
          </w:tcPr>
          <w:p w14:paraId="7415FB14" w14:textId="6514687A" w:rsidR="00A21414" w:rsidRPr="00616F3E" w:rsidRDefault="00A21414" w:rsidP="00F148F0">
            <w:r w:rsidRPr="00616F3E">
              <w:t>General</w:t>
            </w:r>
            <w:r>
              <w:t xml:space="preserve"> </w:t>
            </w:r>
            <w:r w:rsidR="00883B55">
              <w:t>e</w:t>
            </w:r>
            <w:r w:rsidRPr="00616F3E">
              <w:t>ducation</w:t>
            </w:r>
            <w:r>
              <w:t xml:space="preserve"> </w:t>
            </w:r>
          </w:p>
        </w:tc>
        <w:tc>
          <w:tcPr>
            <w:tcW w:w="2155" w:type="dxa"/>
          </w:tcPr>
          <w:p w14:paraId="0A4E1FC9" w14:textId="77777777" w:rsidR="00A21414" w:rsidRPr="00616F3E" w:rsidRDefault="00A21414" w:rsidP="00F148F0">
            <w:pPr>
              <w:jc w:val="center"/>
            </w:pPr>
            <w:r w:rsidRPr="00616F3E">
              <w:t>38</w:t>
            </w:r>
            <w:r>
              <w:t xml:space="preserve"> </w:t>
            </w:r>
            <w:r w:rsidRPr="00616F3E">
              <w:t>(59.38)</w:t>
            </w:r>
          </w:p>
        </w:tc>
      </w:tr>
      <w:tr w:rsidR="00A21414" w:rsidRPr="00616F3E" w14:paraId="0AB096BF" w14:textId="77777777" w:rsidTr="00F148F0">
        <w:trPr>
          <w:trHeight w:val="308"/>
        </w:trPr>
        <w:tc>
          <w:tcPr>
            <w:tcW w:w="3852" w:type="dxa"/>
          </w:tcPr>
          <w:p w14:paraId="3B276E65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72C2E63D" w14:textId="5AF90EDF" w:rsidR="00A21414" w:rsidRPr="00616F3E" w:rsidRDefault="00A21414" w:rsidP="00F148F0">
            <w:r w:rsidRPr="00616F3E">
              <w:t>Special</w:t>
            </w:r>
            <w:r>
              <w:t xml:space="preserve"> </w:t>
            </w:r>
            <w:r w:rsidR="00883B55">
              <w:t>e</w:t>
            </w:r>
            <w:r w:rsidRPr="00616F3E">
              <w:t>ducation</w:t>
            </w:r>
            <w:r>
              <w:t xml:space="preserve"> </w:t>
            </w:r>
          </w:p>
        </w:tc>
        <w:tc>
          <w:tcPr>
            <w:tcW w:w="2155" w:type="dxa"/>
          </w:tcPr>
          <w:p w14:paraId="3A07B24A" w14:textId="77777777" w:rsidR="00A21414" w:rsidRPr="00616F3E" w:rsidRDefault="00A21414" w:rsidP="00F148F0">
            <w:pPr>
              <w:jc w:val="center"/>
            </w:pPr>
            <w:r w:rsidRPr="00616F3E">
              <w:t>26</w:t>
            </w:r>
            <w:r>
              <w:t xml:space="preserve"> </w:t>
            </w:r>
            <w:r w:rsidRPr="00616F3E">
              <w:t>(40.63)</w:t>
            </w:r>
          </w:p>
          <w:p w14:paraId="544F8BBC" w14:textId="77777777" w:rsidR="00A21414" w:rsidRPr="00616F3E" w:rsidRDefault="00A21414" w:rsidP="00F148F0">
            <w:pPr>
              <w:jc w:val="center"/>
            </w:pPr>
          </w:p>
        </w:tc>
      </w:tr>
      <w:tr w:rsidR="00A21414" w:rsidRPr="00616F3E" w14:paraId="3B36556C" w14:textId="77777777" w:rsidTr="004266A1">
        <w:trPr>
          <w:trHeight w:val="308"/>
        </w:trPr>
        <w:tc>
          <w:tcPr>
            <w:tcW w:w="3852" w:type="dxa"/>
          </w:tcPr>
          <w:p w14:paraId="3393E2FF" w14:textId="15505430" w:rsidR="00A21414" w:rsidRPr="00616F3E" w:rsidRDefault="00A21414" w:rsidP="00F148F0">
            <w:pPr>
              <w:ind w:left="229"/>
            </w:pPr>
            <w:r w:rsidRPr="00616F3E">
              <w:t>Primary</w:t>
            </w:r>
            <w:r>
              <w:t xml:space="preserve"> </w:t>
            </w:r>
            <w:r w:rsidR="00883B55">
              <w:t>e</w:t>
            </w:r>
            <w:r w:rsidRPr="00616F3E">
              <w:t>ligibility</w:t>
            </w:r>
            <w:r>
              <w:t xml:space="preserve"> </w:t>
            </w:r>
            <w:r w:rsidR="00883B55">
              <w:t>c</w:t>
            </w:r>
            <w:r w:rsidRPr="00616F3E">
              <w:t>ategory</w:t>
            </w:r>
            <w:r>
              <w:t xml:space="preserve"> </w:t>
            </w:r>
            <w:r w:rsidRPr="00616F3E">
              <w:t>for</w:t>
            </w:r>
            <w:r>
              <w:t xml:space="preserve"> </w:t>
            </w:r>
            <w:r w:rsidRPr="00616F3E">
              <w:t>Special</w:t>
            </w:r>
            <w:r>
              <w:t xml:space="preserve"> </w:t>
            </w:r>
            <w:r w:rsidR="00883B55">
              <w:t>e</w:t>
            </w:r>
            <w:r w:rsidRPr="00616F3E">
              <w:t>ducation</w:t>
            </w:r>
            <w:r>
              <w:t xml:space="preserve"> </w:t>
            </w:r>
            <w:r w:rsidR="00883B55">
              <w:t>s</w:t>
            </w:r>
            <w:r w:rsidRPr="00616F3E">
              <w:t>ervices</w:t>
            </w:r>
          </w:p>
        </w:tc>
        <w:tc>
          <w:tcPr>
            <w:tcW w:w="3330" w:type="dxa"/>
            <w:vAlign w:val="bottom"/>
          </w:tcPr>
          <w:p w14:paraId="5A89CCEF" w14:textId="3BA42626" w:rsidR="00A21414" w:rsidRPr="00616F3E" w:rsidRDefault="00A21414" w:rsidP="00883B55">
            <w:r w:rsidRPr="00616F3E">
              <w:t>Autism</w:t>
            </w:r>
          </w:p>
        </w:tc>
        <w:tc>
          <w:tcPr>
            <w:tcW w:w="2155" w:type="dxa"/>
            <w:vAlign w:val="bottom"/>
          </w:tcPr>
          <w:p w14:paraId="7387C8FC" w14:textId="77777777" w:rsidR="00A21414" w:rsidRPr="00616F3E" w:rsidRDefault="00A21414" w:rsidP="00883B55">
            <w:pPr>
              <w:jc w:val="center"/>
            </w:pPr>
            <w:r w:rsidRPr="00616F3E">
              <w:t>3</w:t>
            </w:r>
            <w:r>
              <w:t xml:space="preserve"> </w:t>
            </w:r>
            <w:r w:rsidRPr="00616F3E">
              <w:t>(4.69)</w:t>
            </w:r>
          </w:p>
        </w:tc>
      </w:tr>
      <w:tr w:rsidR="00A21414" w:rsidRPr="00616F3E" w14:paraId="012E22B2" w14:textId="77777777" w:rsidTr="00F148F0">
        <w:trPr>
          <w:trHeight w:val="308"/>
        </w:trPr>
        <w:tc>
          <w:tcPr>
            <w:tcW w:w="3852" w:type="dxa"/>
          </w:tcPr>
          <w:p w14:paraId="2E77DD0A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47678314" w14:textId="77777777" w:rsidR="00A21414" w:rsidRPr="00616F3E" w:rsidRDefault="00A21414" w:rsidP="00F148F0">
            <w:r w:rsidRPr="00616F3E">
              <w:t>Emotional</w:t>
            </w:r>
            <w:r>
              <w:t xml:space="preserve"> </w:t>
            </w:r>
            <w:r w:rsidRPr="00616F3E">
              <w:t>disturbance</w:t>
            </w:r>
          </w:p>
        </w:tc>
        <w:tc>
          <w:tcPr>
            <w:tcW w:w="2155" w:type="dxa"/>
          </w:tcPr>
          <w:p w14:paraId="691C63D0" w14:textId="77777777" w:rsidR="00A21414" w:rsidRPr="00616F3E" w:rsidRDefault="00A21414" w:rsidP="00F148F0">
            <w:pPr>
              <w:jc w:val="center"/>
            </w:pPr>
            <w:r w:rsidRPr="00616F3E">
              <w:t>5</w:t>
            </w:r>
            <w:r>
              <w:t xml:space="preserve"> </w:t>
            </w:r>
            <w:r w:rsidRPr="00616F3E">
              <w:t>(7.81)</w:t>
            </w:r>
          </w:p>
        </w:tc>
      </w:tr>
      <w:tr w:rsidR="00A21414" w:rsidRPr="00616F3E" w14:paraId="3C92818F" w14:textId="77777777" w:rsidTr="00F148F0">
        <w:trPr>
          <w:trHeight w:val="308"/>
        </w:trPr>
        <w:tc>
          <w:tcPr>
            <w:tcW w:w="3852" w:type="dxa"/>
          </w:tcPr>
          <w:p w14:paraId="61F5AB01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28AE22E0" w14:textId="77777777" w:rsidR="00A21414" w:rsidRPr="00616F3E" w:rsidRDefault="00A21414" w:rsidP="00F148F0">
            <w:r w:rsidRPr="00616F3E">
              <w:t>Intellectual</w:t>
            </w:r>
            <w:r>
              <w:t xml:space="preserve"> </w:t>
            </w:r>
            <w:r w:rsidRPr="00616F3E">
              <w:t>disability</w:t>
            </w:r>
          </w:p>
        </w:tc>
        <w:tc>
          <w:tcPr>
            <w:tcW w:w="2155" w:type="dxa"/>
          </w:tcPr>
          <w:p w14:paraId="3B7CC4B1" w14:textId="77777777" w:rsidR="00A21414" w:rsidRPr="00616F3E" w:rsidRDefault="00A21414" w:rsidP="00F148F0">
            <w:pPr>
              <w:jc w:val="center"/>
            </w:pPr>
            <w:r w:rsidRPr="00616F3E">
              <w:t>2</w:t>
            </w:r>
            <w:r>
              <w:t xml:space="preserve"> </w:t>
            </w:r>
            <w:r w:rsidRPr="00616F3E">
              <w:t>(3.13)</w:t>
            </w:r>
          </w:p>
        </w:tc>
      </w:tr>
      <w:tr w:rsidR="00A21414" w:rsidRPr="00616F3E" w14:paraId="18491895" w14:textId="77777777" w:rsidTr="00F148F0">
        <w:trPr>
          <w:trHeight w:val="308"/>
        </w:trPr>
        <w:tc>
          <w:tcPr>
            <w:tcW w:w="3852" w:type="dxa"/>
          </w:tcPr>
          <w:p w14:paraId="5B811AD2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02EEDC42" w14:textId="77777777" w:rsidR="00A21414" w:rsidRPr="00616F3E" w:rsidRDefault="00A21414" w:rsidP="00F148F0">
            <w:r w:rsidRPr="00616F3E">
              <w:t>Other</w:t>
            </w:r>
            <w:r>
              <w:t xml:space="preserve"> </w:t>
            </w:r>
            <w:r w:rsidRPr="00616F3E">
              <w:t>health</w:t>
            </w:r>
            <w:r>
              <w:t xml:space="preserve"> </w:t>
            </w:r>
            <w:r w:rsidRPr="00616F3E">
              <w:t>impairment</w:t>
            </w:r>
          </w:p>
        </w:tc>
        <w:tc>
          <w:tcPr>
            <w:tcW w:w="2155" w:type="dxa"/>
          </w:tcPr>
          <w:p w14:paraId="20848E05" w14:textId="77777777" w:rsidR="00A21414" w:rsidRPr="00616F3E" w:rsidRDefault="00A21414" w:rsidP="00F148F0">
            <w:pPr>
              <w:jc w:val="center"/>
            </w:pPr>
            <w:r w:rsidRPr="00616F3E">
              <w:t>6</w:t>
            </w:r>
            <w:r>
              <w:t xml:space="preserve"> </w:t>
            </w:r>
            <w:r w:rsidRPr="00616F3E">
              <w:t>(9.38)</w:t>
            </w:r>
          </w:p>
        </w:tc>
      </w:tr>
      <w:tr w:rsidR="00A21414" w:rsidRPr="00616F3E" w14:paraId="6A41DF73" w14:textId="77777777" w:rsidTr="00F148F0">
        <w:trPr>
          <w:trHeight w:val="308"/>
        </w:trPr>
        <w:tc>
          <w:tcPr>
            <w:tcW w:w="3852" w:type="dxa"/>
          </w:tcPr>
          <w:p w14:paraId="4740D08A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1C8D11C1" w14:textId="77777777" w:rsidR="00A21414" w:rsidRPr="00616F3E" w:rsidRDefault="00A21414" w:rsidP="00F148F0">
            <w:r w:rsidRPr="00616F3E">
              <w:t>Specific</w:t>
            </w:r>
            <w:r>
              <w:t xml:space="preserve"> </w:t>
            </w:r>
            <w:r w:rsidRPr="00616F3E">
              <w:t>learning</w:t>
            </w:r>
            <w:r>
              <w:t xml:space="preserve"> </w:t>
            </w:r>
            <w:r w:rsidRPr="00616F3E">
              <w:t>disability</w:t>
            </w:r>
          </w:p>
        </w:tc>
        <w:tc>
          <w:tcPr>
            <w:tcW w:w="2155" w:type="dxa"/>
          </w:tcPr>
          <w:p w14:paraId="6AEEE7DC" w14:textId="77777777" w:rsidR="00A21414" w:rsidRPr="00616F3E" w:rsidRDefault="00A21414" w:rsidP="00F148F0">
            <w:pPr>
              <w:jc w:val="center"/>
            </w:pPr>
            <w:r w:rsidRPr="00616F3E">
              <w:t>4</w:t>
            </w:r>
            <w:r>
              <w:t xml:space="preserve"> </w:t>
            </w:r>
            <w:r w:rsidRPr="00616F3E">
              <w:t>(6.25)</w:t>
            </w:r>
          </w:p>
        </w:tc>
      </w:tr>
      <w:tr w:rsidR="00A21414" w:rsidRPr="00616F3E" w14:paraId="1855C2E4" w14:textId="77777777" w:rsidTr="00F148F0">
        <w:trPr>
          <w:trHeight w:val="308"/>
        </w:trPr>
        <w:tc>
          <w:tcPr>
            <w:tcW w:w="3852" w:type="dxa"/>
          </w:tcPr>
          <w:p w14:paraId="7C263AC8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61A9FC19" w14:textId="77777777" w:rsidR="00A21414" w:rsidRPr="00616F3E" w:rsidRDefault="00A21414" w:rsidP="00F148F0">
            <w:r w:rsidRPr="00616F3E">
              <w:t>Speech</w:t>
            </w:r>
            <w:r>
              <w:t xml:space="preserve"> </w:t>
            </w:r>
            <w:r w:rsidRPr="00616F3E">
              <w:t>or</w:t>
            </w:r>
            <w:r>
              <w:t xml:space="preserve"> </w:t>
            </w:r>
            <w:r w:rsidRPr="00616F3E">
              <w:t>language</w:t>
            </w:r>
            <w:r>
              <w:t xml:space="preserve"> </w:t>
            </w:r>
            <w:r w:rsidRPr="00616F3E">
              <w:t>impairment</w:t>
            </w:r>
          </w:p>
        </w:tc>
        <w:tc>
          <w:tcPr>
            <w:tcW w:w="2155" w:type="dxa"/>
          </w:tcPr>
          <w:p w14:paraId="51392538" w14:textId="77777777" w:rsidR="00A21414" w:rsidRPr="00616F3E" w:rsidRDefault="00A21414" w:rsidP="00F148F0">
            <w:pPr>
              <w:jc w:val="center"/>
            </w:pPr>
            <w:r w:rsidRPr="00616F3E">
              <w:t>3</w:t>
            </w:r>
            <w:r>
              <w:t xml:space="preserve"> </w:t>
            </w:r>
            <w:r w:rsidRPr="00616F3E">
              <w:t>(4.69)</w:t>
            </w:r>
          </w:p>
        </w:tc>
      </w:tr>
      <w:tr w:rsidR="00A21414" w:rsidRPr="00616F3E" w14:paraId="2C617F1E" w14:textId="77777777" w:rsidTr="00F148F0">
        <w:trPr>
          <w:trHeight w:val="308"/>
        </w:trPr>
        <w:tc>
          <w:tcPr>
            <w:tcW w:w="3852" w:type="dxa"/>
          </w:tcPr>
          <w:p w14:paraId="2D226DBC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1CD89506" w14:textId="77777777" w:rsidR="00A21414" w:rsidRPr="00616F3E" w:rsidRDefault="00A21414" w:rsidP="00F148F0">
            <w:r w:rsidRPr="00616F3E">
              <w:t>Gifted</w:t>
            </w:r>
          </w:p>
        </w:tc>
        <w:tc>
          <w:tcPr>
            <w:tcW w:w="2155" w:type="dxa"/>
          </w:tcPr>
          <w:p w14:paraId="3BD9C4D9" w14:textId="77777777" w:rsidR="00A21414" w:rsidRPr="00616F3E" w:rsidRDefault="00A21414" w:rsidP="00F148F0">
            <w:pPr>
              <w:jc w:val="center"/>
            </w:pPr>
            <w:r w:rsidRPr="00616F3E">
              <w:t>2</w:t>
            </w:r>
            <w:r>
              <w:t xml:space="preserve"> </w:t>
            </w:r>
            <w:r w:rsidRPr="00616F3E">
              <w:t>(3.13)</w:t>
            </w:r>
          </w:p>
        </w:tc>
      </w:tr>
      <w:tr w:rsidR="00A21414" w:rsidRPr="00616F3E" w14:paraId="2784ADD0" w14:textId="77777777" w:rsidTr="00F148F0">
        <w:trPr>
          <w:trHeight w:val="308"/>
        </w:trPr>
        <w:tc>
          <w:tcPr>
            <w:tcW w:w="3852" w:type="dxa"/>
          </w:tcPr>
          <w:p w14:paraId="335663E9" w14:textId="77777777" w:rsidR="00A21414" w:rsidRPr="00616F3E" w:rsidRDefault="00A21414" w:rsidP="00F148F0">
            <w:pPr>
              <w:ind w:left="229"/>
            </w:pPr>
          </w:p>
        </w:tc>
        <w:tc>
          <w:tcPr>
            <w:tcW w:w="3330" w:type="dxa"/>
          </w:tcPr>
          <w:p w14:paraId="1443BC76" w14:textId="77777777" w:rsidR="00A21414" w:rsidRPr="00616F3E" w:rsidRDefault="00A21414" w:rsidP="00F148F0">
            <w:r w:rsidRPr="00616F3E">
              <w:t>Not</w:t>
            </w:r>
            <w:r>
              <w:t xml:space="preserve"> </w:t>
            </w:r>
            <w:r w:rsidRPr="00616F3E">
              <w:t>specified</w:t>
            </w:r>
          </w:p>
        </w:tc>
        <w:tc>
          <w:tcPr>
            <w:tcW w:w="2155" w:type="dxa"/>
          </w:tcPr>
          <w:p w14:paraId="05A1B40B" w14:textId="77777777" w:rsidR="00A21414" w:rsidRPr="00616F3E" w:rsidRDefault="00A21414" w:rsidP="00F148F0">
            <w:pPr>
              <w:jc w:val="center"/>
            </w:pPr>
            <w:r w:rsidRPr="00616F3E">
              <w:t>1</w:t>
            </w:r>
            <w:r>
              <w:t xml:space="preserve"> </w:t>
            </w:r>
            <w:r w:rsidRPr="00616F3E">
              <w:t>(1.56)</w:t>
            </w:r>
          </w:p>
        </w:tc>
      </w:tr>
    </w:tbl>
    <w:p w14:paraId="280CD7A9" w14:textId="77777777" w:rsidR="00A21414" w:rsidRPr="00616F3E" w:rsidRDefault="00A21414" w:rsidP="00A21414">
      <w:r w:rsidRPr="00616F3E">
        <w:rPr>
          <w:i/>
        </w:rPr>
        <w:t>Note.</w:t>
      </w:r>
      <w:r>
        <w:t xml:space="preserve"> </w:t>
      </w:r>
      <w:r w:rsidRPr="00616F3E">
        <w:t>Information</w:t>
      </w:r>
      <w:r>
        <w:t xml:space="preserve"> </w:t>
      </w:r>
      <w:r w:rsidRPr="00616F3E">
        <w:t>is</w:t>
      </w:r>
      <w:r>
        <w:t xml:space="preserve"> </w:t>
      </w:r>
      <w:r w:rsidRPr="00616F3E">
        <w:t>representative</w:t>
      </w:r>
      <w:r>
        <w:t xml:space="preserve"> </w:t>
      </w:r>
      <w:r w:rsidRPr="00616F3E">
        <w:t>of</w:t>
      </w:r>
      <w:r>
        <w:t xml:space="preserve"> </w:t>
      </w:r>
      <w:r w:rsidRPr="00616F3E">
        <w:t>information</w:t>
      </w:r>
      <w:r>
        <w:t xml:space="preserve"> </w:t>
      </w:r>
      <w:r w:rsidRPr="00616F3E">
        <w:t>completed</w:t>
      </w:r>
      <w:r>
        <w:t xml:space="preserve"> </w:t>
      </w:r>
      <w:r w:rsidRPr="00616F3E">
        <w:t>by</w:t>
      </w:r>
      <w:r>
        <w:t xml:space="preserve"> </w:t>
      </w:r>
      <w:r w:rsidRPr="00616F3E">
        <w:t>teams</w:t>
      </w:r>
      <w:r>
        <w:t xml:space="preserve"> </w:t>
      </w:r>
      <w:r w:rsidRPr="00616F3E">
        <w:t>during</w:t>
      </w:r>
      <w:r>
        <w:t xml:space="preserve"> </w:t>
      </w:r>
      <w:r w:rsidRPr="00616F3E">
        <w:t>the</w:t>
      </w:r>
      <w:r>
        <w:t xml:space="preserve"> </w:t>
      </w:r>
      <w:r w:rsidRPr="00616F3E">
        <w:t>FABI</w:t>
      </w:r>
      <w:r>
        <w:t xml:space="preserve"> </w:t>
      </w:r>
      <w:r w:rsidRPr="00616F3E">
        <w:t>process</w:t>
      </w:r>
      <w:r w:rsidRPr="00616F3E">
        <w:rPr>
          <w:noProof/>
        </w:rPr>
        <w:t>;</w:t>
      </w:r>
      <w:r>
        <w:rPr>
          <w:noProof/>
        </w:rPr>
        <w:t xml:space="preserve"> </w:t>
      </w:r>
      <w:r w:rsidRPr="00616F3E">
        <w:rPr>
          <w:noProof/>
        </w:rPr>
        <w:t>not</w:t>
      </w:r>
      <w:r>
        <w:rPr>
          <w:noProof/>
        </w:rPr>
        <w:t xml:space="preserve"> </w:t>
      </w:r>
      <w:r w:rsidRPr="00616F3E">
        <w:rPr>
          <w:noProof/>
        </w:rPr>
        <w:t>total</w:t>
      </w:r>
      <w:r>
        <w:rPr>
          <w:noProof/>
        </w:rPr>
        <w:t xml:space="preserve"> </w:t>
      </w:r>
      <w:r w:rsidRPr="00616F3E">
        <w:rPr>
          <w:noProof/>
        </w:rPr>
        <w:t>sample</w:t>
      </w:r>
      <w:r w:rsidRPr="00616F3E">
        <w:t>.</w:t>
      </w:r>
      <w:r>
        <w:t xml:space="preserve"> </w:t>
      </w:r>
      <w:r w:rsidRPr="00616F3E">
        <w:t>FABI</w:t>
      </w:r>
      <w:r>
        <w:t xml:space="preserve"> </w:t>
      </w:r>
      <w:r w:rsidRPr="00616F3E">
        <w:t>=</w:t>
      </w:r>
      <w:r>
        <w:t xml:space="preserve"> </w:t>
      </w:r>
      <w:r w:rsidRPr="00616F3E">
        <w:t>functional</w:t>
      </w:r>
      <w:r>
        <w:t xml:space="preserve"> </w:t>
      </w:r>
      <w:r w:rsidRPr="00616F3E">
        <w:t>assessment-based</w:t>
      </w:r>
      <w:r>
        <w:t xml:space="preserve"> </w:t>
      </w:r>
      <w:r w:rsidRPr="00616F3E">
        <w:t>intervention,</w:t>
      </w:r>
      <w:r>
        <w:t xml:space="preserve"> </w:t>
      </w:r>
      <w:r w:rsidRPr="00616F3E">
        <w:t>K</w:t>
      </w:r>
      <w:r>
        <w:t xml:space="preserve"> </w:t>
      </w:r>
      <w:r w:rsidRPr="00616F3E">
        <w:t>=</w:t>
      </w:r>
      <w:r>
        <w:t xml:space="preserve"> </w:t>
      </w:r>
      <w:r w:rsidRPr="00616F3E">
        <w:t>Kindergarten,</w:t>
      </w:r>
      <w:r>
        <w:t xml:space="preserve"> </w:t>
      </w:r>
      <w:r w:rsidRPr="00616F3E">
        <w:t>PK</w:t>
      </w:r>
      <w:r>
        <w:t xml:space="preserve"> </w:t>
      </w:r>
      <w:r w:rsidRPr="00616F3E">
        <w:t>=</w:t>
      </w:r>
      <w:r>
        <w:t xml:space="preserve"> </w:t>
      </w:r>
      <w:r w:rsidRPr="00616F3E">
        <w:t>Prekindergarten.</w:t>
      </w:r>
    </w:p>
    <w:p w14:paraId="0FBA32BB" w14:textId="77777777" w:rsidR="00A21414" w:rsidRPr="00616F3E" w:rsidRDefault="00A21414" w:rsidP="00A21414">
      <w:r w:rsidRPr="00616F3E">
        <w:br w:type="page"/>
      </w:r>
    </w:p>
    <w:p w14:paraId="7538FC95" w14:textId="77777777" w:rsidR="00A21414" w:rsidRDefault="00A21414" w:rsidP="00A21414">
      <w:r w:rsidRPr="001C1047">
        <w:rPr>
          <w:i/>
          <w:iCs/>
        </w:rPr>
        <w:lastRenderedPageBreak/>
        <w:t>BEHAVIORAL DISORDERS</w:t>
      </w:r>
      <w:r>
        <w:rPr>
          <w:i/>
          <w:iCs/>
        </w:rPr>
        <w:t xml:space="preserve"> </w:t>
      </w:r>
      <w:r>
        <w:t>SUPPLEMENTAL FILE</w:t>
      </w:r>
    </w:p>
    <w:p w14:paraId="263ED95D" w14:textId="77777777" w:rsidR="00A21414" w:rsidRDefault="00A21414" w:rsidP="00A21414">
      <w:r>
        <w:t xml:space="preserve">TABLE S4. </w:t>
      </w:r>
      <w:r w:rsidRPr="001C1047">
        <w:t>FABI Case Characteristics of student participants</w:t>
      </w:r>
    </w:p>
    <w:p w14:paraId="54259ABA" w14:textId="38380A53" w:rsidR="00A21414" w:rsidRDefault="00A21414" w:rsidP="00A21414">
      <w:r>
        <w:t xml:space="preserve">ARTICLE TITLE: </w:t>
      </w:r>
      <w:r w:rsidRPr="001C1047">
        <w:t>Building Site-Level Capacity for Functional Assessment-based Interventions: Outcomes of a Professional Learning Series</w:t>
      </w:r>
    </w:p>
    <w:p w14:paraId="58F0EB51" w14:textId="77777777" w:rsidR="001F50EB" w:rsidRDefault="001F50EB" w:rsidP="00A21414"/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599"/>
        <w:gridCol w:w="3735"/>
        <w:gridCol w:w="2026"/>
      </w:tblGrid>
      <w:tr w:rsidR="00A21414" w:rsidRPr="00616F3E" w14:paraId="41317023" w14:textId="77777777" w:rsidTr="00F148F0">
        <w:trPr>
          <w:trHeight w:val="90"/>
          <w:tblHeader/>
        </w:trPr>
        <w:tc>
          <w:tcPr>
            <w:tcW w:w="1923" w:type="pct"/>
            <w:tcBorders>
              <w:top w:val="single" w:sz="4" w:space="0" w:color="auto"/>
              <w:bottom w:val="nil"/>
            </w:tcBorders>
          </w:tcPr>
          <w:p w14:paraId="41ADB886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Variable</w:t>
            </w:r>
          </w:p>
        </w:tc>
        <w:tc>
          <w:tcPr>
            <w:tcW w:w="1995" w:type="pct"/>
            <w:tcBorders>
              <w:top w:val="single" w:sz="4" w:space="0" w:color="auto"/>
              <w:bottom w:val="nil"/>
            </w:tcBorders>
          </w:tcPr>
          <w:p w14:paraId="408CB62F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Level</w:t>
            </w:r>
          </w:p>
        </w:tc>
        <w:tc>
          <w:tcPr>
            <w:tcW w:w="1082" w:type="pct"/>
            <w:tcBorders>
              <w:top w:val="single" w:sz="4" w:space="0" w:color="auto"/>
              <w:bottom w:val="nil"/>
            </w:tcBorders>
          </w:tcPr>
          <w:p w14:paraId="71360A2E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Total</w:t>
            </w:r>
            <w:r>
              <w:rPr>
                <w:sz w:val="22"/>
              </w:rPr>
              <w:t xml:space="preserve"> </w:t>
            </w:r>
            <w:r w:rsidRPr="00616F3E">
              <w:rPr>
                <w:i/>
                <w:sz w:val="22"/>
              </w:rPr>
              <w:t>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67</w:t>
            </w:r>
          </w:p>
        </w:tc>
      </w:tr>
      <w:tr w:rsidR="00A21414" w:rsidRPr="00616F3E" w14:paraId="2D9829C4" w14:textId="77777777" w:rsidTr="00F148F0">
        <w:trPr>
          <w:trHeight w:val="100"/>
        </w:trPr>
        <w:tc>
          <w:tcPr>
            <w:tcW w:w="1923" w:type="pct"/>
            <w:tcBorders>
              <w:top w:val="nil"/>
              <w:bottom w:val="single" w:sz="4" w:space="0" w:color="auto"/>
            </w:tcBorders>
          </w:tcPr>
          <w:p w14:paraId="20A7B812" w14:textId="77777777" w:rsidR="00A21414" w:rsidRPr="00616F3E" w:rsidRDefault="00A21414" w:rsidP="00F148F0">
            <w:pPr>
              <w:jc w:val="center"/>
              <w:rPr>
                <w:sz w:val="22"/>
              </w:rPr>
            </w:pPr>
          </w:p>
        </w:tc>
        <w:tc>
          <w:tcPr>
            <w:tcW w:w="1995" w:type="pct"/>
            <w:tcBorders>
              <w:top w:val="nil"/>
              <w:bottom w:val="single" w:sz="4" w:space="0" w:color="auto"/>
            </w:tcBorders>
          </w:tcPr>
          <w:p w14:paraId="5D4D5DB5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082" w:type="pct"/>
            <w:tcBorders>
              <w:top w:val="nil"/>
              <w:bottom w:val="single" w:sz="4" w:space="0" w:color="auto"/>
            </w:tcBorders>
          </w:tcPr>
          <w:p w14:paraId="7C10DA6B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4266A1">
              <w:rPr>
                <w:i/>
                <w:sz w:val="22"/>
              </w:rPr>
              <w:t xml:space="preserve">n </w:t>
            </w:r>
            <w:r w:rsidRPr="00616F3E">
              <w:rPr>
                <w:sz w:val="22"/>
              </w:rPr>
              <w:t>(</w:t>
            </w:r>
            <w:r w:rsidRPr="00616F3E">
              <w:rPr>
                <w:i/>
                <w:sz w:val="22"/>
              </w:rPr>
              <w:t>%</w:t>
            </w:r>
            <w:r w:rsidRPr="00616F3E">
              <w:rPr>
                <w:sz w:val="22"/>
              </w:rPr>
              <w:t>)</w:t>
            </w:r>
          </w:p>
        </w:tc>
      </w:tr>
      <w:tr w:rsidR="00A21414" w:rsidRPr="00616F3E" w14:paraId="521ED80C" w14:textId="77777777" w:rsidTr="00F148F0">
        <w:trPr>
          <w:trHeight w:val="386"/>
        </w:trPr>
        <w:tc>
          <w:tcPr>
            <w:tcW w:w="1923" w:type="pct"/>
            <w:tcBorders>
              <w:top w:val="single" w:sz="4" w:space="0" w:color="auto"/>
            </w:tcBorders>
          </w:tcPr>
          <w:p w14:paraId="41871773" w14:textId="2F74E5E4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Target</w:t>
            </w:r>
            <w:r>
              <w:rPr>
                <w:sz w:val="22"/>
              </w:rPr>
              <w:t xml:space="preserve"> </w:t>
            </w:r>
            <w:r w:rsidR="004266A1">
              <w:rPr>
                <w:sz w:val="22"/>
              </w:rPr>
              <w:t>b</w:t>
            </w:r>
            <w:r w:rsidRPr="00616F3E">
              <w:rPr>
                <w:sz w:val="22"/>
              </w:rPr>
              <w:t>ehavior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995" w:type="pct"/>
            <w:tcBorders>
              <w:top w:val="single" w:sz="4" w:space="0" w:color="auto"/>
            </w:tcBorders>
          </w:tcPr>
          <w:p w14:paraId="769B690C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Defiance</w:t>
            </w:r>
          </w:p>
        </w:tc>
        <w:tc>
          <w:tcPr>
            <w:tcW w:w="1082" w:type="pct"/>
            <w:tcBorders>
              <w:top w:val="single" w:sz="4" w:space="0" w:color="auto"/>
            </w:tcBorders>
          </w:tcPr>
          <w:p w14:paraId="4319DC22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</w:tc>
      </w:tr>
      <w:tr w:rsidR="00A21414" w:rsidRPr="00616F3E" w14:paraId="6E086F72" w14:textId="77777777" w:rsidTr="00F148F0">
        <w:trPr>
          <w:trHeight w:val="100"/>
        </w:trPr>
        <w:tc>
          <w:tcPr>
            <w:tcW w:w="1923" w:type="pct"/>
          </w:tcPr>
          <w:p w14:paraId="04531A15" w14:textId="6EC74109" w:rsidR="00A21414" w:rsidRPr="00616F3E" w:rsidRDefault="00A21414" w:rsidP="00F148F0">
            <w:pPr>
              <w:ind w:left="229"/>
              <w:rPr>
                <w:sz w:val="22"/>
              </w:rPr>
            </w:pPr>
            <w:r>
              <w:rPr>
                <w:sz w:val="22"/>
              </w:rPr>
              <w:t xml:space="preserve">  </w:t>
            </w:r>
            <w:r w:rsidRPr="00616F3E">
              <w:rPr>
                <w:sz w:val="22"/>
              </w:rPr>
              <w:t>(</w:t>
            </w:r>
            <w:proofErr w:type="gramStart"/>
            <w:r w:rsidR="004266A1" w:rsidRPr="00616F3E">
              <w:rPr>
                <w:sz w:val="22"/>
              </w:rPr>
              <w:t>missing</w:t>
            </w:r>
            <w:proofErr w:type="gramEnd"/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3)</w:t>
            </w:r>
          </w:p>
        </w:tc>
        <w:tc>
          <w:tcPr>
            <w:tcW w:w="1995" w:type="pct"/>
          </w:tcPr>
          <w:p w14:paraId="031C4351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Disruption</w:t>
            </w:r>
          </w:p>
        </w:tc>
        <w:tc>
          <w:tcPr>
            <w:tcW w:w="1082" w:type="pct"/>
          </w:tcPr>
          <w:p w14:paraId="6E4F29EE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0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5.63)</w:t>
            </w:r>
          </w:p>
        </w:tc>
      </w:tr>
      <w:tr w:rsidR="00A21414" w:rsidRPr="00616F3E" w14:paraId="61FFD5F5" w14:textId="77777777" w:rsidTr="00F148F0">
        <w:trPr>
          <w:trHeight w:val="207"/>
        </w:trPr>
        <w:tc>
          <w:tcPr>
            <w:tcW w:w="1923" w:type="pct"/>
          </w:tcPr>
          <w:p w14:paraId="54A84D0B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57A076BC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Inappropriat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alk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i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class</w:t>
            </w:r>
          </w:p>
        </w:tc>
        <w:tc>
          <w:tcPr>
            <w:tcW w:w="1082" w:type="pct"/>
          </w:tcPr>
          <w:p w14:paraId="41F7FF09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3.13)</w:t>
            </w:r>
          </w:p>
        </w:tc>
      </w:tr>
      <w:tr w:rsidR="00A21414" w:rsidRPr="00616F3E" w14:paraId="7595B0D1" w14:textId="77777777" w:rsidTr="00F148F0">
        <w:trPr>
          <w:trHeight w:val="308"/>
        </w:trPr>
        <w:tc>
          <w:tcPr>
            <w:tcW w:w="1923" w:type="pct"/>
          </w:tcPr>
          <w:p w14:paraId="2EC0021B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171D8114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Negativ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soci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interactions</w:t>
            </w:r>
          </w:p>
        </w:tc>
        <w:tc>
          <w:tcPr>
            <w:tcW w:w="1082" w:type="pct"/>
          </w:tcPr>
          <w:p w14:paraId="61EDA9BD" w14:textId="77777777" w:rsidR="00A21414" w:rsidRPr="00616F3E" w:rsidDel="00293489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3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4.69)</w:t>
            </w:r>
          </w:p>
        </w:tc>
      </w:tr>
      <w:tr w:rsidR="00A21414" w:rsidRPr="00616F3E" w14:paraId="0F9A4071" w14:textId="77777777" w:rsidTr="00F148F0">
        <w:trPr>
          <w:trHeight w:val="188"/>
        </w:trPr>
        <w:tc>
          <w:tcPr>
            <w:tcW w:w="1923" w:type="pct"/>
          </w:tcPr>
          <w:p w14:paraId="0AAD371E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322830AC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Noncompliance</w:t>
            </w:r>
          </w:p>
        </w:tc>
        <w:tc>
          <w:tcPr>
            <w:tcW w:w="1082" w:type="pct"/>
          </w:tcPr>
          <w:p w14:paraId="4AE007DB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9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4.06)</w:t>
            </w:r>
          </w:p>
        </w:tc>
      </w:tr>
      <w:tr w:rsidR="00A21414" w:rsidRPr="00616F3E" w14:paraId="710E7D6A" w14:textId="77777777" w:rsidTr="00F148F0">
        <w:trPr>
          <w:trHeight w:val="308"/>
        </w:trPr>
        <w:tc>
          <w:tcPr>
            <w:tcW w:w="1923" w:type="pct"/>
          </w:tcPr>
          <w:p w14:paraId="2BA6E766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3D07FE4F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Nonengagement</w:t>
            </w:r>
          </w:p>
        </w:tc>
        <w:tc>
          <w:tcPr>
            <w:tcW w:w="1082" w:type="pct"/>
          </w:tcPr>
          <w:p w14:paraId="76B3F6C3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</w:tc>
      </w:tr>
      <w:tr w:rsidR="00A21414" w:rsidRPr="00616F3E" w14:paraId="51960D93" w14:textId="77777777" w:rsidTr="00F148F0">
        <w:trPr>
          <w:trHeight w:val="198"/>
        </w:trPr>
        <w:tc>
          <w:tcPr>
            <w:tcW w:w="1923" w:type="pct"/>
          </w:tcPr>
          <w:p w14:paraId="53EE3EF9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75F2ACD9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Off-task</w:t>
            </w:r>
          </w:p>
        </w:tc>
        <w:tc>
          <w:tcPr>
            <w:tcW w:w="1082" w:type="pct"/>
          </w:tcPr>
          <w:p w14:paraId="79DDEB3A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33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51.56)</w:t>
            </w:r>
          </w:p>
        </w:tc>
      </w:tr>
      <w:tr w:rsidR="00A21414" w:rsidRPr="00616F3E" w14:paraId="6CD1C8C3" w14:textId="77777777" w:rsidTr="00F148F0">
        <w:trPr>
          <w:trHeight w:val="308"/>
        </w:trPr>
        <w:tc>
          <w:tcPr>
            <w:tcW w:w="1923" w:type="pct"/>
          </w:tcPr>
          <w:p w14:paraId="0493A3D6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2F00FDA5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Off-task/Disruptive</w:t>
            </w:r>
          </w:p>
        </w:tc>
        <w:tc>
          <w:tcPr>
            <w:tcW w:w="1082" w:type="pct"/>
          </w:tcPr>
          <w:p w14:paraId="540F5F8F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</w:tc>
      </w:tr>
      <w:tr w:rsidR="00A21414" w:rsidRPr="00616F3E" w14:paraId="49C1D68A" w14:textId="77777777" w:rsidTr="00F148F0">
        <w:trPr>
          <w:trHeight w:val="90"/>
        </w:trPr>
        <w:tc>
          <w:tcPr>
            <w:tcW w:w="1923" w:type="pct"/>
          </w:tcPr>
          <w:p w14:paraId="470FDC8C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468CBC81" w14:textId="349FDC64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Rapid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p</w:t>
            </w:r>
            <w:r w:rsidRPr="00616F3E">
              <w:rPr>
                <w:sz w:val="22"/>
              </w:rPr>
              <w:t>ressure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v</w:t>
            </w:r>
            <w:r w:rsidRPr="00616F3E">
              <w:rPr>
                <w:sz w:val="22"/>
              </w:rPr>
              <w:t>ocalization</w:t>
            </w:r>
          </w:p>
        </w:tc>
        <w:tc>
          <w:tcPr>
            <w:tcW w:w="1082" w:type="pct"/>
          </w:tcPr>
          <w:p w14:paraId="20286BF2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</w:tc>
      </w:tr>
      <w:tr w:rsidR="00A21414" w:rsidRPr="00616F3E" w14:paraId="40984114" w14:textId="77777777" w:rsidTr="00F148F0">
        <w:trPr>
          <w:trHeight w:val="126"/>
        </w:trPr>
        <w:tc>
          <w:tcPr>
            <w:tcW w:w="1923" w:type="pct"/>
          </w:tcPr>
          <w:p w14:paraId="2C504BBE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1F76892C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Tardiness</w:t>
            </w:r>
          </w:p>
        </w:tc>
        <w:tc>
          <w:tcPr>
            <w:tcW w:w="1082" w:type="pct"/>
          </w:tcPr>
          <w:p w14:paraId="21792BF6" w14:textId="77777777" w:rsidR="00A21414" w:rsidRPr="00616F3E" w:rsidDel="00293489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</w:tc>
      </w:tr>
      <w:tr w:rsidR="00A21414" w:rsidRPr="00616F3E" w14:paraId="3354C4E9" w14:textId="77777777" w:rsidTr="00F148F0">
        <w:trPr>
          <w:trHeight w:val="308"/>
        </w:trPr>
        <w:tc>
          <w:tcPr>
            <w:tcW w:w="1923" w:type="pct"/>
          </w:tcPr>
          <w:p w14:paraId="2C056566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660FB851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Temper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antrums</w:t>
            </w:r>
          </w:p>
        </w:tc>
        <w:tc>
          <w:tcPr>
            <w:tcW w:w="1082" w:type="pct"/>
          </w:tcPr>
          <w:p w14:paraId="041EF976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</w:tc>
      </w:tr>
      <w:tr w:rsidR="00A21414" w:rsidRPr="00616F3E" w14:paraId="5497A67D" w14:textId="77777777" w:rsidTr="00F148F0">
        <w:trPr>
          <w:trHeight w:val="100"/>
        </w:trPr>
        <w:tc>
          <w:tcPr>
            <w:tcW w:w="1923" w:type="pct"/>
          </w:tcPr>
          <w:p w14:paraId="5612FC74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316BD7DE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Verb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ggression</w:t>
            </w:r>
          </w:p>
        </w:tc>
        <w:tc>
          <w:tcPr>
            <w:tcW w:w="1082" w:type="pct"/>
          </w:tcPr>
          <w:p w14:paraId="11451E71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  <w:p w14:paraId="23AD90C5" w14:textId="77777777" w:rsidR="00A21414" w:rsidRPr="00616F3E" w:rsidRDefault="00A21414" w:rsidP="00F148F0">
            <w:pPr>
              <w:jc w:val="center"/>
              <w:rPr>
                <w:sz w:val="22"/>
              </w:rPr>
            </w:pPr>
          </w:p>
        </w:tc>
      </w:tr>
      <w:tr w:rsidR="00A21414" w:rsidRPr="00616F3E" w14:paraId="03F93DB3" w14:textId="77777777" w:rsidTr="00F148F0">
        <w:trPr>
          <w:trHeight w:val="100"/>
        </w:trPr>
        <w:tc>
          <w:tcPr>
            <w:tcW w:w="1923" w:type="pct"/>
          </w:tcPr>
          <w:p w14:paraId="58DAE9D7" w14:textId="55B5FDF6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Number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of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h</w:t>
            </w:r>
            <w:r w:rsidRPr="00616F3E">
              <w:rPr>
                <w:sz w:val="22"/>
              </w:rPr>
              <w:t>ypothesized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f</w:t>
            </w:r>
            <w:r w:rsidRPr="00616F3E">
              <w:rPr>
                <w:sz w:val="22"/>
              </w:rPr>
              <w:t>unctions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995" w:type="pct"/>
          </w:tcPr>
          <w:p w14:paraId="6149D48A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One</w:t>
            </w:r>
          </w:p>
        </w:tc>
        <w:tc>
          <w:tcPr>
            <w:tcW w:w="1082" w:type="pct"/>
          </w:tcPr>
          <w:p w14:paraId="686BA080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7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27.42)</w:t>
            </w:r>
          </w:p>
        </w:tc>
      </w:tr>
      <w:tr w:rsidR="00A21414" w:rsidRPr="00616F3E" w14:paraId="5D6902F6" w14:textId="77777777" w:rsidTr="00F148F0">
        <w:trPr>
          <w:trHeight w:val="100"/>
        </w:trPr>
        <w:tc>
          <w:tcPr>
            <w:tcW w:w="1923" w:type="pct"/>
          </w:tcPr>
          <w:p w14:paraId="0BC09E6C" w14:textId="77777777" w:rsidR="00A21414" w:rsidRPr="00616F3E" w:rsidRDefault="00A21414" w:rsidP="00F148F0">
            <w:pPr>
              <w:rPr>
                <w:sz w:val="22"/>
              </w:rPr>
            </w:pP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5)</w:t>
            </w:r>
          </w:p>
        </w:tc>
        <w:tc>
          <w:tcPr>
            <w:tcW w:w="1995" w:type="pct"/>
          </w:tcPr>
          <w:p w14:paraId="778A5705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Two</w:t>
            </w:r>
          </w:p>
        </w:tc>
        <w:tc>
          <w:tcPr>
            <w:tcW w:w="1082" w:type="pct"/>
          </w:tcPr>
          <w:p w14:paraId="11394717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45.16)</w:t>
            </w:r>
          </w:p>
        </w:tc>
      </w:tr>
      <w:tr w:rsidR="00A21414" w:rsidRPr="00616F3E" w14:paraId="5D1236E3" w14:textId="77777777" w:rsidTr="00F148F0">
        <w:trPr>
          <w:trHeight w:val="308"/>
        </w:trPr>
        <w:tc>
          <w:tcPr>
            <w:tcW w:w="1923" w:type="pct"/>
          </w:tcPr>
          <w:p w14:paraId="20A38DC2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3D81FEA7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Three</w:t>
            </w:r>
          </w:p>
        </w:tc>
        <w:tc>
          <w:tcPr>
            <w:tcW w:w="1082" w:type="pct"/>
          </w:tcPr>
          <w:p w14:paraId="3F1328D5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6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25.81)</w:t>
            </w:r>
          </w:p>
        </w:tc>
      </w:tr>
      <w:tr w:rsidR="00A21414" w:rsidRPr="00616F3E" w14:paraId="6508AFBA" w14:textId="77777777" w:rsidTr="00F148F0">
        <w:trPr>
          <w:trHeight w:val="100"/>
        </w:trPr>
        <w:tc>
          <w:tcPr>
            <w:tcW w:w="1923" w:type="pct"/>
          </w:tcPr>
          <w:p w14:paraId="1ED0958F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4306426D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Four</w:t>
            </w:r>
          </w:p>
        </w:tc>
        <w:tc>
          <w:tcPr>
            <w:tcW w:w="1082" w:type="pct"/>
          </w:tcPr>
          <w:p w14:paraId="622F2145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61)</w:t>
            </w:r>
          </w:p>
          <w:p w14:paraId="451C2D75" w14:textId="77777777" w:rsidR="00A21414" w:rsidRPr="00616F3E" w:rsidRDefault="00A21414" w:rsidP="00F148F0">
            <w:pPr>
              <w:jc w:val="center"/>
              <w:rPr>
                <w:sz w:val="22"/>
              </w:rPr>
            </w:pPr>
          </w:p>
        </w:tc>
      </w:tr>
      <w:tr w:rsidR="00A21414" w:rsidRPr="00616F3E" w14:paraId="73734358" w14:textId="77777777" w:rsidTr="00F148F0">
        <w:trPr>
          <w:trHeight w:val="308"/>
        </w:trPr>
        <w:tc>
          <w:tcPr>
            <w:tcW w:w="1923" w:type="pct"/>
          </w:tcPr>
          <w:p w14:paraId="194A64B0" w14:textId="069E050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Functio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of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b</w:t>
            </w:r>
            <w:r w:rsidRPr="00616F3E">
              <w:rPr>
                <w:sz w:val="22"/>
              </w:rPr>
              <w:t>ehavior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995" w:type="pct"/>
          </w:tcPr>
          <w:p w14:paraId="56057FEA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S</w:t>
            </w:r>
            <w:r w:rsidRPr="00616F3E">
              <w:rPr>
                <w:sz w:val="22"/>
                <w:vertAlign w:val="superscript"/>
              </w:rPr>
              <w:t>R</w:t>
            </w:r>
            <w:r w:rsidRPr="00616F3E">
              <w:rPr>
                <w:sz w:val="22"/>
              </w:rPr>
              <w:t>+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ttention</w:t>
            </w:r>
          </w:p>
        </w:tc>
        <w:tc>
          <w:tcPr>
            <w:tcW w:w="1082" w:type="pct"/>
          </w:tcPr>
          <w:p w14:paraId="2C0914E4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52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83.87)</w:t>
            </w:r>
          </w:p>
        </w:tc>
      </w:tr>
      <w:tr w:rsidR="00A21414" w:rsidRPr="00616F3E" w14:paraId="4E3A1DFF" w14:textId="77777777" w:rsidTr="00F148F0">
        <w:trPr>
          <w:trHeight w:val="100"/>
        </w:trPr>
        <w:tc>
          <w:tcPr>
            <w:tcW w:w="1923" w:type="pct"/>
          </w:tcPr>
          <w:p w14:paraId="27EB82FA" w14:textId="77777777" w:rsidR="00A21414" w:rsidRPr="00616F3E" w:rsidRDefault="00A21414" w:rsidP="00F148F0">
            <w:pPr>
              <w:rPr>
                <w:sz w:val="22"/>
              </w:rPr>
            </w:pP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5)</w:t>
            </w:r>
          </w:p>
        </w:tc>
        <w:tc>
          <w:tcPr>
            <w:tcW w:w="1995" w:type="pct"/>
          </w:tcPr>
          <w:p w14:paraId="110C7BFA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S</w:t>
            </w:r>
            <w:r w:rsidRPr="00616F3E">
              <w:rPr>
                <w:sz w:val="22"/>
                <w:vertAlign w:val="superscript"/>
              </w:rPr>
              <w:t>R</w:t>
            </w:r>
            <w:r w:rsidRPr="00616F3E">
              <w:rPr>
                <w:sz w:val="22"/>
              </w:rPr>
              <w:t>-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ttention</w:t>
            </w:r>
          </w:p>
        </w:tc>
        <w:tc>
          <w:tcPr>
            <w:tcW w:w="1082" w:type="pct"/>
          </w:tcPr>
          <w:p w14:paraId="26FCE06B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61)</w:t>
            </w:r>
          </w:p>
        </w:tc>
      </w:tr>
      <w:tr w:rsidR="00A21414" w:rsidRPr="00616F3E" w14:paraId="009FC47B" w14:textId="77777777" w:rsidTr="00F148F0">
        <w:trPr>
          <w:trHeight w:val="162"/>
        </w:trPr>
        <w:tc>
          <w:tcPr>
            <w:tcW w:w="1923" w:type="pct"/>
          </w:tcPr>
          <w:p w14:paraId="269D9129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05D69D5A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S</w:t>
            </w:r>
            <w:r w:rsidRPr="00616F3E">
              <w:rPr>
                <w:sz w:val="22"/>
                <w:vertAlign w:val="superscript"/>
              </w:rPr>
              <w:t>R</w:t>
            </w:r>
            <w:r w:rsidRPr="00616F3E">
              <w:rPr>
                <w:sz w:val="22"/>
              </w:rPr>
              <w:t>+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angibles/Activities</w:t>
            </w:r>
          </w:p>
        </w:tc>
        <w:tc>
          <w:tcPr>
            <w:tcW w:w="1082" w:type="pct"/>
          </w:tcPr>
          <w:p w14:paraId="155F35CD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61)</w:t>
            </w:r>
          </w:p>
        </w:tc>
      </w:tr>
      <w:tr w:rsidR="00A21414" w:rsidRPr="00616F3E" w14:paraId="6427AC0F" w14:textId="77777777" w:rsidTr="00F148F0">
        <w:trPr>
          <w:trHeight w:val="100"/>
        </w:trPr>
        <w:tc>
          <w:tcPr>
            <w:tcW w:w="1923" w:type="pct"/>
          </w:tcPr>
          <w:p w14:paraId="0C414F58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408DA056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S</w:t>
            </w:r>
            <w:r w:rsidRPr="00616F3E">
              <w:rPr>
                <w:sz w:val="22"/>
                <w:vertAlign w:val="superscript"/>
              </w:rPr>
              <w:t>R</w:t>
            </w:r>
            <w:r w:rsidRPr="00616F3E">
              <w:rPr>
                <w:sz w:val="22"/>
              </w:rPr>
              <w:t>-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angibles/Activities</w:t>
            </w:r>
          </w:p>
        </w:tc>
        <w:tc>
          <w:tcPr>
            <w:tcW w:w="1082" w:type="pct"/>
          </w:tcPr>
          <w:p w14:paraId="144CDF85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37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59.68)</w:t>
            </w:r>
          </w:p>
        </w:tc>
      </w:tr>
      <w:tr w:rsidR="00A21414" w:rsidRPr="00616F3E" w14:paraId="61D1204B" w14:textId="77777777" w:rsidTr="00F148F0">
        <w:trPr>
          <w:trHeight w:val="100"/>
        </w:trPr>
        <w:tc>
          <w:tcPr>
            <w:tcW w:w="1923" w:type="pct"/>
          </w:tcPr>
          <w:p w14:paraId="6100A4DF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70C1EEA7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S</w:t>
            </w:r>
            <w:r w:rsidRPr="00616F3E">
              <w:rPr>
                <w:sz w:val="22"/>
                <w:vertAlign w:val="superscript"/>
              </w:rPr>
              <w:t>R</w:t>
            </w:r>
            <w:r w:rsidRPr="00616F3E">
              <w:rPr>
                <w:sz w:val="22"/>
              </w:rPr>
              <w:t>+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Sensory</w:t>
            </w:r>
          </w:p>
        </w:tc>
        <w:tc>
          <w:tcPr>
            <w:tcW w:w="1082" w:type="pct"/>
          </w:tcPr>
          <w:p w14:paraId="5AED6F3B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29.03)</w:t>
            </w:r>
          </w:p>
        </w:tc>
      </w:tr>
      <w:tr w:rsidR="00A21414" w:rsidRPr="00616F3E" w14:paraId="5DFA10D1" w14:textId="77777777" w:rsidTr="00F148F0">
        <w:trPr>
          <w:trHeight w:val="100"/>
        </w:trPr>
        <w:tc>
          <w:tcPr>
            <w:tcW w:w="1923" w:type="pct"/>
          </w:tcPr>
          <w:p w14:paraId="2ED0D2BC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1C3148F2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S</w:t>
            </w:r>
            <w:r w:rsidRPr="00616F3E">
              <w:rPr>
                <w:sz w:val="22"/>
                <w:vertAlign w:val="superscript"/>
              </w:rPr>
              <w:t>R</w:t>
            </w:r>
            <w:r w:rsidRPr="00616F3E">
              <w:rPr>
                <w:sz w:val="22"/>
              </w:rPr>
              <w:t>-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Sensory</w:t>
            </w:r>
          </w:p>
        </w:tc>
        <w:tc>
          <w:tcPr>
            <w:tcW w:w="1082" w:type="pct"/>
          </w:tcPr>
          <w:p w14:paraId="29C82CCE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0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0)</w:t>
            </w:r>
          </w:p>
          <w:p w14:paraId="7F6B99D9" w14:textId="77777777" w:rsidR="00A21414" w:rsidRPr="00616F3E" w:rsidRDefault="00A21414" w:rsidP="00F148F0">
            <w:pPr>
              <w:jc w:val="center"/>
              <w:rPr>
                <w:sz w:val="22"/>
              </w:rPr>
            </w:pPr>
          </w:p>
        </w:tc>
      </w:tr>
      <w:tr w:rsidR="00A21414" w:rsidRPr="00616F3E" w14:paraId="6855B4A8" w14:textId="77777777" w:rsidTr="00F148F0">
        <w:trPr>
          <w:trHeight w:val="189"/>
        </w:trPr>
        <w:tc>
          <w:tcPr>
            <w:tcW w:w="1923" w:type="pct"/>
          </w:tcPr>
          <w:p w14:paraId="5D640CD9" w14:textId="42787C93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Replacement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b</w:t>
            </w:r>
            <w:r w:rsidRPr="00616F3E">
              <w:rPr>
                <w:sz w:val="22"/>
              </w:rPr>
              <w:t>ehavior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995" w:type="pct"/>
          </w:tcPr>
          <w:p w14:paraId="624DC263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Academic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engagement/on-task</w:t>
            </w:r>
          </w:p>
        </w:tc>
        <w:tc>
          <w:tcPr>
            <w:tcW w:w="1082" w:type="pct"/>
          </w:tcPr>
          <w:p w14:paraId="5C273CD6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37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57.81)</w:t>
            </w:r>
          </w:p>
        </w:tc>
      </w:tr>
      <w:tr w:rsidR="00A21414" w:rsidRPr="00616F3E" w14:paraId="7DCB52F3" w14:textId="77777777" w:rsidTr="00F148F0">
        <w:trPr>
          <w:trHeight w:val="100"/>
        </w:trPr>
        <w:tc>
          <w:tcPr>
            <w:tcW w:w="1923" w:type="pct"/>
          </w:tcPr>
          <w:p w14:paraId="3B0085D8" w14:textId="77777777" w:rsidR="00A21414" w:rsidRPr="00616F3E" w:rsidRDefault="00A21414" w:rsidP="00F148F0">
            <w:pPr>
              <w:rPr>
                <w:sz w:val="22"/>
              </w:rPr>
            </w:pPr>
            <w:r>
              <w:rPr>
                <w:sz w:val="22"/>
              </w:rPr>
              <w:t xml:space="preserve">  </w:t>
            </w:r>
            <w:r w:rsidRPr="00616F3E">
              <w:rPr>
                <w:sz w:val="22"/>
              </w:rPr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3)</w:t>
            </w:r>
          </w:p>
        </w:tc>
        <w:tc>
          <w:tcPr>
            <w:tcW w:w="1995" w:type="pct"/>
          </w:tcPr>
          <w:p w14:paraId="1E1B9021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Appropriat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voic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level</w:t>
            </w:r>
          </w:p>
        </w:tc>
        <w:tc>
          <w:tcPr>
            <w:tcW w:w="1082" w:type="pct"/>
          </w:tcPr>
          <w:p w14:paraId="2275019B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3.13)</w:t>
            </w:r>
          </w:p>
        </w:tc>
      </w:tr>
      <w:tr w:rsidR="00A21414" w:rsidRPr="00616F3E" w14:paraId="74C838C6" w14:textId="77777777" w:rsidTr="00F148F0">
        <w:trPr>
          <w:trHeight w:val="100"/>
        </w:trPr>
        <w:tc>
          <w:tcPr>
            <w:tcW w:w="1923" w:type="pct"/>
          </w:tcPr>
          <w:p w14:paraId="7C3A2497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5D9ABFD9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Appropriately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request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for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help</w:t>
            </w:r>
          </w:p>
        </w:tc>
        <w:tc>
          <w:tcPr>
            <w:tcW w:w="1082" w:type="pct"/>
          </w:tcPr>
          <w:p w14:paraId="14BEBF93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3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4.69)</w:t>
            </w:r>
          </w:p>
        </w:tc>
      </w:tr>
      <w:tr w:rsidR="00A21414" w:rsidRPr="00616F3E" w14:paraId="7A2EA9BF" w14:textId="77777777" w:rsidTr="00F148F0">
        <w:trPr>
          <w:trHeight w:val="100"/>
        </w:trPr>
        <w:tc>
          <w:tcPr>
            <w:tcW w:w="1923" w:type="pct"/>
          </w:tcPr>
          <w:p w14:paraId="403703FC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19A09E5C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Arriv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o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ime</w:t>
            </w:r>
          </w:p>
        </w:tc>
        <w:tc>
          <w:tcPr>
            <w:tcW w:w="1082" w:type="pct"/>
          </w:tcPr>
          <w:p w14:paraId="41E7F1A9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</w:tc>
      </w:tr>
      <w:tr w:rsidR="00A21414" w:rsidRPr="00616F3E" w14:paraId="5D3F1C27" w14:textId="77777777" w:rsidTr="00F148F0">
        <w:trPr>
          <w:trHeight w:val="100"/>
        </w:trPr>
        <w:tc>
          <w:tcPr>
            <w:tcW w:w="1923" w:type="pct"/>
          </w:tcPr>
          <w:p w14:paraId="6B32FDEB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1E441231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Compliance</w:t>
            </w:r>
          </w:p>
        </w:tc>
        <w:tc>
          <w:tcPr>
            <w:tcW w:w="1082" w:type="pct"/>
          </w:tcPr>
          <w:p w14:paraId="347A91FB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7.19)</w:t>
            </w:r>
          </w:p>
        </w:tc>
      </w:tr>
      <w:tr w:rsidR="00A21414" w:rsidRPr="00616F3E" w14:paraId="0426CBEE" w14:textId="77777777" w:rsidTr="00F148F0">
        <w:trPr>
          <w:trHeight w:val="100"/>
        </w:trPr>
        <w:tc>
          <w:tcPr>
            <w:tcW w:w="1923" w:type="pct"/>
          </w:tcPr>
          <w:p w14:paraId="5927F96E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6D98D510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Hands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o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self</w:t>
            </w:r>
          </w:p>
        </w:tc>
        <w:tc>
          <w:tcPr>
            <w:tcW w:w="1082" w:type="pct"/>
          </w:tcPr>
          <w:p w14:paraId="1B32BA6E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</w:tc>
      </w:tr>
      <w:tr w:rsidR="00A21414" w:rsidRPr="00616F3E" w14:paraId="21C212CC" w14:textId="77777777" w:rsidTr="00F148F0">
        <w:trPr>
          <w:trHeight w:val="100"/>
        </w:trPr>
        <w:tc>
          <w:tcPr>
            <w:tcW w:w="1923" w:type="pct"/>
          </w:tcPr>
          <w:p w14:paraId="5F6A2541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06240682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List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of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functions*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082" w:type="pct"/>
          </w:tcPr>
          <w:p w14:paraId="2F1A5F2D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</w:tc>
      </w:tr>
      <w:tr w:rsidR="00A21414" w:rsidRPr="00616F3E" w14:paraId="605E978E" w14:textId="77777777" w:rsidTr="00F148F0">
        <w:trPr>
          <w:trHeight w:val="308"/>
        </w:trPr>
        <w:tc>
          <w:tcPr>
            <w:tcW w:w="1923" w:type="pct"/>
          </w:tcPr>
          <w:p w14:paraId="2D57E098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1F5001CF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Pro-soci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verb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behavior</w:t>
            </w:r>
          </w:p>
        </w:tc>
        <w:tc>
          <w:tcPr>
            <w:tcW w:w="1082" w:type="pct"/>
          </w:tcPr>
          <w:p w14:paraId="5B622CD4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3.13)</w:t>
            </w:r>
          </w:p>
        </w:tc>
      </w:tr>
      <w:tr w:rsidR="00A21414" w:rsidRPr="00616F3E" w14:paraId="0B19D442" w14:textId="77777777" w:rsidTr="00F148F0">
        <w:trPr>
          <w:trHeight w:val="308"/>
        </w:trPr>
        <w:tc>
          <w:tcPr>
            <w:tcW w:w="1923" w:type="pct"/>
          </w:tcPr>
          <w:p w14:paraId="27E91AEC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34BA9EA3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Socially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cceptabl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pro-social)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behaviors</w:t>
            </w:r>
          </w:p>
        </w:tc>
        <w:tc>
          <w:tcPr>
            <w:tcW w:w="1082" w:type="pct"/>
          </w:tcPr>
          <w:p w14:paraId="766490F4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4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6.24)</w:t>
            </w:r>
          </w:p>
        </w:tc>
      </w:tr>
      <w:tr w:rsidR="00A21414" w:rsidRPr="00616F3E" w14:paraId="0AB080FF" w14:textId="77777777" w:rsidTr="00F148F0">
        <w:trPr>
          <w:trHeight w:val="100"/>
        </w:trPr>
        <w:tc>
          <w:tcPr>
            <w:tcW w:w="1923" w:type="pct"/>
          </w:tcPr>
          <w:p w14:paraId="78F0A5F0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431AF0B5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Typic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babbling</w:t>
            </w:r>
          </w:p>
        </w:tc>
        <w:tc>
          <w:tcPr>
            <w:tcW w:w="1082" w:type="pct"/>
          </w:tcPr>
          <w:p w14:paraId="7B9127CB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</w:tc>
      </w:tr>
      <w:tr w:rsidR="00A21414" w:rsidRPr="00616F3E" w14:paraId="779D715F" w14:textId="77777777" w:rsidTr="004266A1">
        <w:trPr>
          <w:trHeight w:val="1170"/>
        </w:trPr>
        <w:tc>
          <w:tcPr>
            <w:tcW w:w="1923" w:type="pct"/>
          </w:tcPr>
          <w:p w14:paraId="30517FFE" w14:textId="77777777" w:rsidR="00A21414" w:rsidRPr="00616F3E" w:rsidRDefault="00A21414" w:rsidP="00F148F0">
            <w:pPr>
              <w:ind w:left="229"/>
              <w:rPr>
                <w:sz w:val="22"/>
              </w:rPr>
            </w:pPr>
          </w:p>
        </w:tc>
        <w:tc>
          <w:tcPr>
            <w:tcW w:w="1995" w:type="pct"/>
          </w:tcPr>
          <w:p w14:paraId="41A80672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Sensory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oo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use</w:t>
            </w:r>
          </w:p>
        </w:tc>
        <w:tc>
          <w:tcPr>
            <w:tcW w:w="1082" w:type="pct"/>
          </w:tcPr>
          <w:p w14:paraId="660C0EB7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.56)</w:t>
            </w:r>
          </w:p>
        </w:tc>
      </w:tr>
      <w:tr w:rsidR="00A21414" w:rsidRPr="00616F3E" w14:paraId="30075C2B" w14:textId="77777777" w:rsidTr="00F148F0">
        <w:trPr>
          <w:trHeight w:val="308"/>
        </w:trPr>
        <w:tc>
          <w:tcPr>
            <w:tcW w:w="1923" w:type="pct"/>
          </w:tcPr>
          <w:p w14:paraId="6E13431E" w14:textId="009B1ACA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lastRenderedPageBreak/>
              <w:t>Targeted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d</w:t>
            </w:r>
            <w:r w:rsidRPr="00616F3E">
              <w:rPr>
                <w:sz w:val="22"/>
              </w:rPr>
              <w:t>imensio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of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b</w:t>
            </w:r>
            <w:r w:rsidRPr="00616F3E">
              <w:rPr>
                <w:sz w:val="22"/>
              </w:rPr>
              <w:t>ehavior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995" w:type="pct"/>
          </w:tcPr>
          <w:p w14:paraId="7402CE9B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Frequency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082" w:type="pct"/>
          </w:tcPr>
          <w:p w14:paraId="2ABD0220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44.44)</w:t>
            </w:r>
          </w:p>
        </w:tc>
      </w:tr>
      <w:tr w:rsidR="00A21414" w:rsidRPr="00616F3E" w14:paraId="7C7D1B9C" w14:textId="77777777" w:rsidTr="00F148F0">
        <w:trPr>
          <w:trHeight w:val="350"/>
        </w:trPr>
        <w:tc>
          <w:tcPr>
            <w:tcW w:w="1923" w:type="pct"/>
          </w:tcPr>
          <w:p w14:paraId="2567AF98" w14:textId="77777777" w:rsidR="00A21414" w:rsidRPr="00616F3E" w:rsidRDefault="00A21414" w:rsidP="00F148F0">
            <w:pPr>
              <w:rPr>
                <w:sz w:val="22"/>
              </w:rPr>
            </w:pPr>
            <w:r>
              <w:rPr>
                <w:sz w:val="22"/>
              </w:rPr>
              <w:t xml:space="preserve">  </w:t>
            </w:r>
            <w:r w:rsidRPr="00616F3E">
              <w:rPr>
                <w:sz w:val="22"/>
              </w:rPr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49)</w:t>
            </w:r>
          </w:p>
        </w:tc>
        <w:tc>
          <w:tcPr>
            <w:tcW w:w="1995" w:type="pct"/>
          </w:tcPr>
          <w:p w14:paraId="15C8291F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Rate</w:t>
            </w:r>
          </w:p>
        </w:tc>
        <w:tc>
          <w:tcPr>
            <w:tcW w:w="1082" w:type="pct"/>
          </w:tcPr>
          <w:p w14:paraId="3ADE4801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44.44)</w:t>
            </w:r>
          </w:p>
        </w:tc>
      </w:tr>
      <w:tr w:rsidR="00A21414" w:rsidRPr="00616F3E" w14:paraId="212E8AF1" w14:textId="77777777" w:rsidTr="00F148F0">
        <w:trPr>
          <w:trHeight w:val="188"/>
        </w:trPr>
        <w:tc>
          <w:tcPr>
            <w:tcW w:w="1923" w:type="pct"/>
          </w:tcPr>
          <w:p w14:paraId="66993A4A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1F5E0439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Duration</w:t>
            </w:r>
          </w:p>
        </w:tc>
        <w:tc>
          <w:tcPr>
            <w:tcW w:w="1082" w:type="pct"/>
          </w:tcPr>
          <w:p w14:paraId="74D4C24A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5.56)</w:t>
            </w:r>
          </w:p>
        </w:tc>
      </w:tr>
      <w:tr w:rsidR="00A21414" w:rsidRPr="00616F3E" w14:paraId="153FEF9B" w14:textId="77777777" w:rsidTr="00F148F0">
        <w:trPr>
          <w:trHeight w:val="100"/>
        </w:trPr>
        <w:tc>
          <w:tcPr>
            <w:tcW w:w="1923" w:type="pct"/>
          </w:tcPr>
          <w:p w14:paraId="11951559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1F60A9FC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Latency</w:t>
            </w:r>
          </w:p>
        </w:tc>
        <w:tc>
          <w:tcPr>
            <w:tcW w:w="1082" w:type="pct"/>
          </w:tcPr>
          <w:p w14:paraId="5A65FA4B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0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0)</w:t>
            </w:r>
          </w:p>
        </w:tc>
      </w:tr>
      <w:tr w:rsidR="00A21414" w:rsidRPr="00616F3E" w14:paraId="2EB2A4C3" w14:textId="77777777" w:rsidTr="00F148F0">
        <w:trPr>
          <w:trHeight w:val="188"/>
        </w:trPr>
        <w:tc>
          <w:tcPr>
            <w:tcW w:w="1923" w:type="pct"/>
          </w:tcPr>
          <w:p w14:paraId="50D7D769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036FC9A4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Topography</w:t>
            </w:r>
          </w:p>
        </w:tc>
        <w:tc>
          <w:tcPr>
            <w:tcW w:w="1082" w:type="pct"/>
          </w:tcPr>
          <w:p w14:paraId="72973AAB" w14:textId="77777777" w:rsidR="00A21414" w:rsidRPr="00616F3E" w:rsidDel="00C851C5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0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0)</w:t>
            </w:r>
          </w:p>
        </w:tc>
      </w:tr>
      <w:tr w:rsidR="00A21414" w:rsidRPr="00616F3E" w14:paraId="38B7A414" w14:textId="77777777" w:rsidTr="00F148F0">
        <w:trPr>
          <w:trHeight w:val="188"/>
        </w:trPr>
        <w:tc>
          <w:tcPr>
            <w:tcW w:w="1923" w:type="pct"/>
          </w:tcPr>
          <w:p w14:paraId="1667A363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20F3B893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Locus</w:t>
            </w:r>
          </w:p>
        </w:tc>
        <w:tc>
          <w:tcPr>
            <w:tcW w:w="1082" w:type="pct"/>
          </w:tcPr>
          <w:p w14:paraId="40FCAE4D" w14:textId="77777777" w:rsidR="00A21414" w:rsidRPr="00616F3E" w:rsidDel="00C851C5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0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0)</w:t>
            </w:r>
          </w:p>
        </w:tc>
      </w:tr>
      <w:tr w:rsidR="00A21414" w:rsidRPr="00616F3E" w14:paraId="7B3492CD" w14:textId="77777777" w:rsidTr="00F148F0">
        <w:trPr>
          <w:trHeight w:val="100"/>
        </w:trPr>
        <w:tc>
          <w:tcPr>
            <w:tcW w:w="1923" w:type="pct"/>
          </w:tcPr>
          <w:p w14:paraId="781E6083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40698C35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Force</w:t>
            </w:r>
          </w:p>
        </w:tc>
        <w:tc>
          <w:tcPr>
            <w:tcW w:w="1082" w:type="pct"/>
          </w:tcPr>
          <w:p w14:paraId="2C34A898" w14:textId="77777777" w:rsidR="00A21414" w:rsidRPr="00616F3E" w:rsidDel="00C851C5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0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0)</w:t>
            </w:r>
          </w:p>
        </w:tc>
      </w:tr>
      <w:tr w:rsidR="00A21414" w:rsidRPr="00616F3E" w14:paraId="551E2CE1" w14:textId="77777777" w:rsidTr="00F148F0">
        <w:trPr>
          <w:trHeight w:val="100"/>
        </w:trPr>
        <w:tc>
          <w:tcPr>
            <w:tcW w:w="1923" w:type="pct"/>
          </w:tcPr>
          <w:p w14:paraId="2AF0BC88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707D8332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Other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e.g.,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non-behavior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imension)</w:t>
            </w:r>
          </w:p>
        </w:tc>
        <w:tc>
          <w:tcPr>
            <w:tcW w:w="1082" w:type="pct"/>
          </w:tcPr>
          <w:p w14:paraId="1A1F148B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5.56)</w:t>
            </w:r>
          </w:p>
          <w:p w14:paraId="3563EA3E" w14:textId="77777777" w:rsidR="00A21414" w:rsidRPr="00616F3E" w:rsidDel="00C851C5" w:rsidRDefault="00A21414" w:rsidP="00F148F0">
            <w:pPr>
              <w:jc w:val="center"/>
              <w:rPr>
                <w:sz w:val="22"/>
              </w:rPr>
            </w:pPr>
          </w:p>
        </w:tc>
      </w:tr>
      <w:tr w:rsidR="00A21414" w:rsidRPr="00616F3E" w14:paraId="322A53BB" w14:textId="77777777" w:rsidTr="00F148F0">
        <w:trPr>
          <w:trHeight w:val="225"/>
        </w:trPr>
        <w:tc>
          <w:tcPr>
            <w:tcW w:w="1923" w:type="pct"/>
          </w:tcPr>
          <w:p w14:paraId="01ACA436" w14:textId="3CB2EA2C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Selected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m</w:t>
            </w:r>
            <w:r w:rsidRPr="00616F3E">
              <w:rPr>
                <w:sz w:val="22"/>
              </w:rPr>
              <w:t>easurement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s</w:t>
            </w:r>
            <w:r w:rsidRPr="00616F3E">
              <w:rPr>
                <w:sz w:val="22"/>
              </w:rPr>
              <w:t>ystem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995" w:type="pct"/>
          </w:tcPr>
          <w:p w14:paraId="57245161" w14:textId="36CE77DF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Event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r</w:t>
            </w:r>
            <w:r w:rsidRPr="00616F3E">
              <w:rPr>
                <w:sz w:val="22"/>
              </w:rPr>
              <w:t>ecording</w:t>
            </w:r>
          </w:p>
        </w:tc>
        <w:tc>
          <w:tcPr>
            <w:tcW w:w="1082" w:type="pct"/>
          </w:tcPr>
          <w:p w14:paraId="2752E510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9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53.70)</w:t>
            </w:r>
          </w:p>
        </w:tc>
      </w:tr>
      <w:tr w:rsidR="00A21414" w:rsidRPr="00616F3E" w14:paraId="3A28BB9B" w14:textId="77777777" w:rsidTr="00F148F0">
        <w:trPr>
          <w:trHeight w:val="100"/>
        </w:trPr>
        <w:tc>
          <w:tcPr>
            <w:tcW w:w="1923" w:type="pct"/>
          </w:tcPr>
          <w:p w14:paraId="1CDAFA43" w14:textId="77777777" w:rsidR="00A21414" w:rsidRPr="00616F3E" w:rsidRDefault="00A21414" w:rsidP="00F148F0">
            <w:pPr>
              <w:rPr>
                <w:sz w:val="22"/>
              </w:rPr>
            </w:pPr>
            <w:r>
              <w:rPr>
                <w:sz w:val="22"/>
              </w:rPr>
              <w:t xml:space="preserve">  </w:t>
            </w:r>
            <w:r w:rsidRPr="00616F3E">
              <w:rPr>
                <w:sz w:val="22"/>
              </w:rPr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13)</w:t>
            </w:r>
          </w:p>
        </w:tc>
        <w:tc>
          <w:tcPr>
            <w:tcW w:w="1995" w:type="pct"/>
          </w:tcPr>
          <w:p w14:paraId="17BFA134" w14:textId="15B79AA4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Partial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i</w:t>
            </w:r>
            <w:r w:rsidRPr="00616F3E">
              <w:rPr>
                <w:sz w:val="22"/>
              </w:rPr>
              <w:t>nterval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r</w:t>
            </w:r>
            <w:r w:rsidRPr="00616F3E">
              <w:rPr>
                <w:sz w:val="22"/>
              </w:rPr>
              <w:t>ecording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082" w:type="pct"/>
          </w:tcPr>
          <w:p w14:paraId="2D97F898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0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0)</w:t>
            </w:r>
          </w:p>
        </w:tc>
      </w:tr>
      <w:tr w:rsidR="00A21414" w:rsidRPr="00616F3E" w14:paraId="70C5077D" w14:textId="77777777" w:rsidTr="00F148F0">
        <w:trPr>
          <w:trHeight w:val="100"/>
        </w:trPr>
        <w:tc>
          <w:tcPr>
            <w:tcW w:w="1923" w:type="pct"/>
          </w:tcPr>
          <w:p w14:paraId="47B201B9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12F8FCF0" w14:textId="26FACABC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Whole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i</w:t>
            </w:r>
            <w:r w:rsidRPr="00616F3E">
              <w:rPr>
                <w:sz w:val="22"/>
              </w:rPr>
              <w:t>nterval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r</w:t>
            </w:r>
            <w:r w:rsidRPr="00616F3E">
              <w:rPr>
                <w:sz w:val="22"/>
              </w:rPr>
              <w:t>ecording</w:t>
            </w:r>
          </w:p>
        </w:tc>
        <w:tc>
          <w:tcPr>
            <w:tcW w:w="1082" w:type="pct"/>
          </w:tcPr>
          <w:p w14:paraId="750C37C9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0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0)</w:t>
            </w:r>
          </w:p>
        </w:tc>
      </w:tr>
      <w:tr w:rsidR="00A21414" w:rsidRPr="00616F3E" w14:paraId="24E4E8BD" w14:textId="77777777" w:rsidTr="00F148F0">
        <w:trPr>
          <w:trHeight w:val="153"/>
        </w:trPr>
        <w:tc>
          <w:tcPr>
            <w:tcW w:w="1923" w:type="pct"/>
          </w:tcPr>
          <w:p w14:paraId="51BD2EC9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61B8AFE8" w14:textId="07F357E0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Momentary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t</w:t>
            </w:r>
            <w:r w:rsidRPr="00616F3E">
              <w:rPr>
                <w:sz w:val="22"/>
              </w:rPr>
              <w:t>ime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s</w:t>
            </w:r>
            <w:r w:rsidRPr="00616F3E">
              <w:rPr>
                <w:sz w:val="22"/>
              </w:rPr>
              <w:t>ampling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082" w:type="pct"/>
          </w:tcPr>
          <w:p w14:paraId="05413DC9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5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46.30)</w:t>
            </w:r>
          </w:p>
          <w:p w14:paraId="32EC0E14" w14:textId="77777777" w:rsidR="00A21414" w:rsidRPr="00616F3E" w:rsidRDefault="00A21414" w:rsidP="00F148F0">
            <w:pPr>
              <w:jc w:val="center"/>
              <w:rPr>
                <w:sz w:val="22"/>
              </w:rPr>
            </w:pPr>
          </w:p>
        </w:tc>
      </w:tr>
      <w:tr w:rsidR="00A21414" w:rsidRPr="00616F3E" w14:paraId="20E7DE61" w14:textId="77777777" w:rsidTr="00F148F0">
        <w:trPr>
          <w:trHeight w:val="144"/>
        </w:trPr>
        <w:tc>
          <w:tcPr>
            <w:tcW w:w="1923" w:type="pct"/>
          </w:tcPr>
          <w:p w14:paraId="7CC15B78" w14:textId="71BF998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Dimensio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nd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m</w:t>
            </w:r>
            <w:r w:rsidRPr="00616F3E">
              <w:rPr>
                <w:sz w:val="22"/>
              </w:rPr>
              <w:t>easurement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s</w:t>
            </w:r>
            <w:r w:rsidRPr="00616F3E">
              <w:rPr>
                <w:sz w:val="22"/>
              </w:rPr>
              <w:t>ystem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a</w:t>
            </w:r>
            <w:r w:rsidRPr="00616F3E">
              <w:rPr>
                <w:sz w:val="22"/>
              </w:rPr>
              <w:t>lignment</w:t>
            </w:r>
          </w:p>
        </w:tc>
        <w:tc>
          <w:tcPr>
            <w:tcW w:w="1995" w:type="pct"/>
          </w:tcPr>
          <w:p w14:paraId="20DF0F5E" w14:textId="5E71BD70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Di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not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a</w:t>
            </w:r>
            <w:r w:rsidRPr="00616F3E">
              <w:rPr>
                <w:sz w:val="22"/>
              </w:rPr>
              <w:t>lign</w:t>
            </w:r>
          </w:p>
        </w:tc>
        <w:tc>
          <w:tcPr>
            <w:tcW w:w="1082" w:type="pct"/>
          </w:tcPr>
          <w:p w14:paraId="285D5DE5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42.11)</w:t>
            </w:r>
          </w:p>
        </w:tc>
      </w:tr>
      <w:tr w:rsidR="00A21414" w:rsidRPr="00616F3E" w14:paraId="554D3899" w14:textId="77777777" w:rsidTr="00F148F0">
        <w:trPr>
          <w:trHeight w:val="100"/>
        </w:trPr>
        <w:tc>
          <w:tcPr>
            <w:tcW w:w="1923" w:type="pct"/>
          </w:tcPr>
          <w:p w14:paraId="7A4AEDF3" w14:textId="77777777" w:rsidR="00A21414" w:rsidRPr="00616F3E" w:rsidRDefault="00A21414" w:rsidP="00F148F0">
            <w:pPr>
              <w:rPr>
                <w:sz w:val="22"/>
              </w:rPr>
            </w:pPr>
            <w:r>
              <w:rPr>
                <w:sz w:val="22"/>
              </w:rPr>
              <w:t xml:space="preserve">  </w:t>
            </w:r>
            <w:r w:rsidRPr="00616F3E">
              <w:rPr>
                <w:sz w:val="22"/>
              </w:rPr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48)</w:t>
            </w:r>
          </w:p>
        </w:tc>
        <w:tc>
          <w:tcPr>
            <w:tcW w:w="1995" w:type="pct"/>
          </w:tcPr>
          <w:p w14:paraId="279784C1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Aligned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082" w:type="pct"/>
          </w:tcPr>
          <w:p w14:paraId="7ACCB527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57.89)</w:t>
            </w:r>
          </w:p>
          <w:p w14:paraId="1A4E9F98" w14:textId="77777777" w:rsidR="00A21414" w:rsidRPr="00616F3E" w:rsidRDefault="00A21414" w:rsidP="00F148F0">
            <w:pPr>
              <w:jc w:val="center"/>
              <w:rPr>
                <w:sz w:val="22"/>
              </w:rPr>
            </w:pPr>
          </w:p>
        </w:tc>
      </w:tr>
      <w:tr w:rsidR="00A21414" w:rsidRPr="00616F3E" w14:paraId="54BD15ED" w14:textId="77777777" w:rsidTr="00F148F0">
        <w:trPr>
          <w:trHeight w:val="100"/>
        </w:trPr>
        <w:tc>
          <w:tcPr>
            <w:tcW w:w="1923" w:type="pct"/>
          </w:tcPr>
          <w:p w14:paraId="0E813022" w14:textId="4C7D5305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Intervention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m</w:t>
            </w:r>
            <w:r w:rsidRPr="00616F3E">
              <w:rPr>
                <w:sz w:val="22"/>
              </w:rPr>
              <w:t>ethod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995" w:type="pct"/>
          </w:tcPr>
          <w:p w14:paraId="0D204712" w14:textId="7531E1EF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Metho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1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each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he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r</w:t>
            </w:r>
            <w:r w:rsidRPr="00616F3E">
              <w:rPr>
                <w:sz w:val="22"/>
              </w:rPr>
              <w:t>eplacement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b</w:t>
            </w:r>
            <w:r w:rsidRPr="00616F3E">
              <w:rPr>
                <w:sz w:val="22"/>
              </w:rPr>
              <w:t>ehavior</w:t>
            </w:r>
          </w:p>
        </w:tc>
        <w:tc>
          <w:tcPr>
            <w:tcW w:w="1082" w:type="pct"/>
          </w:tcPr>
          <w:p w14:paraId="2A53324A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3.77)</w:t>
            </w:r>
          </w:p>
        </w:tc>
      </w:tr>
      <w:tr w:rsidR="00A21414" w:rsidRPr="00616F3E" w14:paraId="47E49710" w14:textId="77777777" w:rsidTr="00F148F0">
        <w:trPr>
          <w:trHeight w:val="100"/>
        </w:trPr>
        <w:tc>
          <w:tcPr>
            <w:tcW w:w="1923" w:type="pct"/>
          </w:tcPr>
          <w:p w14:paraId="74FF0527" w14:textId="77777777" w:rsidR="00A21414" w:rsidRPr="00616F3E" w:rsidRDefault="00A21414" w:rsidP="00F148F0">
            <w:pPr>
              <w:rPr>
                <w:sz w:val="22"/>
              </w:rPr>
            </w:pPr>
            <w:r>
              <w:rPr>
                <w:sz w:val="22"/>
              </w:rPr>
              <w:t xml:space="preserve">  </w:t>
            </w:r>
            <w:r w:rsidRPr="00616F3E">
              <w:rPr>
                <w:sz w:val="22"/>
              </w:rPr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14)</w:t>
            </w:r>
          </w:p>
        </w:tc>
        <w:tc>
          <w:tcPr>
            <w:tcW w:w="1995" w:type="pct"/>
          </w:tcPr>
          <w:p w14:paraId="7675A41F" w14:textId="15B5819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Metho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2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Improv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he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e</w:t>
            </w:r>
            <w:r w:rsidRPr="00616F3E">
              <w:rPr>
                <w:sz w:val="22"/>
              </w:rPr>
              <w:t>nvironment</w:t>
            </w:r>
          </w:p>
        </w:tc>
        <w:tc>
          <w:tcPr>
            <w:tcW w:w="1082" w:type="pct"/>
          </w:tcPr>
          <w:p w14:paraId="1A263C50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27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50.94)</w:t>
            </w:r>
          </w:p>
        </w:tc>
      </w:tr>
      <w:tr w:rsidR="00A21414" w:rsidRPr="00616F3E" w14:paraId="30A351FD" w14:textId="77777777" w:rsidTr="00F148F0">
        <w:trPr>
          <w:trHeight w:val="100"/>
        </w:trPr>
        <w:tc>
          <w:tcPr>
            <w:tcW w:w="1923" w:type="pct"/>
          </w:tcPr>
          <w:p w14:paraId="27841E06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1280A486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Metho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3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djust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the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Contingencies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082" w:type="pct"/>
          </w:tcPr>
          <w:p w14:paraId="6C346213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1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33.96)</w:t>
            </w:r>
          </w:p>
        </w:tc>
      </w:tr>
      <w:tr w:rsidR="00A21414" w:rsidRPr="00616F3E" w14:paraId="0AA0ABBA" w14:textId="77777777" w:rsidTr="00F148F0">
        <w:trPr>
          <w:trHeight w:val="100"/>
        </w:trPr>
        <w:tc>
          <w:tcPr>
            <w:tcW w:w="1923" w:type="pct"/>
          </w:tcPr>
          <w:p w14:paraId="048D1DB9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34B9E846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Combinatio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of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Metho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1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n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2</w:t>
            </w:r>
          </w:p>
        </w:tc>
        <w:tc>
          <w:tcPr>
            <w:tcW w:w="1082" w:type="pct"/>
          </w:tcPr>
          <w:p w14:paraId="5B108365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6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1.32)</w:t>
            </w:r>
          </w:p>
          <w:p w14:paraId="238D9BD9" w14:textId="77777777" w:rsidR="00A21414" w:rsidRPr="00616F3E" w:rsidRDefault="00A21414" w:rsidP="00F148F0">
            <w:pPr>
              <w:jc w:val="center"/>
              <w:rPr>
                <w:sz w:val="22"/>
              </w:rPr>
            </w:pPr>
          </w:p>
        </w:tc>
      </w:tr>
      <w:tr w:rsidR="00A21414" w:rsidRPr="00616F3E" w14:paraId="728C6C86" w14:textId="77777777" w:rsidTr="00F148F0">
        <w:trPr>
          <w:trHeight w:val="216"/>
        </w:trPr>
        <w:tc>
          <w:tcPr>
            <w:tcW w:w="1923" w:type="pct"/>
          </w:tcPr>
          <w:p w14:paraId="50E8B485" w14:textId="03CF7165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Function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nd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i</w:t>
            </w:r>
            <w:r w:rsidRPr="00616F3E">
              <w:rPr>
                <w:sz w:val="22"/>
              </w:rPr>
              <w:t>ntervention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a</w:t>
            </w:r>
            <w:r w:rsidRPr="00616F3E">
              <w:rPr>
                <w:sz w:val="22"/>
              </w:rPr>
              <w:t>lignment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995" w:type="pct"/>
          </w:tcPr>
          <w:p w14:paraId="0A6223C4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Di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not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lign</w:t>
            </w:r>
          </w:p>
        </w:tc>
        <w:tc>
          <w:tcPr>
            <w:tcW w:w="1082" w:type="pct"/>
          </w:tcPr>
          <w:p w14:paraId="7202DAAF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8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5.38)</w:t>
            </w:r>
          </w:p>
        </w:tc>
      </w:tr>
      <w:tr w:rsidR="00A21414" w:rsidRPr="00616F3E" w14:paraId="2EAFA4F3" w14:textId="77777777" w:rsidTr="00F148F0">
        <w:trPr>
          <w:trHeight w:val="100"/>
        </w:trPr>
        <w:tc>
          <w:tcPr>
            <w:tcW w:w="1923" w:type="pct"/>
          </w:tcPr>
          <w:p w14:paraId="102C41C0" w14:textId="77777777" w:rsidR="00A21414" w:rsidRPr="00616F3E" w:rsidRDefault="00A21414" w:rsidP="00F148F0">
            <w:pPr>
              <w:rPr>
                <w:sz w:val="22"/>
              </w:rPr>
            </w:pPr>
            <w:r>
              <w:rPr>
                <w:sz w:val="22"/>
              </w:rPr>
              <w:t xml:space="preserve">  </w:t>
            </w:r>
            <w:r w:rsidRPr="00616F3E">
              <w:rPr>
                <w:sz w:val="22"/>
              </w:rPr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15)</w:t>
            </w:r>
          </w:p>
        </w:tc>
        <w:tc>
          <w:tcPr>
            <w:tcW w:w="1995" w:type="pct"/>
          </w:tcPr>
          <w:p w14:paraId="0CE319FA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Aligned</w:t>
            </w:r>
          </w:p>
        </w:tc>
        <w:tc>
          <w:tcPr>
            <w:tcW w:w="1082" w:type="pct"/>
          </w:tcPr>
          <w:p w14:paraId="7F683A46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44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84.62)</w:t>
            </w:r>
          </w:p>
          <w:p w14:paraId="5C9080F2" w14:textId="77777777" w:rsidR="00A21414" w:rsidRPr="00616F3E" w:rsidRDefault="00A21414" w:rsidP="00F148F0">
            <w:pPr>
              <w:jc w:val="center"/>
              <w:rPr>
                <w:sz w:val="22"/>
              </w:rPr>
            </w:pPr>
          </w:p>
        </w:tc>
      </w:tr>
      <w:tr w:rsidR="00A21414" w:rsidRPr="00616F3E" w14:paraId="131D83B1" w14:textId="77777777" w:rsidTr="00F148F0">
        <w:trPr>
          <w:trHeight w:val="100"/>
        </w:trPr>
        <w:tc>
          <w:tcPr>
            <w:tcW w:w="1923" w:type="pct"/>
          </w:tcPr>
          <w:p w14:paraId="2357BA5F" w14:textId="483DE1F8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Social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v</w:t>
            </w:r>
            <w:r w:rsidRPr="00616F3E">
              <w:rPr>
                <w:sz w:val="22"/>
              </w:rPr>
              <w:t>alidity</w:t>
            </w:r>
            <w:r w:rsidRPr="00616F3E">
              <w:rPr>
                <w:sz w:val="22"/>
              </w:rPr>
              <w:br/>
            </w:r>
            <w:r w:rsidRPr="00616F3E">
              <w:rPr>
                <w:i/>
                <w:sz w:val="22"/>
              </w:rPr>
              <w:t>M</w:t>
            </w:r>
            <w:r w:rsidR="006C7EF3">
              <w:rPr>
                <w:i/>
                <w:sz w:val="22"/>
              </w:rPr>
              <w:t xml:space="preserve"> </w:t>
            </w:r>
            <w:r w:rsidRPr="00616F3E">
              <w:rPr>
                <w:sz w:val="22"/>
              </w:rPr>
              <w:t>(SD)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Range</w:t>
            </w:r>
          </w:p>
        </w:tc>
        <w:tc>
          <w:tcPr>
            <w:tcW w:w="1995" w:type="pct"/>
          </w:tcPr>
          <w:p w14:paraId="77959BE9" w14:textId="0912BC5E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Teacher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p</w:t>
            </w:r>
            <w:r w:rsidRPr="00616F3E">
              <w:rPr>
                <w:sz w:val="22"/>
              </w:rPr>
              <w:t>erspective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Pre</w:t>
            </w:r>
            <w:r w:rsidRPr="00616F3E">
              <w:rPr>
                <w:sz w:val="22"/>
              </w:rPr>
              <w:br/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12)</w:t>
            </w:r>
          </w:p>
        </w:tc>
        <w:tc>
          <w:tcPr>
            <w:tcW w:w="1082" w:type="pct"/>
          </w:tcPr>
          <w:p w14:paraId="418B2BD6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79.49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1.85)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br/>
              <w:t>15-90</w:t>
            </w:r>
          </w:p>
        </w:tc>
      </w:tr>
      <w:tr w:rsidR="00A21414" w:rsidRPr="00616F3E" w14:paraId="5189DF44" w14:textId="77777777" w:rsidTr="00F148F0">
        <w:trPr>
          <w:trHeight w:val="360"/>
        </w:trPr>
        <w:tc>
          <w:tcPr>
            <w:tcW w:w="1923" w:type="pct"/>
          </w:tcPr>
          <w:p w14:paraId="6E51D3B2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54334EEC" w14:textId="2ED10A63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Teacher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p</w:t>
            </w:r>
            <w:r w:rsidR="00883B55" w:rsidRPr="00616F3E">
              <w:rPr>
                <w:sz w:val="22"/>
              </w:rPr>
              <w:t>erspective</w:t>
            </w:r>
            <w:r w:rsidRPr="00616F3E">
              <w:rPr>
                <w:sz w:val="22"/>
              </w:rPr>
              <w:t>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Post</w:t>
            </w:r>
            <w:r w:rsidRPr="00616F3E">
              <w:rPr>
                <w:sz w:val="22"/>
              </w:rPr>
              <w:br/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24)</w:t>
            </w:r>
          </w:p>
        </w:tc>
        <w:tc>
          <w:tcPr>
            <w:tcW w:w="1082" w:type="pct"/>
          </w:tcPr>
          <w:p w14:paraId="4F6785EE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77.33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11.40)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br/>
              <w:t>34-90</w:t>
            </w:r>
          </w:p>
        </w:tc>
      </w:tr>
      <w:tr w:rsidR="00A21414" w:rsidRPr="00616F3E" w14:paraId="205D51A4" w14:textId="77777777" w:rsidTr="00F148F0">
        <w:trPr>
          <w:trHeight w:val="189"/>
        </w:trPr>
        <w:tc>
          <w:tcPr>
            <w:tcW w:w="1923" w:type="pct"/>
          </w:tcPr>
          <w:p w14:paraId="31470B72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0D8EE2CB" w14:textId="24884033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Child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p</w:t>
            </w:r>
            <w:r w:rsidR="00883B55" w:rsidRPr="00616F3E">
              <w:rPr>
                <w:sz w:val="22"/>
              </w:rPr>
              <w:t>erspective</w:t>
            </w:r>
            <w:r w:rsidRPr="00616F3E">
              <w:rPr>
                <w:sz w:val="22"/>
              </w:rPr>
              <w:t>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Pre</w:t>
            </w:r>
            <w:r w:rsidRPr="00616F3E">
              <w:rPr>
                <w:sz w:val="22"/>
              </w:rPr>
              <w:br/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16)</w:t>
            </w:r>
          </w:p>
        </w:tc>
        <w:tc>
          <w:tcPr>
            <w:tcW w:w="1082" w:type="pct"/>
          </w:tcPr>
          <w:p w14:paraId="3D9F3913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36.49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5.33)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br/>
              <w:t>15-42</w:t>
            </w:r>
          </w:p>
        </w:tc>
      </w:tr>
      <w:tr w:rsidR="00A21414" w:rsidRPr="00616F3E" w14:paraId="3F516E81" w14:textId="77777777" w:rsidTr="00F148F0">
        <w:trPr>
          <w:trHeight w:val="369"/>
        </w:trPr>
        <w:tc>
          <w:tcPr>
            <w:tcW w:w="1923" w:type="pct"/>
          </w:tcPr>
          <w:p w14:paraId="3711BBD9" w14:textId="77777777" w:rsidR="00A21414" w:rsidRPr="00616F3E" w:rsidRDefault="00A21414" w:rsidP="00F148F0">
            <w:pPr>
              <w:rPr>
                <w:sz w:val="22"/>
              </w:rPr>
            </w:pPr>
          </w:p>
        </w:tc>
        <w:tc>
          <w:tcPr>
            <w:tcW w:w="1995" w:type="pct"/>
          </w:tcPr>
          <w:p w14:paraId="3E60414F" w14:textId="6B460893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Child</w:t>
            </w:r>
            <w:r>
              <w:rPr>
                <w:sz w:val="22"/>
              </w:rPr>
              <w:t xml:space="preserve"> </w:t>
            </w:r>
            <w:r w:rsidR="00883B55">
              <w:rPr>
                <w:sz w:val="22"/>
              </w:rPr>
              <w:t>p</w:t>
            </w:r>
            <w:r w:rsidR="00883B55" w:rsidRPr="00616F3E">
              <w:rPr>
                <w:sz w:val="22"/>
              </w:rPr>
              <w:t>erspective</w:t>
            </w:r>
            <w:r w:rsidRPr="00616F3E">
              <w:rPr>
                <w:sz w:val="22"/>
              </w:rPr>
              <w:t>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Post</w:t>
            </w:r>
            <w:r w:rsidRPr="00616F3E">
              <w:rPr>
                <w:sz w:val="22"/>
              </w:rPr>
              <w:br/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26)</w:t>
            </w:r>
          </w:p>
        </w:tc>
        <w:tc>
          <w:tcPr>
            <w:tcW w:w="1082" w:type="pct"/>
          </w:tcPr>
          <w:p w14:paraId="0DB64680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36.17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6.12):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br/>
              <w:t>15-42</w:t>
            </w:r>
          </w:p>
          <w:p w14:paraId="24BB44F7" w14:textId="77777777" w:rsidR="00A21414" w:rsidRPr="00616F3E" w:rsidRDefault="00A21414" w:rsidP="00F148F0">
            <w:pPr>
              <w:jc w:val="center"/>
              <w:rPr>
                <w:sz w:val="22"/>
              </w:rPr>
            </w:pPr>
          </w:p>
        </w:tc>
      </w:tr>
      <w:tr w:rsidR="00A21414" w:rsidRPr="00616F3E" w14:paraId="30B42C34" w14:textId="77777777" w:rsidTr="00F148F0">
        <w:trPr>
          <w:trHeight w:val="288"/>
        </w:trPr>
        <w:tc>
          <w:tcPr>
            <w:tcW w:w="1923" w:type="pct"/>
          </w:tcPr>
          <w:p w14:paraId="32091C3D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Establishe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function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relation</w:t>
            </w:r>
          </w:p>
        </w:tc>
        <w:tc>
          <w:tcPr>
            <w:tcW w:w="1995" w:type="pct"/>
          </w:tcPr>
          <w:p w14:paraId="228D0DAE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Di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not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establish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function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relation</w:t>
            </w:r>
          </w:p>
        </w:tc>
        <w:tc>
          <w:tcPr>
            <w:tcW w:w="1082" w:type="pct"/>
          </w:tcPr>
          <w:p w14:paraId="1852848F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35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79.55)</w:t>
            </w:r>
          </w:p>
        </w:tc>
      </w:tr>
      <w:tr w:rsidR="00A21414" w:rsidRPr="00616F3E" w14:paraId="531867DC" w14:textId="77777777" w:rsidTr="00F148F0">
        <w:trPr>
          <w:trHeight w:val="188"/>
        </w:trPr>
        <w:tc>
          <w:tcPr>
            <w:tcW w:w="1923" w:type="pct"/>
          </w:tcPr>
          <w:p w14:paraId="0B10A0F5" w14:textId="77777777" w:rsidR="00A21414" w:rsidRPr="00616F3E" w:rsidRDefault="00A21414" w:rsidP="00F148F0">
            <w:pPr>
              <w:rPr>
                <w:sz w:val="22"/>
              </w:rPr>
            </w:pPr>
            <w:r>
              <w:rPr>
                <w:sz w:val="22"/>
              </w:rPr>
              <w:t xml:space="preserve">  </w:t>
            </w:r>
            <w:r w:rsidRPr="00616F3E">
              <w:rPr>
                <w:sz w:val="22"/>
              </w:rPr>
              <w:t>(missing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data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=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23)</w:t>
            </w:r>
          </w:p>
        </w:tc>
        <w:tc>
          <w:tcPr>
            <w:tcW w:w="1995" w:type="pct"/>
          </w:tcPr>
          <w:p w14:paraId="17FB9738" w14:textId="77777777" w:rsidR="00A21414" w:rsidRPr="00616F3E" w:rsidRDefault="00A21414" w:rsidP="00F148F0">
            <w:pPr>
              <w:rPr>
                <w:sz w:val="22"/>
              </w:rPr>
            </w:pPr>
            <w:r w:rsidRPr="00616F3E">
              <w:rPr>
                <w:sz w:val="22"/>
              </w:rPr>
              <w:t>Established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functional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relation</w:t>
            </w:r>
          </w:p>
        </w:tc>
        <w:tc>
          <w:tcPr>
            <w:tcW w:w="1082" w:type="pct"/>
          </w:tcPr>
          <w:p w14:paraId="29E50C5F" w14:textId="77777777" w:rsidR="00A21414" w:rsidRPr="00616F3E" w:rsidRDefault="00A21414" w:rsidP="00F148F0">
            <w:pPr>
              <w:jc w:val="center"/>
              <w:rPr>
                <w:sz w:val="22"/>
              </w:rPr>
            </w:pPr>
            <w:r w:rsidRPr="00616F3E">
              <w:rPr>
                <w:sz w:val="22"/>
              </w:rPr>
              <w:t>9</w:t>
            </w:r>
            <w:r>
              <w:rPr>
                <w:sz w:val="22"/>
              </w:rPr>
              <w:t xml:space="preserve"> </w:t>
            </w:r>
            <w:r w:rsidRPr="00616F3E">
              <w:rPr>
                <w:sz w:val="22"/>
              </w:rPr>
              <w:t>(20.45)</w:t>
            </w:r>
          </w:p>
        </w:tc>
      </w:tr>
    </w:tbl>
    <w:p w14:paraId="6A554A78" w14:textId="77777777" w:rsidR="00A21414" w:rsidRPr="00616F3E" w:rsidRDefault="00A21414" w:rsidP="00A21414">
      <w:pPr>
        <w:rPr>
          <w:noProof/>
        </w:rPr>
      </w:pPr>
      <w:r w:rsidRPr="00616F3E">
        <w:rPr>
          <w:i/>
        </w:rPr>
        <w:t>Note</w:t>
      </w:r>
      <w:r w:rsidRPr="00616F3E">
        <w:t>.</w:t>
      </w:r>
      <w:r>
        <w:t xml:space="preserve"> </w:t>
      </w:r>
      <w:r w:rsidRPr="00616F3E">
        <w:rPr>
          <w:noProof/>
        </w:rPr>
        <w:t>Information</w:t>
      </w:r>
      <w:r>
        <w:rPr>
          <w:noProof/>
        </w:rPr>
        <w:t xml:space="preserve"> </w:t>
      </w:r>
      <w:r w:rsidRPr="00616F3E">
        <w:rPr>
          <w:noProof/>
        </w:rPr>
        <w:t>is</w:t>
      </w:r>
      <w:r>
        <w:rPr>
          <w:noProof/>
        </w:rPr>
        <w:t xml:space="preserve"> </w:t>
      </w:r>
      <w:r w:rsidRPr="00616F3E">
        <w:rPr>
          <w:noProof/>
        </w:rPr>
        <w:t>representative</w:t>
      </w:r>
      <w:r>
        <w:rPr>
          <w:noProof/>
        </w:rPr>
        <w:t xml:space="preserve"> </w:t>
      </w:r>
      <w:r w:rsidRPr="00616F3E">
        <w:rPr>
          <w:noProof/>
        </w:rPr>
        <w:t>of</w:t>
      </w:r>
      <w:r>
        <w:rPr>
          <w:noProof/>
        </w:rPr>
        <w:t xml:space="preserve"> </w:t>
      </w:r>
      <w:r w:rsidRPr="00616F3E">
        <w:rPr>
          <w:noProof/>
        </w:rPr>
        <w:t>information</w:t>
      </w:r>
      <w:r>
        <w:rPr>
          <w:noProof/>
        </w:rPr>
        <w:t xml:space="preserve"> </w:t>
      </w:r>
      <w:r w:rsidRPr="00616F3E">
        <w:rPr>
          <w:noProof/>
        </w:rPr>
        <w:t>completed</w:t>
      </w:r>
      <w:r>
        <w:rPr>
          <w:noProof/>
        </w:rPr>
        <w:t xml:space="preserve"> </w:t>
      </w:r>
      <w:r w:rsidRPr="00616F3E">
        <w:rPr>
          <w:noProof/>
        </w:rPr>
        <w:t>by</w:t>
      </w:r>
      <w:r>
        <w:rPr>
          <w:noProof/>
        </w:rPr>
        <w:t xml:space="preserve"> </w:t>
      </w:r>
      <w:r w:rsidRPr="00616F3E">
        <w:rPr>
          <w:noProof/>
        </w:rPr>
        <w:t>teams</w:t>
      </w:r>
      <w:r>
        <w:rPr>
          <w:noProof/>
        </w:rPr>
        <w:t xml:space="preserve"> </w:t>
      </w:r>
      <w:r w:rsidRPr="00616F3E">
        <w:rPr>
          <w:noProof/>
        </w:rPr>
        <w:t>during</w:t>
      </w:r>
      <w:r>
        <w:rPr>
          <w:noProof/>
        </w:rPr>
        <w:t xml:space="preserve"> </w:t>
      </w:r>
      <w:r w:rsidRPr="00616F3E">
        <w:rPr>
          <w:noProof/>
        </w:rPr>
        <w:t>the</w:t>
      </w:r>
      <w:r>
        <w:rPr>
          <w:noProof/>
        </w:rPr>
        <w:t xml:space="preserve"> </w:t>
      </w:r>
      <w:r w:rsidRPr="00616F3E">
        <w:rPr>
          <w:noProof/>
        </w:rPr>
        <w:t>FABI</w:t>
      </w:r>
      <w:r>
        <w:rPr>
          <w:noProof/>
        </w:rPr>
        <w:t xml:space="preserve"> </w:t>
      </w:r>
      <w:r w:rsidRPr="00616F3E">
        <w:rPr>
          <w:noProof/>
        </w:rPr>
        <w:t>process.</w:t>
      </w:r>
      <w:r>
        <w:rPr>
          <w:noProof/>
        </w:rPr>
        <w:t xml:space="preserve"> </w:t>
      </w:r>
    </w:p>
    <w:p w14:paraId="6516DED8" w14:textId="4AF5FFDA" w:rsidR="00A21414" w:rsidRPr="00616F3E" w:rsidRDefault="00A21414" w:rsidP="00A21414">
      <w:pPr>
        <w:rPr>
          <w:noProof/>
        </w:rPr>
        <w:sectPr w:rsidR="00A21414" w:rsidRPr="00616F3E" w:rsidSect="00F148F0">
          <w:headerReference w:type="even" r:id="rId10"/>
          <w:headerReference w:type="defaul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16F3E">
        <w:rPr>
          <w:noProof/>
        </w:rPr>
        <w:t>Social</w:t>
      </w:r>
      <w:r>
        <w:rPr>
          <w:noProof/>
        </w:rPr>
        <w:t xml:space="preserve"> </w:t>
      </w:r>
      <w:r w:rsidRPr="00616F3E">
        <w:rPr>
          <w:noProof/>
        </w:rPr>
        <w:t>validity</w:t>
      </w:r>
      <w:r>
        <w:rPr>
          <w:noProof/>
        </w:rPr>
        <w:t xml:space="preserve"> </w:t>
      </w:r>
      <w:r w:rsidRPr="00616F3E">
        <w:rPr>
          <w:noProof/>
        </w:rPr>
        <w:t>parent</w:t>
      </w:r>
      <w:r>
        <w:rPr>
          <w:noProof/>
        </w:rPr>
        <w:t xml:space="preserve"> </w:t>
      </w:r>
      <w:r w:rsidRPr="00616F3E">
        <w:rPr>
          <w:noProof/>
        </w:rPr>
        <w:t>=</w:t>
      </w:r>
      <w:r>
        <w:rPr>
          <w:noProof/>
        </w:rPr>
        <w:t xml:space="preserve"> </w:t>
      </w:r>
      <w:r w:rsidRPr="00616F3E">
        <w:rPr>
          <w:noProof/>
        </w:rPr>
        <w:t>Intervention</w:t>
      </w:r>
      <w:r>
        <w:rPr>
          <w:noProof/>
        </w:rPr>
        <w:t xml:space="preserve"> </w:t>
      </w:r>
      <w:r w:rsidRPr="00616F3E">
        <w:rPr>
          <w:noProof/>
        </w:rPr>
        <w:t>Rating</w:t>
      </w:r>
      <w:r>
        <w:rPr>
          <w:noProof/>
        </w:rPr>
        <w:t xml:space="preserve"> </w:t>
      </w:r>
      <w:r w:rsidRPr="00616F3E">
        <w:rPr>
          <w:noProof/>
        </w:rPr>
        <w:t>Profile-15</w:t>
      </w:r>
      <w:r>
        <w:rPr>
          <w:noProof/>
        </w:rPr>
        <w:t xml:space="preserve"> </w:t>
      </w:r>
      <w:r w:rsidRPr="00616F3E">
        <w:rPr>
          <w:noProof/>
        </w:rPr>
        <w:t>(IRP-15;</w:t>
      </w:r>
      <w:r>
        <w:rPr>
          <w:noProof/>
        </w:rPr>
        <w:t xml:space="preserve"> </w:t>
      </w:r>
      <w:r w:rsidRPr="00616F3E">
        <w:rPr>
          <w:noProof/>
        </w:rPr>
        <w:t>Witt</w:t>
      </w:r>
      <w:r>
        <w:rPr>
          <w:noProof/>
        </w:rPr>
        <w:t xml:space="preserve"> </w:t>
      </w:r>
      <w:r w:rsidRPr="00616F3E">
        <w:rPr>
          <w:noProof/>
        </w:rPr>
        <w:t>&amp;</w:t>
      </w:r>
      <w:r>
        <w:rPr>
          <w:noProof/>
        </w:rPr>
        <w:t xml:space="preserve"> </w:t>
      </w:r>
      <w:r w:rsidRPr="00616F3E">
        <w:rPr>
          <w:noProof/>
        </w:rPr>
        <w:t>Elliott,</w:t>
      </w:r>
      <w:r>
        <w:rPr>
          <w:noProof/>
        </w:rPr>
        <w:t xml:space="preserve"> </w:t>
      </w:r>
      <w:r w:rsidRPr="00616F3E">
        <w:rPr>
          <w:noProof/>
        </w:rPr>
        <w:t>1985;</w:t>
      </w:r>
      <w:r>
        <w:rPr>
          <w:noProof/>
        </w:rPr>
        <w:t xml:space="preserve"> </w:t>
      </w:r>
      <w:r w:rsidRPr="00616F3E">
        <w:rPr>
          <w:noProof/>
        </w:rPr>
        <w:t>range</w:t>
      </w:r>
      <w:r>
        <w:rPr>
          <w:noProof/>
        </w:rPr>
        <w:t xml:space="preserve"> </w:t>
      </w:r>
      <w:r w:rsidRPr="00616F3E">
        <w:rPr>
          <w:noProof/>
        </w:rPr>
        <w:t>=</w:t>
      </w:r>
      <w:r>
        <w:rPr>
          <w:noProof/>
        </w:rPr>
        <w:t xml:space="preserve"> </w:t>
      </w:r>
      <w:r w:rsidRPr="00616F3E">
        <w:rPr>
          <w:noProof/>
        </w:rPr>
        <w:t>15</w:t>
      </w:r>
      <w:r>
        <w:rPr>
          <w:noProof/>
        </w:rPr>
        <w:t xml:space="preserve"> </w:t>
      </w:r>
      <w:r w:rsidRPr="00616F3E">
        <w:rPr>
          <w:noProof/>
        </w:rPr>
        <w:t>-</w:t>
      </w:r>
      <w:r>
        <w:rPr>
          <w:noProof/>
        </w:rPr>
        <w:t xml:space="preserve"> </w:t>
      </w:r>
      <w:r w:rsidRPr="00616F3E">
        <w:rPr>
          <w:noProof/>
        </w:rPr>
        <w:t>90);</w:t>
      </w:r>
      <w:r>
        <w:rPr>
          <w:noProof/>
        </w:rPr>
        <w:t xml:space="preserve"> </w:t>
      </w:r>
      <w:r w:rsidRPr="00616F3E">
        <w:rPr>
          <w:noProof/>
        </w:rPr>
        <w:t>social</w:t>
      </w:r>
      <w:r>
        <w:rPr>
          <w:noProof/>
        </w:rPr>
        <w:t xml:space="preserve"> </w:t>
      </w:r>
      <w:r w:rsidRPr="00616F3E">
        <w:rPr>
          <w:noProof/>
        </w:rPr>
        <w:t>validity</w:t>
      </w:r>
      <w:r>
        <w:rPr>
          <w:noProof/>
        </w:rPr>
        <w:t xml:space="preserve"> </w:t>
      </w:r>
      <w:r w:rsidRPr="00616F3E">
        <w:rPr>
          <w:noProof/>
        </w:rPr>
        <w:t>student</w:t>
      </w:r>
      <w:r>
        <w:rPr>
          <w:noProof/>
        </w:rPr>
        <w:t xml:space="preserve"> </w:t>
      </w:r>
      <w:r w:rsidRPr="00616F3E">
        <w:rPr>
          <w:noProof/>
        </w:rPr>
        <w:t>=</w:t>
      </w:r>
      <w:r>
        <w:rPr>
          <w:noProof/>
        </w:rPr>
        <w:t xml:space="preserve"> </w:t>
      </w:r>
      <w:r w:rsidRPr="00616F3E">
        <w:rPr>
          <w:noProof/>
        </w:rPr>
        <w:t>Children’s</w:t>
      </w:r>
      <w:r>
        <w:rPr>
          <w:noProof/>
        </w:rPr>
        <w:t xml:space="preserve"> </w:t>
      </w:r>
      <w:r w:rsidRPr="00616F3E">
        <w:rPr>
          <w:noProof/>
        </w:rPr>
        <w:t>Intervention</w:t>
      </w:r>
      <w:r>
        <w:rPr>
          <w:noProof/>
        </w:rPr>
        <w:t xml:space="preserve"> </w:t>
      </w:r>
      <w:r w:rsidRPr="00616F3E">
        <w:rPr>
          <w:noProof/>
        </w:rPr>
        <w:t>Rating</w:t>
      </w:r>
      <w:r>
        <w:rPr>
          <w:noProof/>
        </w:rPr>
        <w:t xml:space="preserve"> </w:t>
      </w:r>
      <w:r w:rsidRPr="00616F3E">
        <w:rPr>
          <w:noProof/>
        </w:rPr>
        <w:t>Profile</w:t>
      </w:r>
      <w:r>
        <w:rPr>
          <w:noProof/>
        </w:rPr>
        <w:t xml:space="preserve"> </w:t>
      </w:r>
      <w:r w:rsidRPr="00616F3E">
        <w:rPr>
          <w:noProof/>
        </w:rPr>
        <w:t>(CIRP;</w:t>
      </w:r>
      <w:r>
        <w:rPr>
          <w:noProof/>
        </w:rPr>
        <w:t xml:space="preserve"> </w:t>
      </w:r>
      <w:r w:rsidRPr="00616F3E">
        <w:rPr>
          <w:noProof/>
        </w:rPr>
        <w:t>Witt</w:t>
      </w:r>
      <w:r>
        <w:rPr>
          <w:noProof/>
        </w:rPr>
        <w:t xml:space="preserve"> </w:t>
      </w:r>
      <w:r w:rsidRPr="00616F3E">
        <w:rPr>
          <w:noProof/>
        </w:rPr>
        <w:t>&amp;</w:t>
      </w:r>
      <w:r>
        <w:rPr>
          <w:noProof/>
        </w:rPr>
        <w:t xml:space="preserve"> </w:t>
      </w:r>
      <w:r w:rsidRPr="00616F3E">
        <w:rPr>
          <w:noProof/>
        </w:rPr>
        <w:t>Elliott,</w:t>
      </w:r>
      <w:r>
        <w:rPr>
          <w:noProof/>
        </w:rPr>
        <w:t xml:space="preserve"> </w:t>
      </w:r>
      <w:r w:rsidRPr="00616F3E">
        <w:rPr>
          <w:noProof/>
        </w:rPr>
        <w:t>1985;</w:t>
      </w:r>
      <w:r>
        <w:rPr>
          <w:noProof/>
        </w:rPr>
        <w:t xml:space="preserve"> </w:t>
      </w:r>
      <w:r w:rsidRPr="00616F3E">
        <w:rPr>
          <w:noProof/>
        </w:rPr>
        <w:t>range</w:t>
      </w:r>
      <w:r>
        <w:rPr>
          <w:noProof/>
        </w:rPr>
        <w:t xml:space="preserve"> </w:t>
      </w:r>
      <w:r w:rsidRPr="00616F3E">
        <w:rPr>
          <w:noProof/>
        </w:rPr>
        <w:t>=</w:t>
      </w:r>
      <w:r>
        <w:rPr>
          <w:noProof/>
        </w:rPr>
        <w:t xml:space="preserve"> </w:t>
      </w:r>
      <w:r w:rsidRPr="00616F3E">
        <w:rPr>
          <w:noProof/>
        </w:rPr>
        <w:t>7</w:t>
      </w:r>
      <w:r>
        <w:rPr>
          <w:noProof/>
        </w:rPr>
        <w:t xml:space="preserve"> </w:t>
      </w:r>
      <w:r w:rsidRPr="00616F3E">
        <w:rPr>
          <w:noProof/>
        </w:rPr>
        <w:t>-</w:t>
      </w:r>
      <w:r>
        <w:rPr>
          <w:noProof/>
        </w:rPr>
        <w:t xml:space="preserve"> </w:t>
      </w:r>
      <w:r w:rsidRPr="00616F3E">
        <w:rPr>
          <w:noProof/>
        </w:rPr>
        <w:t>42)</w:t>
      </w:r>
      <w:r>
        <w:rPr>
          <w:noProof/>
        </w:rPr>
        <w:t xml:space="preserve"> </w:t>
      </w:r>
      <w:r w:rsidRPr="00616F3E">
        <w:rPr>
          <w:noProof/>
        </w:rPr>
        <w:t>with</w:t>
      </w:r>
      <w:r>
        <w:rPr>
          <w:noProof/>
        </w:rPr>
        <w:t xml:space="preserve"> </w:t>
      </w:r>
      <w:r w:rsidRPr="00616F3E">
        <w:rPr>
          <w:noProof/>
        </w:rPr>
        <w:t>higher</w:t>
      </w:r>
      <w:r>
        <w:rPr>
          <w:noProof/>
        </w:rPr>
        <w:t xml:space="preserve"> </w:t>
      </w:r>
      <w:r w:rsidRPr="00616F3E">
        <w:rPr>
          <w:noProof/>
        </w:rPr>
        <w:t>scores</w:t>
      </w:r>
      <w:r>
        <w:rPr>
          <w:noProof/>
        </w:rPr>
        <w:t xml:space="preserve"> </w:t>
      </w:r>
      <w:r w:rsidRPr="00616F3E">
        <w:rPr>
          <w:noProof/>
        </w:rPr>
        <w:t>suggesting</w:t>
      </w:r>
      <w:r>
        <w:rPr>
          <w:noProof/>
        </w:rPr>
        <w:t xml:space="preserve"> </w:t>
      </w:r>
      <w:r w:rsidRPr="00616F3E">
        <w:rPr>
          <w:noProof/>
        </w:rPr>
        <w:t>higher</w:t>
      </w:r>
      <w:r>
        <w:rPr>
          <w:noProof/>
        </w:rPr>
        <w:t xml:space="preserve"> </w:t>
      </w:r>
      <w:r w:rsidRPr="00616F3E">
        <w:rPr>
          <w:noProof/>
        </w:rPr>
        <w:t>social</w:t>
      </w:r>
      <w:r>
        <w:rPr>
          <w:noProof/>
        </w:rPr>
        <w:t xml:space="preserve"> </w:t>
      </w:r>
      <w:r w:rsidRPr="00616F3E">
        <w:rPr>
          <w:noProof/>
        </w:rPr>
        <w:t>validity.</w:t>
      </w:r>
      <w:r>
        <w:rPr>
          <w:noProof/>
        </w:rPr>
        <w:t xml:space="preserve"> </w:t>
      </w:r>
      <w:r w:rsidRPr="00616F3E">
        <w:t>S</w:t>
      </w:r>
      <w:r w:rsidRPr="00616F3E">
        <w:rPr>
          <w:vertAlign w:val="superscript"/>
        </w:rPr>
        <w:t>R</w:t>
      </w:r>
      <w:r w:rsidRPr="00616F3E">
        <w:t>+</w:t>
      </w:r>
      <w:r>
        <w:t xml:space="preserve"> </w:t>
      </w:r>
      <w:r w:rsidRPr="00616F3E">
        <w:t>refers</w:t>
      </w:r>
      <w:r>
        <w:t xml:space="preserve"> </w:t>
      </w:r>
      <w:r w:rsidRPr="00616F3E">
        <w:t>to</w:t>
      </w:r>
      <w:r>
        <w:t xml:space="preserve"> </w:t>
      </w:r>
      <w:r w:rsidRPr="00616F3E">
        <w:t>positive</w:t>
      </w:r>
      <w:r>
        <w:t xml:space="preserve"> </w:t>
      </w:r>
      <w:r w:rsidRPr="00616F3E">
        <w:t>reinforcement.</w:t>
      </w:r>
      <w:r>
        <w:t xml:space="preserve"> </w:t>
      </w:r>
      <w:r w:rsidRPr="00616F3E">
        <w:t>S</w:t>
      </w:r>
      <w:r w:rsidRPr="00616F3E">
        <w:rPr>
          <w:vertAlign w:val="superscript"/>
        </w:rPr>
        <w:t>R</w:t>
      </w:r>
      <w:r w:rsidRPr="00616F3E">
        <w:t>-</w:t>
      </w:r>
      <w:r>
        <w:t xml:space="preserve"> </w:t>
      </w:r>
      <w:r w:rsidRPr="00616F3E">
        <w:t>negative</w:t>
      </w:r>
      <w:r>
        <w:t xml:space="preserve"> </w:t>
      </w:r>
      <w:r w:rsidRPr="00616F3E">
        <w:t>reinforcement</w:t>
      </w:r>
      <w:r>
        <w:t xml:space="preserve"> </w:t>
      </w:r>
      <w:r w:rsidRPr="00616F3E">
        <w:t>(Cooper,</w:t>
      </w:r>
      <w:r>
        <w:t xml:space="preserve"> </w:t>
      </w:r>
      <w:r w:rsidRPr="00616F3E">
        <w:t>Heron,</w:t>
      </w:r>
      <w:r>
        <w:t xml:space="preserve"> </w:t>
      </w:r>
      <w:r w:rsidRPr="00616F3E">
        <w:t>Heward,</w:t>
      </w:r>
      <w:r>
        <w:t xml:space="preserve"> </w:t>
      </w:r>
      <w:r w:rsidR="00F148F0">
        <w:t>2020</w:t>
      </w:r>
      <w:r w:rsidRPr="00616F3E">
        <w:t>).</w:t>
      </w:r>
      <w:r>
        <w:t xml:space="preserve"> </w:t>
      </w:r>
      <w:r w:rsidRPr="00616F3E">
        <w:t>*indicates</w:t>
      </w:r>
      <w:r>
        <w:t xml:space="preserve"> </w:t>
      </w:r>
      <w:r w:rsidRPr="00616F3E">
        <w:t>incorrect</w:t>
      </w:r>
      <w:r>
        <w:t xml:space="preserve"> </w:t>
      </w:r>
      <w:r w:rsidRPr="00616F3E">
        <w:t>label</w:t>
      </w:r>
      <w:r>
        <w:t xml:space="preserve"> </w:t>
      </w:r>
      <w:r w:rsidRPr="00616F3E">
        <w:t>for</w:t>
      </w:r>
      <w:r>
        <w:t xml:space="preserve"> </w:t>
      </w:r>
      <w:r w:rsidRPr="00616F3E">
        <w:t>replacement</w:t>
      </w:r>
      <w:r>
        <w:t xml:space="preserve"> </w:t>
      </w:r>
      <w:r w:rsidRPr="00616F3E">
        <w:t>behavior.</w:t>
      </w:r>
      <w:r>
        <w:t xml:space="preserve"> </w:t>
      </w:r>
    </w:p>
    <w:p w14:paraId="5C6B4239" w14:textId="77777777" w:rsidR="00961F74" w:rsidRDefault="00961F74" w:rsidP="00961F74">
      <w:r w:rsidRPr="001C1047">
        <w:rPr>
          <w:i/>
          <w:iCs/>
        </w:rPr>
        <w:lastRenderedPageBreak/>
        <w:t>BEHAVIORAL DISORDERS</w:t>
      </w:r>
      <w:r>
        <w:rPr>
          <w:i/>
          <w:iCs/>
        </w:rPr>
        <w:t xml:space="preserve"> </w:t>
      </w:r>
      <w:r>
        <w:t>SUPPLEMENTAL FILE</w:t>
      </w:r>
    </w:p>
    <w:p w14:paraId="19D8678A" w14:textId="10AABF5D" w:rsidR="00961F74" w:rsidRDefault="00961F74" w:rsidP="00961F74">
      <w:r>
        <w:t xml:space="preserve">TABLE S5. </w:t>
      </w:r>
      <w:r w:rsidR="00A47366" w:rsidRPr="00A47366">
        <w:t>Results of Multiple Regression from Pooled Multiply Imputed Sets on Formative Assessment, Sessions 1-5: Difference and Post Scores.</w:t>
      </w:r>
    </w:p>
    <w:p w14:paraId="1E08E304" w14:textId="6868F8F8" w:rsidR="00961F74" w:rsidRDefault="00961F74" w:rsidP="00961F74">
      <w:r>
        <w:t xml:space="preserve">ARTICLE TITLE: </w:t>
      </w:r>
      <w:r w:rsidRPr="001C1047">
        <w:t>Building Site-Level Capacity for Functional Assessment-based Interventions: Outcomes of a Professional Learning Series</w:t>
      </w:r>
    </w:p>
    <w:p w14:paraId="4FDD6D46" w14:textId="77777777" w:rsidR="00A47366" w:rsidRPr="00222979" w:rsidRDefault="00A47366" w:rsidP="00A47366">
      <w:pPr>
        <w:pStyle w:val="Caption"/>
        <w:keepNext/>
        <w:rPr>
          <w:color w:val="FFFFFF" w:themeColor="background1"/>
          <w:sz w:val="2"/>
          <w:szCs w:val="2"/>
        </w:rPr>
      </w:pPr>
      <w:bookmarkStart w:id="0" w:name="_Toc488419027"/>
      <w:r w:rsidRPr="00222979">
        <w:rPr>
          <w:color w:val="FFFFFF" w:themeColor="background1"/>
          <w:sz w:val="2"/>
          <w:szCs w:val="2"/>
        </w:rPr>
        <w:t>Table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fldChar w:fldCharType="begin"/>
      </w:r>
      <w:r w:rsidRPr="00222979">
        <w:rPr>
          <w:color w:val="FFFFFF" w:themeColor="background1"/>
          <w:sz w:val="2"/>
          <w:szCs w:val="2"/>
        </w:rPr>
        <w:instrText xml:space="preserve"> SEQ Table \* ARABIC </w:instrText>
      </w:r>
      <w:r w:rsidRPr="00222979">
        <w:rPr>
          <w:color w:val="FFFFFF" w:themeColor="background1"/>
          <w:sz w:val="2"/>
          <w:szCs w:val="2"/>
        </w:rPr>
        <w:fldChar w:fldCharType="separate"/>
      </w:r>
      <w:r>
        <w:rPr>
          <w:noProof/>
          <w:color w:val="FFFFFF" w:themeColor="background1"/>
          <w:sz w:val="2"/>
          <w:szCs w:val="2"/>
        </w:rPr>
        <w:t>14</w:t>
      </w:r>
      <w:r w:rsidRPr="00222979">
        <w:rPr>
          <w:color w:val="FFFFFF" w:themeColor="background1"/>
          <w:sz w:val="2"/>
          <w:szCs w:val="2"/>
        </w:rPr>
        <w:fldChar w:fldCharType="end"/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Results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of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Multiple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Regression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from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Pooled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Multiply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Imputed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Sets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on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Formative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Assessment,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Sessions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1-5: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Difference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and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Post</w:t>
      </w:r>
      <w:r>
        <w:rPr>
          <w:color w:val="FFFFFF" w:themeColor="background1"/>
          <w:sz w:val="2"/>
          <w:szCs w:val="2"/>
        </w:rPr>
        <w:t xml:space="preserve"> </w:t>
      </w:r>
      <w:r w:rsidRPr="00222979">
        <w:rPr>
          <w:color w:val="FFFFFF" w:themeColor="background1"/>
          <w:sz w:val="2"/>
          <w:szCs w:val="2"/>
        </w:rPr>
        <w:t>Scores.</w:t>
      </w:r>
      <w:bookmarkEnd w:id="0"/>
    </w:p>
    <w:tbl>
      <w:tblPr>
        <w:tblW w:w="5000" w:type="pct"/>
        <w:tblLook w:val="04A0" w:firstRow="1" w:lastRow="0" w:firstColumn="1" w:lastColumn="0" w:noHBand="0" w:noVBand="1"/>
      </w:tblPr>
      <w:tblGrid>
        <w:gridCol w:w="3174"/>
        <w:gridCol w:w="952"/>
        <w:gridCol w:w="954"/>
        <w:gridCol w:w="954"/>
        <w:gridCol w:w="955"/>
        <w:gridCol w:w="955"/>
        <w:gridCol w:w="1416"/>
      </w:tblGrid>
      <w:tr w:rsidR="00A47366" w:rsidRPr="00616F3E" w14:paraId="029A1B75" w14:textId="77777777" w:rsidTr="00A47366">
        <w:trPr>
          <w:trHeight w:val="315"/>
          <w:tblHeader/>
        </w:trPr>
        <w:tc>
          <w:tcPr>
            <w:tcW w:w="16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B5F80F" w14:textId="77777777" w:rsidR="00A47366" w:rsidRPr="00616F3E" w:rsidRDefault="00A47366" w:rsidP="00F148F0">
            <w:pPr>
              <w:rPr>
                <w:color w:val="000000"/>
              </w:rPr>
            </w:pPr>
            <w:r w:rsidRPr="00616F3E">
              <w:rPr>
                <w:color w:val="000000"/>
              </w:rPr>
              <w:t>Construct</w:t>
            </w:r>
          </w:p>
        </w:tc>
        <w:tc>
          <w:tcPr>
            <w:tcW w:w="50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FA4B4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Est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2728D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SE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5629DB" w14:textId="77777777" w:rsidR="00A47366" w:rsidRPr="00616F3E" w:rsidRDefault="00A47366" w:rsidP="00F148F0">
            <w:pPr>
              <w:jc w:val="center"/>
              <w:rPr>
                <w:i/>
                <w:color w:val="000000"/>
              </w:rPr>
            </w:pPr>
            <w:r w:rsidRPr="00616F3E">
              <w:rPr>
                <w:i/>
                <w:color w:val="000000"/>
              </w:rPr>
              <w:t>t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5906C2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df</w:t>
            </w: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091295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i/>
                <w:color w:val="000000"/>
              </w:rPr>
              <w:t>p</w:t>
            </w:r>
          </w:p>
        </w:tc>
        <w:tc>
          <w:tcPr>
            <w:tcW w:w="7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EB07E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9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CI</w:t>
            </w:r>
          </w:p>
        </w:tc>
      </w:tr>
      <w:tr w:rsidR="00A47366" w:rsidRPr="00616F3E" w14:paraId="221EA5B9" w14:textId="77777777" w:rsidTr="00A47366">
        <w:trPr>
          <w:trHeight w:val="315"/>
        </w:trPr>
        <w:tc>
          <w:tcPr>
            <w:tcW w:w="169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C0D60" w14:textId="77777777" w:rsidR="00A47366" w:rsidRPr="00616F3E" w:rsidRDefault="00A47366" w:rsidP="00F148F0">
            <w:r w:rsidRPr="00616F3E">
              <w:t>Difference</w:t>
            </w:r>
            <w:r>
              <w:t xml:space="preserve"> </w:t>
            </w:r>
            <w:r w:rsidRPr="00616F3E">
              <w:t>Day</w:t>
            </w:r>
            <w:r>
              <w:t xml:space="preserve"> </w:t>
            </w:r>
            <w:r w:rsidRPr="00616F3E">
              <w:t>1</w:t>
            </w:r>
          </w:p>
        </w:tc>
        <w:tc>
          <w:tcPr>
            <w:tcW w:w="50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A0CB8" w14:textId="77777777" w:rsidR="00A47366" w:rsidRPr="00616F3E" w:rsidRDefault="00A47366" w:rsidP="00F148F0">
            <w:pPr>
              <w:jc w:val="center"/>
            </w:pP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06CE88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2DE929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5694BF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54ED6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FE2D5A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</w:tr>
      <w:tr w:rsidR="00A47366" w:rsidRPr="00616F3E" w14:paraId="742B016F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85D63" w14:textId="456DDB46" w:rsidR="00A47366" w:rsidRPr="00616F3E" w:rsidRDefault="00A47366" w:rsidP="00F148F0">
            <w:pPr>
              <w:ind w:firstLineChars="100" w:firstLine="240"/>
            </w:pPr>
            <w:r w:rsidRPr="00616F3E">
              <w:t>Reference</w:t>
            </w:r>
            <w:r>
              <w:t xml:space="preserve"> </w:t>
            </w:r>
            <w:r w:rsidR="00883B55">
              <w:t>g</w:t>
            </w:r>
            <w:r w:rsidRPr="00616F3E">
              <w:t>roup</w:t>
            </w:r>
            <w:r>
              <w:t xml:space="preserve"> </w:t>
            </w:r>
            <w:r w:rsidRPr="00616F3E">
              <w:t>(Intercept)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B354C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8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C7A6B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53874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8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79B5F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14.8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46924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6ADE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3.06</w:t>
            </w:r>
          </w:p>
        </w:tc>
      </w:tr>
      <w:tr w:rsidR="00A47366" w:rsidRPr="00616F3E" w14:paraId="700E52C9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E30346" w14:textId="77777777" w:rsidR="00A47366" w:rsidRPr="00616F3E" w:rsidRDefault="00A47366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B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1695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32674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B0C54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8C9D9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08.8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591A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7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32771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3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78</w:t>
            </w:r>
          </w:p>
        </w:tc>
      </w:tr>
      <w:tr w:rsidR="00A47366" w:rsidRPr="00616F3E" w14:paraId="19341D3A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AEF23" w14:textId="77777777" w:rsidR="00A47366" w:rsidRPr="00616F3E" w:rsidRDefault="00A47366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C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5175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5C2CC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2FC56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4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425A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95.1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65F5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53C83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7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47</w:t>
            </w:r>
          </w:p>
        </w:tc>
      </w:tr>
      <w:tr w:rsidR="00A47366" w:rsidRPr="00616F3E" w14:paraId="2D04F51D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20598" w14:textId="68C9DC79" w:rsidR="00A47366" w:rsidRPr="00616F3E" w:rsidRDefault="00A47366" w:rsidP="00F148F0">
            <w:pPr>
              <w:ind w:firstLineChars="200" w:firstLine="480"/>
            </w:pPr>
            <w:r w:rsidRPr="00616F3E">
              <w:t>Special</w:t>
            </w:r>
            <w:r>
              <w:t xml:space="preserve"> </w:t>
            </w:r>
            <w:r w:rsidR="00883B55">
              <w:t>e</w:t>
            </w:r>
            <w:r w:rsidRPr="00616F3E">
              <w:t>ducato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AD9C0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732C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3B04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3F095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32.3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55E4C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36C3D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4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17</w:t>
            </w:r>
          </w:p>
        </w:tc>
      </w:tr>
      <w:tr w:rsidR="00A47366" w:rsidRPr="00616F3E" w14:paraId="3F30C671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3C2EBB" w14:textId="77777777" w:rsidR="00A47366" w:rsidRPr="00616F3E" w:rsidRDefault="00A47366" w:rsidP="00F148F0">
            <w:pPr>
              <w:ind w:firstLineChars="200" w:firstLine="480"/>
            </w:pPr>
            <w:r w:rsidRPr="00616F3E">
              <w:t>Administrato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98F1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525A2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A4E2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753E4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39.4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E228C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2C94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7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84</w:t>
            </w:r>
          </w:p>
        </w:tc>
      </w:tr>
      <w:tr w:rsidR="00A47366" w:rsidRPr="00616F3E" w14:paraId="30C6653C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9BD7C" w14:textId="77777777" w:rsidR="00A47366" w:rsidRPr="00616F3E" w:rsidRDefault="00A47366" w:rsidP="00F148F0">
            <w:pPr>
              <w:ind w:firstLineChars="200" w:firstLine="480"/>
            </w:pPr>
            <w:r w:rsidRPr="00616F3E">
              <w:t>Related</w:t>
            </w:r>
            <w:r>
              <w:t xml:space="preserve"> </w:t>
            </w:r>
            <w:r w:rsidRPr="00616F3E">
              <w:t>Service</w:t>
            </w:r>
            <w:r>
              <w:t xml:space="preserve"> </w:t>
            </w:r>
            <w:r w:rsidRPr="00616F3E">
              <w:t>provide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270F1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7BE04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77FE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D2634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54.4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38B5E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1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A811F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62</w:t>
            </w:r>
          </w:p>
        </w:tc>
      </w:tr>
      <w:tr w:rsidR="00A47366" w:rsidRPr="00616F3E" w14:paraId="355AC1C5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6783A" w14:textId="77777777" w:rsidR="00A47366" w:rsidRPr="00616F3E" w:rsidRDefault="00A47366" w:rsidP="00F148F0">
            <w:pPr>
              <w:ind w:firstLineChars="200" w:firstLine="480"/>
            </w:pPr>
            <w:r w:rsidRPr="00616F3E">
              <w:t>Staff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DF233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5695C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1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BDA26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0B32F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22.9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EEB6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896E5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4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98</w:t>
            </w:r>
          </w:p>
        </w:tc>
      </w:tr>
      <w:tr w:rsidR="00A47366" w:rsidRPr="00616F3E" w14:paraId="40024FEA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864F3" w14:textId="06A8B784" w:rsidR="00A47366" w:rsidRPr="00616F3E" w:rsidRDefault="00A47366" w:rsidP="00F148F0">
            <w:pPr>
              <w:ind w:firstLineChars="200" w:firstLine="480"/>
            </w:pPr>
            <w:r w:rsidRPr="00616F3E">
              <w:t>Teacher</w:t>
            </w:r>
            <w:r>
              <w:t xml:space="preserve"> </w:t>
            </w:r>
            <w:r w:rsidRPr="00616F3E">
              <w:t>of</w:t>
            </w:r>
            <w:r>
              <w:t xml:space="preserve"> </w:t>
            </w:r>
            <w:r w:rsidR="00883B55">
              <w:t>s</w:t>
            </w:r>
            <w:r w:rsidRPr="00616F3E">
              <w:t>tudent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D5BBE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978AD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B5BA0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AECF0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81.5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803C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7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C5956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63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74</w:t>
            </w:r>
          </w:p>
        </w:tc>
      </w:tr>
      <w:tr w:rsidR="00A47366" w:rsidRPr="00616F3E" w14:paraId="06674985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C08B44" w14:textId="1194E679" w:rsidR="00A47366" w:rsidRPr="00616F3E" w:rsidRDefault="00A47366" w:rsidP="00F148F0">
            <w:pPr>
              <w:ind w:firstLineChars="200" w:firstLine="480"/>
            </w:pPr>
            <w:r w:rsidRPr="00616F3E">
              <w:t>Years’</w:t>
            </w:r>
            <w:r>
              <w:t xml:space="preserve"> </w:t>
            </w:r>
            <w:r w:rsidR="00883B55">
              <w:t>e</w:t>
            </w:r>
            <w:r w:rsidRPr="00616F3E">
              <w:t>xperienc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B7F9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&lt;0.0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A1C5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2F26A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E9B83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91.9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4D0BF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3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D1EC6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4</w:t>
            </w:r>
          </w:p>
        </w:tc>
      </w:tr>
      <w:tr w:rsidR="00A47366" w:rsidRPr="00616F3E" w14:paraId="7BF19E57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C30FC" w14:textId="185A672F" w:rsidR="00A47366" w:rsidRPr="00616F3E" w:rsidRDefault="00A47366" w:rsidP="00F148F0">
            <w:pPr>
              <w:ind w:firstLineChars="200" w:firstLine="480"/>
            </w:pPr>
            <w:r w:rsidRPr="00616F3E">
              <w:t>Master's</w:t>
            </w:r>
            <w:r>
              <w:t xml:space="preserve"> </w:t>
            </w:r>
            <w:r w:rsidR="00883B55">
              <w:t>d</w:t>
            </w:r>
            <w:r w:rsidRPr="00616F3E">
              <w:t>egre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6FF9D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D0226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C4312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9E119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21.4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167E3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F4D73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7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72</w:t>
            </w:r>
          </w:p>
        </w:tc>
      </w:tr>
      <w:tr w:rsidR="00A47366" w:rsidRPr="00616F3E" w14:paraId="553EB10C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45A86" w14:textId="77777777" w:rsidR="00A47366" w:rsidRPr="00616F3E" w:rsidRDefault="00A47366" w:rsidP="00F148F0">
            <w:pPr>
              <w:ind w:firstLineChars="200" w:firstLine="480"/>
            </w:pPr>
            <w:r w:rsidRPr="00616F3E">
              <w:t>Master's+30</w:t>
            </w:r>
            <w:r>
              <w:t xml:space="preserve"> </w:t>
            </w:r>
            <w:r w:rsidRPr="00616F3E">
              <w:t>units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21CEA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02906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6A72D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C3ACF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12.0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D069D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9F1D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5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15</w:t>
            </w:r>
          </w:p>
        </w:tc>
      </w:tr>
      <w:tr w:rsidR="00A47366" w:rsidRPr="00616F3E" w14:paraId="2125E284" w14:textId="77777777" w:rsidTr="00A47366">
        <w:trPr>
          <w:trHeight w:val="351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1AF632" w14:textId="5F352487" w:rsidR="00A47366" w:rsidRPr="00616F3E" w:rsidRDefault="00A47366" w:rsidP="00F148F0">
            <w:pPr>
              <w:ind w:firstLineChars="200" w:firstLine="480"/>
            </w:pPr>
            <w:r w:rsidRPr="00616F3E">
              <w:t>Doctoral</w:t>
            </w:r>
            <w:r>
              <w:t xml:space="preserve"> </w:t>
            </w:r>
            <w:r w:rsidR="00883B55">
              <w:t>d</w:t>
            </w:r>
            <w:r w:rsidRPr="00616F3E">
              <w:t>egre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63B80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3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97B28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95BB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5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30071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43.3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8D037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CB3E6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3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78</w:t>
            </w:r>
          </w:p>
        </w:tc>
      </w:tr>
      <w:tr w:rsidR="00A47366" w:rsidRPr="00616F3E" w14:paraId="5BA4DDF4" w14:textId="77777777" w:rsidTr="004266A1">
        <w:trPr>
          <w:trHeight w:val="6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6FA769" w14:textId="77777777" w:rsidR="00A47366" w:rsidRPr="00616F3E" w:rsidRDefault="00A47366" w:rsidP="00F148F0">
            <w:pPr>
              <w:ind w:firstLineChars="200" w:firstLine="480"/>
            </w:pPr>
            <w:r w:rsidRPr="00616F3E">
              <w:t>Ag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64F9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85C0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4E476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4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16781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15.3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08CD6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E67F0D" w14:textId="0117B5C2" w:rsidR="00A47366" w:rsidRPr="00616F3E" w:rsidRDefault="00A47366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3</w:t>
            </w:r>
          </w:p>
        </w:tc>
      </w:tr>
      <w:tr w:rsidR="00A47366" w:rsidRPr="00616F3E" w14:paraId="1DFF406E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D1EE9" w14:textId="77777777" w:rsidR="00A47366" w:rsidRPr="00616F3E" w:rsidRDefault="00A47366" w:rsidP="00F148F0">
            <w:r w:rsidRPr="00616F3E">
              <w:t>Difference</w:t>
            </w:r>
            <w:r>
              <w:t xml:space="preserve"> </w:t>
            </w:r>
            <w:r w:rsidRPr="00616F3E">
              <w:t>Day</w:t>
            </w:r>
            <w:r>
              <w:t xml:space="preserve"> </w:t>
            </w:r>
            <w:r w:rsidRPr="00616F3E">
              <w:t>2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7B340" w14:textId="77777777" w:rsidR="00A47366" w:rsidRPr="00616F3E" w:rsidRDefault="00A47366" w:rsidP="00F148F0">
            <w:pPr>
              <w:jc w:val="center"/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747997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695970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9917BF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30D01A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AC6DDC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</w:tr>
      <w:tr w:rsidR="00A47366" w:rsidRPr="00616F3E" w14:paraId="4385454A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577594" w14:textId="14C74090" w:rsidR="00A47366" w:rsidRPr="00616F3E" w:rsidRDefault="00A47366" w:rsidP="00F148F0">
            <w:pPr>
              <w:ind w:firstLineChars="100" w:firstLine="240"/>
            </w:pPr>
            <w:r w:rsidRPr="00616F3E">
              <w:t>Reference</w:t>
            </w:r>
            <w:r>
              <w:t xml:space="preserve"> </w:t>
            </w:r>
            <w:r w:rsidR="00883B55">
              <w:t>g</w:t>
            </w:r>
            <w:r w:rsidRPr="00616F3E">
              <w:t>roup</w:t>
            </w:r>
            <w:r>
              <w:t xml:space="preserve"> </w:t>
            </w:r>
            <w:r w:rsidRPr="00616F3E">
              <w:t>(Intercept)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46A2C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DEA6D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B3996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11556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75.4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05CE0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7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BD76D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06</w:t>
            </w:r>
          </w:p>
        </w:tc>
      </w:tr>
      <w:tr w:rsidR="00A47366" w:rsidRPr="00616F3E" w14:paraId="2D8E4759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BFF548" w14:textId="77777777" w:rsidR="00A47366" w:rsidRPr="00616F3E" w:rsidRDefault="00A47366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B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1BD5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3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39D24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44CA8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0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1B7E7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04.7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D006C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A1E9A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29</w:t>
            </w:r>
          </w:p>
        </w:tc>
      </w:tr>
      <w:tr w:rsidR="00A47366" w:rsidRPr="00616F3E" w14:paraId="57A9A22A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53EF55" w14:textId="77777777" w:rsidR="00A47366" w:rsidRPr="00616F3E" w:rsidRDefault="00A47366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C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116D1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92E3B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36036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E255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74.2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5A818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27B72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6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7</w:t>
            </w:r>
            <w:r>
              <w:rPr>
                <w:color w:val="000000"/>
              </w:rPr>
              <w:t>0</w:t>
            </w:r>
          </w:p>
        </w:tc>
      </w:tr>
      <w:tr w:rsidR="00A47366" w:rsidRPr="00616F3E" w14:paraId="330AA775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BF070B" w14:textId="3B048EE8" w:rsidR="00A47366" w:rsidRPr="00616F3E" w:rsidRDefault="00A47366" w:rsidP="00F148F0">
            <w:pPr>
              <w:ind w:firstLineChars="200" w:firstLine="480"/>
            </w:pPr>
            <w:r w:rsidRPr="00616F3E">
              <w:t>Special</w:t>
            </w:r>
            <w:r>
              <w:t xml:space="preserve"> </w:t>
            </w:r>
            <w:r w:rsidR="00883B55">
              <w:t>e</w:t>
            </w:r>
            <w:r w:rsidRPr="00616F3E">
              <w:t>ducato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7DE60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8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F24E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67F49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8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1ECE3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08.3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DA2F3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52DD9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8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4</w:t>
            </w:r>
          </w:p>
        </w:tc>
      </w:tr>
      <w:tr w:rsidR="00A47366" w:rsidRPr="00616F3E" w14:paraId="63A6ABDA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C6EFEF" w14:textId="77777777" w:rsidR="00A47366" w:rsidRPr="00616F3E" w:rsidRDefault="00A47366" w:rsidP="00F148F0">
            <w:pPr>
              <w:ind w:firstLineChars="200" w:firstLine="480"/>
            </w:pPr>
            <w:r w:rsidRPr="00616F3E">
              <w:t>Administrato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EF7D6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5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AAA4D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2D6C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77324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37.6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D0329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2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1CD8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5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53</w:t>
            </w:r>
          </w:p>
        </w:tc>
      </w:tr>
      <w:tr w:rsidR="00A47366" w:rsidRPr="00616F3E" w14:paraId="2F496B9D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1BB51F" w14:textId="38EB35C5" w:rsidR="00A47366" w:rsidRPr="00616F3E" w:rsidRDefault="00A47366" w:rsidP="00F148F0">
            <w:pPr>
              <w:ind w:firstLineChars="200" w:firstLine="480"/>
            </w:pPr>
            <w:r w:rsidRPr="00616F3E">
              <w:t>Related</w:t>
            </w:r>
            <w:r>
              <w:t xml:space="preserve"> </w:t>
            </w:r>
            <w:r w:rsidR="00883B55">
              <w:t>s</w:t>
            </w:r>
            <w:r w:rsidRPr="00616F3E">
              <w:t>ervice</w:t>
            </w:r>
            <w:r>
              <w:t xml:space="preserve"> </w:t>
            </w:r>
            <w:r w:rsidRPr="00616F3E">
              <w:t>provide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00217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4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104C0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40E60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C4A92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92.4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9B040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2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F5805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3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43</w:t>
            </w:r>
          </w:p>
        </w:tc>
      </w:tr>
      <w:tr w:rsidR="00A47366" w:rsidRPr="00616F3E" w14:paraId="4590C0F9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B22FFE" w14:textId="77777777" w:rsidR="00A47366" w:rsidRPr="00616F3E" w:rsidRDefault="00A47366" w:rsidP="00F148F0">
            <w:pPr>
              <w:ind w:firstLineChars="200" w:firstLine="480"/>
            </w:pPr>
            <w:r w:rsidRPr="00616F3E">
              <w:t>Staff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7E17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8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C162E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1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FD0FF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6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B3A5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51.5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DA2F4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1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55043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4.19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44</w:t>
            </w:r>
          </w:p>
        </w:tc>
      </w:tr>
      <w:tr w:rsidR="00A47366" w:rsidRPr="00616F3E" w14:paraId="7E8C9555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47F35C" w14:textId="1429E143" w:rsidR="00A47366" w:rsidRPr="00616F3E" w:rsidRDefault="00A47366" w:rsidP="00F148F0">
            <w:pPr>
              <w:ind w:firstLineChars="200" w:firstLine="480"/>
            </w:pPr>
            <w:r w:rsidRPr="00616F3E">
              <w:t>Teacher</w:t>
            </w:r>
            <w:r>
              <w:t xml:space="preserve"> </w:t>
            </w:r>
            <w:r w:rsidRPr="00616F3E">
              <w:t>of</w:t>
            </w:r>
            <w:r>
              <w:t xml:space="preserve"> </w:t>
            </w:r>
            <w:r w:rsidR="00883B55">
              <w:t>s</w:t>
            </w:r>
            <w:r w:rsidRPr="00616F3E">
              <w:t>tudent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5007A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41AB5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56179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1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4F66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61.8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FD4D0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5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817C5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3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28</w:t>
            </w:r>
          </w:p>
        </w:tc>
      </w:tr>
      <w:tr w:rsidR="00A47366" w:rsidRPr="00616F3E" w14:paraId="1E88327F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49DBC1" w14:textId="25B37379" w:rsidR="00A47366" w:rsidRPr="00616F3E" w:rsidRDefault="00A47366" w:rsidP="00F148F0">
            <w:pPr>
              <w:ind w:firstLineChars="200" w:firstLine="480"/>
            </w:pPr>
            <w:r w:rsidRPr="00616F3E">
              <w:t>Years’</w:t>
            </w:r>
            <w:r>
              <w:t xml:space="preserve"> </w:t>
            </w:r>
            <w:r w:rsidR="00883B55">
              <w:t>e</w:t>
            </w:r>
            <w:r w:rsidRPr="00616F3E">
              <w:t>xperienc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0815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ED99D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3239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8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E9664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42.6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06308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2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815AE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3</w:t>
            </w:r>
          </w:p>
        </w:tc>
      </w:tr>
      <w:tr w:rsidR="00A47366" w:rsidRPr="00616F3E" w14:paraId="0CBD01A9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05F3EC" w14:textId="7061C245" w:rsidR="00A47366" w:rsidRPr="00616F3E" w:rsidRDefault="00A47366" w:rsidP="00F148F0">
            <w:pPr>
              <w:ind w:firstLineChars="200" w:firstLine="480"/>
            </w:pPr>
            <w:r w:rsidRPr="00616F3E">
              <w:t>Master's</w:t>
            </w:r>
            <w:r>
              <w:t xml:space="preserve"> </w:t>
            </w:r>
            <w:r w:rsidR="00883B55">
              <w:t>d</w:t>
            </w:r>
            <w:r w:rsidRPr="00616F3E">
              <w:t>egre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6B910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A6BF4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04366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A7A9D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05.7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BFAA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5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3AE05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7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99</w:t>
            </w:r>
          </w:p>
        </w:tc>
      </w:tr>
      <w:tr w:rsidR="00A47366" w:rsidRPr="00616F3E" w14:paraId="54003CC6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F56FA2" w14:textId="77777777" w:rsidR="00A47366" w:rsidRPr="00616F3E" w:rsidRDefault="00A47366" w:rsidP="00F148F0">
            <w:pPr>
              <w:ind w:firstLineChars="200" w:firstLine="480"/>
            </w:pPr>
            <w:r w:rsidRPr="00616F3E">
              <w:t>Master's+30</w:t>
            </w:r>
            <w:r>
              <w:t xml:space="preserve"> </w:t>
            </w:r>
            <w:r w:rsidRPr="00616F3E">
              <w:t>units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C87F6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3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CB8AC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9896C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7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DA5B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25.7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A36C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83D14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3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57</w:t>
            </w:r>
          </w:p>
        </w:tc>
      </w:tr>
      <w:tr w:rsidR="00A47366" w:rsidRPr="00616F3E" w14:paraId="0E8607FC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2869AC" w14:textId="7166BEAF" w:rsidR="00A47366" w:rsidRPr="00616F3E" w:rsidRDefault="00A47366" w:rsidP="00F148F0">
            <w:pPr>
              <w:ind w:firstLineChars="200" w:firstLine="480"/>
            </w:pPr>
            <w:r w:rsidRPr="00616F3E">
              <w:t>Doctoral</w:t>
            </w:r>
            <w:r>
              <w:t xml:space="preserve"> </w:t>
            </w:r>
            <w:r w:rsidR="00883B55">
              <w:t>d</w:t>
            </w:r>
            <w:r w:rsidRPr="00616F3E">
              <w:t>egre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ABAF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9424A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4FAD2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4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B1B23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06.5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0FB38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6785D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5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99</w:t>
            </w:r>
          </w:p>
        </w:tc>
      </w:tr>
      <w:tr w:rsidR="00A47366" w:rsidRPr="00616F3E" w14:paraId="5C0EABB1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ED0C96" w14:textId="77777777" w:rsidR="00A47366" w:rsidRPr="00616F3E" w:rsidRDefault="00A47366" w:rsidP="00F148F0">
            <w:pPr>
              <w:ind w:firstLineChars="200" w:firstLine="480"/>
            </w:pPr>
            <w:r w:rsidRPr="00616F3E">
              <w:t>Ag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08BF9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ABE42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D224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7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F9FEA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45.8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AA165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A3700F" w14:textId="05A488D4" w:rsidR="00A47366" w:rsidRPr="00616F3E" w:rsidRDefault="00A47366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8</w:t>
            </w:r>
          </w:p>
        </w:tc>
      </w:tr>
      <w:tr w:rsidR="00A47366" w:rsidRPr="00616F3E" w14:paraId="5C7E7922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5763A" w14:textId="77777777" w:rsidR="00A47366" w:rsidRPr="00616F3E" w:rsidRDefault="00A47366" w:rsidP="00F148F0">
            <w:r w:rsidRPr="00616F3E">
              <w:t>Difference</w:t>
            </w:r>
            <w:r>
              <w:t xml:space="preserve"> </w:t>
            </w:r>
            <w:r w:rsidRPr="00616F3E">
              <w:t>Day</w:t>
            </w:r>
            <w:r>
              <w:t xml:space="preserve"> </w:t>
            </w:r>
            <w:r w:rsidRPr="00616F3E">
              <w:t>3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57978" w14:textId="77777777" w:rsidR="00A47366" w:rsidRPr="00616F3E" w:rsidRDefault="00A47366" w:rsidP="00F148F0">
            <w:pPr>
              <w:jc w:val="center"/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C1C7BD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185AA8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5A8CF6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DEA078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BEF308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</w:tr>
      <w:tr w:rsidR="00A47366" w:rsidRPr="00616F3E" w14:paraId="128D6453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9F7AC" w14:textId="0DAE35E4" w:rsidR="00A47366" w:rsidRPr="00616F3E" w:rsidRDefault="00A47366" w:rsidP="00F148F0">
            <w:pPr>
              <w:ind w:firstLineChars="100" w:firstLine="240"/>
            </w:pPr>
            <w:r w:rsidRPr="00616F3E">
              <w:t>Reference</w:t>
            </w:r>
            <w:r>
              <w:t xml:space="preserve"> </w:t>
            </w:r>
            <w:r w:rsidR="00ED365F">
              <w:t>g</w:t>
            </w:r>
            <w:r w:rsidRPr="00616F3E">
              <w:t>roup</w:t>
            </w:r>
            <w:r>
              <w:t xml:space="preserve"> </w:t>
            </w:r>
            <w:r w:rsidRPr="00616F3E">
              <w:t>(Intercept)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9F780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CC3F7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5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AAB3E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C4ADA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93.2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47193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9E3CC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13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3.06</w:t>
            </w:r>
          </w:p>
        </w:tc>
      </w:tr>
      <w:tr w:rsidR="00A47366" w:rsidRPr="00616F3E" w14:paraId="610EC413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4E7E12" w14:textId="77777777" w:rsidR="00A47366" w:rsidRPr="00616F3E" w:rsidRDefault="00A47366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B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7620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88E9E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2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14B3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7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2E19D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31.6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36B0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4D144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4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67</w:t>
            </w:r>
          </w:p>
        </w:tc>
      </w:tr>
      <w:tr w:rsidR="00A47366" w:rsidRPr="00616F3E" w14:paraId="27A8A2F5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84EB2A" w14:textId="77777777" w:rsidR="00A47366" w:rsidRPr="00616F3E" w:rsidRDefault="00A47366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C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3E711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84659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3AA94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3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7CC49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14.8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E866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639E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4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16</w:t>
            </w:r>
          </w:p>
        </w:tc>
      </w:tr>
      <w:tr w:rsidR="00A47366" w:rsidRPr="00616F3E" w14:paraId="348B4EC0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80642E" w14:textId="6F56181C" w:rsidR="00A47366" w:rsidRPr="00616F3E" w:rsidRDefault="00A47366" w:rsidP="00F148F0">
            <w:pPr>
              <w:ind w:firstLineChars="200" w:firstLine="480"/>
            </w:pPr>
            <w:r w:rsidRPr="00616F3E">
              <w:t>Special</w:t>
            </w:r>
            <w:r>
              <w:t xml:space="preserve"> </w:t>
            </w:r>
            <w:r w:rsidR="00ED365F">
              <w:t>e</w:t>
            </w:r>
            <w:r w:rsidRPr="00616F3E">
              <w:t>ducato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8FDDA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8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37183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A82FC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3D913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12.5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F83C7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5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3E95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7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97</w:t>
            </w:r>
          </w:p>
        </w:tc>
      </w:tr>
      <w:tr w:rsidR="00A47366" w:rsidRPr="00616F3E" w14:paraId="7CD5F7F3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58F2BD" w14:textId="77777777" w:rsidR="00A47366" w:rsidRPr="00616F3E" w:rsidRDefault="00A47366" w:rsidP="00F148F0">
            <w:pPr>
              <w:ind w:firstLineChars="200" w:firstLine="480"/>
            </w:pPr>
            <w:r w:rsidRPr="00616F3E">
              <w:t>Administrato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65387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6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33239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E917E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6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4777D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18.3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CB13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1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87E6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2</w:t>
            </w:r>
          </w:p>
        </w:tc>
      </w:tr>
      <w:tr w:rsidR="00A47366" w:rsidRPr="00616F3E" w14:paraId="3BB5A1F6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630DF" w14:textId="77777777" w:rsidR="00A47366" w:rsidRPr="00616F3E" w:rsidRDefault="00A47366" w:rsidP="00F148F0">
            <w:pPr>
              <w:ind w:firstLineChars="200" w:firstLine="480"/>
            </w:pPr>
            <w:r w:rsidRPr="00616F3E">
              <w:t>Related</w:t>
            </w:r>
            <w:r>
              <w:t xml:space="preserve"> </w:t>
            </w:r>
            <w:r w:rsidRPr="00616F3E">
              <w:t>Service</w:t>
            </w:r>
            <w:r>
              <w:t xml:space="preserve"> </w:t>
            </w:r>
            <w:r w:rsidRPr="00616F3E">
              <w:t>provide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DD9DC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3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A88B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5B17B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4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A9956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06.9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D58D0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8FFBA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13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34</w:t>
            </w:r>
          </w:p>
        </w:tc>
      </w:tr>
      <w:tr w:rsidR="00A47366" w:rsidRPr="00616F3E" w14:paraId="69FD3CEB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133D0C" w14:textId="77777777" w:rsidR="00A47366" w:rsidRPr="00616F3E" w:rsidRDefault="00A47366" w:rsidP="00F148F0">
            <w:pPr>
              <w:ind w:firstLineChars="200" w:firstLine="480"/>
            </w:pPr>
            <w:r w:rsidRPr="00616F3E">
              <w:lastRenderedPageBreak/>
              <w:t>Staff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9D7A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0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737A9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9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2A0A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5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49666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30.5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E976E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413E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5.0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85</w:t>
            </w:r>
          </w:p>
        </w:tc>
      </w:tr>
      <w:tr w:rsidR="00A47366" w:rsidRPr="00616F3E" w14:paraId="21199312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16EAB3" w14:textId="54E7D16C" w:rsidR="00A47366" w:rsidRPr="00616F3E" w:rsidRDefault="00A47366" w:rsidP="00F148F0">
            <w:pPr>
              <w:ind w:firstLineChars="200" w:firstLine="480"/>
            </w:pPr>
            <w:r w:rsidRPr="00616F3E">
              <w:t>Teacher</w:t>
            </w:r>
            <w:r>
              <w:t xml:space="preserve"> </w:t>
            </w:r>
            <w:r w:rsidRPr="00616F3E">
              <w:t>of</w:t>
            </w:r>
            <w:r>
              <w:t xml:space="preserve"> </w:t>
            </w:r>
            <w:r w:rsidR="00ED365F">
              <w:t>s</w:t>
            </w:r>
            <w:r w:rsidRPr="00616F3E">
              <w:t>tudent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369B0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E58E9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C222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D7103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14.8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95732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6F9E5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1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8</w:t>
            </w:r>
          </w:p>
        </w:tc>
      </w:tr>
      <w:tr w:rsidR="00A47366" w:rsidRPr="00616F3E" w14:paraId="6952881C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2BE6DD" w14:textId="5C5A01C3" w:rsidR="00A47366" w:rsidRPr="00616F3E" w:rsidRDefault="00A47366" w:rsidP="00F148F0">
            <w:pPr>
              <w:ind w:firstLineChars="200" w:firstLine="480"/>
            </w:pPr>
            <w:r w:rsidRPr="00616F3E">
              <w:t>Years’</w:t>
            </w:r>
            <w:r>
              <w:t xml:space="preserve"> </w:t>
            </w:r>
            <w:r w:rsidR="00ED365F">
              <w:t>e</w:t>
            </w:r>
            <w:r w:rsidRPr="00616F3E">
              <w:t>xperienc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44978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752D5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5A528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1BF32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50.9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C2CA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91A4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9</w:t>
            </w:r>
          </w:p>
        </w:tc>
      </w:tr>
      <w:tr w:rsidR="00A47366" w:rsidRPr="00616F3E" w14:paraId="648BDFE3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3C8459" w14:textId="04027467" w:rsidR="00A47366" w:rsidRPr="00616F3E" w:rsidRDefault="00A47366" w:rsidP="00F148F0">
            <w:pPr>
              <w:ind w:firstLineChars="200" w:firstLine="480"/>
            </w:pPr>
            <w:r w:rsidRPr="00616F3E">
              <w:t>Master's</w:t>
            </w:r>
            <w:r>
              <w:t xml:space="preserve"> </w:t>
            </w:r>
            <w:r w:rsidR="00ED365F">
              <w:t>d</w:t>
            </w:r>
            <w:r w:rsidRPr="00616F3E">
              <w:t>egre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AE0C9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25066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323D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33A09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81.6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A4896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2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76E3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4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44</w:t>
            </w:r>
          </w:p>
        </w:tc>
      </w:tr>
      <w:tr w:rsidR="00A47366" w:rsidRPr="00616F3E" w14:paraId="3B58636D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18F23C" w14:textId="77777777" w:rsidR="00A47366" w:rsidRPr="00616F3E" w:rsidRDefault="00A47366" w:rsidP="00F148F0">
            <w:pPr>
              <w:ind w:firstLineChars="200" w:firstLine="480"/>
            </w:pPr>
            <w:r w:rsidRPr="00616F3E">
              <w:t>Master's+30</w:t>
            </w:r>
            <w:r>
              <w:t xml:space="preserve"> </w:t>
            </w:r>
            <w:r w:rsidRPr="00616F3E">
              <w:t>units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1E1C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F846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1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75FF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08C2C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81.2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24E31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0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280BC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7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65</w:t>
            </w:r>
          </w:p>
        </w:tc>
      </w:tr>
      <w:tr w:rsidR="00A47366" w:rsidRPr="00616F3E" w14:paraId="215EDFA8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EB24CA" w14:textId="6D384FBC" w:rsidR="00A47366" w:rsidRPr="00616F3E" w:rsidRDefault="00A47366" w:rsidP="00F148F0">
            <w:pPr>
              <w:ind w:firstLineChars="200" w:firstLine="480"/>
            </w:pPr>
            <w:r w:rsidRPr="00616F3E">
              <w:t>Doctoral</w:t>
            </w:r>
            <w:r>
              <w:t xml:space="preserve"> </w:t>
            </w:r>
            <w:r w:rsidR="00ED365F">
              <w:t>d</w:t>
            </w:r>
            <w:r w:rsidRPr="00616F3E">
              <w:t>egre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EF2B3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59513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3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8D976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61DE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97.9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E574A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3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895F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5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79</w:t>
            </w:r>
          </w:p>
        </w:tc>
      </w:tr>
      <w:tr w:rsidR="00A47366" w:rsidRPr="00616F3E" w14:paraId="5B055EC3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B6F438" w14:textId="77777777" w:rsidR="00A47366" w:rsidRPr="00616F3E" w:rsidRDefault="00A47366" w:rsidP="00F148F0">
            <w:pPr>
              <w:ind w:firstLineChars="200" w:firstLine="480"/>
            </w:pPr>
            <w:r w:rsidRPr="00616F3E">
              <w:t>Ag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3DE1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ADDD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8E16C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D235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00.3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129AC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67D28D" w14:textId="1421ED15" w:rsidR="00A47366" w:rsidRPr="00616F3E" w:rsidRDefault="00A47366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9</w:t>
            </w:r>
          </w:p>
        </w:tc>
      </w:tr>
      <w:tr w:rsidR="00A47366" w:rsidRPr="00616F3E" w14:paraId="4172D948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1EE5D0" w14:textId="77777777" w:rsidR="00A47366" w:rsidRPr="00616F3E" w:rsidRDefault="00A47366" w:rsidP="00F148F0">
            <w:r w:rsidRPr="00616F3E">
              <w:t>Difference</w:t>
            </w:r>
            <w:r>
              <w:t xml:space="preserve"> </w:t>
            </w:r>
            <w:r w:rsidRPr="00616F3E">
              <w:t>Day</w:t>
            </w:r>
            <w:r>
              <w:t xml:space="preserve"> </w:t>
            </w:r>
            <w:r w:rsidRPr="00616F3E">
              <w:t>4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63405E" w14:textId="77777777" w:rsidR="00A47366" w:rsidRPr="00616F3E" w:rsidRDefault="00A47366" w:rsidP="00F148F0">
            <w:pPr>
              <w:jc w:val="center"/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A92DE5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525234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286E96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2724DF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BE3136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</w:tr>
      <w:tr w:rsidR="00A47366" w:rsidRPr="00616F3E" w14:paraId="122A4C6E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671E0" w14:textId="2457C19B" w:rsidR="00A47366" w:rsidRPr="00616F3E" w:rsidRDefault="00A47366" w:rsidP="00F148F0">
            <w:pPr>
              <w:ind w:firstLineChars="100" w:firstLine="240"/>
            </w:pPr>
            <w:r w:rsidRPr="00616F3E">
              <w:t>Reference</w:t>
            </w:r>
            <w:r>
              <w:t xml:space="preserve"> </w:t>
            </w:r>
            <w:r w:rsidR="00ED365F">
              <w:t>g</w:t>
            </w:r>
            <w:r w:rsidRPr="00616F3E">
              <w:t>roup</w:t>
            </w:r>
            <w:r>
              <w:t xml:space="preserve"> </w:t>
            </w:r>
            <w:r w:rsidRPr="00616F3E">
              <w:t>(Intercept)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4B8C9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4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5D848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1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B2ED2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3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22DB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25.1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E0B93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F71B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7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3.6</w:t>
            </w:r>
          </w:p>
        </w:tc>
      </w:tr>
      <w:tr w:rsidR="00A47366" w:rsidRPr="00616F3E" w14:paraId="041CDFE0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C2CE5B" w14:textId="77777777" w:rsidR="00A47366" w:rsidRPr="00616F3E" w:rsidRDefault="00A47366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B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73745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4219A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DDCCA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008E4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99.4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5F772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5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6A53C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7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38</w:t>
            </w:r>
          </w:p>
        </w:tc>
      </w:tr>
      <w:tr w:rsidR="00A47366" w:rsidRPr="00616F3E" w14:paraId="08D2D672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C53B09" w14:textId="77777777" w:rsidR="00A47366" w:rsidRPr="00616F3E" w:rsidRDefault="00A47366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C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76BDF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632DB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E603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1CD19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17.7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A0E0D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7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DD21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5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48</w:t>
            </w:r>
          </w:p>
        </w:tc>
      </w:tr>
      <w:tr w:rsidR="00A47366" w:rsidRPr="00616F3E" w14:paraId="58B7552E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97C1A" w14:textId="55AB16C6" w:rsidR="00A47366" w:rsidRPr="00616F3E" w:rsidRDefault="00A47366" w:rsidP="00F148F0">
            <w:pPr>
              <w:ind w:firstLineChars="200" w:firstLine="480"/>
            </w:pPr>
            <w:r w:rsidRPr="00616F3E">
              <w:t>Special</w:t>
            </w:r>
            <w:r>
              <w:t xml:space="preserve"> </w:t>
            </w:r>
            <w:r w:rsidR="00ED365F">
              <w:t>e</w:t>
            </w:r>
            <w:r w:rsidRPr="00616F3E">
              <w:t>ducato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9ABD2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5639A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EDE0D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D805B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35.9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5FA38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125E4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3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42</w:t>
            </w:r>
          </w:p>
        </w:tc>
      </w:tr>
      <w:tr w:rsidR="00A47366" w:rsidRPr="00616F3E" w14:paraId="476C836A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4BB6EE" w14:textId="77777777" w:rsidR="00A47366" w:rsidRPr="00616F3E" w:rsidRDefault="00A47366" w:rsidP="00F148F0">
            <w:pPr>
              <w:ind w:firstLineChars="200" w:firstLine="480"/>
            </w:pPr>
            <w:r w:rsidRPr="00616F3E">
              <w:t>Administrato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B58D8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03F97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86409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69C6F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18.5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01D85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1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D5D58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8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03</w:t>
            </w:r>
          </w:p>
        </w:tc>
      </w:tr>
      <w:tr w:rsidR="00A47366" w:rsidRPr="00616F3E" w14:paraId="18A1CDC9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FA5346" w14:textId="1F957E00" w:rsidR="00A47366" w:rsidRPr="00616F3E" w:rsidRDefault="00A47366" w:rsidP="00F148F0">
            <w:pPr>
              <w:ind w:firstLineChars="200" w:firstLine="480"/>
            </w:pPr>
            <w:r w:rsidRPr="00616F3E">
              <w:t>Related</w:t>
            </w:r>
            <w:r>
              <w:t xml:space="preserve"> </w:t>
            </w:r>
            <w:r w:rsidR="00ED365F">
              <w:t>s</w:t>
            </w:r>
            <w:r w:rsidRPr="00616F3E">
              <w:t>ervice</w:t>
            </w:r>
            <w:r>
              <w:t xml:space="preserve"> </w:t>
            </w:r>
            <w:r w:rsidRPr="00616F3E">
              <w:t>provide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96F2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0948D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3D142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A51F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42.5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68377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5BBC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39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07</w:t>
            </w:r>
          </w:p>
        </w:tc>
      </w:tr>
      <w:tr w:rsidR="00A47366" w:rsidRPr="00616F3E" w14:paraId="28B2D424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60619A" w14:textId="77777777" w:rsidR="00A47366" w:rsidRPr="00616F3E" w:rsidRDefault="00A47366" w:rsidP="00F148F0">
            <w:pPr>
              <w:ind w:firstLineChars="200" w:firstLine="480"/>
            </w:pPr>
            <w:r w:rsidRPr="00616F3E">
              <w:t>Staff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8D12A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119C5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4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A758E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0A383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54.4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C36F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76053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9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97</w:t>
            </w:r>
          </w:p>
        </w:tc>
      </w:tr>
      <w:tr w:rsidR="00A47366" w:rsidRPr="00616F3E" w14:paraId="71B6D31A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135BA" w14:textId="2F17C0EC" w:rsidR="00A47366" w:rsidRPr="00616F3E" w:rsidRDefault="00A47366" w:rsidP="00F148F0">
            <w:pPr>
              <w:ind w:firstLineChars="200" w:firstLine="480"/>
            </w:pPr>
            <w:r w:rsidRPr="00616F3E">
              <w:t>Teacher</w:t>
            </w:r>
            <w:r>
              <w:t xml:space="preserve"> </w:t>
            </w:r>
            <w:r w:rsidRPr="00616F3E">
              <w:t>of</w:t>
            </w:r>
            <w:r>
              <w:t xml:space="preserve"> </w:t>
            </w:r>
            <w:r w:rsidR="00ED365F">
              <w:t>s</w:t>
            </w:r>
            <w:r w:rsidRPr="00616F3E">
              <w:t>tudent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F719C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A5C9C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3ABE3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A1406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35.1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301D6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5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E614C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0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13</w:t>
            </w:r>
          </w:p>
        </w:tc>
      </w:tr>
      <w:tr w:rsidR="00A47366" w:rsidRPr="00616F3E" w14:paraId="30EA532D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CD85FB" w14:textId="3D50EB23" w:rsidR="00A47366" w:rsidRPr="00616F3E" w:rsidRDefault="00A47366" w:rsidP="00F148F0">
            <w:pPr>
              <w:ind w:firstLineChars="200" w:firstLine="480"/>
            </w:pPr>
            <w:r w:rsidRPr="00616F3E">
              <w:t>Years’</w:t>
            </w:r>
            <w:r>
              <w:t xml:space="preserve"> </w:t>
            </w:r>
            <w:r w:rsidR="00ED365F">
              <w:t>e</w:t>
            </w:r>
            <w:r w:rsidRPr="00616F3E">
              <w:t>xperienc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99B9A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378A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E99C9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6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28ACC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12.0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797EC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05C8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9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5</w:t>
            </w:r>
          </w:p>
        </w:tc>
      </w:tr>
      <w:tr w:rsidR="00A47366" w:rsidRPr="00616F3E" w14:paraId="30C74216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85BEAA" w14:textId="6459698A" w:rsidR="00A47366" w:rsidRPr="00616F3E" w:rsidRDefault="00A47366" w:rsidP="00F148F0">
            <w:pPr>
              <w:ind w:firstLineChars="200" w:firstLine="480"/>
            </w:pPr>
            <w:r w:rsidRPr="00616F3E">
              <w:t>Master's</w:t>
            </w:r>
            <w:r>
              <w:t xml:space="preserve"> </w:t>
            </w:r>
            <w:r w:rsidR="00ED365F">
              <w:t>d</w:t>
            </w:r>
            <w:r w:rsidRPr="00616F3E">
              <w:t>egre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0470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E1345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A1461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3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BD16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53.4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6C3FF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4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EDCB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99</w:t>
            </w:r>
          </w:p>
        </w:tc>
      </w:tr>
      <w:tr w:rsidR="00A47366" w:rsidRPr="00616F3E" w14:paraId="0A938FF0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3F108B" w14:textId="77777777" w:rsidR="00A47366" w:rsidRPr="00616F3E" w:rsidRDefault="00A47366" w:rsidP="00F148F0">
            <w:pPr>
              <w:ind w:firstLineChars="200" w:firstLine="480"/>
            </w:pPr>
            <w:r w:rsidRPr="00616F3E">
              <w:t>Master's+30</w:t>
            </w:r>
            <w:r>
              <w:t xml:space="preserve"> </w:t>
            </w:r>
            <w:r w:rsidRPr="00616F3E">
              <w:t>units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6A9A6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B36A6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06597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A33F3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36.3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BBF22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1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664B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1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68</w:t>
            </w:r>
          </w:p>
        </w:tc>
      </w:tr>
      <w:tr w:rsidR="00A47366" w:rsidRPr="00616F3E" w14:paraId="507B7F47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05A588" w14:textId="5532CC71" w:rsidR="00A47366" w:rsidRPr="00616F3E" w:rsidRDefault="00A47366" w:rsidP="00F148F0">
            <w:pPr>
              <w:ind w:firstLineChars="200" w:firstLine="480"/>
            </w:pPr>
            <w:r w:rsidRPr="00616F3E">
              <w:t>Doctoral</w:t>
            </w:r>
            <w:r>
              <w:t xml:space="preserve"> </w:t>
            </w:r>
            <w:r w:rsidR="00ED365F">
              <w:t>d</w:t>
            </w:r>
            <w:r w:rsidRPr="00616F3E">
              <w:t>egre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AC26D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B47D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0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E1053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91C23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13.6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D5349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4E5E1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0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97</w:t>
            </w:r>
          </w:p>
        </w:tc>
      </w:tr>
      <w:tr w:rsidR="00A47366" w:rsidRPr="00616F3E" w14:paraId="70CA49CE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CE9D1D" w14:textId="77777777" w:rsidR="00A47366" w:rsidRPr="00616F3E" w:rsidRDefault="00A47366" w:rsidP="00F148F0">
            <w:pPr>
              <w:ind w:firstLineChars="200" w:firstLine="480"/>
            </w:pPr>
            <w:r w:rsidRPr="00616F3E">
              <w:t>Ag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E1E9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98D53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38353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F169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37.7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F35A6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3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94994F" w14:textId="74910936" w:rsidR="00A47366" w:rsidRPr="00616F3E" w:rsidRDefault="00A47366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7</w:t>
            </w:r>
          </w:p>
        </w:tc>
      </w:tr>
      <w:tr w:rsidR="00A47366" w:rsidRPr="00616F3E" w14:paraId="56894FF6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A8A13" w14:textId="77777777" w:rsidR="00A47366" w:rsidRPr="00616F3E" w:rsidRDefault="00A47366" w:rsidP="00F148F0">
            <w:r w:rsidRPr="00616F3E">
              <w:t>Difference</w:t>
            </w:r>
            <w:r>
              <w:t xml:space="preserve"> </w:t>
            </w:r>
            <w:r w:rsidRPr="00616F3E">
              <w:t>Day</w:t>
            </w:r>
            <w:r>
              <w:t xml:space="preserve"> </w:t>
            </w:r>
            <w:r w:rsidRPr="00616F3E">
              <w:t>5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8FB653" w14:textId="77777777" w:rsidR="00A47366" w:rsidRPr="00616F3E" w:rsidRDefault="00A47366" w:rsidP="00F148F0">
            <w:pPr>
              <w:jc w:val="center"/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524334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E8EC72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C3A0FC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3E001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B554F6" w14:textId="77777777" w:rsidR="00A47366" w:rsidRPr="00616F3E" w:rsidRDefault="00A47366" w:rsidP="00F148F0">
            <w:pPr>
              <w:jc w:val="center"/>
              <w:rPr>
                <w:sz w:val="20"/>
                <w:szCs w:val="20"/>
              </w:rPr>
            </w:pPr>
          </w:p>
        </w:tc>
      </w:tr>
      <w:tr w:rsidR="00A47366" w:rsidRPr="00616F3E" w14:paraId="120BE492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CD6E1A" w14:textId="18D9E7D1" w:rsidR="00A47366" w:rsidRPr="00616F3E" w:rsidRDefault="00A47366" w:rsidP="00F148F0">
            <w:pPr>
              <w:ind w:firstLineChars="100" w:firstLine="240"/>
            </w:pPr>
            <w:r w:rsidRPr="00616F3E">
              <w:t>Reference</w:t>
            </w:r>
            <w:r>
              <w:t xml:space="preserve"> </w:t>
            </w:r>
            <w:r w:rsidR="00ED365F">
              <w:t>g</w:t>
            </w:r>
            <w:r w:rsidRPr="00616F3E">
              <w:t>roup</w:t>
            </w:r>
            <w:r>
              <w:t xml:space="preserve"> </w:t>
            </w:r>
            <w:r w:rsidRPr="00616F3E">
              <w:t>(Intercept)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05BE3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3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5E93F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2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5EC0E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0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1BE9F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87.1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EA6B9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9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F2E3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1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3.8</w:t>
            </w:r>
          </w:p>
        </w:tc>
      </w:tr>
      <w:tr w:rsidR="00A47366" w:rsidRPr="00616F3E" w14:paraId="501D04EE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4C758D" w14:textId="77777777" w:rsidR="00A47366" w:rsidRPr="00616F3E" w:rsidRDefault="00A47366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B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468B2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54097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FCE97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9520A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84.1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320E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3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E3180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0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18</w:t>
            </w:r>
          </w:p>
        </w:tc>
      </w:tr>
      <w:tr w:rsidR="00A47366" w:rsidRPr="00616F3E" w14:paraId="5531AE1A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52F023" w14:textId="77777777" w:rsidR="00A47366" w:rsidRPr="00616F3E" w:rsidRDefault="00A47366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C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321B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C2444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C1170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9C4D5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85.1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4FE37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8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D706E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1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13</w:t>
            </w:r>
          </w:p>
        </w:tc>
      </w:tr>
      <w:tr w:rsidR="00A47366" w:rsidRPr="00616F3E" w14:paraId="480BCCE8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F10CF6" w14:textId="7A9EEB74" w:rsidR="00A47366" w:rsidRPr="00616F3E" w:rsidRDefault="00A47366" w:rsidP="00F148F0">
            <w:pPr>
              <w:ind w:firstLineChars="200" w:firstLine="480"/>
            </w:pPr>
            <w:r w:rsidRPr="00616F3E">
              <w:t>Special</w:t>
            </w:r>
            <w:r>
              <w:t xml:space="preserve"> </w:t>
            </w:r>
            <w:r w:rsidR="00ED365F">
              <w:t>e</w:t>
            </w:r>
            <w:r w:rsidRPr="00616F3E">
              <w:t>ducato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8B1A5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8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7DBDC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E6CDD7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4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739AA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98.1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01DC6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2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722BE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3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0.32</w:t>
            </w:r>
          </w:p>
        </w:tc>
      </w:tr>
      <w:tr w:rsidR="00A47366" w:rsidRPr="00616F3E" w14:paraId="59D3F307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C0C7C3" w14:textId="77777777" w:rsidR="00A47366" w:rsidRPr="00616F3E" w:rsidRDefault="00A47366" w:rsidP="00F148F0">
            <w:pPr>
              <w:ind w:firstLineChars="200" w:firstLine="480"/>
            </w:pPr>
            <w:r w:rsidRPr="00616F3E">
              <w:t>Administrato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BC316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7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BFDA5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5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271B1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47D82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76.4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3C98A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BA016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4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92</w:t>
            </w:r>
          </w:p>
        </w:tc>
      </w:tr>
      <w:tr w:rsidR="00A47366" w:rsidRPr="00616F3E" w14:paraId="4B134444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1F3912" w14:textId="3DBBB9A0" w:rsidR="00A47366" w:rsidRPr="00616F3E" w:rsidRDefault="00A47366" w:rsidP="00F148F0">
            <w:pPr>
              <w:ind w:firstLineChars="200" w:firstLine="480"/>
            </w:pPr>
            <w:r w:rsidRPr="00616F3E">
              <w:t>Related</w:t>
            </w:r>
            <w:r>
              <w:t xml:space="preserve"> </w:t>
            </w:r>
            <w:r w:rsidR="00ED365F">
              <w:t>s</w:t>
            </w:r>
            <w:r w:rsidRPr="00616F3E">
              <w:t>ervice</w:t>
            </w:r>
            <w:r>
              <w:t xml:space="preserve"> </w:t>
            </w:r>
            <w:r w:rsidRPr="00616F3E">
              <w:t>provider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D461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2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70FC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848E2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6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4E0744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79.1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79B62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0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D2F1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8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27</w:t>
            </w:r>
          </w:p>
        </w:tc>
      </w:tr>
      <w:tr w:rsidR="00A47366" w:rsidRPr="00616F3E" w14:paraId="22514E45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2EBB2C" w14:textId="77777777" w:rsidR="00A47366" w:rsidRPr="00616F3E" w:rsidRDefault="00A47366" w:rsidP="00F148F0">
            <w:pPr>
              <w:ind w:firstLineChars="200" w:firstLine="480"/>
            </w:pPr>
            <w:r w:rsidRPr="00616F3E">
              <w:t>Staff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CF51F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8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8929E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5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A733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5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1EF9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32.3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10ACE5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0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C5CCD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8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22</w:t>
            </w:r>
          </w:p>
        </w:tc>
      </w:tr>
      <w:tr w:rsidR="00A47366" w:rsidRPr="00616F3E" w14:paraId="165199B5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347CF1" w14:textId="65CD0BF6" w:rsidR="00A47366" w:rsidRPr="00616F3E" w:rsidRDefault="00A47366" w:rsidP="00F148F0">
            <w:pPr>
              <w:ind w:firstLineChars="200" w:firstLine="480"/>
            </w:pPr>
            <w:r w:rsidRPr="00616F3E">
              <w:t>Teacher</w:t>
            </w:r>
            <w:r>
              <w:t xml:space="preserve"> </w:t>
            </w:r>
            <w:r w:rsidRPr="00616F3E">
              <w:t>of</w:t>
            </w:r>
            <w:r>
              <w:t xml:space="preserve"> </w:t>
            </w:r>
            <w:r w:rsidR="00ED365F">
              <w:t>s</w:t>
            </w:r>
            <w:r w:rsidRPr="00616F3E">
              <w:t>tudent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A9F52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2EBD9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2B732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EDE61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78.1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A1572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9A2A3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4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24</w:t>
            </w:r>
          </w:p>
        </w:tc>
      </w:tr>
      <w:tr w:rsidR="00A47366" w:rsidRPr="00616F3E" w14:paraId="0AC599F5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826A8D" w14:textId="0650B83C" w:rsidR="00A47366" w:rsidRPr="00616F3E" w:rsidRDefault="00A47366" w:rsidP="00F148F0">
            <w:pPr>
              <w:ind w:firstLineChars="200" w:firstLine="480"/>
            </w:pPr>
            <w:r w:rsidRPr="00616F3E">
              <w:t>Years’</w:t>
            </w:r>
            <w:r>
              <w:t xml:space="preserve"> </w:t>
            </w:r>
            <w:r w:rsidR="00ED365F">
              <w:t>e</w:t>
            </w:r>
            <w:r w:rsidRPr="00616F3E">
              <w:t>xperienc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E8D1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B7C4C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06130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8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15386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03.80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20C1A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3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2B48E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4</w:t>
            </w:r>
          </w:p>
        </w:tc>
      </w:tr>
      <w:tr w:rsidR="00A47366" w:rsidRPr="00616F3E" w14:paraId="0976EAC9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B014D5" w14:textId="61B87D6F" w:rsidR="00A47366" w:rsidRPr="00616F3E" w:rsidRDefault="00A47366" w:rsidP="00F148F0">
            <w:pPr>
              <w:ind w:firstLineChars="200" w:firstLine="480"/>
            </w:pPr>
            <w:r w:rsidRPr="00616F3E">
              <w:t>Master's</w:t>
            </w:r>
            <w:r>
              <w:t xml:space="preserve"> </w:t>
            </w:r>
            <w:r w:rsidR="00ED365F">
              <w:t>d</w:t>
            </w:r>
            <w:r w:rsidRPr="00616F3E">
              <w:t>egree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1C1E7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2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CAD64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6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8B9AC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8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BE235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12.41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F2A16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6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DE412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44</w:t>
            </w:r>
          </w:p>
        </w:tc>
      </w:tr>
      <w:tr w:rsidR="00A47366" w:rsidRPr="00616F3E" w14:paraId="4AD4FAC6" w14:textId="77777777" w:rsidTr="00A47366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19E488" w14:textId="77777777" w:rsidR="00A47366" w:rsidRPr="00616F3E" w:rsidRDefault="00A47366" w:rsidP="00F148F0">
            <w:pPr>
              <w:ind w:firstLineChars="200" w:firstLine="480"/>
            </w:pPr>
            <w:r w:rsidRPr="00616F3E">
              <w:t>Master's+30</w:t>
            </w:r>
            <w:r>
              <w:t xml:space="preserve"> </w:t>
            </w:r>
            <w:r w:rsidRPr="00616F3E">
              <w:t>units</w:t>
            </w:r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61022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3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9BAC30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7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9A57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9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DEC7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06.44</w:t>
            </w:r>
          </w:p>
        </w:tc>
        <w:tc>
          <w:tcPr>
            <w:tcW w:w="5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26A04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7</w:t>
            </w:r>
          </w:p>
        </w:tc>
        <w:tc>
          <w:tcPr>
            <w:tcW w:w="7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E06D7B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7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3</w:t>
            </w:r>
          </w:p>
        </w:tc>
      </w:tr>
      <w:tr w:rsidR="00A47366" w:rsidRPr="00616F3E" w14:paraId="50162BA4" w14:textId="77777777" w:rsidTr="000E5F6D">
        <w:trPr>
          <w:trHeight w:val="315"/>
        </w:trPr>
        <w:tc>
          <w:tcPr>
            <w:tcW w:w="169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A557C4" w14:textId="7DB0E888" w:rsidR="00A47366" w:rsidRPr="00616F3E" w:rsidRDefault="00A47366" w:rsidP="00F148F0">
            <w:pPr>
              <w:ind w:firstLineChars="200" w:firstLine="480"/>
            </w:pPr>
            <w:r w:rsidRPr="00616F3E">
              <w:t>Doctoral</w:t>
            </w:r>
            <w:r>
              <w:t xml:space="preserve"> </w:t>
            </w:r>
            <w:r w:rsidR="00ED365F">
              <w:t>d</w:t>
            </w:r>
            <w:r w:rsidRPr="00616F3E">
              <w:t>egree</w:t>
            </w:r>
          </w:p>
        </w:tc>
        <w:tc>
          <w:tcPr>
            <w:tcW w:w="50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24F23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2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D6DE78D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8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C58DA73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2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7C13988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15.85</w:t>
            </w:r>
          </w:p>
        </w:tc>
        <w:tc>
          <w:tcPr>
            <w:tcW w:w="5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AC8E26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3</w:t>
            </w:r>
          </w:p>
        </w:tc>
        <w:tc>
          <w:tcPr>
            <w:tcW w:w="75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7A1AA7C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1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73</w:t>
            </w:r>
          </w:p>
        </w:tc>
      </w:tr>
      <w:tr w:rsidR="00A47366" w:rsidRPr="00616F3E" w14:paraId="75432297" w14:textId="77777777" w:rsidTr="000E5F6D">
        <w:trPr>
          <w:trHeight w:val="315"/>
        </w:trPr>
        <w:tc>
          <w:tcPr>
            <w:tcW w:w="169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950F30" w14:textId="77777777" w:rsidR="00A47366" w:rsidRPr="00616F3E" w:rsidRDefault="00A47366" w:rsidP="00F148F0">
            <w:pPr>
              <w:ind w:firstLineChars="200" w:firstLine="480"/>
            </w:pPr>
            <w:r w:rsidRPr="00616F3E">
              <w:t>Age</w:t>
            </w:r>
          </w:p>
        </w:tc>
        <w:tc>
          <w:tcPr>
            <w:tcW w:w="5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A7491C2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3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50899EA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3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605890F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03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D680999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99.76</w:t>
            </w:r>
          </w:p>
        </w:tc>
        <w:tc>
          <w:tcPr>
            <w:tcW w:w="5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4503E1" w14:textId="77777777" w:rsidR="00A47366" w:rsidRPr="00616F3E" w:rsidRDefault="00A47366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0</w:t>
            </w:r>
          </w:p>
        </w:tc>
        <w:tc>
          <w:tcPr>
            <w:tcW w:w="7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6FE223" w14:textId="7B1B6198" w:rsidR="00A47366" w:rsidRPr="00616F3E" w:rsidRDefault="00A47366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3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9</w:t>
            </w:r>
          </w:p>
        </w:tc>
      </w:tr>
    </w:tbl>
    <w:p w14:paraId="6CAF231F" w14:textId="77777777" w:rsidR="00A47366" w:rsidRPr="00616F3E" w:rsidRDefault="00A47366" w:rsidP="00A47366">
      <w:pPr>
        <w:rPr>
          <w:i/>
        </w:rPr>
      </w:pPr>
    </w:p>
    <w:p w14:paraId="1E2436D6" w14:textId="28911968" w:rsidR="00A47366" w:rsidRDefault="00A47366" w:rsidP="00A47366">
      <w:r w:rsidRPr="00616F3E">
        <w:rPr>
          <w:i/>
        </w:rPr>
        <w:t>Note</w:t>
      </w:r>
      <w:r w:rsidRPr="00616F3E">
        <w:t>.</w:t>
      </w:r>
      <w:r>
        <w:t xml:space="preserve"> </w:t>
      </w:r>
      <w:r w:rsidRPr="00616F3E">
        <w:t>Reference</w:t>
      </w:r>
      <w:r>
        <w:t xml:space="preserve"> </w:t>
      </w:r>
      <w:r w:rsidRPr="00616F3E">
        <w:t>group</w:t>
      </w:r>
      <w:r>
        <w:t xml:space="preserve"> </w:t>
      </w:r>
      <w:r w:rsidRPr="00616F3E">
        <w:t>refers</w:t>
      </w:r>
      <w:r>
        <w:t xml:space="preserve"> </w:t>
      </w:r>
      <w:r w:rsidRPr="00616F3E">
        <w:t>to</w:t>
      </w:r>
      <w:r>
        <w:t xml:space="preserve"> </w:t>
      </w:r>
      <w:r w:rsidR="00B44D0E">
        <w:t>team members</w:t>
      </w:r>
      <w:r>
        <w:t xml:space="preserve"> </w:t>
      </w:r>
      <w:r w:rsidRPr="00616F3E">
        <w:t>in</w:t>
      </w:r>
      <w:r>
        <w:t xml:space="preserve"> </w:t>
      </w:r>
      <w:r w:rsidRPr="00616F3E">
        <w:t>Cohort</w:t>
      </w:r>
      <w:r>
        <w:t xml:space="preserve"> </w:t>
      </w:r>
      <w:r w:rsidRPr="00616F3E">
        <w:t>A,</w:t>
      </w:r>
      <w:r>
        <w:t xml:space="preserve"> </w:t>
      </w:r>
      <w:r w:rsidRPr="00616F3E">
        <w:t>who</w:t>
      </w:r>
      <w:r>
        <w:t xml:space="preserve"> </w:t>
      </w:r>
      <w:r w:rsidRPr="00616F3E">
        <w:t>are</w:t>
      </w:r>
      <w:r>
        <w:t xml:space="preserve"> </w:t>
      </w:r>
      <w:r w:rsidRPr="00616F3E">
        <w:t>general</w:t>
      </w:r>
      <w:r>
        <w:t xml:space="preserve"> </w:t>
      </w:r>
      <w:r w:rsidRPr="00616F3E">
        <w:t>educators,</w:t>
      </w:r>
      <w:r>
        <w:t xml:space="preserve"> </w:t>
      </w:r>
      <w:r w:rsidRPr="00616F3E">
        <w:t>with</w:t>
      </w:r>
      <w:r>
        <w:t xml:space="preserve"> </w:t>
      </w:r>
      <w:r w:rsidRPr="00616F3E">
        <w:t>a</w:t>
      </w:r>
      <w:r>
        <w:t xml:space="preserve"> </w:t>
      </w:r>
      <w:r w:rsidRPr="00616F3E">
        <w:t>bachelor’s</w:t>
      </w:r>
      <w:r>
        <w:t xml:space="preserve"> </w:t>
      </w:r>
      <w:r w:rsidRPr="00616F3E">
        <w:t>degree.</w:t>
      </w:r>
      <w:r>
        <w:t xml:space="preserve"> </w:t>
      </w:r>
      <w:r w:rsidRPr="00616F3E">
        <w:rPr>
          <w:noProof/>
        </w:rPr>
        <w:t>Cohort</w:t>
      </w:r>
      <w:r>
        <w:rPr>
          <w:noProof/>
        </w:rPr>
        <w:t xml:space="preserve"> </w:t>
      </w:r>
      <w:r w:rsidRPr="00616F3E">
        <w:rPr>
          <w:noProof/>
        </w:rPr>
        <w:t>A</w:t>
      </w:r>
      <w:r>
        <w:rPr>
          <w:noProof/>
        </w:rPr>
        <w:t xml:space="preserve"> </w:t>
      </w:r>
      <w:r w:rsidRPr="00616F3E">
        <w:rPr>
          <w:noProof/>
        </w:rPr>
        <w:t>led</w:t>
      </w:r>
      <w:r>
        <w:rPr>
          <w:noProof/>
        </w:rPr>
        <w:t xml:space="preserve"> </w:t>
      </w:r>
      <w:r w:rsidRPr="00616F3E">
        <w:rPr>
          <w:noProof/>
        </w:rPr>
        <w:t>by</w:t>
      </w:r>
      <w:r>
        <w:rPr>
          <w:noProof/>
        </w:rPr>
        <w:t xml:space="preserve"> </w:t>
      </w:r>
      <w:r w:rsidRPr="00616F3E">
        <w:rPr>
          <w:noProof/>
        </w:rPr>
        <w:t>University</w:t>
      </w:r>
      <w:r>
        <w:rPr>
          <w:noProof/>
        </w:rPr>
        <w:t xml:space="preserve"> </w:t>
      </w:r>
      <w:r w:rsidRPr="00616F3E">
        <w:rPr>
          <w:noProof/>
        </w:rPr>
        <w:t>Trainer.</w:t>
      </w:r>
      <w:r>
        <w:rPr>
          <w:noProof/>
        </w:rPr>
        <w:t xml:space="preserve"> </w:t>
      </w:r>
      <w:r w:rsidRPr="00616F3E">
        <w:rPr>
          <w:noProof/>
        </w:rPr>
        <w:t>Cohorts</w:t>
      </w:r>
      <w:r>
        <w:rPr>
          <w:noProof/>
        </w:rPr>
        <w:t xml:space="preserve"> </w:t>
      </w:r>
      <w:r w:rsidRPr="00616F3E">
        <w:rPr>
          <w:noProof/>
        </w:rPr>
        <w:t>B</w:t>
      </w:r>
      <w:r>
        <w:rPr>
          <w:noProof/>
        </w:rPr>
        <w:t xml:space="preserve"> </w:t>
      </w:r>
      <w:r w:rsidRPr="00616F3E">
        <w:rPr>
          <w:noProof/>
        </w:rPr>
        <w:t>and</w:t>
      </w:r>
      <w:r>
        <w:rPr>
          <w:noProof/>
        </w:rPr>
        <w:t xml:space="preserve"> </w:t>
      </w:r>
      <w:r w:rsidRPr="00616F3E">
        <w:rPr>
          <w:noProof/>
        </w:rPr>
        <w:t>C</w:t>
      </w:r>
      <w:r>
        <w:rPr>
          <w:noProof/>
        </w:rPr>
        <w:t xml:space="preserve"> </w:t>
      </w:r>
      <w:r w:rsidRPr="00616F3E">
        <w:rPr>
          <w:noProof/>
        </w:rPr>
        <w:t>led</w:t>
      </w:r>
      <w:r>
        <w:rPr>
          <w:noProof/>
        </w:rPr>
        <w:t xml:space="preserve"> </w:t>
      </w:r>
      <w:r w:rsidRPr="00616F3E">
        <w:rPr>
          <w:noProof/>
        </w:rPr>
        <w:t>by</w:t>
      </w:r>
      <w:r>
        <w:rPr>
          <w:noProof/>
        </w:rPr>
        <w:t xml:space="preserve"> </w:t>
      </w:r>
      <w:r w:rsidRPr="00616F3E">
        <w:rPr>
          <w:noProof/>
        </w:rPr>
        <w:t>State</w:t>
      </w:r>
      <w:r>
        <w:rPr>
          <w:noProof/>
        </w:rPr>
        <w:t xml:space="preserve"> </w:t>
      </w:r>
      <w:r w:rsidRPr="00616F3E">
        <w:rPr>
          <w:noProof/>
        </w:rPr>
        <w:t>Trainers.</w:t>
      </w:r>
      <w:r>
        <w:rPr>
          <w:noProof/>
        </w:rPr>
        <w:t xml:space="preserve"> </w:t>
      </w:r>
      <w:r w:rsidRPr="00616F3E">
        <w:rPr>
          <w:noProof/>
        </w:rPr>
        <w:t>95</w:t>
      </w:r>
      <w:r>
        <w:rPr>
          <w:noProof/>
        </w:rPr>
        <w:t xml:space="preserve"> </w:t>
      </w:r>
      <w:r w:rsidRPr="00616F3E">
        <w:rPr>
          <w:noProof/>
        </w:rPr>
        <w:t>CI</w:t>
      </w:r>
      <w:r>
        <w:rPr>
          <w:noProof/>
        </w:rPr>
        <w:t xml:space="preserve"> </w:t>
      </w:r>
      <w:r w:rsidRPr="00616F3E">
        <w:rPr>
          <w:noProof/>
        </w:rPr>
        <w:t>=</w:t>
      </w:r>
      <w:r>
        <w:rPr>
          <w:noProof/>
        </w:rPr>
        <w:t xml:space="preserve"> </w:t>
      </w:r>
      <w:r w:rsidRPr="00616F3E">
        <w:rPr>
          <w:noProof/>
        </w:rPr>
        <w:t>95%</w:t>
      </w:r>
      <w:r>
        <w:rPr>
          <w:noProof/>
        </w:rPr>
        <w:t xml:space="preserve"> </w:t>
      </w:r>
      <w:r w:rsidRPr="00616F3E">
        <w:rPr>
          <w:noProof/>
        </w:rPr>
        <w:t>confidence</w:t>
      </w:r>
      <w:r>
        <w:rPr>
          <w:noProof/>
        </w:rPr>
        <w:t xml:space="preserve"> </w:t>
      </w:r>
      <w:r w:rsidRPr="00616F3E">
        <w:rPr>
          <w:noProof/>
        </w:rPr>
        <w:t>interval,</w:t>
      </w:r>
      <w:r>
        <w:rPr>
          <w:noProof/>
        </w:rPr>
        <w:t xml:space="preserve"> </w:t>
      </w:r>
      <w:r w:rsidRPr="00616F3E">
        <w:rPr>
          <w:noProof/>
        </w:rPr>
        <w:t>and</w:t>
      </w:r>
      <w:r>
        <w:rPr>
          <w:noProof/>
        </w:rPr>
        <w:t xml:space="preserve"> </w:t>
      </w:r>
      <w:r w:rsidRPr="00616F3E">
        <w:rPr>
          <w:noProof/>
        </w:rPr>
        <w:t>Est.</w:t>
      </w:r>
      <w:r>
        <w:rPr>
          <w:noProof/>
        </w:rPr>
        <w:t xml:space="preserve"> </w:t>
      </w:r>
      <w:r w:rsidRPr="00616F3E">
        <w:rPr>
          <w:noProof/>
        </w:rPr>
        <w:t>=</w:t>
      </w:r>
      <w:r>
        <w:rPr>
          <w:noProof/>
        </w:rPr>
        <w:t xml:space="preserve"> </w:t>
      </w:r>
      <w:r w:rsidRPr="00616F3E">
        <w:rPr>
          <w:i/>
          <w:noProof/>
        </w:rPr>
        <w:t>beta</w:t>
      </w:r>
      <w:r>
        <w:rPr>
          <w:i/>
          <w:noProof/>
        </w:rPr>
        <w:t xml:space="preserve"> </w:t>
      </w:r>
      <w:r w:rsidRPr="00616F3E">
        <w:rPr>
          <w:noProof/>
        </w:rPr>
        <w:t>estimate</w:t>
      </w:r>
    </w:p>
    <w:p w14:paraId="2FBEFEB4" w14:textId="06D5A81D" w:rsidR="0022309A" w:rsidRDefault="00961F74" w:rsidP="0022309A">
      <w:r>
        <w:rPr>
          <w:i/>
          <w:iCs/>
        </w:rPr>
        <w:br w:type="page"/>
      </w:r>
      <w:r w:rsidR="0022309A" w:rsidRPr="001C1047">
        <w:rPr>
          <w:i/>
          <w:iCs/>
        </w:rPr>
        <w:lastRenderedPageBreak/>
        <w:t>BEHAVIORAL DISORDERS</w:t>
      </w:r>
      <w:r w:rsidR="0022309A">
        <w:rPr>
          <w:i/>
          <w:iCs/>
        </w:rPr>
        <w:t xml:space="preserve"> </w:t>
      </w:r>
      <w:r w:rsidR="0022309A">
        <w:t>SUPPLEMENTAL FILE</w:t>
      </w:r>
    </w:p>
    <w:p w14:paraId="44A1074A" w14:textId="19E3DCA2" w:rsidR="0022309A" w:rsidRDefault="0022309A" w:rsidP="0022309A">
      <w:r>
        <w:t>TABLE S</w:t>
      </w:r>
      <w:r w:rsidR="00961F74">
        <w:t>6</w:t>
      </w:r>
      <w:r>
        <w:t xml:space="preserve">. </w:t>
      </w:r>
      <w:r w:rsidRPr="0022309A">
        <w:t>Results of Multiple Regression from Pooled Multiply Imputed Sets on Knowledge, Confidence, and Use Pre: Difference and Post Scores.</w:t>
      </w:r>
    </w:p>
    <w:p w14:paraId="63045679" w14:textId="4420FCC9" w:rsidR="0022309A" w:rsidRDefault="0022309A" w:rsidP="0022309A">
      <w:r>
        <w:t xml:space="preserve">ARTICLE TITLE: </w:t>
      </w:r>
      <w:r w:rsidRPr="001C1047">
        <w:t>Building Site-Level Capacity for Functional Assessment-based Interventions: Outcomes of a Professional Learning Series</w:t>
      </w:r>
    </w:p>
    <w:p w14:paraId="408E9006" w14:textId="77777777" w:rsidR="001F50EB" w:rsidRDefault="001F50EB" w:rsidP="0022309A"/>
    <w:tbl>
      <w:tblPr>
        <w:tblW w:w="5000" w:type="pct"/>
        <w:tblLook w:val="04A0" w:firstRow="1" w:lastRow="0" w:firstColumn="1" w:lastColumn="0" w:noHBand="0" w:noVBand="1"/>
      </w:tblPr>
      <w:tblGrid>
        <w:gridCol w:w="3575"/>
        <w:gridCol w:w="840"/>
        <w:gridCol w:w="841"/>
        <w:gridCol w:w="841"/>
        <w:gridCol w:w="876"/>
        <w:gridCol w:w="811"/>
        <w:gridCol w:w="1576"/>
      </w:tblGrid>
      <w:tr w:rsidR="0022309A" w:rsidRPr="00616F3E" w14:paraId="1CB0C540" w14:textId="77777777" w:rsidTr="00F148F0">
        <w:trPr>
          <w:trHeight w:val="255"/>
          <w:tblHeader/>
        </w:trPr>
        <w:tc>
          <w:tcPr>
            <w:tcW w:w="19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33289C8" w14:textId="77777777" w:rsidR="0022309A" w:rsidRPr="00616F3E" w:rsidRDefault="0022309A" w:rsidP="00F148F0">
            <w:r w:rsidRPr="00616F3E">
              <w:t>Construct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4DC793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Est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923690E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SE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E8226C4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i/>
                <w:color w:val="000000"/>
              </w:rPr>
              <w:t>t</w:t>
            </w:r>
          </w:p>
        </w:tc>
        <w:tc>
          <w:tcPr>
            <w:tcW w:w="4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215D72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df</w:t>
            </w:r>
          </w:p>
        </w:tc>
        <w:tc>
          <w:tcPr>
            <w:tcW w:w="4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AEC355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i/>
                <w:color w:val="000000"/>
              </w:rPr>
              <w:t>p</w:t>
            </w:r>
          </w:p>
        </w:tc>
        <w:tc>
          <w:tcPr>
            <w:tcW w:w="84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2C5E361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9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CI</w:t>
            </w:r>
          </w:p>
        </w:tc>
      </w:tr>
      <w:tr w:rsidR="0022309A" w:rsidRPr="00616F3E" w14:paraId="795A1F13" w14:textId="77777777" w:rsidTr="00F148F0">
        <w:trPr>
          <w:trHeight w:val="255"/>
        </w:trPr>
        <w:tc>
          <w:tcPr>
            <w:tcW w:w="19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BE6E4" w14:textId="77777777" w:rsidR="0022309A" w:rsidRPr="00616F3E" w:rsidRDefault="0022309A" w:rsidP="00F148F0">
            <w:r w:rsidRPr="00616F3E">
              <w:t>Perceived</w:t>
            </w:r>
            <w:r>
              <w:t xml:space="preserve"> </w:t>
            </w:r>
            <w:r w:rsidRPr="00616F3E">
              <w:t>Knowledge</w:t>
            </w:r>
            <w:r>
              <w:t xml:space="preserve"> </w:t>
            </w:r>
            <w:r w:rsidRPr="00616F3E">
              <w:t>(Difference)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6258CF9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99E05A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E4A8472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</w:p>
        </w:tc>
        <w:tc>
          <w:tcPr>
            <w:tcW w:w="4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BC7E187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</w:p>
        </w:tc>
        <w:tc>
          <w:tcPr>
            <w:tcW w:w="4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E23E943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</w:p>
        </w:tc>
        <w:tc>
          <w:tcPr>
            <w:tcW w:w="84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02B87481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</w:p>
        </w:tc>
      </w:tr>
      <w:tr w:rsidR="0022309A" w:rsidRPr="00616F3E" w14:paraId="419D6027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670E2C" w14:textId="43F5C919" w:rsidR="0022309A" w:rsidRPr="00616F3E" w:rsidRDefault="0022309A" w:rsidP="00F148F0">
            <w:pPr>
              <w:ind w:firstLineChars="100" w:firstLine="240"/>
            </w:pPr>
            <w:r w:rsidRPr="00616F3E">
              <w:t>Reference</w:t>
            </w:r>
            <w:r>
              <w:t xml:space="preserve"> </w:t>
            </w:r>
            <w:r w:rsidR="00ED365F">
              <w:t>g</w:t>
            </w:r>
            <w:r w:rsidRPr="00616F3E">
              <w:t>roup</w:t>
            </w:r>
            <w:r>
              <w:t xml:space="preserve"> </w:t>
            </w:r>
            <w:r w:rsidRPr="00616F3E">
              <w:t>(Intercept)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97788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6.0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F815B6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3.4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6596D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7.53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58D15D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32.1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648EB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&lt;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C2A0BE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9.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32.82</w:t>
            </w:r>
          </w:p>
        </w:tc>
      </w:tr>
      <w:tr w:rsidR="0022309A" w:rsidRPr="00616F3E" w14:paraId="112C0F6A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7E80A0" w14:textId="77777777" w:rsidR="0022309A" w:rsidRPr="00616F3E" w:rsidRDefault="0022309A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B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94668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7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EB3D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5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34F699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14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E522B9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56.4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1F69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5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0CC69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4.6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24</w:t>
            </w:r>
          </w:p>
        </w:tc>
      </w:tr>
      <w:tr w:rsidR="0022309A" w:rsidRPr="00616F3E" w14:paraId="0DF9108B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580696" w14:textId="77777777" w:rsidR="0022309A" w:rsidRPr="00616F3E" w:rsidRDefault="0022309A" w:rsidP="00F148F0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C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1815B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3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CC6A3B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5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144208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87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361CA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28.8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F4F94C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9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CA3E9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4.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75</w:t>
            </w:r>
          </w:p>
        </w:tc>
      </w:tr>
      <w:tr w:rsidR="0022309A" w:rsidRPr="00616F3E" w14:paraId="7BE5CA98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C5161" w14:textId="26EEC9DF" w:rsidR="0022309A" w:rsidRPr="00616F3E" w:rsidRDefault="0022309A" w:rsidP="00F148F0">
            <w:pPr>
              <w:ind w:firstLineChars="200" w:firstLine="480"/>
            </w:pPr>
            <w:r w:rsidRPr="00616F3E">
              <w:t>Special</w:t>
            </w:r>
            <w:r>
              <w:t xml:space="preserve"> </w:t>
            </w:r>
            <w:r w:rsidR="00ED365F">
              <w:t>e</w:t>
            </w:r>
            <w:r w:rsidRPr="00616F3E">
              <w:t>ducato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AC883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5.7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7B0E0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2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4E99F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5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34784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33.7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AB42C1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2CE1F8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0.1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1.33</w:t>
            </w:r>
          </w:p>
        </w:tc>
      </w:tr>
      <w:tr w:rsidR="0022309A" w:rsidRPr="00616F3E" w14:paraId="641CD153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9A31D0" w14:textId="77777777" w:rsidR="0022309A" w:rsidRPr="00616F3E" w:rsidRDefault="0022309A" w:rsidP="00F148F0">
            <w:pPr>
              <w:ind w:firstLineChars="200" w:firstLine="480"/>
            </w:pPr>
            <w:r w:rsidRPr="00616F3E">
              <w:t>Administrato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75D77F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5.3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9024C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2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9EB75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38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0ADD25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21.0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D28ED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2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BD8825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9.8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0.92</w:t>
            </w:r>
          </w:p>
        </w:tc>
      </w:tr>
      <w:tr w:rsidR="0022309A" w:rsidRPr="00616F3E" w14:paraId="6AFD17C9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974DD8" w14:textId="31C3389E" w:rsidR="0022309A" w:rsidRPr="00616F3E" w:rsidRDefault="0022309A" w:rsidP="00F148F0">
            <w:pPr>
              <w:ind w:firstLineChars="200" w:firstLine="480"/>
            </w:pPr>
            <w:r w:rsidRPr="00616F3E">
              <w:t>Related</w:t>
            </w:r>
            <w:r>
              <w:t xml:space="preserve"> </w:t>
            </w:r>
            <w:r w:rsidR="00ED365F">
              <w:t>s</w:t>
            </w:r>
            <w:r w:rsidRPr="00616F3E">
              <w:t>ervice</w:t>
            </w:r>
            <w:r>
              <w:t xml:space="preserve"> </w:t>
            </w:r>
            <w:r w:rsidRPr="00616F3E">
              <w:t>provide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923881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6.3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8E68F6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0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5D4C67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1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48FD9C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46.0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361C9E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&lt;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F4B628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0.3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2.4</w:t>
            </w:r>
          </w:p>
        </w:tc>
      </w:tr>
      <w:tr w:rsidR="0022309A" w:rsidRPr="00616F3E" w14:paraId="070884F4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867295" w14:textId="77777777" w:rsidR="0022309A" w:rsidRPr="00616F3E" w:rsidRDefault="0022309A" w:rsidP="00F148F0">
            <w:pPr>
              <w:ind w:firstLineChars="200" w:firstLine="480"/>
            </w:pPr>
            <w:r w:rsidRPr="00616F3E">
              <w:t>Staff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E67BA5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3.3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2247A7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5.5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239BED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0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2186CC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73.0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D26B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5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01FB0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7.5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4.2</w:t>
            </w:r>
          </w:p>
        </w:tc>
      </w:tr>
      <w:tr w:rsidR="0022309A" w:rsidRPr="00616F3E" w14:paraId="3E5E05D6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E141B4" w14:textId="295FDF9D" w:rsidR="0022309A" w:rsidRPr="00616F3E" w:rsidRDefault="0022309A" w:rsidP="00F148F0">
            <w:pPr>
              <w:ind w:firstLineChars="200" w:firstLine="480"/>
            </w:pPr>
            <w:r w:rsidRPr="00616F3E">
              <w:t>Teacher</w:t>
            </w:r>
            <w:r>
              <w:t xml:space="preserve"> </w:t>
            </w:r>
            <w:r w:rsidRPr="00616F3E">
              <w:t>of</w:t>
            </w:r>
            <w:r>
              <w:t xml:space="preserve"> </w:t>
            </w:r>
            <w:r w:rsidR="00ED365F">
              <w:t>s</w:t>
            </w:r>
            <w:r w:rsidRPr="00616F3E">
              <w:t>tudent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A29805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5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AEB496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7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529DE2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4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FB434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42.3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310536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0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1A5AE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4.99</w:t>
            </w:r>
          </w:p>
        </w:tc>
      </w:tr>
      <w:tr w:rsidR="0022309A" w:rsidRPr="00616F3E" w14:paraId="3EC922D6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12C5E0" w14:textId="5E12582F" w:rsidR="0022309A" w:rsidRPr="00616F3E" w:rsidRDefault="0022309A" w:rsidP="00F148F0">
            <w:pPr>
              <w:ind w:firstLineChars="200" w:firstLine="480"/>
            </w:pPr>
            <w:r w:rsidRPr="00616F3E">
              <w:t>Years’</w:t>
            </w:r>
            <w:r>
              <w:t xml:space="preserve"> </w:t>
            </w:r>
            <w:r w:rsidR="00ED365F">
              <w:t>e</w:t>
            </w:r>
            <w:r w:rsidRPr="00616F3E">
              <w:t>xperienc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DE1C4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AE94E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A52BA8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4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888918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04.0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005F59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5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56961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32</w:t>
            </w:r>
          </w:p>
        </w:tc>
      </w:tr>
      <w:tr w:rsidR="0022309A" w:rsidRPr="00616F3E" w14:paraId="439808B3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4A38D8" w14:textId="00CDEE3A" w:rsidR="0022309A" w:rsidRPr="00616F3E" w:rsidRDefault="0022309A" w:rsidP="00F148F0">
            <w:pPr>
              <w:ind w:firstLineChars="200" w:firstLine="480"/>
            </w:pPr>
            <w:r w:rsidRPr="00616F3E">
              <w:t>Master's</w:t>
            </w:r>
            <w:r>
              <w:t xml:space="preserve"> </w:t>
            </w:r>
            <w:r w:rsidR="00ED365F">
              <w:t>d</w:t>
            </w:r>
            <w:r w:rsidRPr="00616F3E">
              <w:t>egre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738CC9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5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CDE73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9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1EBD0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7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470B9D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64.7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955DDB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9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3E4989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4.4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3.36</w:t>
            </w:r>
          </w:p>
        </w:tc>
      </w:tr>
      <w:tr w:rsidR="0022309A" w:rsidRPr="00616F3E" w14:paraId="7CE49E47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92A5A7" w14:textId="77777777" w:rsidR="0022309A" w:rsidRPr="00616F3E" w:rsidRDefault="0022309A" w:rsidP="00F148F0">
            <w:pPr>
              <w:ind w:firstLineChars="200" w:firstLine="480"/>
            </w:pPr>
            <w:r w:rsidRPr="00616F3E">
              <w:t>Master's+30</w:t>
            </w:r>
            <w:r>
              <w:t xml:space="preserve"> </w:t>
            </w:r>
            <w:r w:rsidRPr="00616F3E">
              <w:t>unit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E9BD5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6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1FCAF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2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17C15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20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619C99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70.6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C159A6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3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98F464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7.0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.7</w:t>
            </w:r>
          </w:p>
        </w:tc>
      </w:tr>
      <w:tr w:rsidR="0022309A" w:rsidRPr="00616F3E" w14:paraId="13CFF91A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991708" w14:textId="7738D0CD" w:rsidR="0022309A" w:rsidRPr="00616F3E" w:rsidRDefault="0022309A" w:rsidP="00F148F0">
            <w:pPr>
              <w:ind w:firstLineChars="200" w:firstLine="480"/>
            </w:pPr>
            <w:r w:rsidRPr="00616F3E">
              <w:t>Doctoral</w:t>
            </w:r>
            <w:r>
              <w:t xml:space="preserve"> </w:t>
            </w:r>
            <w:r w:rsidR="00ED365F">
              <w:t>d</w:t>
            </w:r>
            <w:r w:rsidRPr="00616F3E">
              <w:t>egre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1576E2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1.7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7E81F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93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4B92C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4.01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49C34B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68.2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5CB2B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0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E00FEE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7.5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5.98</w:t>
            </w:r>
          </w:p>
        </w:tc>
      </w:tr>
      <w:tr w:rsidR="0022309A" w:rsidRPr="00616F3E" w14:paraId="77CDAFEB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94138B" w14:textId="77777777" w:rsidR="0022309A" w:rsidRPr="00616F3E" w:rsidRDefault="0022309A" w:rsidP="00F148F0">
            <w:pPr>
              <w:ind w:firstLineChars="200" w:firstLine="480"/>
            </w:pPr>
            <w:r w:rsidRPr="00616F3E">
              <w:t>Ag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BE7EB5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FBCF8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D1606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8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CB91E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20.5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06A257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9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451F46" w14:textId="647BF5BC" w:rsidR="0022309A" w:rsidRPr="00616F3E" w:rsidRDefault="0022309A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1</w:t>
            </w:r>
          </w:p>
        </w:tc>
      </w:tr>
      <w:tr w:rsidR="0022309A" w:rsidRPr="00616F3E" w14:paraId="23BAAF1D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49EDC5" w14:textId="77777777" w:rsidR="0022309A" w:rsidRPr="00616F3E" w:rsidRDefault="0022309A" w:rsidP="00F148F0">
            <w:r w:rsidRPr="00616F3E">
              <w:t>Perceived</w:t>
            </w:r>
            <w:r>
              <w:t xml:space="preserve"> </w:t>
            </w:r>
            <w:r w:rsidRPr="00616F3E">
              <w:t>Confidence</w:t>
            </w:r>
            <w:r>
              <w:t xml:space="preserve"> </w:t>
            </w:r>
            <w:r w:rsidRPr="00616F3E">
              <w:t>(Difference)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339388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AF90B6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4F7AD2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27A8EC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884F75" w14:textId="77777777" w:rsidR="0022309A" w:rsidRPr="00616F3E" w:rsidRDefault="0022309A" w:rsidP="00F148F0">
            <w:pPr>
              <w:jc w:val="center"/>
            </w:pP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5D20A9" w14:textId="77777777" w:rsidR="0022309A" w:rsidRPr="00616F3E" w:rsidRDefault="0022309A" w:rsidP="00F148F0">
            <w:pPr>
              <w:jc w:val="center"/>
            </w:pPr>
          </w:p>
        </w:tc>
      </w:tr>
      <w:tr w:rsidR="004266A1" w:rsidRPr="00616F3E" w14:paraId="497A1F1A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DCBC75" w14:textId="427A722A" w:rsidR="004266A1" w:rsidRPr="00616F3E" w:rsidRDefault="004266A1" w:rsidP="004266A1">
            <w:pPr>
              <w:ind w:firstLineChars="100" w:firstLine="240"/>
            </w:pPr>
            <w:r w:rsidRPr="00616F3E">
              <w:t>Reference</w:t>
            </w:r>
            <w:r>
              <w:t xml:space="preserve"> g</w:t>
            </w:r>
            <w:r w:rsidRPr="00616F3E">
              <w:t>roup</w:t>
            </w:r>
            <w:r>
              <w:t xml:space="preserve"> </w:t>
            </w:r>
            <w:r w:rsidRPr="00616F3E">
              <w:t>(Intercept)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36B4E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4.6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82C4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3.6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56CE7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6.71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CB4E8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33.4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F4E8F1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&lt;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95C6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7.39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31.84</w:t>
            </w:r>
          </w:p>
        </w:tc>
      </w:tr>
      <w:tr w:rsidR="004266A1" w:rsidRPr="00616F3E" w14:paraId="4047D2FD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07F9D1" w14:textId="7137B676" w:rsidR="004266A1" w:rsidRPr="00616F3E" w:rsidRDefault="004266A1" w:rsidP="004266A1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B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7AAC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9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307F9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6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9CC7FD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47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0E47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51.4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3A765C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DB974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7.1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0.8</w:t>
            </w:r>
          </w:p>
        </w:tc>
      </w:tr>
      <w:tr w:rsidR="004266A1" w:rsidRPr="00616F3E" w14:paraId="649FCDE7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761D56" w14:textId="52930590" w:rsidR="004266A1" w:rsidRPr="00616F3E" w:rsidRDefault="004266A1" w:rsidP="004266A1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C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50358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1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2221E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6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AAA8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88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ECC53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43.3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560C4C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6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22804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6.3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15</w:t>
            </w:r>
          </w:p>
        </w:tc>
      </w:tr>
      <w:tr w:rsidR="004266A1" w:rsidRPr="00616F3E" w14:paraId="67750175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AF3E7" w14:textId="2E4AB555" w:rsidR="004266A1" w:rsidRPr="00616F3E" w:rsidRDefault="004266A1" w:rsidP="004266A1">
            <w:pPr>
              <w:ind w:firstLineChars="200" w:firstLine="480"/>
            </w:pPr>
            <w:r w:rsidRPr="00616F3E">
              <w:t>Special</w:t>
            </w:r>
            <w:r>
              <w:t xml:space="preserve"> e</w:t>
            </w:r>
            <w:r w:rsidRPr="00616F3E">
              <w:t>ducato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5BCEB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5.3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62E9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4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06A7FB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21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67207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23.3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54B49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3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A001E1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0.0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0.57</w:t>
            </w:r>
          </w:p>
        </w:tc>
      </w:tr>
      <w:tr w:rsidR="004266A1" w:rsidRPr="00616F3E" w14:paraId="4BD7917A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C5D4ED" w14:textId="470D2D0A" w:rsidR="004266A1" w:rsidRPr="00616F3E" w:rsidRDefault="004266A1" w:rsidP="004266A1">
            <w:pPr>
              <w:ind w:firstLineChars="200" w:firstLine="480"/>
            </w:pPr>
            <w:r w:rsidRPr="00616F3E">
              <w:t>Administrato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863F6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5.7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AE17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4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8F2B8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34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B437D1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08.9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CDFE88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2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AA645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0.53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0.91</w:t>
            </w:r>
          </w:p>
        </w:tc>
      </w:tr>
      <w:tr w:rsidR="004266A1" w:rsidRPr="00616F3E" w14:paraId="5F48604C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4E08B" w14:textId="25F781D3" w:rsidR="004266A1" w:rsidRPr="00616F3E" w:rsidRDefault="004266A1" w:rsidP="004266A1">
            <w:pPr>
              <w:ind w:firstLineChars="200" w:firstLine="480"/>
            </w:pPr>
            <w:r w:rsidRPr="00616F3E">
              <w:t>Related</w:t>
            </w:r>
            <w:r>
              <w:t xml:space="preserve"> s</w:t>
            </w:r>
            <w:r w:rsidRPr="00616F3E">
              <w:t>ervice</w:t>
            </w:r>
            <w:r>
              <w:t xml:space="preserve"> </w:t>
            </w:r>
            <w:r w:rsidRPr="00616F3E">
              <w:t>provide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570B8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5.6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636FB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2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C0FE8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5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F0FBA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26.1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F2E62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740749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9.99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1.29</w:t>
            </w:r>
          </w:p>
        </w:tc>
      </w:tr>
      <w:tr w:rsidR="004266A1" w:rsidRPr="00616F3E" w14:paraId="678C3C0A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32936" w14:textId="5AFC47B7" w:rsidR="004266A1" w:rsidRPr="00616F3E" w:rsidRDefault="004266A1" w:rsidP="004266A1">
            <w:pPr>
              <w:ind w:firstLineChars="200" w:firstLine="480"/>
            </w:pPr>
            <w:r w:rsidRPr="00616F3E">
              <w:t>Staff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70E22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0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A0841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5.7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F7B6A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7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25FD4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79.7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726EE1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6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14584C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0.43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2.44</w:t>
            </w:r>
          </w:p>
        </w:tc>
      </w:tr>
      <w:tr w:rsidR="004266A1" w:rsidRPr="00616F3E" w14:paraId="3F87B83C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84312" w14:textId="1C94A8DA" w:rsidR="004266A1" w:rsidRPr="00616F3E" w:rsidRDefault="004266A1" w:rsidP="004266A1">
            <w:pPr>
              <w:ind w:firstLineChars="200" w:firstLine="480"/>
            </w:pPr>
            <w:r w:rsidRPr="00616F3E">
              <w:t>Teacher</w:t>
            </w:r>
            <w:r>
              <w:t xml:space="preserve"> </w:t>
            </w:r>
            <w:r w:rsidRPr="00616F3E">
              <w:t>of</w:t>
            </w:r>
            <w:r>
              <w:t xml:space="preserve"> s</w:t>
            </w:r>
            <w:r w:rsidRPr="00616F3E">
              <w:t>tudent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61D18C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0B0B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9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773F0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AE45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35.9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59DF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7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18E7F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4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4.05</w:t>
            </w:r>
          </w:p>
        </w:tc>
      </w:tr>
      <w:tr w:rsidR="004266A1" w:rsidRPr="00616F3E" w14:paraId="6EF9B5A5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B3B6FA" w14:textId="411EB198" w:rsidR="004266A1" w:rsidRPr="00616F3E" w:rsidRDefault="004266A1" w:rsidP="004266A1">
            <w:pPr>
              <w:ind w:firstLineChars="200" w:firstLine="480"/>
            </w:pPr>
            <w:r w:rsidRPr="00616F3E">
              <w:t>Years’</w:t>
            </w:r>
            <w:r>
              <w:t xml:space="preserve"> e</w:t>
            </w:r>
            <w:r w:rsidRPr="00616F3E">
              <w:t>xperienc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7F853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6542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76B5A9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1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23BA1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85.6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A69F7B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5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1021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37</w:t>
            </w:r>
          </w:p>
        </w:tc>
      </w:tr>
      <w:tr w:rsidR="004266A1" w:rsidRPr="00616F3E" w14:paraId="4E25EE8F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A68DC" w14:textId="19256D34" w:rsidR="004266A1" w:rsidRPr="00616F3E" w:rsidRDefault="004266A1" w:rsidP="004266A1">
            <w:pPr>
              <w:ind w:firstLineChars="200" w:firstLine="480"/>
            </w:pPr>
            <w:r w:rsidRPr="00616F3E">
              <w:t>Master's</w:t>
            </w:r>
            <w:r>
              <w:t xml:space="preserve"> d</w:t>
            </w:r>
            <w:r w:rsidRPr="00616F3E">
              <w:t>egre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5ABB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6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AA808C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13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12639B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9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842F1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52.2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104479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3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FC71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5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5.87</w:t>
            </w:r>
          </w:p>
        </w:tc>
      </w:tr>
      <w:tr w:rsidR="004266A1" w:rsidRPr="00616F3E" w14:paraId="4A9035A8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3DD40B" w14:textId="2F52E05D" w:rsidR="004266A1" w:rsidRPr="00616F3E" w:rsidRDefault="004266A1" w:rsidP="004266A1">
            <w:pPr>
              <w:ind w:firstLineChars="200" w:firstLine="480"/>
            </w:pPr>
            <w:r w:rsidRPr="00616F3E">
              <w:t>Master's+30</w:t>
            </w:r>
            <w:r>
              <w:t xml:space="preserve"> </w:t>
            </w:r>
            <w:r w:rsidRPr="00616F3E">
              <w:t>unit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FC79A4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38C01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3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AECCE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40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F822F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63.8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617428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9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B1FEF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5.6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3.74</w:t>
            </w:r>
          </w:p>
        </w:tc>
      </w:tr>
      <w:tr w:rsidR="004266A1" w:rsidRPr="00616F3E" w14:paraId="4340EBB4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6750A4" w14:textId="64DA1449" w:rsidR="004266A1" w:rsidRPr="00616F3E" w:rsidRDefault="004266A1" w:rsidP="004266A1">
            <w:pPr>
              <w:ind w:firstLineChars="200" w:firstLine="480"/>
            </w:pPr>
            <w:r w:rsidRPr="00616F3E">
              <w:t>Doctoral</w:t>
            </w:r>
            <w:r>
              <w:t xml:space="preserve"> d</w:t>
            </w:r>
            <w:r w:rsidRPr="00616F3E">
              <w:t>egre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8D588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0.0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8B032B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3.1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582A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13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7322E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47.2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0FD68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&lt;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A50F18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6.29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3.7</w:t>
            </w:r>
          </w:p>
        </w:tc>
      </w:tr>
      <w:tr w:rsidR="004266A1" w:rsidRPr="00616F3E" w14:paraId="79B4584B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9F2605" w14:textId="1BD49641" w:rsidR="004266A1" w:rsidRPr="00616F3E" w:rsidRDefault="004266A1" w:rsidP="004266A1">
            <w:pPr>
              <w:ind w:firstLineChars="200" w:firstLine="480"/>
            </w:pPr>
            <w:r w:rsidRPr="00616F3E">
              <w:t>Ag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2482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18200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913DD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7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FEAC7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15.9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B03A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5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461584" w14:textId="028F0E55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12</w:t>
            </w:r>
          </w:p>
        </w:tc>
      </w:tr>
      <w:tr w:rsidR="0022309A" w:rsidRPr="00616F3E" w14:paraId="7E8647B7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E12455" w14:textId="77777777" w:rsidR="0022309A" w:rsidRPr="00616F3E" w:rsidRDefault="0022309A" w:rsidP="00F148F0">
            <w:r w:rsidRPr="00616F3E">
              <w:t>Perceived</w:t>
            </w:r>
            <w:r>
              <w:t xml:space="preserve"> </w:t>
            </w:r>
            <w:r w:rsidRPr="00616F3E">
              <w:t>Use</w:t>
            </w:r>
            <w:r>
              <w:t xml:space="preserve"> </w:t>
            </w:r>
            <w:r w:rsidRPr="00616F3E">
              <w:t>(Difference)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BD069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7059D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5F3E17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DDBAF7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5A81EE" w14:textId="77777777" w:rsidR="0022309A" w:rsidRPr="00616F3E" w:rsidRDefault="0022309A" w:rsidP="00F148F0">
            <w:pPr>
              <w:jc w:val="center"/>
            </w:pP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374606" w14:textId="77777777" w:rsidR="0022309A" w:rsidRPr="00616F3E" w:rsidRDefault="0022309A" w:rsidP="00F148F0">
            <w:pPr>
              <w:jc w:val="center"/>
            </w:pPr>
          </w:p>
        </w:tc>
      </w:tr>
      <w:tr w:rsidR="004266A1" w:rsidRPr="00616F3E" w14:paraId="6E4D2134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7A3B22" w14:textId="7BC5EAE5" w:rsidR="004266A1" w:rsidRPr="00616F3E" w:rsidRDefault="004266A1" w:rsidP="004266A1">
            <w:pPr>
              <w:ind w:firstLineChars="100" w:firstLine="240"/>
            </w:pPr>
            <w:r w:rsidRPr="00616F3E">
              <w:t>Reference</w:t>
            </w:r>
            <w:r>
              <w:t xml:space="preserve"> g</w:t>
            </w:r>
            <w:r w:rsidRPr="00616F3E">
              <w:t>roup</w:t>
            </w:r>
            <w:r>
              <w:t xml:space="preserve"> </w:t>
            </w:r>
            <w:r w:rsidRPr="00616F3E">
              <w:t>(Intercept)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3B405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6.8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215F1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6.0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4AE8C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79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D0DCD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63.3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4963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F4B19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4.9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8.81</w:t>
            </w:r>
          </w:p>
        </w:tc>
      </w:tr>
      <w:tr w:rsidR="004266A1" w:rsidRPr="00616F3E" w14:paraId="7202F8BE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FFA8B3" w14:textId="5FBEC65F" w:rsidR="004266A1" w:rsidRPr="00616F3E" w:rsidRDefault="004266A1" w:rsidP="004266A1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B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7A894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5.2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0B0F88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5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5F9F1B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0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67D2A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93.5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0A516C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4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E291D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0.3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0.23</w:t>
            </w:r>
          </w:p>
        </w:tc>
      </w:tr>
      <w:tr w:rsidR="004266A1" w:rsidRPr="00616F3E" w14:paraId="18B12725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0D7DF7" w14:textId="3CFB0B04" w:rsidR="004266A1" w:rsidRPr="00616F3E" w:rsidRDefault="004266A1" w:rsidP="004266A1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C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A67121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8.5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4ED75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72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A7914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13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D098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71.0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E2D3A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&lt;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DFCC6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3.9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3.16</w:t>
            </w:r>
          </w:p>
        </w:tc>
      </w:tr>
      <w:tr w:rsidR="004266A1" w:rsidRPr="00616F3E" w14:paraId="76C9D3E6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3771DC" w14:textId="5B58B824" w:rsidR="004266A1" w:rsidRPr="00616F3E" w:rsidRDefault="004266A1" w:rsidP="004266A1">
            <w:pPr>
              <w:ind w:firstLineChars="200" w:firstLine="480"/>
            </w:pPr>
            <w:r w:rsidRPr="00616F3E">
              <w:t>Special</w:t>
            </w:r>
            <w:r>
              <w:t xml:space="preserve"> e</w:t>
            </w:r>
            <w:r w:rsidRPr="00616F3E">
              <w:t>ducato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7E05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060DCC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3.6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4C1AC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AB618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04.0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C9B589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0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4630C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8.1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6.29</w:t>
            </w:r>
          </w:p>
        </w:tc>
      </w:tr>
      <w:tr w:rsidR="004266A1" w:rsidRPr="00616F3E" w14:paraId="4C59A136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312B2" w14:textId="287EF049" w:rsidR="004266A1" w:rsidRPr="00616F3E" w:rsidRDefault="004266A1" w:rsidP="004266A1">
            <w:pPr>
              <w:ind w:firstLineChars="200" w:firstLine="480"/>
            </w:pPr>
            <w:r w:rsidRPr="00616F3E">
              <w:t>Administrato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80FF1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8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C81489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4.0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C8C88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7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1A72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49.4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36614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3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3EC00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1.8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4.04</w:t>
            </w:r>
          </w:p>
        </w:tc>
      </w:tr>
      <w:tr w:rsidR="004266A1" w:rsidRPr="00616F3E" w14:paraId="2A1D91E6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A7833" w14:textId="0854299F" w:rsidR="004266A1" w:rsidRPr="00616F3E" w:rsidRDefault="004266A1" w:rsidP="004266A1">
            <w:pPr>
              <w:ind w:firstLineChars="200" w:firstLine="480"/>
            </w:pPr>
            <w:r w:rsidRPr="00616F3E">
              <w:t>Related</w:t>
            </w:r>
            <w:r>
              <w:t xml:space="preserve"> s</w:t>
            </w:r>
            <w:r w:rsidRPr="00616F3E">
              <w:t>ervice</w:t>
            </w:r>
            <w:r>
              <w:t xml:space="preserve"> </w:t>
            </w:r>
            <w:r w:rsidRPr="00616F3E">
              <w:t>provide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31FF5D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4.5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1E6D8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3.6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5C863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27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96ED3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63.5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61D3B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C559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1.69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55</w:t>
            </w:r>
          </w:p>
        </w:tc>
      </w:tr>
      <w:tr w:rsidR="004266A1" w:rsidRPr="00616F3E" w14:paraId="2EBD0D86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72F600" w14:textId="283F6081" w:rsidR="004266A1" w:rsidRPr="00616F3E" w:rsidRDefault="004266A1" w:rsidP="004266A1">
            <w:pPr>
              <w:ind w:firstLineChars="200" w:firstLine="480"/>
            </w:pPr>
            <w:r w:rsidRPr="00616F3E">
              <w:t>Staff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5448D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8.3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7B876D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9.7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0704D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8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5268D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22.7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8C6A7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9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DE1AF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7.69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0.92</w:t>
            </w:r>
          </w:p>
        </w:tc>
      </w:tr>
      <w:tr w:rsidR="004266A1" w:rsidRPr="00616F3E" w14:paraId="1C95ED77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BC87AD" w14:textId="3DF8FBF6" w:rsidR="004266A1" w:rsidRPr="00616F3E" w:rsidRDefault="004266A1" w:rsidP="004266A1">
            <w:pPr>
              <w:ind w:firstLineChars="200" w:firstLine="480"/>
            </w:pPr>
            <w:r w:rsidRPr="00616F3E">
              <w:t>Teacher</w:t>
            </w:r>
            <w:r>
              <w:t xml:space="preserve"> </w:t>
            </w:r>
            <w:r w:rsidRPr="00616F3E">
              <w:t>of</w:t>
            </w:r>
            <w:r>
              <w:t xml:space="preserve"> s</w:t>
            </w:r>
            <w:r w:rsidRPr="00616F3E">
              <w:t>tudent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ADC1F4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F679C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3.0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A430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3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DA097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75.7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A9A3E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9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01729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5.6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6.48</w:t>
            </w:r>
          </w:p>
        </w:tc>
      </w:tr>
      <w:tr w:rsidR="0022309A" w:rsidRPr="00616F3E" w14:paraId="1A3DA616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A335" w14:textId="77777777" w:rsidR="0022309A" w:rsidRPr="00616F3E" w:rsidRDefault="0022309A" w:rsidP="00F148F0">
            <w:pPr>
              <w:ind w:firstLineChars="200" w:firstLine="480"/>
            </w:pPr>
            <w:r w:rsidRPr="00616F3E">
              <w:t>Years’</w:t>
            </w:r>
            <w:r>
              <w:t xml:space="preserve"> </w:t>
            </w:r>
            <w:r w:rsidRPr="00616F3E">
              <w:t>Experienc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58EBD6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5C6ACD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7A1043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5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CED9B8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59.9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833998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5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453637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3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51</w:t>
            </w:r>
          </w:p>
        </w:tc>
      </w:tr>
      <w:tr w:rsidR="0022309A" w:rsidRPr="00616F3E" w14:paraId="2813ABD3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19661E" w14:textId="77777777" w:rsidR="0022309A" w:rsidRPr="00616F3E" w:rsidRDefault="0022309A" w:rsidP="00F148F0">
            <w:pPr>
              <w:ind w:firstLineChars="200" w:firstLine="480"/>
            </w:pPr>
            <w:r w:rsidRPr="00616F3E">
              <w:t>Master's</w:t>
            </w:r>
            <w:r>
              <w:t xml:space="preserve"> </w:t>
            </w:r>
            <w:r w:rsidRPr="00616F3E">
              <w:t>Degre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6F7BB8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93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EA0E2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3.5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2C91A7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2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C9E1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70.6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A8C951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4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400BDC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4.0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9.93</w:t>
            </w:r>
          </w:p>
        </w:tc>
      </w:tr>
      <w:tr w:rsidR="0022309A" w:rsidRPr="00616F3E" w14:paraId="27286CE2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B37A46" w14:textId="77777777" w:rsidR="0022309A" w:rsidRPr="00616F3E" w:rsidRDefault="0022309A" w:rsidP="00F148F0">
            <w:pPr>
              <w:ind w:firstLineChars="200" w:firstLine="480"/>
            </w:pPr>
            <w:r w:rsidRPr="00616F3E">
              <w:lastRenderedPageBreak/>
              <w:t>Master's+30</w:t>
            </w:r>
            <w:r>
              <w:t xml:space="preserve"> </w:t>
            </w:r>
            <w:r w:rsidRPr="00616F3E">
              <w:t>unit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6680E2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4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6B3371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4.0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A171FB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1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E94CE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63.7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F8EE3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94B3F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8.4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7.57</w:t>
            </w:r>
          </w:p>
        </w:tc>
      </w:tr>
      <w:tr w:rsidR="0022309A" w:rsidRPr="00616F3E" w14:paraId="0A7F19C8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E5DF09" w14:textId="77777777" w:rsidR="0022309A" w:rsidRPr="00616F3E" w:rsidRDefault="0022309A" w:rsidP="00F148F0">
            <w:pPr>
              <w:ind w:firstLineChars="200" w:firstLine="480"/>
            </w:pPr>
            <w:r w:rsidRPr="00616F3E">
              <w:t>Doctoral</w:t>
            </w:r>
            <w:r>
              <w:t xml:space="preserve"> </w:t>
            </w:r>
            <w:r w:rsidRPr="00616F3E">
              <w:t>Degre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AA3A4F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4.9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8B9A9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5.0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B6DEBC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8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8BB580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93.7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EDC38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3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133FAF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5.0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5.06</w:t>
            </w:r>
          </w:p>
        </w:tc>
      </w:tr>
      <w:tr w:rsidR="0022309A" w:rsidRPr="00616F3E" w14:paraId="6963CCE7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0CD536" w14:textId="77777777" w:rsidR="0022309A" w:rsidRPr="00616F3E" w:rsidRDefault="0022309A" w:rsidP="00F148F0">
            <w:pPr>
              <w:ind w:firstLineChars="200" w:firstLine="480"/>
            </w:pPr>
            <w:r w:rsidRPr="00616F3E">
              <w:t>Ag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5C645E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3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832544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39879A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8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42059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52.0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9C47C" w14:textId="77777777" w:rsidR="0022309A" w:rsidRPr="00616F3E" w:rsidRDefault="0022309A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6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4F47A" w14:textId="45258EF9" w:rsidR="0022309A" w:rsidRPr="00616F3E" w:rsidRDefault="0022309A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3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29</w:t>
            </w:r>
          </w:p>
        </w:tc>
      </w:tr>
      <w:tr w:rsidR="0022309A" w:rsidRPr="00616F3E" w14:paraId="03433462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BD522" w14:textId="77777777" w:rsidR="0022309A" w:rsidRPr="00616F3E" w:rsidRDefault="0022309A" w:rsidP="00F148F0">
            <w:r w:rsidRPr="00616F3E">
              <w:t>Actual</w:t>
            </w:r>
            <w:r>
              <w:t xml:space="preserve"> </w:t>
            </w:r>
            <w:r w:rsidRPr="00616F3E">
              <w:t>Knowledge</w:t>
            </w:r>
            <w:r>
              <w:t xml:space="preserve"> </w:t>
            </w:r>
            <w:r w:rsidRPr="00616F3E">
              <w:t>(Difference)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3C325E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5491E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2DF3C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2AEAC0" w14:textId="77777777" w:rsidR="0022309A" w:rsidRPr="00616F3E" w:rsidRDefault="0022309A" w:rsidP="00F148F0">
            <w:pPr>
              <w:jc w:val="center"/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C7514" w14:textId="77777777" w:rsidR="0022309A" w:rsidRPr="00616F3E" w:rsidRDefault="0022309A" w:rsidP="00F148F0">
            <w:pPr>
              <w:jc w:val="center"/>
            </w:pP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A47C59" w14:textId="77777777" w:rsidR="0022309A" w:rsidRPr="00616F3E" w:rsidRDefault="0022309A" w:rsidP="00F148F0">
            <w:pPr>
              <w:jc w:val="center"/>
            </w:pPr>
          </w:p>
        </w:tc>
      </w:tr>
      <w:tr w:rsidR="004266A1" w:rsidRPr="00616F3E" w14:paraId="68EA74C4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3D431B" w14:textId="5C222DE8" w:rsidR="004266A1" w:rsidRPr="00616F3E" w:rsidRDefault="004266A1" w:rsidP="004266A1">
            <w:pPr>
              <w:ind w:firstLineChars="100" w:firstLine="240"/>
            </w:pPr>
            <w:r w:rsidRPr="00616F3E">
              <w:t>Reference</w:t>
            </w:r>
            <w:r>
              <w:t xml:space="preserve"> g</w:t>
            </w:r>
            <w:r w:rsidRPr="00616F3E">
              <w:t>roup</w:t>
            </w:r>
            <w:r>
              <w:t xml:space="preserve"> </w:t>
            </w:r>
            <w:r w:rsidRPr="00616F3E">
              <w:t>(Intercept)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442C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7.70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C34A6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9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091C9D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3.9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BA7C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34.3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80309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&lt;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6077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3.8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11.53</w:t>
            </w:r>
          </w:p>
        </w:tc>
      </w:tr>
      <w:tr w:rsidR="004266A1" w:rsidRPr="00616F3E" w14:paraId="0F23458E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8E771F" w14:textId="336CE016" w:rsidR="004266A1" w:rsidRPr="00616F3E" w:rsidRDefault="004266A1" w:rsidP="004266A1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B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7C93A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1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39AB7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3AB6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57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82761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63.9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F91FA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F441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8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0.51</w:t>
            </w:r>
          </w:p>
        </w:tc>
      </w:tr>
      <w:tr w:rsidR="004266A1" w:rsidRPr="00616F3E" w14:paraId="671768DE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3008FD" w14:textId="38558330" w:rsidR="004266A1" w:rsidRPr="00616F3E" w:rsidRDefault="004266A1" w:rsidP="004266A1">
            <w:pPr>
              <w:ind w:firstLineChars="200" w:firstLine="480"/>
            </w:pPr>
            <w:r w:rsidRPr="00616F3E">
              <w:t>Cohort</w:t>
            </w:r>
            <w:r>
              <w:t xml:space="preserve"> </w:t>
            </w:r>
            <w:r w:rsidRPr="00616F3E">
              <w:t>C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5B8C9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1EDFEB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811F9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9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A619A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50.5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3228A8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9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4E6F7B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37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06</w:t>
            </w:r>
          </w:p>
        </w:tc>
      </w:tr>
      <w:tr w:rsidR="004266A1" w:rsidRPr="00616F3E" w14:paraId="2563D45E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1F0CC8" w14:textId="04AE518A" w:rsidR="004266A1" w:rsidRPr="00616F3E" w:rsidRDefault="004266A1" w:rsidP="004266A1">
            <w:pPr>
              <w:ind w:firstLineChars="200" w:firstLine="480"/>
            </w:pPr>
            <w:r w:rsidRPr="00616F3E">
              <w:t>Special</w:t>
            </w:r>
            <w:r>
              <w:t xml:space="preserve"> e</w:t>
            </w:r>
            <w:r w:rsidRPr="00616F3E">
              <w:t>ducato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9F90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9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122C2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2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347BA9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5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8AB4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48.1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50AFE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8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9A96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7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3.13</w:t>
            </w:r>
          </w:p>
        </w:tc>
      </w:tr>
      <w:tr w:rsidR="004266A1" w:rsidRPr="00616F3E" w14:paraId="20D5006D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D6E3BB" w14:textId="36A5DBBE" w:rsidR="004266A1" w:rsidRPr="00616F3E" w:rsidRDefault="004266A1" w:rsidP="004266A1">
            <w:pPr>
              <w:ind w:firstLineChars="200" w:firstLine="480"/>
            </w:pPr>
            <w:r w:rsidRPr="00616F3E">
              <w:t>Administrato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EB3EA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8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CF253E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2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4C28B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4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834A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19.4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47A7C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5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FC6C5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6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4.38</w:t>
            </w:r>
          </w:p>
        </w:tc>
      </w:tr>
      <w:tr w:rsidR="004266A1" w:rsidRPr="00616F3E" w14:paraId="3D0231D2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7E1FA1" w14:textId="5BDA263B" w:rsidR="004266A1" w:rsidRPr="00616F3E" w:rsidRDefault="004266A1" w:rsidP="004266A1">
            <w:pPr>
              <w:ind w:firstLineChars="200" w:firstLine="480"/>
            </w:pPr>
            <w:r w:rsidRPr="00616F3E">
              <w:t>Related</w:t>
            </w:r>
            <w:r>
              <w:t xml:space="preserve"> s</w:t>
            </w:r>
            <w:r w:rsidRPr="00616F3E">
              <w:t>ervice</w:t>
            </w:r>
            <w:r>
              <w:t xml:space="preserve"> </w:t>
            </w:r>
            <w:r w:rsidRPr="00616F3E">
              <w:t>provider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028A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1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7434E1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1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1D8E01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88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DD9648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34.9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AFA6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6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C64998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4.47</w:t>
            </w:r>
          </w:p>
        </w:tc>
      </w:tr>
      <w:tr w:rsidR="004266A1" w:rsidRPr="00616F3E" w14:paraId="19B1587D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3E2AD2" w14:textId="32E49776" w:rsidR="004266A1" w:rsidRPr="00616F3E" w:rsidRDefault="004266A1" w:rsidP="004266A1">
            <w:pPr>
              <w:ind w:firstLineChars="200" w:firstLine="480"/>
            </w:pPr>
            <w:r w:rsidRPr="00616F3E">
              <w:t>Staff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D727D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85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1DE1B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.9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697EE1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353D3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05.25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79C7F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4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F8FA9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9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8.68</w:t>
            </w:r>
          </w:p>
        </w:tc>
      </w:tr>
      <w:tr w:rsidR="004266A1" w:rsidRPr="00616F3E" w14:paraId="7F2689D6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9C67EF" w14:textId="5E95F1BC" w:rsidR="004266A1" w:rsidRPr="00616F3E" w:rsidRDefault="004266A1" w:rsidP="004266A1">
            <w:pPr>
              <w:ind w:firstLineChars="200" w:firstLine="480"/>
            </w:pPr>
            <w:r w:rsidRPr="00616F3E">
              <w:t>Teacher</w:t>
            </w:r>
            <w:r>
              <w:t xml:space="preserve"> </w:t>
            </w:r>
            <w:r w:rsidRPr="00616F3E">
              <w:t>of</w:t>
            </w:r>
            <w:r>
              <w:t xml:space="preserve"> s</w:t>
            </w:r>
            <w:r w:rsidRPr="00616F3E">
              <w:t>tudent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4C225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CDB69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01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E1F8D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156A3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32.51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9791EC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9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C5E67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9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2.01</w:t>
            </w:r>
          </w:p>
        </w:tc>
      </w:tr>
      <w:tr w:rsidR="004266A1" w:rsidRPr="00616F3E" w14:paraId="0CA29D6B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2E2A3" w14:textId="59AC0789" w:rsidR="004266A1" w:rsidRPr="00616F3E" w:rsidRDefault="004266A1" w:rsidP="004266A1">
            <w:pPr>
              <w:ind w:firstLineChars="200" w:firstLine="480"/>
            </w:pPr>
            <w:r w:rsidRPr="00616F3E">
              <w:t>Years’</w:t>
            </w:r>
            <w:r>
              <w:t xml:space="preserve"> e</w:t>
            </w:r>
            <w:r w:rsidRPr="00616F3E">
              <w:t>xperienc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3D3F7D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4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B961B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E5C7D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5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30B60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01.9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C447D1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2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400E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16</w:t>
            </w:r>
          </w:p>
        </w:tc>
      </w:tr>
      <w:tr w:rsidR="004266A1" w:rsidRPr="00616F3E" w14:paraId="1CE70690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7DD801" w14:textId="0E4B5E50" w:rsidR="004266A1" w:rsidRPr="00616F3E" w:rsidRDefault="004266A1" w:rsidP="004266A1">
            <w:pPr>
              <w:ind w:firstLineChars="200" w:firstLine="480"/>
            </w:pPr>
            <w:r w:rsidRPr="00616F3E">
              <w:t>Master's</w:t>
            </w:r>
            <w:r>
              <w:t xml:space="preserve"> d</w:t>
            </w:r>
            <w:r w:rsidRPr="00616F3E">
              <w:t>egree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D478CD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78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2B3388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16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64A0D4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53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7AB63D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32.3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E181B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3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F8465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4.0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51</w:t>
            </w:r>
          </w:p>
        </w:tc>
      </w:tr>
      <w:tr w:rsidR="004266A1" w:rsidRPr="00616F3E" w14:paraId="0832B285" w14:textId="77777777" w:rsidTr="00F148F0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F37D0E" w14:textId="1AE393CB" w:rsidR="004266A1" w:rsidRPr="00616F3E" w:rsidRDefault="004266A1" w:rsidP="004266A1">
            <w:pPr>
              <w:ind w:firstLineChars="200" w:firstLine="480"/>
            </w:pPr>
            <w:r w:rsidRPr="00616F3E">
              <w:t>Master's+30</w:t>
            </w:r>
            <w:r>
              <w:t xml:space="preserve"> </w:t>
            </w:r>
            <w:r w:rsidRPr="00616F3E">
              <w:t>units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116B83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3.67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5649DF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33</w:t>
            </w:r>
          </w:p>
        </w:tc>
        <w:tc>
          <w:tcPr>
            <w:tcW w:w="4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5CBC3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76</w:t>
            </w:r>
          </w:p>
        </w:tc>
        <w:tc>
          <w:tcPr>
            <w:tcW w:w="4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AD5967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20.9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4BB2F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8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1C77F4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6.3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1.05</w:t>
            </w:r>
          </w:p>
        </w:tc>
      </w:tr>
      <w:tr w:rsidR="004266A1" w:rsidRPr="00616F3E" w14:paraId="5DF9CE8B" w14:textId="77777777" w:rsidTr="000E5F6D">
        <w:trPr>
          <w:trHeight w:val="255"/>
        </w:trPr>
        <w:tc>
          <w:tcPr>
            <w:tcW w:w="19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BF75ADB" w14:textId="2EFEF9D4" w:rsidR="004266A1" w:rsidRPr="00616F3E" w:rsidRDefault="004266A1" w:rsidP="004266A1">
            <w:pPr>
              <w:ind w:firstLineChars="200" w:firstLine="480"/>
            </w:pPr>
            <w:r w:rsidRPr="00616F3E">
              <w:t>Doctoral</w:t>
            </w:r>
            <w:r>
              <w:t xml:space="preserve"> d</w:t>
            </w:r>
            <w:r w:rsidRPr="00616F3E">
              <w:t>egree</w:t>
            </w:r>
          </w:p>
        </w:tc>
        <w:tc>
          <w:tcPr>
            <w:tcW w:w="44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B65426C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4.73</w:t>
            </w:r>
          </w:p>
        </w:tc>
        <w:tc>
          <w:tcPr>
            <w:tcW w:w="44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6B21248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75</w:t>
            </w:r>
          </w:p>
        </w:tc>
        <w:tc>
          <w:tcPr>
            <w:tcW w:w="44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8744779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2.70</w:t>
            </w:r>
          </w:p>
        </w:tc>
        <w:tc>
          <w:tcPr>
            <w:tcW w:w="46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FE6B56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22.47</w:t>
            </w:r>
          </w:p>
        </w:tc>
        <w:tc>
          <w:tcPr>
            <w:tcW w:w="4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0CA6FC9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1</w:t>
            </w:r>
          </w:p>
        </w:tc>
        <w:tc>
          <w:tcPr>
            <w:tcW w:w="84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12F486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8.1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1.27</w:t>
            </w:r>
          </w:p>
        </w:tc>
      </w:tr>
      <w:tr w:rsidR="004266A1" w:rsidRPr="00616F3E" w14:paraId="14BD8DFE" w14:textId="77777777" w:rsidTr="000E5F6D">
        <w:trPr>
          <w:trHeight w:val="255"/>
        </w:trPr>
        <w:tc>
          <w:tcPr>
            <w:tcW w:w="19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37581A3" w14:textId="007C7CAC" w:rsidR="004266A1" w:rsidRPr="00616F3E" w:rsidRDefault="004266A1" w:rsidP="004266A1">
            <w:pPr>
              <w:ind w:firstLineChars="200" w:firstLine="480"/>
            </w:pPr>
            <w:r w:rsidRPr="00616F3E">
              <w:t>Age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DFB2D91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5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100E56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5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02B9FA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3</w:t>
            </w:r>
          </w:p>
        </w:tc>
        <w:tc>
          <w:tcPr>
            <w:tcW w:w="4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2A5A9A0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44.85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8693812" w14:textId="77777777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5</w:t>
            </w:r>
          </w:p>
        </w:tc>
        <w:tc>
          <w:tcPr>
            <w:tcW w:w="8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77CAB1F" w14:textId="4CEAB3DC" w:rsidR="004266A1" w:rsidRPr="00616F3E" w:rsidRDefault="004266A1" w:rsidP="004266A1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5</w:t>
            </w:r>
          </w:p>
        </w:tc>
      </w:tr>
    </w:tbl>
    <w:p w14:paraId="15961885" w14:textId="4CD8FEFE" w:rsidR="001F50EB" w:rsidRDefault="0022309A">
      <w:r w:rsidRPr="00616F3E">
        <w:rPr>
          <w:i/>
        </w:rPr>
        <w:t>Note</w:t>
      </w:r>
      <w:r w:rsidRPr="00616F3E">
        <w:t>.</w:t>
      </w:r>
      <w:r>
        <w:t xml:space="preserve"> </w:t>
      </w:r>
      <w:r w:rsidRPr="00616F3E">
        <w:t>Reference</w:t>
      </w:r>
      <w:r>
        <w:t xml:space="preserve"> </w:t>
      </w:r>
      <w:r w:rsidRPr="00616F3E">
        <w:t>group</w:t>
      </w:r>
      <w:r>
        <w:t xml:space="preserve"> </w:t>
      </w:r>
      <w:r w:rsidRPr="00616F3E">
        <w:t>refers</w:t>
      </w:r>
      <w:r>
        <w:t xml:space="preserve"> </w:t>
      </w:r>
      <w:r w:rsidRPr="00616F3E">
        <w:t>to</w:t>
      </w:r>
      <w:r>
        <w:t xml:space="preserve"> </w:t>
      </w:r>
      <w:r w:rsidR="00B44D0E">
        <w:t>team members</w:t>
      </w:r>
      <w:r>
        <w:t xml:space="preserve"> </w:t>
      </w:r>
      <w:r w:rsidRPr="00616F3E">
        <w:t>in</w:t>
      </w:r>
      <w:r>
        <w:t xml:space="preserve"> </w:t>
      </w:r>
      <w:r w:rsidRPr="00616F3E">
        <w:t>Cohort</w:t>
      </w:r>
      <w:r>
        <w:t xml:space="preserve"> </w:t>
      </w:r>
      <w:r w:rsidRPr="00616F3E">
        <w:t>A,</w:t>
      </w:r>
      <w:r>
        <w:t xml:space="preserve"> </w:t>
      </w:r>
      <w:r w:rsidRPr="00616F3E">
        <w:t>who</w:t>
      </w:r>
      <w:r>
        <w:t xml:space="preserve"> </w:t>
      </w:r>
      <w:r w:rsidRPr="00616F3E">
        <w:t>are</w:t>
      </w:r>
      <w:r>
        <w:t xml:space="preserve"> </w:t>
      </w:r>
      <w:r w:rsidRPr="00616F3E">
        <w:t>general</w:t>
      </w:r>
      <w:r>
        <w:t xml:space="preserve"> </w:t>
      </w:r>
      <w:r w:rsidRPr="00616F3E">
        <w:t>educators,</w:t>
      </w:r>
      <w:r>
        <w:t xml:space="preserve"> </w:t>
      </w:r>
      <w:r w:rsidRPr="00616F3E">
        <w:t>with</w:t>
      </w:r>
      <w:r>
        <w:t xml:space="preserve"> </w:t>
      </w:r>
      <w:r w:rsidRPr="00616F3E">
        <w:t>a</w:t>
      </w:r>
      <w:r>
        <w:t xml:space="preserve"> </w:t>
      </w:r>
      <w:r w:rsidRPr="00616F3E">
        <w:t>bachelor’s</w:t>
      </w:r>
      <w:r>
        <w:t xml:space="preserve"> </w:t>
      </w:r>
      <w:r w:rsidRPr="00616F3E">
        <w:t>degree.</w:t>
      </w:r>
      <w:r>
        <w:t xml:space="preserve"> </w:t>
      </w:r>
      <w:r w:rsidRPr="00616F3E">
        <w:rPr>
          <w:noProof/>
        </w:rPr>
        <w:t>Cohort</w:t>
      </w:r>
      <w:r>
        <w:rPr>
          <w:noProof/>
        </w:rPr>
        <w:t xml:space="preserve"> </w:t>
      </w:r>
      <w:r w:rsidRPr="00616F3E">
        <w:rPr>
          <w:noProof/>
        </w:rPr>
        <w:t>A</w:t>
      </w:r>
      <w:r>
        <w:rPr>
          <w:noProof/>
        </w:rPr>
        <w:t xml:space="preserve"> </w:t>
      </w:r>
      <w:r w:rsidRPr="00616F3E">
        <w:rPr>
          <w:noProof/>
        </w:rPr>
        <w:t>led</w:t>
      </w:r>
      <w:r>
        <w:rPr>
          <w:noProof/>
        </w:rPr>
        <w:t xml:space="preserve"> </w:t>
      </w:r>
      <w:r w:rsidRPr="00616F3E">
        <w:rPr>
          <w:noProof/>
        </w:rPr>
        <w:t>by</w:t>
      </w:r>
      <w:r>
        <w:rPr>
          <w:noProof/>
        </w:rPr>
        <w:t xml:space="preserve"> </w:t>
      </w:r>
      <w:r w:rsidRPr="00616F3E">
        <w:rPr>
          <w:noProof/>
        </w:rPr>
        <w:t>University</w:t>
      </w:r>
      <w:r>
        <w:rPr>
          <w:noProof/>
        </w:rPr>
        <w:t xml:space="preserve"> </w:t>
      </w:r>
      <w:r w:rsidRPr="00616F3E">
        <w:rPr>
          <w:noProof/>
        </w:rPr>
        <w:t>Trainer.</w:t>
      </w:r>
      <w:r>
        <w:rPr>
          <w:noProof/>
        </w:rPr>
        <w:t xml:space="preserve"> </w:t>
      </w:r>
      <w:r w:rsidRPr="00616F3E">
        <w:rPr>
          <w:noProof/>
        </w:rPr>
        <w:t>Cohorts</w:t>
      </w:r>
      <w:r>
        <w:rPr>
          <w:noProof/>
        </w:rPr>
        <w:t xml:space="preserve"> </w:t>
      </w:r>
      <w:r w:rsidRPr="00616F3E">
        <w:rPr>
          <w:noProof/>
        </w:rPr>
        <w:t>B</w:t>
      </w:r>
      <w:r>
        <w:rPr>
          <w:noProof/>
        </w:rPr>
        <w:t xml:space="preserve"> </w:t>
      </w:r>
      <w:r w:rsidRPr="00616F3E">
        <w:rPr>
          <w:noProof/>
        </w:rPr>
        <w:t>and</w:t>
      </w:r>
      <w:r>
        <w:rPr>
          <w:noProof/>
        </w:rPr>
        <w:t xml:space="preserve"> </w:t>
      </w:r>
      <w:r w:rsidRPr="00616F3E">
        <w:rPr>
          <w:noProof/>
        </w:rPr>
        <w:t>C</w:t>
      </w:r>
      <w:r>
        <w:rPr>
          <w:noProof/>
        </w:rPr>
        <w:t xml:space="preserve"> </w:t>
      </w:r>
      <w:r w:rsidRPr="00616F3E">
        <w:rPr>
          <w:noProof/>
        </w:rPr>
        <w:t>led</w:t>
      </w:r>
      <w:r>
        <w:rPr>
          <w:noProof/>
        </w:rPr>
        <w:t xml:space="preserve"> </w:t>
      </w:r>
      <w:r w:rsidRPr="00616F3E">
        <w:rPr>
          <w:noProof/>
        </w:rPr>
        <w:t>by</w:t>
      </w:r>
      <w:r>
        <w:rPr>
          <w:noProof/>
        </w:rPr>
        <w:t xml:space="preserve"> </w:t>
      </w:r>
      <w:r w:rsidRPr="00616F3E">
        <w:rPr>
          <w:noProof/>
        </w:rPr>
        <w:t>State</w:t>
      </w:r>
      <w:r>
        <w:rPr>
          <w:noProof/>
        </w:rPr>
        <w:t xml:space="preserve"> </w:t>
      </w:r>
      <w:r w:rsidRPr="00616F3E">
        <w:rPr>
          <w:noProof/>
        </w:rPr>
        <w:t>Trainers.</w:t>
      </w:r>
      <w:r>
        <w:rPr>
          <w:noProof/>
        </w:rPr>
        <w:t xml:space="preserve"> </w:t>
      </w:r>
      <w:r w:rsidRPr="00616F3E">
        <w:rPr>
          <w:noProof/>
        </w:rPr>
        <w:t>95</w:t>
      </w:r>
      <w:r>
        <w:rPr>
          <w:noProof/>
        </w:rPr>
        <w:t xml:space="preserve"> </w:t>
      </w:r>
      <w:r w:rsidRPr="00616F3E">
        <w:rPr>
          <w:noProof/>
        </w:rPr>
        <w:t>CI</w:t>
      </w:r>
      <w:r>
        <w:rPr>
          <w:noProof/>
        </w:rPr>
        <w:t xml:space="preserve"> </w:t>
      </w:r>
      <w:r w:rsidRPr="00616F3E">
        <w:rPr>
          <w:noProof/>
        </w:rPr>
        <w:t>=</w:t>
      </w:r>
      <w:r>
        <w:rPr>
          <w:noProof/>
        </w:rPr>
        <w:t xml:space="preserve"> </w:t>
      </w:r>
      <w:r w:rsidRPr="00616F3E">
        <w:rPr>
          <w:noProof/>
        </w:rPr>
        <w:t>95%</w:t>
      </w:r>
      <w:r>
        <w:rPr>
          <w:noProof/>
        </w:rPr>
        <w:t xml:space="preserve"> </w:t>
      </w:r>
      <w:r w:rsidRPr="00616F3E">
        <w:rPr>
          <w:noProof/>
        </w:rPr>
        <w:t>confidence</w:t>
      </w:r>
      <w:r>
        <w:rPr>
          <w:noProof/>
        </w:rPr>
        <w:t xml:space="preserve"> </w:t>
      </w:r>
      <w:r w:rsidRPr="00616F3E">
        <w:rPr>
          <w:noProof/>
        </w:rPr>
        <w:t>interval,</w:t>
      </w:r>
      <w:r>
        <w:rPr>
          <w:noProof/>
        </w:rPr>
        <w:t xml:space="preserve"> </w:t>
      </w:r>
      <w:r w:rsidRPr="00616F3E">
        <w:rPr>
          <w:noProof/>
        </w:rPr>
        <w:t>and</w:t>
      </w:r>
      <w:r>
        <w:rPr>
          <w:noProof/>
        </w:rPr>
        <w:t xml:space="preserve"> </w:t>
      </w:r>
      <w:r w:rsidRPr="00616F3E">
        <w:rPr>
          <w:noProof/>
        </w:rPr>
        <w:t>Est.</w:t>
      </w:r>
      <w:r>
        <w:rPr>
          <w:noProof/>
        </w:rPr>
        <w:t xml:space="preserve"> </w:t>
      </w:r>
      <w:r w:rsidRPr="00616F3E">
        <w:rPr>
          <w:noProof/>
        </w:rPr>
        <w:t>=</w:t>
      </w:r>
      <w:r>
        <w:rPr>
          <w:noProof/>
        </w:rPr>
        <w:t xml:space="preserve"> </w:t>
      </w:r>
      <w:r w:rsidRPr="00616F3E">
        <w:rPr>
          <w:i/>
          <w:noProof/>
        </w:rPr>
        <w:t>beta</w:t>
      </w:r>
      <w:r>
        <w:rPr>
          <w:i/>
          <w:noProof/>
        </w:rPr>
        <w:t xml:space="preserve"> </w:t>
      </w:r>
      <w:r w:rsidRPr="00616F3E">
        <w:rPr>
          <w:noProof/>
        </w:rPr>
        <w:t>estimate.</w:t>
      </w:r>
      <w:r>
        <w:t xml:space="preserve"> </w:t>
      </w:r>
    </w:p>
    <w:p w14:paraId="3E56A565" w14:textId="77777777" w:rsidR="001F50EB" w:rsidRDefault="001F50EB">
      <w:r>
        <w:br w:type="page"/>
      </w:r>
    </w:p>
    <w:p w14:paraId="1D13F061" w14:textId="77777777" w:rsidR="001F50EB" w:rsidRDefault="001F50EB" w:rsidP="001F50EB">
      <w:r w:rsidRPr="001C1047">
        <w:rPr>
          <w:i/>
          <w:iCs/>
        </w:rPr>
        <w:lastRenderedPageBreak/>
        <w:t>BEHAVIORAL DISORDERS</w:t>
      </w:r>
      <w:r>
        <w:rPr>
          <w:i/>
          <w:iCs/>
        </w:rPr>
        <w:t xml:space="preserve"> </w:t>
      </w:r>
      <w:r>
        <w:t>SUPPLEMENTAL FILE</w:t>
      </w:r>
    </w:p>
    <w:p w14:paraId="20F9872A" w14:textId="2A506424" w:rsidR="001F50EB" w:rsidRDefault="001F50EB" w:rsidP="001F50EB">
      <w:r>
        <w:t>TABLE S</w:t>
      </w:r>
      <w:r w:rsidR="00961F74">
        <w:t>7</w:t>
      </w:r>
      <w:r>
        <w:t xml:space="preserve">. </w:t>
      </w:r>
      <w:r w:rsidRPr="001F50EB">
        <w:t>Results of Multiple Regression from Pooled Multiply Imputed Sets on Teams Demonstrating Functional Relation.</w:t>
      </w:r>
    </w:p>
    <w:p w14:paraId="1FC32C81" w14:textId="0C2DAD8A" w:rsidR="001F50EB" w:rsidRDefault="001F50EB" w:rsidP="001F50EB">
      <w:r>
        <w:t xml:space="preserve">ARTICLE TITLE: </w:t>
      </w:r>
      <w:r w:rsidRPr="001C1047">
        <w:t>Building Site-Level Capacity for Functional Assessment-based Interventions: Outcomes of a Professional Learning Series</w:t>
      </w:r>
    </w:p>
    <w:p w14:paraId="4F672C72" w14:textId="77777777" w:rsidR="001F50EB" w:rsidRDefault="001F50EB" w:rsidP="001F50EB"/>
    <w:tbl>
      <w:tblPr>
        <w:tblW w:w="5000" w:type="pct"/>
        <w:tblLook w:val="04A0" w:firstRow="1" w:lastRow="0" w:firstColumn="1" w:lastColumn="0" w:noHBand="0" w:noVBand="1"/>
      </w:tblPr>
      <w:tblGrid>
        <w:gridCol w:w="3548"/>
        <w:gridCol w:w="895"/>
        <w:gridCol w:w="895"/>
        <w:gridCol w:w="895"/>
        <w:gridCol w:w="895"/>
        <w:gridCol w:w="895"/>
        <w:gridCol w:w="1337"/>
      </w:tblGrid>
      <w:tr w:rsidR="001F50EB" w:rsidRPr="00616F3E" w14:paraId="39447DD5" w14:textId="77777777" w:rsidTr="00F148F0">
        <w:trPr>
          <w:trHeight w:val="255"/>
        </w:trPr>
        <w:tc>
          <w:tcPr>
            <w:tcW w:w="18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B67F35" w14:textId="77777777" w:rsidR="001F50EB" w:rsidRPr="00616F3E" w:rsidRDefault="001F50EB" w:rsidP="00F148F0">
            <w:r w:rsidRPr="00616F3E">
              <w:t>Demonstrate</w:t>
            </w:r>
            <w:r>
              <w:t xml:space="preserve"> </w:t>
            </w:r>
            <w:r w:rsidRPr="00616F3E">
              <w:t>Functional</w:t>
            </w:r>
            <w:r>
              <w:t xml:space="preserve"> </w:t>
            </w:r>
            <w:r w:rsidRPr="00616F3E">
              <w:t>Relation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F3AC9D4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Est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D5D9EFC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SE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A902A2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i/>
                <w:color w:val="000000"/>
              </w:rPr>
              <w:t>t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DD6FFEF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df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C2529B2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i/>
                <w:color w:val="000000"/>
              </w:rPr>
              <w:t>p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8BD8282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9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CI</w:t>
            </w:r>
          </w:p>
        </w:tc>
      </w:tr>
      <w:tr w:rsidR="001F50EB" w:rsidRPr="00616F3E" w14:paraId="3351A09E" w14:textId="77777777" w:rsidTr="00F148F0">
        <w:trPr>
          <w:trHeight w:val="255"/>
        </w:trPr>
        <w:tc>
          <w:tcPr>
            <w:tcW w:w="189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9C2E98" w14:textId="59AF4F58" w:rsidR="001F50EB" w:rsidRPr="00616F3E" w:rsidRDefault="001F50EB" w:rsidP="00F148F0">
            <w:pPr>
              <w:ind w:firstLineChars="100" w:firstLine="240"/>
            </w:pPr>
            <w:r w:rsidRPr="00616F3E">
              <w:t>Reference</w:t>
            </w:r>
            <w:r>
              <w:t xml:space="preserve"> </w:t>
            </w:r>
            <w:r w:rsidR="00ED365F">
              <w:t>g</w:t>
            </w:r>
            <w:r w:rsidRPr="00616F3E">
              <w:t>roup</w:t>
            </w:r>
            <w:r>
              <w:t xml:space="preserve"> </w:t>
            </w:r>
            <w:r w:rsidRPr="00616F3E">
              <w:t>(Intercept)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44B5E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0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C404C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7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B73B6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75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2C743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60.22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32D61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8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0CC7E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4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65</w:t>
            </w:r>
          </w:p>
        </w:tc>
      </w:tr>
      <w:tr w:rsidR="001F50EB" w:rsidRPr="00616F3E" w14:paraId="60A9F68E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8B92A1" w14:textId="77777777" w:rsidR="001F50EB" w:rsidRPr="00616F3E" w:rsidRDefault="001F50EB" w:rsidP="00F148F0">
            <w:pPr>
              <w:ind w:firstLineChars="100" w:firstLine="240"/>
            </w:pPr>
            <w:r w:rsidRPr="00616F3E">
              <w:t>Cohort</w:t>
            </w:r>
            <w:r>
              <w:t xml:space="preserve"> </w:t>
            </w:r>
            <w:r w:rsidRPr="00616F3E">
              <w:t>B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52465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224D6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C0007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A0806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61.9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2B534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E82BB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2</w:t>
            </w:r>
          </w:p>
        </w:tc>
      </w:tr>
      <w:tr w:rsidR="001F50EB" w:rsidRPr="00616F3E" w14:paraId="1FA0132D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648F62" w14:textId="77777777" w:rsidR="001F50EB" w:rsidRPr="00616F3E" w:rsidRDefault="001F50EB" w:rsidP="00F148F0">
            <w:pPr>
              <w:ind w:firstLineChars="100" w:firstLine="240"/>
            </w:pPr>
            <w:r w:rsidRPr="00616F3E">
              <w:t>Cohort</w:t>
            </w:r>
            <w:r>
              <w:t xml:space="preserve"> </w:t>
            </w:r>
            <w:r w:rsidRPr="00616F3E">
              <w:t>C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D8EB8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92D3F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97BDC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1AD0C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62.3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85E3A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3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D21B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28</w:t>
            </w:r>
          </w:p>
        </w:tc>
      </w:tr>
      <w:tr w:rsidR="001F50EB" w:rsidRPr="00616F3E" w14:paraId="7ACDB0A5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0C761E" w14:textId="3583C68D" w:rsidR="001F50EB" w:rsidRPr="00616F3E" w:rsidRDefault="001F50EB" w:rsidP="00F148F0">
            <w:pPr>
              <w:ind w:firstLineChars="100" w:firstLine="240"/>
            </w:pPr>
            <w:r w:rsidRPr="00616F3E">
              <w:t>Special</w:t>
            </w:r>
            <w:r>
              <w:t xml:space="preserve"> </w:t>
            </w:r>
            <w:r w:rsidR="00ED365F">
              <w:t>e</w:t>
            </w:r>
            <w:r w:rsidRPr="00616F3E">
              <w:t>ducator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C55C3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2CCCB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0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74F00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50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EA93C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22.4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F54C3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4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3A13E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3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5</w:t>
            </w:r>
          </w:p>
        </w:tc>
      </w:tr>
      <w:tr w:rsidR="001F50EB" w:rsidRPr="00616F3E" w14:paraId="660956FA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FEA413" w14:textId="77777777" w:rsidR="001F50EB" w:rsidRPr="00616F3E" w:rsidRDefault="001F50EB" w:rsidP="00F148F0">
            <w:pPr>
              <w:ind w:firstLineChars="100" w:firstLine="240"/>
            </w:pPr>
            <w:r w:rsidRPr="00616F3E">
              <w:t>Administrator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949BE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EB385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E9AE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9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6956D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73.96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2893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3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46F29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9</w:t>
            </w:r>
          </w:p>
        </w:tc>
      </w:tr>
      <w:tr w:rsidR="001F50EB" w:rsidRPr="00616F3E" w14:paraId="4EA0A182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5AA1EB" w14:textId="1B64D210" w:rsidR="001F50EB" w:rsidRPr="00616F3E" w:rsidRDefault="001F50EB" w:rsidP="00F148F0">
            <w:pPr>
              <w:ind w:firstLineChars="100" w:firstLine="240"/>
            </w:pPr>
            <w:r w:rsidRPr="00616F3E">
              <w:t>Related</w:t>
            </w:r>
            <w:r>
              <w:t xml:space="preserve"> </w:t>
            </w:r>
            <w:r w:rsidR="00ED365F">
              <w:t>s</w:t>
            </w:r>
            <w:r w:rsidRPr="00616F3E">
              <w:t>ervice</w:t>
            </w:r>
            <w:r>
              <w:t xml:space="preserve"> </w:t>
            </w:r>
            <w:r w:rsidRPr="00616F3E">
              <w:t>provider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279D5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8A278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9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D9103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1.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FB81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25.40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4E6B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31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62E73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8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9</w:t>
            </w:r>
          </w:p>
        </w:tc>
      </w:tr>
      <w:tr w:rsidR="001F50EB" w:rsidRPr="00616F3E" w14:paraId="0041F8B2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60C6C1" w14:textId="77777777" w:rsidR="001F50EB" w:rsidRPr="00616F3E" w:rsidRDefault="001F50EB" w:rsidP="00F148F0">
            <w:pPr>
              <w:ind w:firstLineChars="100" w:firstLine="240"/>
            </w:pPr>
            <w:r w:rsidRPr="00616F3E">
              <w:t>Staff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59B61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693BA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2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E4F51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3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59CEF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51.66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253BD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75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36E7A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5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37</w:t>
            </w:r>
          </w:p>
        </w:tc>
      </w:tr>
      <w:tr w:rsidR="001F50EB" w:rsidRPr="00616F3E" w14:paraId="5961745C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E64E1" w14:textId="05DB6431" w:rsidR="001F50EB" w:rsidRPr="00616F3E" w:rsidRDefault="001F50EB" w:rsidP="00F148F0">
            <w:pPr>
              <w:ind w:firstLineChars="100" w:firstLine="240"/>
            </w:pPr>
            <w:r w:rsidRPr="00616F3E">
              <w:t>Teacher</w:t>
            </w:r>
            <w:r>
              <w:t xml:space="preserve"> </w:t>
            </w:r>
            <w:r w:rsidRPr="00616F3E">
              <w:t>of</w:t>
            </w:r>
            <w:r>
              <w:t xml:space="preserve"> </w:t>
            </w:r>
            <w:r w:rsidR="00ED365F">
              <w:t>s</w:t>
            </w:r>
            <w:r w:rsidRPr="00616F3E">
              <w:t>tudent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10FFD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F35B3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BF73D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5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87F27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61.96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2EA84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60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B9149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9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11</w:t>
            </w:r>
          </w:p>
        </w:tc>
      </w:tr>
      <w:tr w:rsidR="001F50EB" w:rsidRPr="00616F3E" w14:paraId="37AC748A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B9DB45" w14:textId="4C9F5E01" w:rsidR="001F50EB" w:rsidRPr="00616F3E" w:rsidRDefault="001F50EB" w:rsidP="00F148F0">
            <w:pPr>
              <w:ind w:firstLineChars="100" w:firstLine="240"/>
            </w:pPr>
            <w:r w:rsidRPr="00616F3E">
              <w:t>Years’</w:t>
            </w:r>
            <w:r>
              <w:t xml:space="preserve"> </w:t>
            </w:r>
            <w:r w:rsidR="00ED365F">
              <w:t>e</w:t>
            </w:r>
            <w:r w:rsidRPr="00616F3E">
              <w:t>xperience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DA47C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&lt;0.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BE849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&lt;0.0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B1E0D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5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C90EB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55.44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06A0E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58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16569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1</w:t>
            </w:r>
          </w:p>
        </w:tc>
      </w:tr>
      <w:tr w:rsidR="001F50EB" w:rsidRPr="00616F3E" w14:paraId="376200BA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FFB4A9" w14:textId="18E61AAB" w:rsidR="001F50EB" w:rsidRPr="00616F3E" w:rsidRDefault="001F50EB" w:rsidP="00F148F0">
            <w:pPr>
              <w:ind w:firstLineChars="100" w:firstLine="240"/>
            </w:pPr>
            <w:r w:rsidRPr="00616F3E">
              <w:t>Master's</w:t>
            </w:r>
            <w:r>
              <w:t xml:space="preserve"> </w:t>
            </w:r>
            <w:r w:rsidR="00ED365F">
              <w:t>d</w:t>
            </w:r>
            <w:r w:rsidRPr="00616F3E">
              <w:t>egree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2B222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3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63D9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0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B36BA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.3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F4E90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88.65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F813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8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AE438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6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33</w:t>
            </w:r>
          </w:p>
        </w:tc>
      </w:tr>
      <w:tr w:rsidR="001F50EB" w:rsidRPr="00616F3E" w14:paraId="58D9B516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C2A4E1" w14:textId="77777777" w:rsidR="001F50EB" w:rsidRPr="00616F3E" w:rsidRDefault="001F50EB" w:rsidP="00F148F0">
            <w:pPr>
              <w:ind w:firstLineChars="100" w:firstLine="240"/>
            </w:pPr>
            <w:r w:rsidRPr="00616F3E">
              <w:t>Master's+30</w:t>
            </w:r>
            <w:r>
              <w:t xml:space="preserve"> </w:t>
            </w:r>
            <w:r w:rsidRPr="00616F3E">
              <w:t>units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C2640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02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44F46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1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20B19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7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06952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80.38</w:t>
            </w:r>
          </w:p>
        </w:tc>
        <w:tc>
          <w:tcPr>
            <w:tcW w:w="47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1AD9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6</w:t>
            </w:r>
          </w:p>
        </w:tc>
        <w:tc>
          <w:tcPr>
            <w:tcW w:w="7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3C92D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2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24</w:t>
            </w:r>
          </w:p>
        </w:tc>
      </w:tr>
      <w:tr w:rsidR="001F50EB" w:rsidRPr="00616F3E" w14:paraId="5318D2F8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3050301" w14:textId="4E99BE7A" w:rsidR="001F50EB" w:rsidRPr="00616F3E" w:rsidRDefault="001F50EB" w:rsidP="00F148F0">
            <w:pPr>
              <w:ind w:firstLineChars="100" w:firstLine="240"/>
            </w:pPr>
            <w:r w:rsidRPr="00616F3E">
              <w:t>Doctoral</w:t>
            </w:r>
            <w:r>
              <w:t xml:space="preserve"> </w:t>
            </w:r>
            <w:r w:rsidR="00ED365F">
              <w:t>d</w:t>
            </w:r>
            <w:r w:rsidRPr="00616F3E">
              <w:t>egree</w:t>
            </w:r>
          </w:p>
        </w:tc>
        <w:tc>
          <w:tcPr>
            <w:tcW w:w="47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11A6C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2</w:t>
            </w:r>
          </w:p>
        </w:tc>
        <w:tc>
          <w:tcPr>
            <w:tcW w:w="47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9200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15</w:t>
            </w:r>
          </w:p>
        </w:tc>
        <w:tc>
          <w:tcPr>
            <w:tcW w:w="47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0F200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16</w:t>
            </w:r>
          </w:p>
        </w:tc>
        <w:tc>
          <w:tcPr>
            <w:tcW w:w="47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0C856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190.08</w:t>
            </w:r>
          </w:p>
        </w:tc>
        <w:tc>
          <w:tcPr>
            <w:tcW w:w="47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25906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87</w:t>
            </w:r>
          </w:p>
        </w:tc>
        <w:tc>
          <w:tcPr>
            <w:tcW w:w="71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DDD20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3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26</w:t>
            </w:r>
          </w:p>
        </w:tc>
      </w:tr>
      <w:tr w:rsidR="001F50EB" w:rsidRPr="00616F3E" w14:paraId="69571780" w14:textId="77777777" w:rsidTr="00F148F0">
        <w:trPr>
          <w:trHeight w:val="255"/>
        </w:trPr>
        <w:tc>
          <w:tcPr>
            <w:tcW w:w="189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A62435D" w14:textId="77777777" w:rsidR="001F50EB" w:rsidRPr="00616F3E" w:rsidRDefault="001F50EB" w:rsidP="00F148F0">
            <w:pPr>
              <w:ind w:firstLineChars="100" w:firstLine="240"/>
            </w:pPr>
            <w:r w:rsidRPr="00616F3E">
              <w:t>Age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BF4DBC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&lt;0.01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5DE05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&lt;0.01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F32C8D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4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00E2AE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254.61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0515AA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0.97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1CD654" w14:textId="77777777" w:rsidR="001F50EB" w:rsidRPr="00616F3E" w:rsidRDefault="001F50EB" w:rsidP="00F148F0">
            <w:pPr>
              <w:jc w:val="center"/>
              <w:rPr>
                <w:color w:val="000000"/>
              </w:rPr>
            </w:pPr>
            <w:r w:rsidRPr="00616F3E">
              <w:rPr>
                <w:color w:val="000000"/>
              </w:rPr>
              <w:t>-0.01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 </w:t>
            </w:r>
            <w:r w:rsidRPr="00616F3E">
              <w:rPr>
                <w:color w:val="000000"/>
              </w:rPr>
              <w:t>0.01</w:t>
            </w:r>
          </w:p>
        </w:tc>
      </w:tr>
    </w:tbl>
    <w:p w14:paraId="4D2D722D" w14:textId="77777777" w:rsidR="001F50EB" w:rsidRPr="00616F3E" w:rsidRDefault="001F50EB" w:rsidP="001F50EB">
      <w:pPr>
        <w:rPr>
          <w:i/>
        </w:rPr>
      </w:pPr>
    </w:p>
    <w:p w14:paraId="6381F8AB" w14:textId="1AAF91FD" w:rsidR="001F50EB" w:rsidRPr="00616F3E" w:rsidRDefault="001F50EB" w:rsidP="001F50EB">
      <w:pPr>
        <w:rPr>
          <w:noProof/>
        </w:rPr>
      </w:pPr>
      <w:r w:rsidRPr="00616F3E">
        <w:rPr>
          <w:i/>
        </w:rPr>
        <w:t>Note</w:t>
      </w:r>
      <w:r w:rsidRPr="00616F3E">
        <w:t>.</w:t>
      </w:r>
      <w:r>
        <w:t xml:space="preserve"> </w:t>
      </w:r>
      <w:r w:rsidRPr="00616F3E">
        <w:t>Reference</w:t>
      </w:r>
      <w:r>
        <w:t xml:space="preserve"> </w:t>
      </w:r>
      <w:r w:rsidRPr="00616F3E">
        <w:t>group</w:t>
      </w:r>
      <w:r>
        <w:t xml:space="preserve"> </w:t>
      </w:r>
      <w:r w:rsidRPr="00616F3E">
        <w:t>refers</w:t>
      </w:r>
      <w:r>
        <w:t xml:space="preserve"> </w:t>
      </w:r>
      <w:r w:rsidRPr="00616F3E">
        <w:t>to</w:t>
      </w:r>
      <w:r>
        <w:t xml:space="preserve"> </w:t>
      </w:r>
      <w:r w:rsidR="00B44D0E">
        <w:t>team members</w:t>
      </w:r>
      <w:r>
        <w:t xml:space="preserve"> </w:t>
      </w:r>
      <w:r w:rsidRPr="00616F3E">
        <w:t>in</w:t>
      </w:r>
      <w:r>
        <w:t xml:space="preserve"> </w:t>
      </w:r>
      <w:r w:rsidRPr="00616F3E">
        <w:t>Cohort</w:t>
      </w:r>
      <w:r>
        <w:t xml:space="preserve"> </w:t>
      </w:r>
      <w:r w:rsidRPr="00616F3E">
        <w:t>A,</w:t>
      </w:r>
      <w:r>
        <w:t xml:space="preserve"> </w:t>
      </w:r>
      <w:r w:rsidRPr="00616F3E">
        <w:t>who</w:t>
      </w:r>
      <w:r>
        <w:t xml:space="preserve"> </w:t>
      </w:r>
      <w:r w:rsidRPr="00616F3E">
        <w:t>are</w:t>
      </w:r>
      <w:r>
        <w:t xml:space="preserve"> </w:t>
      </w:r>
      <w:r w:rsidRPr="00616F3E">
        <w:t>general</w:t>
      </w:r>
      <w:r>
        <w:t xml:space="preserve"> </w:t>
      </w:r>
      <w:r w:rsidRPr="00616F3E">
        <w:t>educators,</w:t>
      </w:r>
      <w:r>
        <w:t xml:space="preserve"> </w:t>
      </w:r>
      <w:r w:rsidRPr="00616F3E">
        <w:t>with</w:t>
      </w:r>
      <w:r>
        <w:t xml:space="preserve"> </w:t>
      </w:r>
      <w:r w:rsidRPr="00616F3E">
        <w:t>a</w:t>
      </w:r>
      <w:r>
        <w:t xml:space="preserve"> </w:t>
      </w:r>
      <w:r w:rsidRPr="00616F3E">
        <w:t>bachelor’s</w:t>
      </w:r>
      <w:r>
        <w:t xml:space="preserve"> </w:t>
      </w:r>
      <w:r w:rsidRPr="00616F3E">
        <w:t>degree.</w:t>
      </w:r>
      <w:r>
        <w:t xml:space="preserve"> </w:t>
      </w:r>
      <w:r w:rsidRPr="00616F3E">
        <w:rPr>
          <w:noProof/>
        </w:rPr>
        <w:t>Cohort</w:t>
      </w:r>
      <w:r>
        <w:rPr>
          <w:noProof/>
        </w:rPr>
        <w:t xml:space="preserve"> </w:t>
      </w:r>
      <w:r w:rsidRPr="00616F3E">
        <w:rPr>
          <w:noProof/>
        </w:rPr>
        <w:t>A</w:t>
      </w:r>
      <w:r>
        <w:rPr>
          <w:noProof/>
        </w:rPr>
        <w:t xml:space="preserve"> </w:t>
      </w:r>
      <w:r w:rsidRPr="00616F3E">
        <w:rPr>
          <w:noProof/>
        </w:rPr>
        <w:t>led</w:t>
      </w:r>
      <w:r>
        <w:rPr>
          <w:noProof/>
        </w:rPr>
        <w:t xml:space="preserve"> </w:t>
      </w:r>
      <w:r w:rsidRPr="00616F3E">
        <w:rPr>
          <w:noProof/>
        </w:rPr>
        <w:t>by</w:t>
      </w:r>
      <w:r>
        <w:rPr>
          <w:noProof/>
        </w:rPr>
        <w:t xml:space="preserve"> </w:t>
      </w:r>
      <w:r w:rsidRPr="00616F3E">
        <w:rPr>
          <w:noProof/>
        </w:rPr>
        <w:t>University</w:t>
      </w:r>
      <w:r>
        <w:rPr>
          <w:noProof/>
        </w:rPr>
        <w:t xml:space="preserve"> </w:t>
      </w:r>
      <w:r w:rsidRPr="00616F3E">
        <w:rPr>
          <w:noProof/>
        </w:rPr>
        <w:t>Trainer.</w:t>
      </w:r>
      <w:r>
        <w:rPr>
          <w:noProof/>
        </w:rPr>
        <w:t xml:space="preserve"> </w:t>
      </w:r>
      <w:r w:rsidRPr="00616F3E">
        <w:rPr>
          <w:noProof/>
        </w:rPr>
        <w:t>Cohorts</w:t>
      </w:r>
      <w:r>
        <w:rPr>
          <w:noProof/>
        </w:rPr>
        <w:t xml:space="preserve"> </w:t>
      </w:r>
      <w:r w:rsidRPr="00616F3E">
        <w:rPr>
          <w:noProof/>
        </w:rPr>
        <w:t>B</w:t>
      </w:r>
      <w:r>
        <w:rPr>
          <w:noProof/>
        </w:rPr>
        <w:t xml:space="preserve"> </w:t>
      </w:r>
      <w:r w:rsidRPr="00616F3E">
        <w:rPr>
          <w:noProof/>
        </w:rPr>
        <w:t>and</w:t>
      </w:r>
      <w:r>
        <w:rPr>
          <w:noProof/>
        </w:rPr>
        <w:t xml:space="preserve"> </w:t>
      </w:r>
      <w:r w:rsidRPr="00616F3E">
        <w:rPr>
          <w:noProof/>
        </w:rPr>
        <w:t>C</w:t>
      </w:r>
      <w:r>
        <w:rPr>
          <w:noProof/>
        </w:rPr>
        <w:t xml:space="preserve"> </w:t>
      </w:r>
      <w:r w:rsidRPr="00616F3E">
        <w:rPr>
          <w:noProof/>
        </w:rPr>
        <w:t>led</w:t>
      </w:r>
      <w:r>
        <w:rPr>
          <w:noProof/>
        </w:rPr>
        <w:t xml:space="preserve"> </w:t>
      </w:r>
      <w:r w:rsidRPr="00616F3E">
        <w:rPr>
          <w:noProof/>
        </w:rPr>
        <w:t>by</w:t>
      </w:r>
      <w:r>
        <w:rPr>
          <w:noProof/>
        </w:rPr>
        <w:t xml:space="preserve"> </w:t>
      </w:r>
      <w:r w:rsidRPr="00616F3E">
        <w:rPr>
          <w:noProof/>
        </w:rPr>
        <w:t>State</w:t>
      </w:r>
      <w:r>
        <w:rPr>
          <w:noProof/>
        </w:rPr>
        <w:t xml:space="preserve"> </w:t>
      </w:r>
      <w:r w:rsidRPr="00616F3E">
        <w:rPr>
          <w:noProof/>
        </w:rPr>
        <w:t>Trainers.</w:t>
      </w:r>
      <w:r>
        <w:rPr>
          <w:noProof/>
        </w:rPr>
        <w:t xml:space="preserve"> </w:t>
      </w:r>
      <w:r w:rsidRPr="00616F3E">
        <w:rPr>
          <w:noProof/>
        </w:rPr>
        <w:t>95</w:t>
      </w:r>
      <w:r>
        <w:rPr>
          <w:noProof/>
        </w:rPr>
        <w:t xml:space="preserve"> </w:t>
      </w:r>
      <w:r w:rsidRPr="00616F3E">
        <w:rPr>
          <w:noProof/>
        </w:rPr>
        <w:t>CI</w:t>
      </w:r>
      <w:r>
        <w:rPr>
          <w:noProof/>
        </w:rPr>
        <w:t xml:space="preserve"> </w:t>
      </w:r>
      <w:r w:rsidRPr="00616F3E">
        <w:rPr>
          <w:noProof/>
        </w:rPr>
        <w:t>=</w:t>
      </w:r>
      <w:r>
        <w:rPr>
          <w:noProof/>
        </w:rPr>
        <w:t xml:space="preserve"> </w:t>
      </w:r>
      <w:r w:rsidRPr="00616F3E">
        <w:rPr>
          <w:noProof/>
        </w:rPr>
        <w:t>95%</w:t>
      </w:r>
      <w:r>
        <w:rPr>
          <w:noProof/>
        </w:rPr>
        <w:t xml:space="preserve"> </w:t>
      </w:r>
      <w:r w:rsidRPr="00616F3E">
        <w:rPr>
          <w:noProof/>
        </w:rPr>
        <w:t>confidence</w:t>
      </w:r>
      <w:r>
        <w:rPr>
          <w:noProof/>
        </w:rPr>
        <w:t xml:space="preserve"> </w:t>
      </w:r>
      <w:r w:rsidRPr="00616F3E">
        <w:rPr>
          <w:noProof/>
        </w:rPr>
        <w:t>interval,</w:t>
      </w:r>
      <w:r>
        <w:rPr>
          <w:noProof/>
        </w:rPr>
        <w:t xml:space="preserve"> </w:t>
      </w:r>
      <w:r w:rsidRPr="00616F3E">
        <w:rPr>
          <w:noProof/>
        </w:rPr>
        <w:t>and</w:t>
      </w:r>
      <w:r>
        <w:rPr>
          <w:noProof/>
        </w:rPr>
        <w:t xml:space="preserve"> </w:t>
      </w:r>
      <w:r w:rsidRPr="00616F3E">
        <w:rPr>
          <w:noProof/>
        </w:rPr>
        <w:t>Est.</w:t>
      </w:r>
      <w:r>
        <w:rPr>
          <w:noProof/>
        </w:rPr>
        <w:t xml:space="preserve"> </w:t>
      </w:r>
      <w:r w:rsidRPr="00616F3E">
        <w:rPr>
          <w:noProof/>
        </w:rPr>
        <w:t>=</w:t>
      </w:r>
      <w:r>
        <w:rPr>
          <w:noProof/>
        </w:rPr>
        <w:t xml:space="preserve"> </w:t>
      </w:r>
      <w:r w:rsidRPr="00616F3E">
        <w:rPr>
          <w:i/>
          <w:noProof/>
        </w:rPr>
        <w:t>beta</w:t>
      </w:r>
      <w:r>
        <w:rPr>
          <w:i/>
          <w:noProof/>
        </w:rPr>
        <w:t xml:space="preserve"> </w:t>
      </w:r>
      <w:r w:rsidRPr="00616F3E">
        <w:rPr>
          <w:noProof/>
        </w:rPr>
        <w:t>estimate.</w:t>
      </w:r>
    </w:p>
    <w:p w14:paraId="17A7D901" w14:textId="77777777" w:rsidR="00F148F0" w:rsidRDefault="00F148F0"/>
    <w:sectPr w:rsidR="00F148F0" w:rsidSect="0099010F">
      <w:headerReference w:type="even" r:id="rId12"/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43159" w14:textId="77777777" w:rsidR="004A75CE" w:rsidRDefault="004A75CE">
      <w:r>
        <w:separator/>
      </w:r>
    </w:p>
  </w:endnote>
  <w:endnote w:type="continuationSeparator" w:id="0">
    <w:p w14:paraId="65196A90" w14:textId="77777777" w:rsidR="004A75CE" w:rsidRDefault="004A75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D9CC5" w14:textId="77777777" w:rsidR="004A75CE" w:rsidRDefault="004A75CE">
      <w:r>
        <w:separator/>
      </w:r>
    </w:p>
  </w:footnote>
  <w:footnote w:type="continuationSeparator" w:id="0">
    <w:p w14:paraId="51B23CF4" w14:textId="77777777" w:rsidR="004A75CE" w:rsidRDefault="004A75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0135594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188087F" w14:textId="77E98FC3" w:rsidR="00335613" w:rsidRDefault="00335613" w:rsidP="00757A7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5FD507F" w14:textId="77777777" w:rsidR="00335613" w:rsidRDefault="00335613" w:rsidP="0033561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5845865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014A128" w14:textId="77777777" w:rsidR="00053C4C" w:rsidRDefault="00053C4C" w:rsidP="00053C4C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 w14:paraId="16329740" w14:textId="3E109801" w:rsidR="00335613" w:rsidRPr="00053C4C" w:rsidRDefault="00053C4C" w:rsidP="00053C4C">
    <w:pPr>
      <w:pStyle w:val="Header"/>
      <w:ind w:right="360"/>
    </w:pPr>
    <w:r>
      <w:t>FABI PROFESSIONAL DEVELOP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0830686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7BD1EA3" w14:textId="77777777" w:rsidR="00883B55" w:rsidRDefault="00883B55" w:rsidP="00F148F0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D4D226A" w14:textId="77777777" w:rsidR="00883B55" w:rsidRDefault="00883B55" w:rsidP="00F148F0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9218154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02CBDF0" w14:textId="77777777" w:rsidR="00053C4C" w:rsidRDefault="00053C4C" w:rsidP="00053C4C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 w14:paraId="1A179015" w14:textId="73350CDE" w:rsidR="00883B55" w:rsidRPr="00053C4C" w:rsidRDefault="00053C4C" w:rsidP="00053C4C">
    <w:pPr>
      <w:pStyle w:val="Header"/>
      <w:ind w:right="360"/>
    </w:pPr>
    <w:r>
      <w:t>FABI PROFESSIONAL DEVELOP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71C6DA6"/>
    <w:multiLevelType w:val="hybridMultilevel"/>
    <w:tmpl w:val="A16C5A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DB3364"/>
    <w:multiLevelType w:val="hybridMultilevel"/>
    <w:tmpl w:val="93AA43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7E7CD6"/>
    <w:multiLevelType w:val="hybridMultilevel"/>
    <w:tmpl w:val="CF7A08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657987"/>
    <w:multiLevelType w:val="hybridMultilevel"/>
    <w:tmpl w:val="24261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BA1693"/>
    <w:multiLevelType w:val="hybridMultilevel"/>
    <w:tmpl w:val="13AAB228"/>
    <w:lvl w:ilvl="0" w:tplc="DEECBCE4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D910795"/>
    <w:multiLevelType w:val="hybridMultilevel"/>
    <w:tmpl w:val="2A5467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12930"/>
    <w:multiLevelType w:val="hybridMultilevel"/>
    <w:tmpl w:val="BCD49A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BE6924"/>
    <w:multiLevelType w:val="hybridMultilevel"/>
    <w:tmpl w:val="BA4210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AB6FD9"/>
    <w:multiLevelType w:val="hybridMultilevel"/>
    <w:tmpl w:val="368CF1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2740FD"/>
    <w:multiLevelType w:val="hybridMultilevel"/>
    <w:tmpl w:val="EFEA62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8619D2"/>
    <w:multiLevelType w:val="hybridMultilevel"/>
    <w:tmpl w:val="79AAFF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404688"/>
    <w:multiLevelType w:val="hybridMultilevel"/>
    <w:tmpl w:val="0792A8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E257CB"/>
    <w:multiLevelType w:val="hybridMultilevel"/>
    <w:tmpl w:val="B394BC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F06658"/>
    <w:multiLevelType w:val="hybridMultilevel"/>
    <w:tmpl w:val="0EC27B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91681206">
    <w:abstractNumId w:val="9"/>
  </w:num>
  <w:num w:numId="2" w16cid:durableId="1649213926">
    <w:abstractNumId w:val="7"/>
  </w:num>
  <w:num w:numId="3" w16cid:durableId="340744930">
    <w:abstractNumId w:val="6"/>
  </w:num>
  <w:num w:numId="4" w16cid:durableId="1816146122">
    <w:abstractNumId w:val="5"/>
  </w:num>
  <w:num w:numId="5" w16cid:durableId="919755248">
    <w:abstractNumId w:val="4"/>
  </w:num>
  <w:num w:numId="6" w16cid:durableId="934020338">
    <w:abstractNumId w:val="8"/>
  </w:num>
  <w:num w:numId="7" w16cid:durableId="780687326">
    <w:abstractNumId w:val="3"/>
  </w:num>
  <w:num w:numId="8" w16cid:durableId="1046224582">
    <w:abstractNumId w:val="2"/>
  </w:num>
  <w:num w:numId="9" w16cid:durableId="719211849">
    <w:abstractNumId w:val="1"/>
  </w:num>
  <w:num w:numId="10" w16cid:durableId="1078137322">
    <w:abstractNumId w:val="0"/>
  </w:num>
  <w:num w:numId="11" w16cid:durableId="1151751757">
    <w:abstractNumId w:val="14"/>
  </w:num>
  <w:num w:numId="12" w16cid:durableId="1844933963">
    <w:abstractNumId w:val="12"/>
  </w:num>
  <w:num w:numId="13" w16cid:durableId="299188311">
    <w:abstractNumId w:val="13"/>
  </w:num>
  <w:num w:numId="14" w16cid:durableId="499010168">
    <w:abstractNumId w:val="15"/>
  </w:num>
  <w:num w:numId="15" w16cid:durableId="641076557">
    <w:abstractNumId w:val="22"/>
  </w:num>
  <w:num w:numId="16" w16cid:durableId="1239091142">
    <w:abstractNumId w:val="19"/>
  </w:num>
  <w:num w:numId="17" w16cid:durableId="2079861966">
    <w:abstractNumId w:val="18"/>
  </w:num>
  <w:num w:numId="18" w16cid:durableId="744959101">
    <w:abstractNumId w:val="21"/>
  </w:num>
  <w:num w:numId="19" w16cid:durableId="707878331">
    <w:abstractNumId w:val="16"/>
  </w:num>
  <w:num w:numId="20" w16cid:durableId="263658435">
    <w:abstractNumId w:val="17"/>
  </w:num>
  <w:num w:numId="21" w16cid:durableId="1570578667">
    <w:abstractNumId w:val="20"/>
  </w:num>
  <w:num w:numId="22" w16cid:durableId="305404202">
    <w:abstractNumId w:val="11"/>
  </w:num>
  <w:num w:numId="23" w16cid:durableId="1483351721">
    <w:abstractNumId w:val="10"/>
  </w:num>
  <w:num w:numId="24" w16cid:durableId="30601477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sjQwsDQ2MjE1M7NQ0lEKTi0uzszPAykwrAUAG9ag/ywAAAA="/>
  </w:docVars>
  <w:rsids>
    <w:rsidRoot w:val="00A21414"/>
    <w:rsid w:val="000017AA"/>
    <w:rsid w:val="00053C4C"/>
    <w:rsid w:val="000E5F6D"/>
    <w:rsid w:val="0011419C"/>
    <w:rsid w:val="00124240"/>
    <w:rsid w:val="001439FD"/>
    <w:rsid w:val="00172650"/>
    <w:rsid w:val="001F50EB"/>
    <w:rsid w:val="0022309A"/>
    <w:rsid w:val="00257CB2"/>
    <w:rsid w:val="002E477D"/>
    <w:rsid w:val="00307625"/>
    <w:rsid w:val="00335613"/>
    <w:rsid w:val="003455DC"/>
    <w:rsid w:val="004266A1"/>
    <w:rsid w:val="004329A3"/>
    <w:rsid w:val="00464B67"/>
    <w:rsid w:val="004A75CE"/>
    <w:rsid w:val="005968C5"/>
    <w:rsid w:val="005C2194"/>
    <w:rsid w:val="005E2C93"/>
    <w:rsid w:val="00632414"/>
    <w:rsid w:val="00653A9F"/>
    <w:rsid w:val="006C7EF3"/>
    <w:rsid w:val="006F43C6"/>
    <w:rsid w:val="00735CE5"/>
    <w:rsid w:val="007867AE"/>
    <w:rsid w:val="007918DE"/>
    <w:rsid w:val="007C26C6"/>
    <w:rsid w:val="007D542D"/>
    <w:rsid w:val="00883B55"/>
    <w:rsid w:val="00913A85"/>
    <w:rsid w:val="00943C46"/>
    <w:rsid w:val="00961F2A"/>
    <w:rsid w:val="00961F74"/>
    <w:rsid w:val="0099010F"/>
    <w:rsid w:val="009F3D68"/>
    <w:rsid w:val="00A21414"/>
    <w:rsid w:val="00A47366"/>
    <w:rsid w:val="00A52C7B"/>
    <w:rsid w:val="00A818A7"/>
    <w:rsid w:val="00AA160D"/>
    <w:rsid w:val="00AF5C79"/>
    <w:rsid w:val="00B44D0E"/>
    <w:rsid w:val="00BD2080"/>
    <w:rsid w:val="00C502D7"/>
    <w:rsid w:val="00C81E37"/>
    <w:rsid w:val="00C90BB1"/>
    <w:rsid w:val="00CB3E0D"/>
    <w:rsid w:val="00D2448D"/>
    <w:rsid w:val="00D47903"/>
    <w:rsid w:val="00D60F28"/>
    <w:rsid w:val="00DC4FB0"/>
    <w:rsid w:val="00E347D8"/>
    <w:rsid w:val="00E3524E"/>
    <w:rsid w:val="00E46975"/>
    <w:rsid w:val="00E607EB"/>
    <w:rsid w:val="00E8717D"/>
    <w:rsid w:val="00ED365F"/>
    <w:rsid w:val="00F10D26"/>
    <w:rsid w:val="00F148F0"/>
    <w:rsid w:val="00FC7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E72F1"/>
  <w14:defaultImageDpi w14:val="330"/>
  <w15:chartTrackingRefBased/>
  <w15:docId w15:val="{98DBEEC3-41FF-CE47-93AF-08BF84179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41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309A"/>
    <w:pPr>
      <w:spacing w:line="480" w:lineRule="auto"/>
      <w:contextualSpacing/>
      <w:jc w:val="center"/>
      <w:outlineLvl w:val="0"/>
    </w:pPr>
    <w:rPr>
      <w:b/>
      <w:bCs/>
      <w:szCs w:val="2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22309A"/>
    <w:pPr>
      <w:spacing w:line="480" w:lineRule="auto"/>
      <w:contextualSpacing/>
      <w:outlineLvl w:val="1"/>
    </w:pPr>
    <w:rPr>
      <w:b/>
      <w:szCs w:val="22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22309A"/>
    <w:pPr>
      <w:keepNext/>
      <w:keepLines/>
      <w:spacing w:before="40" w:line="480" w:lineRule="auto"/>
      <w:ind w:left="720"/>
      <w:contextualSpacing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rsid w:val="0022309A"/>
    <w:pPr>
      <w:keepNext/>
      <w:keepLines/>
      <w:spacing w:before="40" w:line="480" w:lineRule="auto"/>
      <w:ind w:left="720"/>
      <w:contextualSpacing/>
      <w:outlineLvl w:val="3"/>
    </w:pPr>
    <w:rPr>
      <w:rFonts w:eastAsiaTheme="majorEastAsia" w:cstheme="majorBidi"/>
      <w:b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rsid w:val="0022309A"/>
    <w:pPr>
      <w:keepNext/>
      <w:keepLines/>
      <w:spacing w:before="40" w:line="480" w:lineRule="auto"/>
      <w:ind w:left="720"/>
      <w:contextualSpacing/>
      <w:outlineLvl w:val="4"/>
    </w:pPr>
    <w:rPr>
      <w:rFonts w:eastAsiaTheme="majorEastAsia" w:cstheme="majorBidi"/>
      <w:i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22309A"/>
    <w:pPr>
      <w:keepNext/>
      <w:keepLines/>
      <w:spacing w:before="40" w:line="48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kern w:val="24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22309A"/>
    <w:pPr>
      <w:keepNext/>
      <w:keepLines/>
      <w:spacing w:before="40" w:line="48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kern w:val="24"/>
      <w:lang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22309A"/>
    <w:pPr>
      <w:keepNext/>
      <w:keepLines/>
      <w:spacing w:before="40" w:line="48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22309A"/>
    <w:pPr>
      <w:keepNext/>
      <w:keepLines/>
      <w:spacing w:before="40" w:line="48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141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A2141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rsid w:val="00A214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414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A21414"/>
  </w:style>
  <w:style w:type="character" w:customStyle="1" w:styleId="apple-tab-span">
    <w:name w:val="apple-tab-span"/>
    <w:basedOn w:val="DefaultParagraphFont"/>
    <w:rsid w:val="00A21414"/>
  </w:style>
  <w:style w:type="paragraph" w:styleId="Header">
    <w:name w:val="header"/>
    <w:basedOn w:val="Normal"/>
    <w:link w:val="HeaderChar"/>
    <w:uiPriority w:val="99"/>
    <w:unhideWhenUsed/>
    <w:qFormat/>
    <w:rsid w:val="00A214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141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214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1414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A21414"/>
  </w:style>
  <w:style w:type="paragraph" w:styleId="BalloonText">
    <w:name w:val="Balloon Text"/>
    <w:basedOn w:val="Normal"/>
    <w:link w:val="BalloonTextChar"/>
    <w:uiPriority w:val="99"/>
    <w:semiHidden/>
    <w:unhideWhenUsed/>
    <w:rsid w:val="00A2141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414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2309A"/>
    <w:rPr>
      <w:rFonts w:ascii="Times New Roman" w:eastAsia="Times New Roman" w:hAnsi="Times New Roman" w:cs="Times New Roman"/>
      <w:b/>
      <w:bCs/>
      <w:szCs w:val="22"/>
    </w:rPr>
  </w:style>
  <w:style w:type="character" w:customStyle="1" w:styleId="Heading2Char">
    <w:name w:val="Heading 2 Char"/>
    <w:basedOn w:val="DefaultParagraphFont"/>
    <w:link w:val="Heading2"/>
    <w:uiPriority w:val="3"/>
    <w:rsid w:val="0022309A"/>
    <w:rPr>
      <w:rFonts w:ascii="Times New Roman" w:eastAsia="Times New Roman" w:hAnsi="Times New Roman" w:cs="Times New Roman"/>
      <w:b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22309A"/>
    <w:rPr>
      <w:rFonts w:ascii="Times New Roman" w:eastAsiaTheme="majorEastAsia" w:hAnsi="Times New Roman" w:cstheme="majorBidi"/>
      <w:b/>
    </w:rPr>
  </w:style>
  <w:style w:type="character" w:customStyle="1" w:styleId="Heading4Char">
    <w:name w:val="Heading 4 Char"/>
    <w:basedOn w:val="DefaultParagraphFont"/>
    <w:link w:val="Heading4"/>
    <w:uiPriority w:val="3"/>
    <w:rsid w:val="0022309A"/>
    <w:rPr>
      <w:rFonts w:ascii="Times New Roman" w:eastAsiaTheme="majorEastAsia" w:hAnsi="Times New Roman" w:cstheme="majorBidi"/>
      <w:b/>
      <w:i/>
      <w:iCs/>
      <w:szCs w:val="22"/>
    </w:rPr>
  </w:style>
  <w:style w:type="character" w:customStyle="1" w:styleId="Heading5Char">
    <w:name w:val="Heading 5 Char"/>
    <w:basedOn w:val="DefaultParagraphFont"/>
    <w:link w:val="Heading5"/>
    <w:uiPriority w:val="3"/>
    <w:rsid w:val="0022309A"/>
    <w:rPr>
      <w:rFonts w:ascii="Times New Roman" w:eastAsiaTheme="majorEastAsia" w:hAnsi="Times New Roman" w:cstheme="majorBidi"/>
      <w:i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309A"/>
    <w:rPr>
      <w:rFonts w:asciiTheme="majorHAnsi" w:eastAsiaTheme="majorEastAsia" w:hAnsiTheme="majorHAnsi" w:cstheme="majorBidi"/>
      <w:color w:val="1F3763" w:themeColor="accent1" w:themeShade="7F"/>
      <w:kern w:val="24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309A"/>
    <w:rPr>
      <w:rFonts w:asciiTheme="majorHAnsi" w:eastAsiaTheme="majorEastAsia" w:hAnsiTheme="majorHAnsi" w:cstheme="majorBidi"/>
      <w:i/>
      <w:iCs/>
      <w:color w:val="1F3763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309A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309A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paragraph" w:styleId="ListParagraph">
    <w:name w:val="List Paragraph"/>
    <w:basedOn w:val="Normal"/>
    <w:uiPriority w:val="34"/>
    <w:qFormat/>
    <w:rsid w:val="0022309A"/>
    <w:pPr>
      <w:spacing w:line="480" w:lineRule="auto"/>
      <w:ind w:left="720"/>
      <w:contextualSpacing/>
    </w:pPr>
    <w:rPr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22309A"/>
    <w:pPr>
      <w:spacing w:line="480" w:lineRule="auto"/>
      <w:contextualSpacing/>
    </w:pPr>
    <w:rPr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22309A"/>
    <w:pPr>
      <w:spacing w:line="480" w:lineRule="auto"/>
      <w:ind w:left="245"/>
      <w:contextualSpacing/>
    </w:pPr>
    <w:rPr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2309A"/>
    <w:pPr>
      <w:spacing w:line="480" w:lineRule="auto"/>
      <w:ind w:left="475"/>
      <w:contextualSpacing/>
    </w:pPr>
    <w:rPr>
      <w:szCs w:val="22"/>
    </w:rPr>
  </w:style>
  <w:style w:type="character" w:styleId="Emphasis">
    <w:name w:val="Emphasis"/>
    <w:basedOn w:val="DefaultParagraphFont"/>
    <w:uiPriority w:val="20"/>
    <w:qFormat/>
    <w:rsid w:val="0022309A"/>
    <w:rPr>
      <w:rFonts w:ascii="Times New Roman" w:hAnsi="Times New Roman"/>
      <w:i/>
      <w:iCs/>
      <w:sz w:val="24"/>
    </w:rPr>
  </w:style>
  <w:style w:type="character" w:styleId="Strong">
    <w:name w:val="Strong"/>
    <w:basedOn w:val="DefaultParagraphFont"/>
    <w:uiPriority w:val="22"/>
    <w:qFormat/>
    <w:rsid w:val="0022309A"/>
    <w:rPr>
      <w:rFonts w:ascii="Times New Roman" w:hAnsi="Times New Roman"/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22309A"/>
    <w:pPr>
      <w:spacing w:after="200"/>
      <w:contextualSpacing/>
    </w:pPr>
    <w:rPr>
      <w:iCs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22309A"/>
    <w:pPr>
      <w:spacing w:line="480" w:lineRule="auto"/>
      <w:contextualSpacing/>
    </w:pPr>
    <w:rPr>
      <w:szCs w:val="22"/>
    </w:rPr>
  </w:style>
  <w:style w:type="paragraph" w:customStyle="1" w:styleId="SectionTitle">
    <w:name w:val="Section Title"/>
    <w:basedOn w:val="Normal"/>
    <w:next w:val="Normal"/>
    <w:uiPriority w:val="2"/>
    <w:qFormat/>
    <w:rsid w:val="0022309A"/>
    <w:pPr>
      <w:pageBreakBefore/>
      <w:spacing w:line="480" w:lineRule="auto"/>
      <w:jc w:val="center"/>
      <w:outlineLvl w:val="0"/>
    </w:pPr>
    <w:rPr>
      <w:rFonts w:asciiTheme="majorHAnsi" w:eastAsiaTheme="majorEastAsia" w:hAnsiTheme="majorHAnsi" w:cstheme="majorBidi"/>
      <w:kern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22309A"/>
    <w:rPr>
      <w:color w:val="808080"/>
    </w:rPr>
  </w:style>
  <w:style w:type="paragraph" w:styleId="NoSpacing">
    <w:name w:val="No Spacing"/>
    <w:aliases w:val="No Indent"/>
    <w:uiPriority w:val="1"/>
    <w:qFormat/>
    <w:rsid w:val="0022309A"/>
    <w:pPr>
      <w:spacing w:line="480" w:lineRule="auto"/>
    </w:pPr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22309A"/>
    <w:pPr>
      <w:spacing w:before="2400" w:line="480" w:lineRule="auto"/>
      <w:contextualSpacing/>
      <w:jc w:val="center"/>
    </w:pPr>
    <w:rPr>
      <w:rFonts w:asciiTheme="majorHAnsi" w:eastAsiaTheme="majorEastAsia" w:hAnsiTheme="majorHAnsi" w:cstheme="majorBidi"/>
      <w:kern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22309A"/>
    <w:rPr>
      <w:rFonts w:asciiTheme="majorHAnsi" w:eastAsiaTheme="majorEastAsia" w:hAnsiTheme="majorHAnsi" w:cstheme="majorBidi"/>
      <w:kern w:val="24"/>
      <w:lang w:eastAsia="ja-JP"/>
    </w:rPr>
  </w:style>
  <w:style w:type="paragraph" w:styleId="Bibliography">
    <w:name w:val="Bibliography"/>
    <w:basedOn w:val="Normal"/>
    <w:next w:val="Normal"/>
    <w:uiPriority w:val="37"/>
    <w:unhideWhenUsed/>
    <w:qFormat/>
    <w:rsid w:val="0022309A"/>
    <w:pPr>
      <w:spacing w:line="480" w:lineRule="auto"/>
      <w:ind w:left="720" w:hanging="72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BlockText">
    <w:name w:val="Block Text"/>
    <w:basedOn w:val="Normal"/>
    <w:uiPriority w:val="99"/>
    <w:semiHidden/>
    <w:unhideWhenUsed/>
    <w:rsid w:val="0022309A"/>
    <w:pPr>
      <w:pBdr>
        <w:top w:val="single" w:sz="2" w:space="10" w:color="4472C4" w:themeColor="accent1" w:shadow="1"/>
        <w:left w:val="single" w:sz="2" w:space="10" w:color="4472C4" w:themeColor="accent1" w:shadow="1"/>
        <w:bottom w:val="single" w:sz="2" w:space="10" w:color="4472C4" w:themeColor="accent1" w:shadow="1"/>
        <w:right w:val="single" w:sz="2" w:space="10" w:color="4472C4" w:themeColor="accent1" w:shadow="1"/>
      </w:pBdr>
      <w:spacing w:line="480" w:lineRule="auto"/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  <w:kern w:val="24"/>
      <w:lang w:eastAsia="ja-JP"/>
    </w:rPr>
  </w:style>
  <w:style w:type="paragraph" w:styleId="BodyText">
    <w:name w:val="Body Text"/>
    <w:basedOn w:val="Normal"/>
    <w:link w:val="BodyTextChar"/>
    <w:uiPriority w:val="99"/>
    <w:unhideWhenUsed/>
    <w:qFormat/>
    <w:rsid w:val="0022309A"/>
    <w:pPr>
      <w:spacing w:after="120"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22309A"/>
    <w:rPr>
      <w:rFonts w:eastAsiaTheme="minorEastAsia"/>
      <w:kern w:val="24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2309A"/>
    <w:pPr>
      <w:spacing w:after="120"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2309A"/>
    <w:rPr>
      <w:rFonts w:eastAsiaTheme="minorEastAsia"/>
      <w:kern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2309A"/>
    <w:pPr>
      <w:spacing w:after="120" w:line="480" w:lineRule="auto"/>
    </w:pPr>
    <w:rPr>
      <w:rFonts w:asciiTheme="minorHAnsi" w:eastAsiaTheme="minorEastAsia" w:hAnsiTheme="minorHAnsi" w:cstheme="minorBidi"/>
      <w:kern w:val="24"/>
      <w:sz w:val="16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2309A"/>
    <w:rPr>
      <w:rFonts w:eastAsiaTheme="minorEastAsia"/>
      <w:kern w:val="24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2309A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2309A"/>
    <w:rPr>
      <w:rFonts w:eastAsiaTheme="minorEastAsia"/>
      <w:kern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2309A"/>
    <w:pPr>
      <w:spacing w:after="120" w:line="480" w:lineRule="auto"/>
      <w:ind w:left="360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2309A"/>
    <w:rPr>
      <w:rFonts w:eastAsiaTheme="minorEastAsia"/>
      <w:kern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2309A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2309A"/>
    <w:rPr>
      <w:rFonts w:eastAsiaTheme="minorEastAsia"/>
      <w:kern w:val="24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2309A"/>
    <w:pPr>
      <w:spacing w:after="120" w:line="480" w:lineRule="auto"/>
      <w:ind w:left="360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2309A"/>
    <w:rPr>
      <w:rFonts w:eastAsiaTheme="minorEastAsia"/>
      <w:kern w:val="24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2309A"/>
    <w:pPr>
      <w:spacing w:after="120" w:line="480" w:lineRule="auto"/>
      <w:ind w:left="360"/>
    </w:pPr>
    <w:rPr>
      <w:rFonts w:asciiTheme="minorHAnsi" w:eastAsiaTheme="minorEastAsia" w:hAnsiTheme="minorHAnsi" w:cstheme="minorBidi"/>
      <w:kern w:val="24"/>
      <w:sz w:val="16"/>
      <w:szCs w:val="16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2309A"/>
    <w:rPr>
      <w:rFonts w:eastAsiaTheme="minorEastAsia"/>
      <w:kern w:val="24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semiHidden/>
    <w:unhideWhenUsed/>
    <w:rsid w:val="0022309A"/>
    <w:pPr>
      <w:ind w:left="4320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22309A"/>
    <w:rPr>
      <w:rFonts w:eastAsiaTheme="minorEastAsia"/>
      <w:kern w:val="24"/>
      <w:lang w:eastAsia="ja-JP"/>
    </w:rPr>
  </w:style>
  <w:style w:type="paragraph" w:styleId="CommentText">
    <w:name w:val="annotation text"/>
    <w:basedOn w:val="Normal"/>
    <w:link w:val="CommentTextChar"/>
    <w:uiPriority w:val="99"/>
    <w:unhideWhenUsed/>
    <w:rsid w:val="0022309A"/>
    <w:rPr>
      <w:rFonts w:asciiTheme="minorHAnsi" w:eastAsiaTheme="minorEastAsia" w:hAnsiTheme="minorHAnsi" w:cstheme="minorBidi"/>
      <w:kern w:val="24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309A"/>
    <w:rPr>
      <w:rFonts w:eastAsiaTheme="minorEastAsia"/>
      <w:kern w:val="2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30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309A"/>
    <w:rPr>
      <w:rFonts w:eastAsiaTheme="minorEastAsia"/>
      <w:b/>
      <w:bCs/>
      <w:kern w:val="24"/>
      <w:sz w:val="20"/>
      <w:szCs w:val="20"/>
      <w:lang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2309A"/>
    <w:pPr>
      <w:spacing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22309A"/>
    <w:rPr>
      <w:rFonts w:eastAsiaTheme="minorEastAsia"/>
      <w:kern w:val="24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2309A"/>
    <w:rPr>
      <w:rFonts w:ascii="Segoe UI" w:eastAsiaTheme="minorEastAsia" w:hAnsi="Segoe UI" w:cs="Segoe UI"/>
      <w:kern w:val="24"/>
      <w:sz w:val="16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2309A"/>
    <w:rPr>
      <w:rFonts w:ascii="Segoe UI" w:eastAsiaTheme="minorEastAsia" w:hAnsi="Segoe UI" w:cs="Segoe UI"/>
      <w:kern w:val="24"/>
      <w:sz w:val="16"/>
      <w:szCs w:val="16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2309A"/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2309A"/>
    <w:rPr>
      <w:rFonts w:eastAsiaTheme="minorEastAsia"/>
      <w:kern w:val="24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309A"/>
    <w:pPr>
      <w:ind w:firstLine="720"/>
    </w:pPr>
    <w:rPr>
      <w:rFonts w:asciiTheme="minorHAnsi" w:eastAsiaTheme="minorEastAsia" w:hAnsiTheme="minorHAnsi" w:cstheme="minorBidi"/>
      <w:kern w:val="24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309A"/>
    <w:rPr>
      <w:rFonts w:eastAsiaTheme="minorEastAsia"/>
      <w:kern w:val="24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22309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kern w:val="24"/>
      <w:lang w:eastAsia="ja-JP"/>
    </w:rPr>
  </w:style>
  <w:style w:type="paragraph" w:styleId="EnvelopeReturn">
    <w:name w:val="envelope return"/>
    <w:basedOn w:val="Normal"/>
    <w:uiPriority w:val="99"/>
    <w:semiHidden/>
    <w:unhideWhenUsed/>
    <w:rsid w:val="0022309A"/>
    <w:rPr>
      <w:rFonts w:asciiTheme="majorHAnsi" w:eastAsiaTheme="majorEastAsia" w:hAnsiTheme="majorHAnsi" w:cstheme="majorBidi"/>
      <w:kern w:val="24"/>
      <w:sz w:val="20"/>
      <w:szCs w:val="20"/>
      <w:lang w:eastAsia="ja-JP"/>
    </w:rPr>
  </w:style>
  <w:style w:type="table" w:customStyle="1" w:styleId="TableGridLight1">
    <w:name w:val="Table Grid Light1"/>
    <w:basedOn w:val="TableNormal"/>
    <w:uiPriority w:val="40"/>
    <w:rsid w:val="0022309A"/>
    <w:pPr>
      <w:ind w:firstLine="720"/>
    </w:pPr>
    <w:rPr>
      <w:rFonts w:eastAsiaTheme="minorEastAsia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Address">
    <w:name w:val="HTML Address"/>
    <w:basedOn w:val="Normal"/>
    <w:link w:val="HTMLAddressChar"/>
    <w:uiPriority w:val="99"/>
    <w:semiHidden/>
    <w:unhideWhenUsed/>
    <w:rsid w:val="0022309A"/>
    <w:rPr>
      <w:rFonts w:asciiTheme="minorHAnsi" w:eastAsiaTheme="minorEastAsia" w:hAnsiTheme="minorHAnsi" w:cstheme="minorBidi"/>
      <w:i/>
      <w:iCs/>
      <w:kern w:val="24"/>
      <w:lang w:eastAsia="ja-JP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2309A"/>
    <w:rPr>
      <w:rFonts w:eastAsiaTheme="minorEastAsia"/>
      <w:i/>
      <w:iCs/>
      <w:kern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2309A"/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2309A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2309A"/>
    <w:pPr>
      <w:ind w:left="24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22309A"/>
    <w:pPr>
      <w:ind w:left="48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22309A"/>
    <w:pPr>
      <w:ind w:left="72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22309A"/>
    <w:pPr>
      <w:ind w:left="96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22309A"/>
    <w:pPr>
      <w:ind w:left="120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22309A"/>
    <w:pPr>
      <w:ind w:left="144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22309A"/>
    <w:pPr>
      <w:ind w:left="168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22309A"/>
    <w:pPr>
      <w:ind w:left="192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22309A"/>
    <w:pPr>
      <w:ind w:left="216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IndexHeading">
    <w:name w:val="index heading"/>
    <w:basedOn w:val="Normal"/>
    <w:next w:val="Index1"/>
    <w:uiPriority w:val="99"/>
    <w:semiHidden/>
    <w:unhideWhenUsed/>
    <w:rsid w:val="0022309A"/>
    <w:pPr>
      <w:spacing w:line="480" w:lineRule="auto"/>
    </w:pPr>
    <w:rPr>
      <w:rFonts w:asciiTheme="majorHAnsi" w:eastAsiaTheme="majorEastAsia" w:hAnsiTheme="majorHAnsi" w:cstheme="majorBidi"/>
      <w:b/>
      <w:bCs/>
      <w:kern w:val="24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22309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 w:line="480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4472C4" w:themeColor="accent1"/>
      <w:kern w:val="24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309A"/>
    <w:rPr>
      <w:rFonts w:eastAsiaTheme="minorEastAsia"/>
      <w:i/>
      <w:iCs/>
      <w:color w:val="4472C4" w:themeColor="accent1"/>
      <w:kern w:val="24"/>
      <w:lang w:eastAsia="ja-JP"/>
    </w:rPr>
  </w:style>
  <w:style w:type="paragraph" w:styleId="List">
    <w:name w:val="List"/>
    <w:basedOn w:val="Normal"/>
    <w:uiPriority w:val="99"/>
    <w:semiHidden/>
    <w:unhideWhenUsed/>
    <w:rsid w:val="0022309A"/>
    <w:pPr>
      <w:spacing w:line="480" w:lineRule="auto"/>
      <w:ind w:left="36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2">
    <w:name w:val="List 2"/>
    <w:basedOn w:val="Normal"/>
    <w:uiPriority w:val="99"/>
    <w:semiHidden/>
    <w:unhideWhenUsed/>
    <w:rsid w:val="0022309A"/>
    <w:pPr>
      <w:spacing w:line="480" w:lineRule="auto"/>
      <w:ind w:left="72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3">
    <w:name w:val="List 3"/>
    <w:basedOn w:val="Normal"/>
    <w:uiPriority w:val="99"/>
    <w:semiHidden/>
    <w:unhideWhenUsed/>
    <w:rsid w:val="0022309A"/>
    <w:pPr>
      <w:spacing w:line="480" w:lineRule="auto"/>
      <w:ind w:left="108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4">
    <w:name w:val="List 4"/>
    <w:basedOn w:val="Normal"/>
    <w:uiPriority w:val="99"/>
    <w:semiHidden/>
    <w:unhideWhenUsed/>
    <w:rsid w:val="0022309A"/>
    <w:pPr>
      <w:spacing w:line="480" w:lineRule="auto"/>
      <w:ind w:left="144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5">
    <w:name w:val="List 5"/>
    <w:basedOn w:val="Normal"/>
    <w:uiPriority w:val="99"/>
    <w:semiHidden/>
    <w:unhideWhenUsed/>
    <w:rsid w:val="0022309A"/>
    <w:pPr>
      <w:spacing w:line="480" w:lineRule="auto"/>
      <w:ind w:left="180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Bullet">
    <w:name w:val="List Bullet"/>
    <w:basedOn w:val="Normal"/>
    <w:uiPriority w:val="9"/>
    <w:unhideWhenUsed/>
    <w:qFormat/>
    <w:rsid w:val="0022309A"/>
    <w:pPr>
      <w:numPr>
        <w:numId w:val="1"/>
      </w:numPr>
      <w:spacing w:line="480" w:lineRule="auto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Bullet2">
    <w:name w:val="List Bullet 2"/>
    <w:basedOn w:val="Normal"/>
    <w:uiPriority w:val="99"/>
    <w:semiHidden/>
    <w:unhideWhenUsed/>
    <w:rsid w:val="0022309A"/>
    <w:pPr>
      <w:numPr>
        <w:numId w:val="2"/>
      </w:numPr>
      <w:spacing w:line="480" w:lineRule="auto"/>
      <w:ind w:firstLine="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Bullet3">
    <w:name w:val="List Bullet 3"/>
    <w:basedOn w:val="Normal"/>
    <w:uiPriority w:val="99"/>
    <w:semiHidden/>
    <w:unhideWhenUsed/>
    <w:rsid w:val="0022309A"/>
    <w:pPr>
      <w:numPr>
        <w:numId w:val="3"/>
      </w:numPr>
      <w:spacing w:line="480" w:lineRule="auto"/>
      <w:ind w:firstLine="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Bullet4">
    <w:name w:val="List Bullet 4"/>
    <w:basedOn w:val="Normal"/>
    <w:uiPriority w:val="99"/>
    <w:semiHidden/>
    <w:unhideWhenUsed/>
    <w:rsid w:val="0022309A"/>
    <w:pPr>
      <w:numPr>
        <w:numId w:val="4"/>
      </w:numPr>
      <w:spacing w:line="480" w:lineRule="auto"/>
      <w:ind w:firstLine="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Bullet5">
    <w:name w:val="List Bullet 5"/>
    <w:basedOn w:val="Normal"/>
    <w:uiPriority w:val="99"/>
    <w:semiHidden/>
    <w:unhideWhenUsed/>
    <w:rsid w:val="0022309A"/>
    <w:pPr>
      <w:numPr>
        <w:numId w:val="5"/>
      </w:numPr>
      <w:spacing w:line="480" w:lineRule="auto"/>
      <w:ind w:firstLine="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Continue">
    <w:name w:val="List Continue"/>
    <w:basedOn w:val="Normal"/>
    <w:uiPriority w:val="99"/>
    <w:semiHidden/>
    <w:unhideWhenUsed/>
    <w:rsid w:val="0022309A"/>
    <w:pPr>
      <w:spacing w:after="120" w:line="480" w:lineRule="auto"/>
      <w:ind w:left="36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Continue2">
    <w:name w:val="List Continue 2"/>
    <w:basedOn w:val="Normal"/>
    <w:uiPriority w:val="99"/>
    <w:semiHidden/>
    <w:unhideWhenUsed/>
    <w:rsid w:val="0022309A"/>
    <w:pPr>
      <w:spacing w:after="120" w:line="480" w:lineRule="auto"/>
      <w:ind w:left="72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Continue3">
    <w:name w:val="List Continue 3"/>
    <w:basedOn w:val="Normal"/>
    <w:uiPriority w:val="99"/>
    <w:semiHidden/>
    <w:unhideWhenUsed/>
    <w:rsid w:val="0022309A"/>
    <w:pPr>
      <w:spacing w:after="120" w:line="480" w:lineRule="auto"/>
      <w:ind w:left="108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Continue4">
    <w:name w:val="List Continue 4"/>
    <w:basedOn w:val="Normal"/>
    <w:uiPriority w:val="99"/>
    <w:semiHidden/>
    <w:unhideWhenUsed/>
    <w:rsid w:val="0022309A"/>
    <w:pPr>
      <w:spacing w:after="120" w:line="480" w:lineRule="auto"/>
      <w:ind w:left="144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Continue5">
    <w:name w:val="List Continue 5"/>
    <w:basedOn w:val="Normal"/>
    <w:uiPriority w:val="99"/>
    <w:semiHidden/>
    <w:unhideWhenUsed/>
    <w:rsid w:val="0022309A"/>
    <w:pPr>
      <w:spacing w:after="120" w:line="480" w:lineRule="auto"/>
      <w:ind w:left="180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Number">
    <w:name w:val="List Number"/>
    <w:basedOn w:val="Normal"/>
    <w:uiPriority w:val="9"/>
    <w:unhideWhenUsed/>
    <w:qFormat/>
    <w:rsid w:val="0022309A"/>
    <w:pPr>
      <w:numPr>
        <w:numId w:val="6"/>
      </w:numPr>
      <w:spacing w:line="480" w:lineRule="auto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Number2">
    <w:name w:val="List Number 2"/>
    <w:basedOn w:val="Normal"/>
    <w:uiPriority w:val="99"/>
    <w:semiHidden/>
    <w:unhideWhenUsed/>
    <w:rsid w:val="0022309A"/>
    <w:pPr>
      <w:numPr>
        <w:numId w:val="7"/>
      </w:numPr>
      <w:spacing w:line="480" w:lineRule="auto"/>
      <w:ind w:firstLine="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Number3">
    <w:name w:val="List Number 3"/>
    <w:basedOn w:val="Normal"/>
    <w:uiPriority w:val="99"/>
    <w:semiHidden/>
    <w:unhideWhenUsed/>
    <w:rsid w:val="0022309A"/>
    <w:pPr>
      <w:numPr>
        <w:numId w:val="8"/>
      </w:numPr>
      <w:spacing w:line="480" w:lineRule="auto"/>
      <w:ind w:firstLine="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Number4">
    <w:name w:val="List Number 4"/>
    <w:basedOn w:val="Normal"/>
    <w:uiPriority w:val="99"/>
    <w:semiHidden/>
    <w:unhideWhenUsed/>
    <w:rsid w:val="0022309A"/>
    <w:pPr>
      <w:numPr>
        <w:numId w:val="9"/>
      </w:numPr>
      <w:spacing w:line="480" w:lineRule="auto"/>
      <w:ind w:firstLine="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ListNumber5">
    <w:name w:val="List Number 5"/>
    <w:basedOn w:val="Normal"/>
    <w:uiPriority w:val="99"/>
    <w:semiHidden/>
    <w:unhideWhenUsed/>
    <w:rsid w:val="0022309A"/>
    <w:pPr>
      <w:numPr>
        <w:numId w:val="10"/>
      </w:numPr>
      <w:spacing w:line="480" w:lineRule="auto"/>
      <w:ind w:firstLine="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MacroText">
    <w:name w:val="macro"/>
    <w:link w:val="MacroTextChar"/>
    <w:uiPriority w:val="99"/>
    <w:semiHidden/>
    <w:unhideWhenUsed/>
    <w:rsid w:val="0022309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2309A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2309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rFonts w:asciiTheme="majorHAnsi" w:eastAsiaTheme="majorEastAsia" w:hAnsiTheme="majorHAnsi" w:cstheme="majorBidi"/>
      <w:kern w:val="24"/>
      <w:lang w:eastAsia="ja-JP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2309A"/>
    <w:rPr>
      <w:rFonts w:asciiTheme="majorHAnsi" w:eastAsiaTheme="majorEastAsia" w:hAnsiTheme="majorHAnsi" w:cstheme="majorBidi"/>
      <w:kern w:val="24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22309A"/>
    <w:pPr>
      <w:spacing w:line="480" w:lineRule="auto"/>
    </w:pPr>
    <w:rPr>
      <w:rFonts w:eastAsiaTheme="minorEastAsia"/>
      <w:kern w:val="24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22309A"/>
    <w:pPr>
      <w:spacing w:line="480" w:lineRule="auto"/>
      <w:ind w:left="72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2309A"/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2309A"/>
    <w:rPr>
      <w:rFonts w:eastAsiaTheme="minorEastAsia"/>
      <w:kern w:val="24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2309A"/>
    <w:rPr>
      <w:rFonts w:ascii="Consolas" w:eastAsiaTheme="minorEastAsia" w:hAnsi="Consolas" w:cs="Consolas"/>
      <w:kern w:val="24"/>
      <w:sz w:val="21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2309A"/>
    <w:rPr>
      <w:rFonts w:ascii="Consolas" w:eastAsiaTheme="minorEastAsia" w:hAnsi="Consolas" w:cs="Consolas"/>
      <w:kern w:val="24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22309A"/>
    <w:pPr>
      <w:spacing w:before="200" w:after="160" w:line="480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kern w:val="24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22309A"/>
    <w:rPr>
      <w:rFonts w:eastAsiaTheme="minorEastAsia"/>
      <w:i/>
      <w:iCs/>
      <w:color w:val="404040" w:themeColor="text1" w:themeTint="BF"/>
      <w:kern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2309A"/>
    <w:pPr>
      <w:spacing w:line="480" w:lineRule="auto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2309A"/>
    <w:rPr>
      <w:rFonts w:eastAsiaTheme="minorEastAsia"/>
      <w:kern w:val="24"/>
      <w:lang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2309A"/>
    <w:pPr>
      <w:ind w:left="4320"/>
    </w:pPr>
    <w:rPr>
      <w:rFonts w:asciiTheme="minorHAnsi" w:eastAsiaTheme="minorEastAsia" w:hAnsiTheme="minorHAnsi" w:cstheme="minorBidi"/>
      <w:kern w:val="24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2309A"/>
    <w:rPr>
      <w:rFonts w:eastAsiaTheme="minorEastAsia"/>
      <w:kern w:val="24"/>
      <w:lang w:eastAsia="ja-JP"/>
    </w:rPr>
  </w:style>
  <w:style w:type="paragraph" w:customStyle="1" w:styleId="Title2">
    <w:name w:val="Title 2"/>
    <w:basedOn w:val="Normal"/>
    <w:uiPriority w:val="10"/>
    <w:qFormat/>
    <w:rsid w:val="0022309A"/>
    <w:pPr>
      <w:spacing w:line="480" w:lineRule="auto"/>
      <w:jc w:val="center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2309A"/>
    <w:pPr>
      <w:spacing w:line="480" w:lineRule="auto"/>
      <w:ind w:left="24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22309A"/>
    <w:pPr>
      <w:spacing w:before="120" w:line="480" w:lineRule="auto"/>
    </w:pPr>
    <w:rPr>
      <w:rFonts w:asciiTheme="majorHAnsi" w:eastAsiaTheme="majorEastAsia" w:hAnsiTheme="majorHAnsi" w:cstheme="majorBidi"/>
      <w:b/>
      <w:bCs/>
      <w:kern w:val="24"/>
      <w:lang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22309A"/>
    <w:pPr>
      <w:spacing w:after="100" w:line="480" w:lineRule="auto"/>
      <w:ind w:left="72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22309A"/>
    <w:pPr>
      <w:spacing w:after="100" w:line="480" w:lineRule="auto"/>
      <w:ind w:left="96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22309A"/>
    <w:pPr>
      <w:spacing w:after="100" w:line="480" w:lineRule="auto"/>
      <w:ind w:left="120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22309A"/>
    <w:pPr>
      <w:spacing w:after="100" w:line="480" w:lineRule="auto"/>
      <w:ind w:left="144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22309A"/>
    <w:pPr>
      <w:spacing w:after="100" w:line="480" w:lineRule="auto"/>
      <w:ind w:left="1680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22309A"/>
    <w:pPr>
      <w:spacing w:after="100" w:line="480" w:lineRule="auto"/>
      <w:ind w:left="1920"/>
    </w:pPr>
    <w:rPr>
      <w:rFonts w:asciiTheme="minorHAnsi" w:eastAsiaTheme="minorEastAsia" w:hAnsiTheme="minorHAnsi" w:cstheme="minorBidi"/>
      <w:kern w:val="24"/>
      <w:lang w:eastAsia="ja-JP"/>
    </w:rPr>
  </w:style>
  <w:style w:type="character" w:styleId="EndnoteReference">
    <w:name w:val="endnote reference"/>
    <w:basedOn w:val="DefaultParagraphFont"/>
    <w:uiPriority w:val="99"/>
    <w:semiHidden/>
    <w:unhideWhenUsed/>
    <w:rsid w:val="0022309A"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sid w:val="0022309A"/>
    <w:rPr>
      <w:vertAlign w:val="superscript"/>
    </w:rPr>
  </w:style>
  <w:style w:type="table" w:customStyle="1" w:styleId="APAReport">
    <w:name w:val="APA Report"/>
    <w:basedOn w:val="TableNormal"/>
    <w:uiPriority w:val="99"/>
    <w:rsid w:val="0022309A"/>
    <w:rPr>
      <w:rFonts w:eastAsiaTheme="minorEastAsia"/>
      <w:lang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22309A"/>
    <w:pPr>
      <w:spacing w:before="240" w:line="480" w:lineRule="auto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customStyle="1" w:styleId="Indented">
    <w:name w:val="Indented"/>
    <w:basedOn w:val="Normal"/>
    <w:qFormat/>
    <w:rsid w:val="0022309A"/>
    <w:pPr>
      <w:spacing w:line="480" w:lineRule="auto"/>
      <w:ind w:firstLine="720"/>
      <w:contextualSpacing/>
    </w:pPr>
    <w:rPr>
      <w:kern w:val="24"/>
      <w:szCs w:val="22"/>
    </w:rPr>
  </w:style>
  <w:style w:type="paragraph" w:customStyle="1" w:styleId="Heading2B">
    <w:name w:val="Heading 2B"/>
    <w:basedOn w:val="Heading3"/>
    <w:next w:val="Indented"/>
    <w:qFormat/>
    <w:rsid w:val="0022309A"/>
    <w:pPr>
      <w:spacing w:before="0"/>
      <w:ind w:left="0"/>
    </w:pPr>
  </w:style>
  <w:style w:type="paragraph" w:customStyle="1" w:styleId="Heading1B">
    <w:name w:val="Heading 1B"/>
    <w:basedOn w:val="Heading2"/>
    <w:next w:val="Indented"/>
    <w:qFormat/>
    <w:rsid w:val="0022309A"/>
    <w:pPr>
      <w:jc w:val="center"/>
    </w:pPr>
  </w:style>
  <w:style w:type="character" w:styleId="CommentReference">
    <w:name w:val="annotation reference"/>
    <w:basedOn w:val="DefaultParagraphFont"/>
    <w:uiPriority w:val="99"/>
    <w:semiHidden/>
    <w:unhideWhenUsed/>
    <w:rsid w:val="0022309A"/>
    <w:rPr>
      <w:sz w:val="18"/>
      <w:szCs w:val="18"/>
    </w:rPr>
  </w:style>
  <w:style w:type="paragraph" w:styleId="Revision">
    <w:name w:val="Revision"/>
    <w:hidden/>
    <w:uiPriority w:val="99"/>
    <w:semiHidden/>
    <w:rsid w:val="0022309A"/>
    <w:rPr>
      <w:rFonts w:eastAsiaTheme="minorEastAsia"/>
      <w:kern w:val="24"/>
      <w:lang w:eastAsia="ja-JP"/>
    </w:rPr>
  </w:style>
  <w:style w:type="paragraph" w:customStyle="1" w:styleId="EndNoteBibliographyTitle">
    <w:name w:val="EndNote Bibliography Title"/>
    <w:basedOn w:val="Normal"/>
    <w:rsid w:val="0022309A"/>
    <w:pPr>
      <w:spacing w:line="480" w:lineRule="auto"/>
      <w:ind w:firstLine="720"/>
      <w:jc w:val="center"/>
    </w:pPr>
    <w:rPr>
      <w:rFonts w:eastAsiaTheme="minorEastAsia"/>
      <w:kern w:val="24"/>
      <w:lang w:eastAsia="ja-JP"/>
    </w:rPr>
  </w:style>
  <w:style w:type="paragraph" w:customStyle="1" w:styleId="EndNoteBibliography">
    <w:name w:val="EndNote Bibliography"/>
    <w:basedOn w:val="Normal"/>
    <w:rsid w:val="0022309A"/>
    <w:pPr>
      <w:spacing w:line="480" w:lineRule="auto"/>
      <w:ind w:firstLine="720"/>
    </w:pPr>
    <w:rPr>
      <w:rFonts w:eastAsiaTheme="minorEastAsia"/>
      <w:kern w:val="24"/>
      <w:lang w:eastAsia="ja-JP"/>
    </w:rPr>
  </w:style>
  <w:style w:type="paragraph" w:customStyle="1" w:styleId="p1">
    <w:name w:val="p1"/>
    <w:basedOn w:val="Normal"/>
    <w:rsid w:val="0022309A"/>
    <w:rPr>
      <w:rFonts w:ascii="Helvetica" w:eastAsiaTheme="minorEastAsia" w:hAnsi="Helvetica"/>
      <w:sz w:val="14"/>
      <w:szCs w:val="14"/>
    </w:rPr>
  </w:style>
  <w:style w:type="character" w:customStyle="1" w:styleId="s1">
    <w:name w:val="s1"/>
    <w:basedOn w:val="DefaultParagraphFont"/>
    <w:rsid w:val="0022309A"/>
  </w:style>
  <w:style w:type="character" w:customStyle="1" w:styleId="slug-doi">
    <w:name w:val="slug-doi"/>
    <w:basedOn w:val="DefaultParagraphFont"/>
    <w:rsid w:val="0022309A"/>
  </w:style>
  <w:style w:type="paragraph" w:customStyle="1" w:styleId="Default">
    <w:name w:val="Default"/>
    <w:rsid w:val="0022309A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character" w:customStyle="1" w:styleId="s2">
    <w:name w:val="s2"/>
    <w:basedOn w:val="DefaultParagraphFont"/>
    <w:rsid w:val="0022309A"/>
    <w:rPr>
      <w:rFonts w:ascii="Times" w:hAnsi="Times" w:hint="default"/>
      <w:sz w:val="12"/>
      <w:szCs w:val="12"/>
    </w:rPr>
  </w:style>
  <w:style w:type="numbering" w:customStyle="1" w:styleId="NoList1">
    <w:name w:val="No List1"/>
    <w:next w:val="NoList"/>
    <w:uiPriority w:val="99"/>
    <w:semiHidden/>
    <w:unhideWhenUsed/>
    <w:rsid w:val="0022309A"/>
  </w:style>
  <w:style w:type="table" w:customStyle="1" w:styleId="TableGrid1">
    <w:name w:val="Table Grid1"/>
    <w:basedOn w:val="TableNormal"/>
    <w:next w:val="TableGrid"/>
    <w:uiPriority w:val="39"/>
    <w:rsid w:val="0022309A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next w:val="PlainTable3"/>
    <w:uiPriority w:val="43"/>
    <w:rsid w:val="0022309A"/>
    <w:rPr>
      <w:rFonts w:eastAsia="Times New Roman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next w:val="PlainTable4"/>
    <w:uiPriority w:val="44"/>
    <w:rsid w:val="0022309A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2">
    <w:name w:val="Table Grid Light2"/>
    <w:basedOn w:val="TableNormal"/>
    <w:next w:val="TableGridLight"/>
    <w:uiPriority w:val="40"/>
    <w:rsid w:val="0022309A"/>
    <w:rPr>
      <w:rFonts w:eastAsia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PlainTable11">
    <w:name w:val="Plain Table 11"/>
    <w:basedOn w:val="TableNormal"/>
    <w:next w:val="PlainTable1"/>
    <w:uiPriority w:val="41"/>
    <w:rsid w:val="0022309A"/>
    <w:rPr>
      <w:rFonts w:eastAsia="Times New Roman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21">
    <w:name w:val="Plain Table 21"/>
    <w:basedOn w:val="TableNormal"/>
    <w:next w:val="PlainTable2"/>
    <w:uiPriority w:val="42"/>
    <w:rsid w:val="0022309A"/>
    <w:rPr>
      <w:rFonts w:eastAsia="Times New Roma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GridTable1Light-Accent21">
    <w:name w:val="Grid Table 1 Light - Accent 21"/>
    <w:basedOn w:val="TableNormal"/>
    <w:next w:val="GridTable1Light-Accent2"/>
    <w:uiPriority w:val="46"/>
    <w:rsid w:val="0022309A"/>
    <w:rPr>
      <w:rFonts w:eastAsia="Times New Roman"/>
    </w:rPr>
    <w:tblPr>
      <w:tblStyleRowBandSize w:val="1"/>
      <w:tblStyleColBandSize w:val="1"/>
      <w:tblBorders>
        <w:top w:val="single" w:sz="4" w:space="0" w:color="BEEAFA"/>
        <w:left w:val="single" w:sz="4" w:space="0" w:color="BEEAFA"/>
        <w:bottom w:val="single" w:sz="4" w:space="0" w:color="BEEAFA"/>
        <w:right w:val="single" w:sz="4" w:space="0" w:color="BEEAFA"/>
        <w:insideH w:val="single" w:sz="4" w:space="0" w:color="BEEAFA"/>
        <w:insideV w:val="single" w:sz="4" w:space="0" w:color="BEEAFA"/>
      </w:tblBorders>
    </w:tblPr>
    <w:tblStylePr w:type="firstRow">
      <w:rPr>
        <w:b/>
        <w:bCs/>
      </w:rPr>
      <w:tblPr/>
      <w:tcPr>
        <w:tcBorders>
          <w:bottom w:val="single" w:sz="12" w:space="0" w:color="9EE0F7"/>
        </w:tcBorders>
      </w:tcPr>
    </w:tblStylePr>
    <w:tblStylePr w:type="lastRow">
      <w:rPr>
        <w:b/>
        <w:bCs/>
      </w:rPr>
      <w:tblPr/>
      <w:tcPr>
        <w:tcBorders>
          <w:top w:val="double" w:sz="2" w:space="0" w:color="9EE0F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22309A"/>
    <w:rPr>
      <w:rFonts w:eastAsia="Times New Roman"/>
    </w:rPr>
    <w:tblPr>
      <w:tblStyleRowBandSize w:val="1"/>
      <w:tblStyleColBandSize w:val="1"/>
      <w:tblBorders>
        <w:top w:val="single" w:sz="4" w:space="0" w:color="B8C1E9"/>
        <w:left w:val="single" w:sz="4" w:space="0" w:color="B8C1E9"/>
        <w:bottom w:val="single" w:sz="4" w:space="0" w:color="B8C1E9"/>
        <w:right w:val="single" w:sz="4" w:space="0" w:color="B8C1E9"/>
        <w:insideH w:val="single" w:sz="4" w:space="0" w:color="B8C1E9"/>
        <w:insideV w:val="single" w:sz="4" w:space="0" w:color="B8C1E9"/>
      </w:tblBorders>
    </w:tblPr>
    <w:tblStylePr w:type="firstRow">
      <w:rPr>
        <w:b/>
        <w:bCs/>
      </w:rPr>
      <w:tblPr/>
      <w:tcPr>
        <w:tcBorders>
          <w:bottom w:val="single" w:sz="12" w:space="0" w:color="94A3DE"/>
        </w:tcBorders>
      </w:tcPr>
    </w:tblStylePr>
    <w:tblStylePr w:type="lastRow">
      <w:rPr>
        <w:b/>
        <w:bCs/>
      </w:rPr>
      <w:tblPr/>
      <w:tcPr>
        <w:tcBorders>
          <w:top w:val="double" w:sz="2" w:space="0" w:color="94A3D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22309A"/>
    <w:rPr>
      <w:rFonts w:eastAsia="Times New Roman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51">
    <w:name w:val="Plain Table 51"/>
    <w:basedOn w:val="TableNormal"/>
    <w:next w:val="PlainTable5"/>
    <w:uiPriority w:val="45"/>
    <w:rsid w:val="0022309A"/>
    <w:rPr>
      <w:rFonts w:eastAsia="Times New Roman"/>
    </w:rPr>
    <w:tblPr>
      <w:tblStyleRowBandSize w:val="1"/>
      <w:tblStyleColBandSize w:val="1"/>
    </w:tblPr>
    <w:tblStylePr w:type="firstRow">
      <w:rPr>
        <w:rFonts w:ascii="Arial" w:eastAsia="Times New Roman" w:hAnsi="Arial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Arial" w:eastAsia="Times New Roman" w:hAnsi="Arial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Arial" w:eastAsia="Times New Roman" w:hAnsi="Arial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Arial" w:eastAsia="Times New Roman" w:hAnsi="Arial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22309A"/>
    <w:pPr>
      <w:ind w:firstLine="720"/>
    </w:pPr>
    <w:rPr>
      <w:rFonts w:eastAsiaTheme="minorEastAsia"/>
      <w:lang w:eastAsia="ja-JP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2309A"/>
    <w:pPr>
      <w:ind w:firstLine="720"/>
    </w:pPr>
    <w:rPr>
      <w:rFonts w:eastAsiaTheme="minorEastAsia"/>
      <w:lang w:eastAsia="ja-JP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22309A"/>
    <w:pPr>
      <w:ind w:firstLine="720"/>
    </w:pPr>
    <w:rPr>
      <w:rFonts w:eastAsiaTheme="minorEastAsia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2309A"/>
    <w:pPr>
      <w:ind w:firstLine="720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2309A"/>
    <w:pPr>
      <w:ind w:firstLine="720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2">
    <w:name w:val="Grid Table 1 Light Accent 2"/>
    <w:basedOn w:val="TableNormal"/>
    <w:uiPriority w:val="46"/>
    <w:rsid w:val="0022309A"/>
    <w:pPr>
      <w:ind w:firstLine="720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2309A"/>
    <w:pPr>
      <w:ind w:firstLine="720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22309A"/>
    <w:pPr>
      <w:ind w:firstLine="720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2309A"/>
    <w:pPr>
      <w:ind w:firstLine="720"/>
    </w:pPr>
    <w:rPr>
      <w:rFonts w:eastAsiaTheme="minorEastAsia"/>
      <w:lang w:eastAsia="ja-JP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22309A"/>
    <w:pPr>
      <w:widowControl w:val="0"/>
      <w:autoSpaceDE w:val="0"/>
      <w:autoSpaceDN w:val="0"/>
    </w:pPr>
    <w:rPr>
      <w:sz w:val="22"/>
      <w:szCs w:val="22"/>
    </w:rPr>
  </w:style>
  <w:style w:type="paragraph" w:customStyle="1" w:styleId="msonormal0">
    <w:name w:val="msonormal"/>
    <w:basedOn w:val="Normal"/>
    <w:rsid w:val="0022309A"/>
    <w:pPr>
      <w:spacing w:before="100" w:beforeAutospacing="1" w:after="100" w:afterAutospacing="1"/>
    </w:pPr>
  </w:style>
  <w:style w:type="paragraph" w:customStyle="1" w:styleId="xl65">
    <w:name w:val="xl65"/>
    <w:basedOn w:val="Normal"/>
    <w:rsid w:val="0022309A"/>
    <w:pPr>
      <w:spacing w:before="100" w:beforeAutospacing="1" w:after="100" w:afterAutospacing="1"/>
    </w:pPr>
  </w:style>
  <w:style w:type="paragraph" w:customStyle="1" w:styleId="xl66">
    <w:name w:val="xl66"/>
    <w:basedOn w:val="Normal"/>
    <w:rsid w:val="0022309A"/>
    <w:pPr>
      <w:spacing w:before="100" w:beforeAutospacing="1" w:after="100" w:afterAutospacing="1"/>
      <w:ind w:firstLineChars="100" w:firstLine="100"/>
      <w:textAlignment w:val="center"/>
    </w:pPr>
  </w:style>
  <w:style w:type="paragraph" w:customStyle="1" w:styleId="xl67">
    <w:name w:val="xl67"/>
    <w:basedOn w:val="Normal"/>
    <w:rsid w:val="0022309A"/>
    <w:pPr>
      <w:spacing w:before="100" w:beforeAutospacing="1" w:after="100" w:afterAutospacing="1"/>
      <w:ind w:firstLineChars="200" w:firstLine="200"/>
      <w:textAlignment w:val="center"/>
    </w:pPr>
  </w:style>
  <w:style w:type="paragraph" w:customStyle="1" w:styleId="xl68">
    <w:name w:val="xl68"/>
    <w:basedOn w:val="Normal"/>
    <w:rsid w:val="0022309A"/>
    <w:pPr>
      <w:spacing w:before="100" w:beforeAutospacing="1" w:after="100" w:afterAutospacing="1"/>
      <w:jc w:val="center"/>
      <w:textAlignment w:val="center"/>
    </w:pPr>
  </w:style>
  <w:style w:type="paragraph" w:customStyle="1" w:styleId="xl69">
    <w:name w:val="xl69"/>
    <w:basedOn w:val="Normal"/>
    <w:rsid w:val="0022309A"/>
    <w:pPr>
      <w:spacing w:before="100" w:beforeAutospacing="1" w:after="100" w:afterAutospacing="1"/>
      <w:jc w:val="center"/>
      <w:textAlignment w:val="center"/>
    </w:pPr>
  </w:style>
  <w:style w:type="paragraph" w:customStyle="1" w:styleId="xl70">
    <w:name w:val="xl70"/>
    <w:basedOn w:val="Normal"/>
    <w:rsid w:val="0022309A"/>
    <w:pPr>
      <w:spacing w:before="100" w:beforeAutospacing="1" w:after="100" w:afterAutospacing="1"/>
      <w:jc w:val="center"/>
      <w:textAlignment w:val="center"/>
    </w:pPr>
  </w:style>
  <w:style w:type="paragraph" w:customStyle="1" w:styleId="xl71">
    <w:name w:val="xl71"/>
    <w:basedOn w:val="Normal"/>
    <w:rsid w:val="0022309A"/>
    <w:pPr>
      <w:spacing w:before="100" w:beforeAutospacing="1" w:after="100" w:afterAutospacing="1"/>
      <w:jc w:val="center"/>
      <w:textAlignment w:val="top"/>
    </w:pPr>
  </w:style>
  <w:style w:type="paragraph" w:customStyle="1" w:styleId="xl72">
    <w:name w:val="xl72"/>
    <w:basedOn w:val="Normal"/>
    <w:rsid w:val="0022309A"/>
    <w:pPr>
      <w:spacing w:before="100" w:beforeAutospacing="1" w:after="100" w:afterAutospacing="1"/>
      <w:jc w:val="center"/>
      <w:textAlignment w:val="top"/>
    </w:pPr>
  </w:style>
  <w:style w:type="paragraph" w:customStyle="1" w:styleId="xl73">
    <w:name w:val="xl73"/>
    <w:basedOn w:val="Normal"/>
    <w:rsid w:val="0022309A"/>
    <w:pPr>
      <w:spacing w:before="100" w:beforeAutospacing="1" w:after="100" w:afterAutospacing="1"/>
      <w:textAlignment w:val="top"/>
    </w:pPr>
  </w:style>
  <w:style w:type="paragraph" w:customStyle="1" w:styleId="xl74">
    <w:name w:val="xl74"/>
    <w:basedOn w:val="Normal"/>
    <w:rsid w:val="0022309A"/>
    <w:pPr>
      <w:spacing w:before="100" w:beforeAutospacing="1" w:after="100" w:afterAutospacing="1"/>
      <w:textAlignment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3E7070AE64E43BAE61DF1DE8B0501" ma:contentTypeVersion="12" ma:contentTypeDescription="Create a new document." ma:contentTypeScope="" ma:versionID="64a3080bb6b5f5d9acb1b3a82b4ca219">
  <xsd:schema xmlns:xsd="http://www.w3.org/2001/XMLSchema" xmlns:xs="http://www.w3.org/2001/XMLSchema" xmlns:p="http://schemas.microsoft.com/office/2006/metadata/properties" xmlns:ns2="4318368a-e051-4120-b782-b8f83150f24c" xmlns:ns3="f9e924d8-64f0-44e1-941a-d1c0bfcaccf4" targetNamespace="http://schemas.microsoft.com/office/2006/metadata/properties" ma:root="true" ma:fieldsID="a89c4fd0121007bdd87c322eb9cfcab0" ns2:_="" ns3:_="">
    <xsd:import namespace="4318368a-e051-4120-b782-b8f83150f24c"/>
    <xsd:import namespace="f9e924d8-64f0-44e1-941a-d1c0bfcacc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8368a-e051-4120-b782-b8f83150f2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924d8-64f0-44e1-941a-d1c0bfcaccf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D0C3D0-9A00-4ACE-83E8-F96B0F35FD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D5D07D-986B-4EE8-B967-F40B74C4D0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5DBDE7-7A1B-45C5-BCB1-28FC53EB8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18368a-e051-4120-b782-b8f83150f24c"/>
    <ds:schemaRef ds:uri="f9e924d8-64f0-44e1-941a-d1c0bfcacc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3077</Words>
  <Characters>17542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 - Flint</Company>
  <LinksUpToDate>false</LinksUpToDate>
  <CharactersWithSpaces>20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mon, Eric Alan</dc:creator>
  <cp:keywords/>
  <dc:description/>
  <cp:lastModifiedBy>Common, Eric Alan</cp:lastModifiedBy>
  <cp:revision>5</cp:revision>
  <dcterms:created xsi:type="dcterms:W3CDTF">2021-10-28T16:53:00Z</dcterms:created>
  <dcterms:modified xsi:type="dcterms:W3CDTF">2022-03-2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43E7070AE64E43BAE61DF1DE8B0501</vt:lpwstr>
  </property>
</Properties>
</file>